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71C96B" w14:textId="77777777" w:rsidR="00FB5284" w:rsidRPr="007E01A1" w:rsidRDefault="00FB5284" w:rsidP="00FA433B">
      <w:pPr>
        <w:jc w:val="center"/>
        <w:rPr>
          <w:rFonts w:ascii="Times New Roman" w:hAnsi="Times New Roman" w:cs="Times New Roman"/>
          <w:b/>
          <w:bCs/>
        </w:rPr>
      </w:pPr>
      <w:r w:rsidRPr="007E01A1">
        <w:rPr>
          <w:rFonts w:ascii="Times New Roman" w:hAnsi="Times New Roman" w:cs="Times New Roman"/>
          <w:b/>
          <w:bCs/>
        </w:rPr>
        <w:t>Curriculum Vitae</w:t>
      </w:r>
    </w:p>
    <w:p w14:paraId="74912A02" w14:textId="77777777" w:rsidR="00FA433B" w:rsidRPr="007E01A1" w:rsidRDefault="00FA433B" w:rsidP="00FA433B">
      <w:pPr>
        <w:jc w:val="center"/>
        <w:rPr>
          <w:rFonts w:ascii="Times New Roman" w:hAnsi="Times New Roman" w:cs="Times New Roman"/>
        </w:rPr>
      </w:pPr>
    </w:p>
    <w:p w14:paraId="423EAF83" w14:textId="046467A3" w:rsidR="00F92DCF" w:rsidRPr="007E01A1" w:rsidRDefault="00F92DCF" w:rsidP="00F92DCF">
      <w:pPr>
        <w:jc w:val="center"/>
        <w:rPr>
          <w:rFonts w:ascii="Times New Roman" w:hAnsi="Times New Roman" w:cs="Times New Roman"/>
          <w:b/>
        </w:rPr>
      </w:pPr>
      <w:r w:rsidRPr="007E01A1">
        <w:rPr>
          <w:rFonts w:ascii="Times New Roman" w:hAnsi="Times New Roman" w:cs="Times New Roman"/>
          <w:b/>
        </w:rPr>
        <w:t xml:space="preserve">ALICIA GILL ROSSITER DNP, </w:t>
      </w:r>
      <w:r w:rsidR="00A361B6">
        <w:rPr>
          <w:rFonts w:ascii="Times New Roman" w:hAnsi="Times New Roman" w:cs="Times New Roman"/>
          <w:b/>
        </w:rPr>
        <w:t xml:space="preserve">ARNP, </w:t>
      </w:r>
      <w:r w:rsidRPr="007E01A1">
        <w:rPr>
          <w:rFonts w:ascii="Times New Roman" w:hAnsi="Times New Roman" w:cs="Times New Roman"/>
          <w:b/>
        </w:rPr>
        <w:t>FNP, PPCNP-BC, FAANP, FAAN</w:t>
      </w:r>
      <w:r w:rsidR="000D2630">
        <w:rPr>
          <w:rFonts w:ascii="Times New Roman" w:hAnsi="Times New Roman" w:cs="Times New Roman"/>
          <w:b/>
        </w:rPr>
        <w:t xml:space="preserve">, </w:t>
      </w:r>
      <w:proofErr w:type="spellStart"/>
      <w:r w:rsidR="000D2630">
        <w:rPr>
          <w:rFonts w:ascii="Times New Roman" w:hAnsi="Times New Roman" w:cs="Times New Roman"/>
          <w:b/>
        </w:rPr>
        <w:t>FVHoF</w:t>
      </w:r>
      <w:proofErr w:type="spellEnd"/>
    </w:p>
    <w:p w14:paraId="1293388D" w14:textId="34ED3D69" w:rsidR="00FA433B" w:rsidRPr="007E01A1" w:rsidRDefault="00FB5284" w:rsidP="00FA433B">
      <w:pPr>
        <w:jc w:val="center"/>
        <w:rPr>
          <w:rFonts w:ascii="Times New Roman" w:hAnsi="Times New Roman" w:cs="Times New Roman"/>
        </w:rPr>
      </w:pPr>
      <w:r w:rsidRPr="007E01A1">
        <w:rPr>
          <w:rFonts w:ascii="Times New Roman" w:hAnsi="Times New Roman" w:cs="Times New Roman"/>
        </w:rPr>
        <w:t xml:space="preserve">University of South Florida, College of Nursing </w:t>
      </w:r>
    </w:p>
    <w:p w14:paraId="25AE6EB1" w14:textId="69D45A25" w:rsidR="00FB5284" w:rsidRPr="007E01A1" w:rsidRDefault="00FB5284" w:rsidP="00FA433B">
      <w:pPr>
        <w:jc w:val="center"/>
        <w:rPr>
          <w:rFonts w:ascii="Times New Roman" w:hAnsi="Times New Roman" w:cs="Times New Roman"/>
        </w:rPr>
      </w:pPr>
      <w:r w:rsidRPr="007E01A1">
        <w:rPr>
          <w:rFonts w:ascii="Times New Roman" w:hAnsi="Times New Roman" w:cs="Times New Roman"/>
        </w:rPr>
        <w:t>Tampa, Florida</w:t>
      </w:r>
    </w:p>
    <w:p w14:paraId="567CAF5F" w14:textId="734B9381" w:rsidR="00F92DCF" w:rsidRPr="007E01A1" w:rsidRDefault="00F92DCF" w:rsidP="00F92DCF">
      <w:pPr>
        <w:jc w:val="center"/>
        <w:rPr>
          <w:rFonts w:ascii="Times New Roman" w:hAnsi="Times New Roman" w:cs="Times New Roman"/>
        </w:rPr>
      </w:pPr>
      <w:r w:rsidRPr="007E01A1">
        <w:rPr>
          <w:rFonts w:ascii="Times New Roman" w:hAnsi="Times New Roman" w:cs="Times New Roman"/>
        </w:rPr>
        <w:t>College of Nursing</w:t>
      </w:r>
    </w:p>
    <w:p w14:paraId="0860A11D" w14:textId="77777777" w:rsidR="00F92DCF" w:rsidRPr="007E01A1" w:rsidRDefault="00F92DCF" w:rsidP="00F92DCF">
      <w:pPr>
        <w:jc w:val="center"/>
        <w:rPr>
          <w:rFonts w:ascii="Times New Roman" w:hAnsi="Times New Roman" w:cs="Times New Roman"/>
        </w:rPr>
      </w:pPr>
      <w:r w:rsidRPr="007E01A1">
        <w:rPr>
          <w:rFonts w:ascii="Times New Roman" w:hAnsi="Times New Roman" w:cs="Times New Roman"/>
        </w:rPr>
        <w:t>University of South Florida</w:t>
      </w:r>
    </w:p>
    <w:p w14:paraId="7E118197" w14:textId="77777777" w:rsidR="00F92DCF" w:rsidRPr="007E01A1" w:rsidRDefault="00F92DCF" w:rsidP="00F92DCF">
      <w:pPr>
        <w:jc w:val="center"/>
        <w:rPr>
          <w:rFonts w:ascii="Times New Roman" w:hAnsi="Times New Roman" w:cs="Times New Roman"/>
        </w:rPr>
      </w:pPr>
      <w:r w:rsidRPr="007E01A1">
        <w:rPr>
          <w:rFonts w:ascii="Times New Roman" w:hAnsi="Times New Roman" w:cs="Times New Roman"/>
        </w:rPr>
        <w:t>12901 Bruce B. Downs Blvd, MDC22</w:t>
      </w:r>
    </w:p>
    <w:p w14:paraId="00A57692" w14:textId="77777777" w:rsidR="00F92DCF" w:rsidRPr="007E01A1" w:rsidRDefault="00F92DCF" w:rsidP="00F92DCF">
      <w:pPr>
        <w:jc w:val="center"/>
        <w:rPr>
          <w:rFonts w:ascii="Times New Roman" w:hAnsi="Times New Roman" w:cs="Times New Roman"/>
        </w:rPr>
      </w:pPr>
      <w:r w:rsidRPr="007E01A1">
        <w:rPr>
          <w:rFonts w:ascii="Times New Roman" w:hAnsi="Times New Roman" w:cs="Times New Roman"/>
        </w:rPr>
        <w:t>Tampa, Florida 33612-4766</w:t>
      </w:r>
    </w:p>
    <w:p w14:paraId="37A398F2" w14:textId="32A61AE7" w:rsidR="00F92DCF" w:rsidRPr="007E01A1" w:rsidRDefault="00F92DCF" w:rsidP="00F92DCF">
      <w:pPr>
        <w:jc w:val="center"/>
        <w:rPr>
          <w:rFonts w:ascii="Times New Roman" w:hAnsi="Times New Roman" w:cs="Times New Roman"/>
          <w:color w:val="0000FF"/>
          <w:u w:val="single"/>
        </w:rPr>
      </w:pPr>
      <w:r w:rsidRPr="007E01A1">
        <w:rPr>
          <w:rFonts w:ascii="Times New Roman" w:hAnsi="Times New Roman" w:cs="Times New Roman"/>
        </w:rPr>
        <w:t xml:space="preserve">Cell:  813-928-6585 Email: </w:t>
      </w:r>
      <w:hyperlink r:id="rId7" w:history="1">
        <w:r w:rsidRPr="007E01A1">
          <w:rPr>
            <w:rStyle w:val="Hyperlink"/>
            <w:rFonts w:ascii="Times New Roman" w:hAnsi="Times New Roman" w:cs="Times New Roman"/>
          </w:rPr>
          <w:t>arossite@usf.edu</w:t>
        </w:r>
      </w:hyperlink>
      <w:r w:rsidRPr="007E01A1">
        <w:rPr>
          <w:rFonts w:ascii="Times New Roman" w:hAnsi="Times New Roman" w:cs="Times New Roman"/>
          <w:color w:val="0000FF"/>
          <w:u w:val="single"/>
        </w:rPr>
        <w:t xml:space="preserve"> </w:t>
      </w:r>
    </w:p>
    <w:p w14:paraId="610B8230" w14:textId="0B9775D2" w:rsidR="00F92DCF" w:rsidRPr="007E01A1" w:rsidRDefault="00F92DCF" w:rsidP="00F92DCF">
      <w:pPr>
        <w:jc w:val="center"/>
        <w:rPr>
          <w:rFonts w:ascii="Times New Roman" w:hAnsi="Times New Roman" w:cs="Times New Roman"/>
        </w:rPr>
      </w:pPr>
      <w:r w:rsidRPr="007E01A1">
        <w:rPr>
          <w:rFonts w:ascii="Times New Roman" w:hAnsi="Times New Roman" w:cs="Times New Roman"/>
        </w:rPr>
        <w:t xml:space="preserve">LinkedIn: Alicia Gill Rossiter </w:t>
      </w:r>
    </w:p>
    <w:p w14:paraId="5EF7A9D6" w14:textId="2ADAADD1" w:rsidR="00FB5284" w:rsidRPr="00710671" w:rsidRDefault="00FB5284" w:rsidP="00FB5284">
      <w:pPr>
        <w:rPr>
          <w:rFonts w:ascii="Times New Roman" w:hAnsi="Times New Roman" w:cs="Times New Roman"/>
        </w:rPr>
      </w:pPr>
    </w:p>
    <w:p w14:paraId="5E3B5E71" w14:textId="52BA08A1" w:rsidR="00FB5284" w:rsidRPr="00710671" w:rsidRDefault="00FA433B" w:rsidP="00FB5284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</w:rPr>
        <w:t>EDUCATION</w:t>
      </w:r>
      <w:r w:rsidRPr="00710671">
        <w:rPr>
          <w:rFonts w:ascii="Times New Roman" w:hAnsi="Times New Roman" w:cs="Times New Roman"/>
        </w:rPr>
        <w:t xml:space="preserve"> </w:t>
      </w:r>
    </w:p>
    <w:p w14:paraId="33373DAB" w14:textId="77777777" w:rsidR="00F92DCF" w:rsidRPr="00710671" w:rsidRDefault="00F92DCF" w:rsidP="00FB5284">
      <w:pPr>
        <w:rPr>
          <w:rFonts w:ascii="Times New Roman" w:hAnsi="Times New Roman" w:cs="Times New Roman"/>
        </w:rPr>
      </w:pPr>
    </w:p>
    <w:p w14:paraId="3BD29D33" w14:textId="4CCB6B32" w:rsidR="00F92DCF" w:rsidRPr="00710671" w:rsidRDefault="00F92DCF" w:rsidP="00FB5284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5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Doctor of Nursing Practice</w:t>
      </w:r>
    </w:p>
    <w:p w14:paraId="0438BAF2" w14:textId="3AEDA476" w:rsidR="00F92DCF" w:rsidRPr="00710671" w:rsidRDefault="00F92DCF" w:rsidP="00FB5284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University of South Florida, College of Nursing</w:t>
      </w:r>
    </w:p>
    <w:p w14:paraId="2CD23502" w14:textId="64501891" w:rsidR="00F92DCF" w:rsidRDefault="00F92DCF" w:rsidP="00FB5284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Tampa, Florida</w:t>
      </w:r>
    </w:p>
    <w:p w14:paraId="535A9381" w14:textId="0D74F8ED" w:rsidR="00A361B6" w:rsidRPr="00710671" w:rsidRDefault="00A361B6" w:rsidP="00FB52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Focus—Military and Veteran Health</w:t>
      </w:r>
    </w:p>
    <w:p w14:paraId="32368E0F" w14:textId="77777777" w:rsidR="00BA14DD" w:rsidRPr="00710671" w:rsidRDefault="00BA14DD" w:rsidP="00FB5284">
      <w:pPr>
        <w:rPr>
          <w:rFonts w:ascii="Times New Roman" w:hAnsi="Times New Roman" w:cs="Times New Roman"/>
        </w:rPr>
      </w:pPr>
    </w:p>
    <w:p w14:paraId="6A048EE4" w14:textId="23A02CEA" w:rsidR="00F92DCF" w:rsidRPr="00710671" w:rsidRDefault="00F92DCF" w:rsidP="00FB5284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1996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Master of Science in Nursing</w:t>
      </w:r>
    </w:p>
    <w:p w14:paraId="02687418" w14:textId="49CB1331" w:rsidR="00F92DCF" w:rsidRPr="00710671" w:rsidRDefault="00F92DCF" w:rsidP="00FB5284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University of South Florida, College of Nursing</w:t>
      </w:r>
    </w:p>
    <w:p w14:paraId="777A453A" w14:textId="0B634CCA" w:rsidR="00F92DCF" w:rsidRDefault="00F92DCF" w:rsidP="00FB5284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Tampa, Florida</w:t>
      </w:r>
    </w:p>
    <w:p w14:paraId="17387228" w14:textId="3CBBEC20" w:rsidR="00A361B6" w:rsidRPr="00710671" w:rsidRDefault="00A361B6" w:rsidP="00FB52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Focus—Family Nurse Practitioner</w:t>
      </w:r>
    </w:p>
    <w:p w14:paraId="50BF3508" w14:textId="77777777" w:rsidR="00BA14DD" w:rsidRPr="00710671" w:rsidRDefault="00BA14DD" w:rsidP="00FB5284">
      <w:pPr>
        <w:rPr>
          <w:rFonts w:ascii="Times New Roman" w:hAnsi="Times New Roman" w:cs="Times New Roman"/>
        </w:rPr>
      </w:pPr>
    </w:p>
    <w:p w14:paraId="1DDA8C3C" w14:textId="6C3AC34B" w:rsidR="00F92DCF" w:rsidRPr="00710671" w:rsidRDefault="00F92DCF" w:rsidP="00FB5284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1987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Bachelor of Science in Nursing</w:t>
      </w:r>
    </w:p>
    <w:p w14:paraId="4E2E1349" w14:textId="179EC191" w:rsidR="00F92DCF" w:rsidRPr="00710671" w:rsidRDefault="00F92DCF" w:rsidP="00F92DCF">
      <w:pPr>
        <w:ind w:left="72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he University of Alabama, Capstone College of Nursing</w:t>
      </w:r>
    </w:p>
    <w:p w14:paraId="69667BD2" w14:textId="3497CD2A" w:rsidR="0072148B" w:rsidRPr="00710671" w:rsidRDefault="00F92DCF" w:rsidP="00F92DCF">
      <w:pPr>
        <w:ind w:left="72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uscaloosa, Alabama</w:t>
      </w:r>
      <w:r w:rsidR="00117980" w:rsidRPr="00710671">
        <w:rPr>
          <w:rFonts w:ascii="Times New Roman" w:hAnsi="Times New Roman" w:cs="Times New Roman"/>
          <w:color w:val="FF0000"/>
        </w:rPr>
        <w:tab/>
      </w:r>
    </w:p>
    <w:p w14:paraId="3F7DE40E" w14:textId="7FF0D832" w:rsidR="00FB5284" w:rsidRPr="00710671" w:rsidRDefault="00FB5284" w:rsidP="00FB5284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</w:p>
    <w:p w14:paraId="0E93C553" w14:textId="535B79B5" w:rsidR="00FB5284" w:rsidRPr="00710671" w:rsidRDefault="00C65317" w:rsidP="00FB5284">
      <w:pPr>
        <w:rPr>
          <w:rFonts w:ascii="Times New Roman" w:hAnsi="Times New Roman" w:cs="Times New Roman"/>
          <w:b/>
          <w:bCs/>
        </w:rPr>
      </w:pPr>
      <w:r w:rsidRPr="00710671">
        <w:rPr>
          <w:rFonts w:ascii="Times New Roman" w:hAnsi="Times New Roman" w:cs="Times New Roman"/>
          <w:b/>
          <w:bCs/>
        </w:rPr>
        <w:t>BOARD CERTIFICATION AND LICENSURE</w:t>
      </w:r>
      <w:r w:rsidR="0072148B" w:rsidRPr="00710671">
        <w:rPr>
          <w:rFonts w:ascii="Times New Roman" w:hAnsi="Times New Roman" w:cs="Times New Roman"/>
          <w:b/>
          <w:bCs/>
        </w:rPr>
        <w:t xml:space="preserve"> </w:t>
      </w:r>
    </w:p>
    <w:p w14:paraId="59063C5D" w14:textId="77777777" w:rsidR="00F92DCF" w:rsidRPr="00710671" w:rsidRDefault="00F92DCF" w:rsidP="00FB5284">
      <w:pPr>
        <w:rPr>
          <w:rFonts w:ascii="Times New Roman" w:hAnsi="Times New Roman" w:cs="Times New Roman"/>
        </w:rPr>
      </w:pPr>
    </w:p>
    <w:p w14:paraId="3E66F8D0" w14:textId="3F12554B" w:rsidR="00F92DCF" w:rsidRPr="00710671" w:rsidRDefault="00F92DCF" w:rsidP="00F92DCF">
      <w:pPr>
        <w:rPr>
          <w:rFonts w:ascii="Times New Roman" w:hAnsi="Times New Roman" w:cs="Times New Roman"/>
          <w:color w:val="000000" w:themeColor="text1"/>
        </w:rPr>
      </w:pPr>
      <w:r w:rsidRPr="00710671">
        <w:rPr>
          <w:rFonts w:ascii="Times New Roman" w:hAnsi="Times New Roman" w:cs="Times New Roman"/>
        </w:rPr>
        <w:t xml:space="preserve">Pediatric Primary Care Nurse Practitioner (PPCNP-BC), American Nurses Credentialing Center (AANC), Expires </w:t>
      </w:r>
      <w:r w:rsidR="008D0541" w:rsidRPr="00710671">
        <w:rPr>
          <w:rFonts w:ascii="Times New Roman" w:hAnsi="Times New Roman" w:cs="Times New Roman"/>
          <w:color w:val="000000" w:themeColor="text1"/>
        </w:rPr>
        <w:t>12/2025</w:t>
      </w:r>
    </w:p>
    <w:p w14:paraId="212D9FF9" w14:textId="77777777" w:rsidR="00BA14DD" w:rsidRPr="00710671" w:rsidRDefault="00BA14DD" w:rsidP="00F92DCF">
      <w:pPr>
        <w:rPr>
          <w:rFonts w:ascii="Times New Roman" w:hAnsi="Times New Roman" w:cs="Times New Roman"/>
        </w:rPr>
      </w:pPr>
    </w:p>
    <w:p w14:paraId="0B10E6B8" w14:textId="0D52A07D" w:rsidR="0072148B" w:rsidRPr="00710671" w:rsidRDefault="00F92DCF" w:rsidP="00FB5284">
      <w:pPr>
        <w:rPr>
          <w:rFonts w:ascii="Times New Roman" w:hAnsi="Times New Roman" w:cs="Times New Roman"/>
          <w:color w:val="000000" w:themeColor="text1"/>
        </w:rPr>
      </w:pPr>
      <w:r w:rsidRPr="00710671">
        <w:rPr>
          <w:rFonts w:ascii="Times New Roman" w:hAnsi="Times New Roman" w:cs="Times New Roman"/>
        </w:rPr>
        <w:t xml:space="preserve">Advanced Practice Registered Nurse, State of Florida, Expires </w:t>
      </w:r>
      <w:r w:rsidR="008D0541" w:rsidRPr="00710671">
        <w:rPr>
          <w:rFonts w:ascii="Times New Roman" w:hAnsi="Times New Roman" w:cs="Times New Roman"/>
          <w:color w:val="000000" w:themeColor="text1"/>
        </w:rPr>
        <w:t>04/202</w:t>
      </w:r>
      <w:r w:rsidR="00A361B6">
        <w:rPr>
          <w:rFonts w:ascii="Times New Roman" w:hAnsi="Times New Roman" w:cs="Times New Roman"/>
          <w:color w:val="000000" w:themeColor="text1"/>
        </w:rPr>
        <w:t>7</w:t>
      </w:r>
    </w:p>
    <w:p w14:paraId="3A52A710" w14:textId="77777777" w:rsidR="000C4F8E" w:rsidRPr="00710671" w:rsidRDefault="000C4F8E" w:rsidP="00FB5284">
      <w:pPr>
        <w:rPr>
          <w:rFonts w:ascii="Times New Roman" w:hAnsi="Times New Roman" w:cs="Times New Roman"/>
          <w:color w:val="000000" w:themeColor="text1"/>
        </w:rPr>
      </w:pPr>
    </w:p>
    <w:p w14:paraId="1B4B4514" w14:textId="34BDC64C" w:rsidR="000C4F8E" w:rsidRPr="00710671" w:rsidRDefault="000C4F8E" w:rsidP="00FB5284">
      <w:pPr>
        <w:rPr>
          <w:rFonts w:ascii="Times New Roman" w:hAnsi="Times New Roman" w:cs="Times New Roman"/>
          <w:color w:val="000000" w:themeColor="text1"/>
        </w:rPr>
      </w:pPr>
      <w:r w:rsidRPr="00710671">
        <w:rPr>
          <w:rFonts w:ascii="Times New Roman" w:hAnsi="Times New Roman" w:cs="Times New Roman"/>
          <w:color w:val="000000" w:themeColor="text1"/>
        </w:rPr>
        <w:t xml:space="preserve">Registered Nurse, State of California, Expired </w:t>
      </w:r>
      <w:r w:rsidR="001351BE" w:rsidRPr="00710671">
        <w:rPr>
          <w:rFonts w:ascii="Times New Roman" w:hAnsi="Times New Roman" w:cs="Times New Roman"/>
          <w:color w:val="000000" w:themeColor="text1"/>
        </w:rPr>
        <w:t>1993</w:t>
      </w:r>
    </w:p>
    <w:p w14:paraId="6C34E01F" w14:textId="77777777" w:rsidR="000C4F8E" w:rsidRPr="00710671" w:rsidRDefault="000C4F8E" w:rsidP="00FB5284">
      <w:pPr>
        <w:rPr>
          <w:rFonts w:ascii="Times New Roman" w:hAnsi="Times New Roman" w:cs="Times New Roman"/>
          <w:color w:val="000000" w:themeColor="text1"/>
        </w:rPr>
      </w:pPr>
    </w:p>
    <w:p w14:paraId="2D4E3EF6" w14:textId="3D5C8981" w:rsidR="000C4F8E" w:rsidRPr="00710671" w:rsidRDefault="000C4F8E" w:rsidP="00FB5284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color w:val="000000" w:themeColor="text1"/>
        </w:rPr>
        <w:t xml:space="preserve">Registered Nurse, State of Maryland, Expired </w:t>
      </w:r>
      <w:r w:rsidR="001351BE" w:rsidRPr="00710671">
        <w:rPr>
          <w:rFonts w:ascii="Times New Roman" w:hAnsi="Times New Roman" w:cs="Times New Roman"/>
          <w:color w:val="000000" w:themeColor="text1"/>
        </w:rPr>
        <w:t>1993</w:t>
      </w:r>
    </w:p>
    <w:p w14:paraId="50810389" w14:textId="27BFFB1A" w:rsidR="00FB5284" w:rsidRPr="00710671" w:rsidRDefault="00FB5284" w:rsidP="00FB5284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</w:p>
    <w:p w14:paraId="37BB7BB5" w14:textId="77777777" w:rsidR="00F92DCF" w:rsidRPr="00710671" w:rsidRDefault="00C65317" w:rsidP="00B9700F">
      <w:pPr>
        <w:rPr>
          <w:rFonts w:ascii="Times New Roman" w:hAnsi="Times New Roman" w:cs="Times New Roman"/>
          <w:b/>
          <w:bCs/>
        </w:rPr>
      </w:pPr>
      <w:r w:rsidRPr="00710671">
        <w:rPr>
          <w:rFonts w:ascii="Times New Roman" w:hAnsi="Times New Roman" w:cs="Times New Roman"/>
          <w:b/>
          <w:bCs/>
        </w:rPr>
        <w:t>MILITARY SERVICE</w:t>
      </w:r>
    </w:p>
    <w:p w14:paraId="7F555EFB" w14:textId="3A9315E3" w:rsidR="00B9700F" w:rsidRPr="00710671" w:rsidRDefault="00FB5284" w:rsidP="00B9700F">
      <w:pPr>
        <w:rPr>
          <w:rFonts w:ascii="Times New Roman" w:hAnsi="Times New Roman" w:cs="Times New Roman"/>
          <w:b/>
          <w:bCs/>
        </w:rPr>
      </w:pPr>
      <w:r w:rsidRPr="00710671">
        <w:rPr>
          <w:rFonts w:ascii="Times New Roman" w:hAnsi="Times New Roman" w:cs="Times New Roman"/>
          <w:b/>
          <w:bCs/>
        </w:rPr>
        <w:tab/>
      </w:r>
    </w:p>
    <w:p w14:paraId="38717DE5" w14:textId="460223B2" w:rsidR="00F92DCF" w:rsidRPr="00710671" w:rsidRDefault="00F92DCF" w:rsidP="00FB5284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1995</w:t>
      </w:r>
      <w:r w:rsidR="00A361B6">
        <w:rPr>
          <w:rFonts w:ascii="Times New Roman" w:hAnsi="Times New Roman" w:cs="Times New Roman"/>
        </w:rPr>
        <w:t>—</w:t>
      </w:r>
      <w:r w:rsidRPr="00710671">
        <w:rPr>
          <w:rFonts w:ascii="Times New Roman" w:hAnsi="Times New Roman" w:cs="Times New Roman"/>
        </w:rPr>
        <w:t>2015</w:t>
      </w:r>
      <w:r w:rsidRPr="00710671">
        <w:rPr>
          <w:rFonts w:ascii="Times New Roman" w:hAnsi="Times New Roman" w:cs="Times New Roman"/>
        </w:rPr>
        <w:tab/>
        <w:t>Lieutenant Colonel, United States Air Force (Retired)</w:t>
      </w:r>
    </w:p>
    <w:p w14:paraId="48836825" w14:textId="77777777" w:rsidR="00BA14DD" w:rsidRPr="00710671" w:rsidRDefault="00BA14DD" w:rsidP="00FB5284">
      <w:pPr>
        <w:rPr>
          <w:rFonts w:ascii="Times New Roman" w:hAnsi="Times New Roman" w:cs="Times New Roman"/>
        </w:rPr>
      </w:pPr>
    </w:p>
    <w:p w14:paraId="01F72EDD" w14:textId="3679F8E5" w:rsidR="00F92DCF" w:rsidRPr="00710671" w:rsidRDefault="00F92DCF" w:rsidP="00FB5284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1988</w:t>
      </w:r>
      <w:r w:rsidR="00A361B6">
        <w:rPr>
          <w:rFonts w:ascii="Times New Roman" w:hAnsi="Times New Roman" w:cs="Times New Roman"/>
        </w:rPr>
        <w:t>—</w:t>
      </w:r>
      <w:r w:rsidRPr="00710671">
        <w:rPr>
          <w:rFonts w:ascii="Times New Roman" w:hAnsi="Times New Roman" w:cs="Times New Roman"/>
        </w:rPr>
        <w:t xml:space="preserve">1992 </w:t>
      </w:r>
      <w:r w:rsidRPr="00710671">
        <w:rPr>
          <w:rFonts w:ascii="Times New Roman" w:hAnsi="Times New Roman" w:cs="Times New Roman"/>
        </w:rPr>
        <w:tab/>
        <w:t>Captain, Nurse Corps, United States Army (Honorable Discharge)</w:t>
      </w:r>
    </w:p>
    <w:p w14:paraId="67469F46" w14:textId="77777777" w:rsidR="00831DD8" w:rsidRPr="00710671" w:rsidRDefault="00831DD8" w:rsidP="00FB5284">
      <w:pPr>
        <w:rPr>
          <w:rFonts w:ascii="Times New Roman" w:hAnsi="Times New Roman" w:cs="Times New Roman"/>
        </w:rPr>
      </w:pPr>
    </w:p>
    <w:p w14:paraId="3EF20C3B" w14:textId="77777777" w:rsidR="00D95EFC" w:rsidRDefault="00D95EFC" w:rsidP="00FB5284">
      <w:pPr>
        <w:rPr>
          <w:rFonts w:ascii="Times New Roman" w:hAnsi="Times New Roman" w:cs="Times New Roman"/>
          <w:b/>
          <w:bCs/>
        </w:rPr>
      </w:pPr>
    </w:p>
    <w:p w14:paraId="2689B879" w14:textId="4C8FAD24" w:rsidR="00FB5284" w:rsidRPr="00710671" w:rsidRDefault="00831DD8" w:rsidP="00FB5284">
      <w:pPr>
        <w:rPr>
          <w:rFonts w:ascii="Times New Roman" w:hAnsi="Times New Roman" w:cs="Times New Roman"/>
          <w:i/>
          <w:iCs/>
        </w:rPr>
      </w:pPr>
      <w:r w:rsidRPr="00710671">
        <w:rPr>
          <w:rFonts w:ascii="Times New Roman" w:hAnsi="Times New Roman" w:cs="Times New Roman"/>
          <w:b/>
          <w:bCs/>
        </w:rPr>
        <w:lastRenderedPageBreak/>
        <w:t>PROFESSIONAL EXPERIENCE</w:t>
      </w:r>
      <w:r w:rsidR="00FB5284" w:rsidRPr="00710671">
        <w:rPr>
          <w:rFonts w:ascii="Times New Roman" w:hAnsi="Times New Roman" w:cs="Times New Roman"/>
        </w:rPr>
        <w:tab/>
      </w:r>
    </w:p>
    <w:p w14:paraId="39FE4C71" w14:textId="77777777" w:rsidR="00D95EFC" w:rsidRDefault="00D95EFC" w:rsidP="00A361B6">
      <w:pPr>
        <w:rPr>
          <w:rFonts w:ascii="Times New Roman" w:hAnsi="Times New Roman" w:cs="Times New Roman"/>
        </w:rPr>
      </w:pPr>
    </w:p>
    <w:p w14:paraId="4D6C96FF" w14:textId="66CBF837" w:rsidR="00A361B6" w:rsidRPr="00710671" w:rsidRDefault="00A361B6" w:rsidP="00A361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g 2025—Present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Professor</w:t>
      </w:r>
    </w:p>
    <w:p w14:paraId="59E9882E" w14:textId="77777777" w:rsidR="00A361B6" w:rsidRPr="00710671" w:rsidRDefault="00A361B6" w:rsidP="00A361B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 xml:space="preserve">University of South Florida </w:t>
      </w:r>
    </w:p>
    <w:p w14:paraId="6F1A3ADA" w14:textId="77777777" w:rsidR="00A361B6" w:rsidRPr="00710671" w:rsidRDefault="00A361B6" w:rsidP="00A361B6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ampa, Florida</w:t>
      </w:r>
    </w:p>
    <w:p w14:paraId="5C50BDD9" w14:textId="77777777" w:rsidR="00A361B6" w:rsidRPr="00710671" w:rsidRDefault="00A361B6" w:rsidP="00A361B6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College of Nursing</w:t>
      </w:r>
    </w:p>
    <w:p w14:paraId="7F1B17CA" w14:textId="77777777" w:rsidR="00A361B6" w:rsidRDefault="00A361B6" w:rsidP="00F92DCF">
      <w:pPr>
        <w:rPr>
          <w:rFonts w:ascii="Times New Roman" w:hAnsi="Times New Roman" w:cs="Times New Roman"/>
        </w:rPr>
      </w:pPr>
    </w:p>
    <w:p w14:paraId="5D90BB91" w14:textId="00740CC8" w:rsidR="000C4F8E" w:rsidRPr="00710671" w:rsidRDefault="000C4F8E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March 2024—Present </w:t>
      </w:r>
      <w:r w:rsidRPr="00710671">
        <w:rPr>
          <w:rFonts w:ascii="Times New Roman" w:hAnsi="Times New Roman" w:cs="Times New Roman"/>
        </w:rPr>
        <w:tab/>
        <w:t>Visiting Professor</w:t>
      </w:r>
    </w:p>
    <w:p w14:paraId="07819578" w14:textId="41B13E05" w:rsidR="000C4F8E" w:rsidRPr="00710671" w:rsidRDefault="000C4F8E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University of Chester</w:t>
      </w:r>
    </w:p>
    <w:p w14:paraId="21DF42AF" w14:textId="1700DF18" w:rsidR="000C4F8E" w:rsidRPr="00710671" w:rsidRDefault="000C4F8E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Chester, England</w:t>
      </w:r>
    </w:p>
    <w:p w14:paraId="706DF8B2" w14:textId="77777777" w:rsidR="000C4F8E" w:rsidRPr="00710671" w:rsidRDefault="000C4F8E" w:rsidP="00F92DCF">
      <w:pPr>
        <w:rPr>
          <w:rFonts w:ascii="Times New Roman" w:hAnsi="Times New Roman" w:cs="Times New Roman"/>
        </w:rPr>
      </w:pPr>
    </w:p>
    <w:p w14:paraId="6164A672" w14:textId="53D7A8C6" w:rsidR="00F92DCF" w:rsidRPr="00710671" w:rsidRDefault="00F92DCF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July 2023—Present</w:t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Director V-CARE Veteran to BSN Pathway</w:t>
      </w:r>
    </w:p>
    <w:p w14:paraId="06479E50" w14:textId="137289A7" w:rsidR="00F92DCF" w:rsidRPr="00710671" w:rsidRDefault="00F92DCF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 xml:space="preserve">University of South Florida </w:t>
      </w:r>
    </w:p>
    <w:p w14:paraId="04911FFC" w14:textId="77777777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ampa, Florida</w:t>
      </w:r>
    </w:p>
    <w:p w14:paraId="5AB41CAD" w14:textId="71EBF5D7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College of Nursing</w:t>
      </w:r>
    </w:p>
    <w:p w14:paraId="6D5245CB" w14:textId="77777777" w:rsidR="00F92DCF" w:rsidRPr="00710671" w:rsidRDefault="00F92DCF" w:rsidP="00F92DCF">
      <w:pPr>
        <w:rPr>
          <w:rFonts w:ascii="Times New Roman" w:hAnsi="Times New Roman" w:cs="Times New Roman"/>
        </w:rPr>
      </w:pPr>
    </w:p>
    <w:p w14:paraId="084C698C" w14:textId="6B54BDEA" w:rsidR="00F92DCF" w:rsidRPr="00710671" w:rsidRDefault="00F92DCF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May 2022—July 2023</w:t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Assistant Dean for Alumni and Community Engagement</w:t>
      </w:r>
    </w:p>
    <w:p w14:paraId="71826253" w14:textId="2D06BC3C" w:rsidR="00F92DCF" w:rsidRPr="00710671" w:rsidRDefault="00F92DCF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 xml:space="preserve">University of South Florida </w:t>
      </w:r>
    </w:p>
    <w:p w14:paraId="3202FA2C" w14:textId="77777777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ampa, Florida</w:t>
      </w:r>
    </w:p>
    <w:p w14:paraId="374432BE" w14:textId="77777777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College of Nursing</w:t>
      </w:r>
    </w:p>
    <w:p w14:paraId="225C190D" w14:textId="77777777" w:rsidR="00F92DCF" w:rsidRPr="00710671" w:rsidRDefault="00F92DCF" w:rsidP="00F92DCF">
      <w:pPr>
        <w:ind w:left="1440" w:firstLine="720"/>
        <w:rPr>
          <w:rFonts w:ascii="Times New Roman" w:hAnsi="Times New Roman" w:cs="Times New Roman"/>
        </w:rPr>
      </w:pPr>
    </w:p>
    <w:p w14:paraId="4B5D5FD4" w14:textId="3B24031A" w:rsidR="00F92DCF" w:rsidRPr="00710671" w:rsidRDefault="00F92DCF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Jan 2022</w:t>
      </w:r>
      <w:r w:rsidR="00A361B6">
        <w:rPr>
          <w:rFonts w:ascii="Times New Roman" w:hAnsi="Times New Roman" w:cs="Times New Roman"/>
        </w:rPr>
        <w:t>—</w:t>
      </w:r>
      <w:r w:rsidRPr="00710671">
        <w:rPr>
          <w:rFonts w:ascii="Times New Roman" w:hAnsi="Times New Roman" w:cs="Times New Roman"/>
        </w:rPr>
        <w:t>May 2022</w:t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Director of Alumni and Community Relations</w:t>
      </w:r>
    </w:p>
    <w:p w14:paraId="179F53B5" w14:textId="10BFB890" w:rsidR="00F92DCF" w:rsidRPr="00710671" w:rsidRDefault="00F92DCF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 xml:space="preserve">University of South Florida </w:t>
      </w:r>
    </w:p>
    <w:p w14:paraId="565AFF66" w14:textId="77777777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ampa, Florida</w:t>
      </w:r>
    </w:p>
    <w:p w14:paraId="7C04D22E" w14:textId="77777777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College of Nursing</w:t>
      </w:r>
    </w:p>
    <w:p w14:paraId="18A26534" w14:textId="366CAE90" w:rsidR="00F92DCF" w:rsidRPr="00710671" w:rsidRDefault="00F92DCF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</w:p>
    <w:p w14:paraId="291143F9" w14:textId="24AD5F45" w:rsidR="00F92DCF" w:rsidRPr="00710671" w:rsidRDefault="00F92DCF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June 2021</w:t>
      </w:r>
      <w:r w:rsidR="00A361B6">
        <w:rPr>
          <w:rFonts w:ascii="Times New Roman" w:hAnsi="Times New Roman" w:cs="Times New Roman"/>
        </w:rPr>
        <w:t>—</w:t>
      </w:r>
      <w:r w:rsidRPr="00710671">
        <w:rPr>
          <w:rFonts w:ascii="Times New Roman" w:hAnsi="Times New Roman" w:cs="Times New Roman"/>
        </w:rPr>
        <w:t>Present</w:t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Chief Officer of Military and Veteran Affairs</w:t>
      </w:r>
    </w:p>
    <w:p w14:paraId="26348F94" w14:textId="48926D15" w:rsidR="00F92DCF" w:rsidRPr="00710671" w:rsidRDefault="00F92DCF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 xml:space="preserve">University of South Florida </w:t>
      </w:r>
    </w:p>
    <w:p w14:paraId="4974EB78" w14:textId="77777777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ampa, Florida</w:t>
      </w:r>
    </w:p>
    <w:p w14:paraId="257A381B" w14:textId="77777777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College of Nursing</w:t>
      </w:r>
    </w:p>
    <w:p w14:paraId="6710E39C" w14:textId="5CC731A8" w:rsidR="00F92DCF" w:rsidRPr="00710671" w:rsidRDefault="00F92DCF" w:rsidP="00F92DCF">
      <w:pPr>
        <w:rPr>
          <w:rFonts w:ascii="Times New Roman" w:hAnsi="Times New Roman" w:cs="Times New Roman"/>
        </w:rPr>
      </w:pPr>
    </w:p>
    <w:p w14:paraId="0DF8C033" w14:textId="13A64A75" w:rsidR="00F92DCF" w:rsidRPr="00710671" w:rsidRDefault="00F92DCF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Feb 2021</w:t>
      </w:r>
      <w:r w:rsidR="00A361B6">
        <w:rPr>
          <w:rFonts w:ascii="Times New Roman" w:hAnsi="Times New Roman" w:cs="Times New Roman"/>
        </w:rPr>
        <w:t>—</w:t>
      </w:r>
      <w:r w:rsidRPr="00710671">
        <w:rPr>
          <w:rFonts w:ascii="Times New Roman" w:hAnsi="Times New Roman" w:cs="Times New Roman"/>
        </w:rPr>
        <w:t>June 2021</w:t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Director, Military and Veteran Programs</w:t>
      </w:r>
    </w:p>
    <w:p w14:paraId="2A2CEEC1" w14:textId="398C3601" w:rsidR="00F92DCF" w:rsidRPr="00710671" w:rsidRDefault="00F92DCF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 xml:space="preserve">University of South Florida </w:t>
      </w:r>
    </w:p>
    <w:p w14:paraId="18D020FB" w14:textId="77777777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ampa, Florida</w:t>
      </w:r>
    </w:p>
    <w:p w14:paraId="038DFFE0" w14:textId="77777777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College of Nursing</w:t>
      </w:r>
    </w:p>
    <w:p w14:paraId="56CBB64C" w14:textId="799DDACF" w:rsidR="00F92DCF" w:rsidRPr="00710671" w:rsidRDefault="00F92DCF" w:rsidP="00F92DCF">
      <w:pPr>
        <w:rPr>
          <w:rFonts w:ascii="Times New Roman" w:hAnsi="Times New Roman" w:cs="Times New Roman"/>
        </w:rPr>
      </w:pPr>
    </w:p>
    <w:p w14:paraId="601D72E6" w14:textId="26CE1AD3" w:rsidR="00F92DCF" w:rsidRPr="00710671" w:rsidRDefault="00F92DCF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Aug 2019</w:t>
      </w:r>
      <w:r w:rsidR="00A361B6">
        <w:rPr>
          <w:rFonts w:ascii="Times New Roman" w:hAnsi="Times New Roman" w:cs="Times New Roman"/>
        </w:rPr>
        <w:t>—Aug 2025</w:t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Associate Professor</w:t>
      </w:r>
    </w:p>
    <w:p w14:paraId="5741343E" w14:textId="5B8DEDDE" w:rsidR="00F92DCF" w:rsidRPr="00710671" w:rsidRDefault="00F92DCF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 xml:space="preserve">University of South Florida </w:t>
      </w:r>
    </w:p>
    <w:p w14:paraId="7B7E1805" w14:textId="77777777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ampa, Florida</w:t>
      </w:r>
    </w:p>
    <w:p w14:paraId="64CDD3F8" w14:textId="282367AB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College of Nursing</w:t>
      </w:r>
    </w:p>
    <w:p w14:paraId="4749B8F2" w14:textId="77777777" w:rsidR="00F92DCF" w:rsidRPr="00710671" w:rsidRDefault="00F92DCF" w:rsidP="00F92DCF">
      <w:pPr>
        <w:rPr>
          <w:rFonts w:ascii="Times New Roman" w:hAnsi="Times New Roman" w:cs="Times New Roman"/>
        </w:rPr>
      </w:pPr>
    </w:p>
    <w:p w14:paraId="7248EC4F" w14:textId="6EB684B8" w:rsidR="00F92DCF" w:rsidRPr="00710671" w:rsidRDefault="00F92DCF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Nov 2015</w:t>
      </w:r>
      <w:r w:rsidR="00A361B6">
        <w:rPr>
          <w:rFonts w:ascii="Times New Roman" w:hAnsi="Times New Roman" w:cs="Times New Roman"/>
        </w:rPr>
        <w:t>—</w:t>
      </w:r>
      <w:r w:rsidRPr="00710671">
        <w:rPr>
          <w:rFonts w:ascii="Times New Roman" w:hAnsi="Times New Roman" w:cs="Times New Roman"/>
        </w:rPr>
        <w:t>Aug 2019</w:t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Assistant Professor</w:t>
      </w:r>
    </w:p>
    <w:p w14:paraId="0AF151FE" w14:textId="5557130F" w:rsidR="00F92DCF" w:rsidRPr="00710671" w:rsidRDefault="00F92DCF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 xml:space="preserve">University of South Florida </w:t>
      </w:r>
    </w:p>
    <w:p w14:paraId="66E3279B" w14:textId="77777777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ampa, Florida</w:t>
      </w:r>
    </w:p>
    <w:p w14:paraId="729E8F14" w14:textId="7294F69C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College of Nursing</w:t>
      </w:r>
    </w:p>
    <w:p w14:paraId="47E3E02F" w14:textId="77777777" w:rsidR="00F92DCF" w:rsidRPr="00710671" w:rsidRDefault="00F92DCF" w:rsidP="00F92DCF">
      <w:pPr>
        <w:tabs>
          <w:tab w:val="left" w:pos="6750"/>
        </w:tabs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</w:p>
    <w:p w14:paraId="0C1C56E6" w14:textId="3C1FB609" w:rsidR="00F92DCF" w:rsidRPr="00710671" w:rsidRDefault="00F92DCF" w:rsidP="000C4F8E">
      <w:pPr>
        <w:ind w:left="2880" w:hanging="288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lastRenderedPageBreak/>
        <w:t>May 2104</w:t>
      </w:r>
      <w:r w:rsidR="00A361B6">
        <w:rPr>
          <w:rFonts w:ascii="Times New Roman" w:hAnsi="Times New Roman" w:cs="Times New Roman"/>
        </w:rPr>
        <w:t>—</w:t>
      </w:r>
      <w:r w:rsidRPr="00710671">
        <w:rPr>
          <w:rFonts w:ascii="Times New Roman" w:hAnsi="Times New Roman" w:cs="Times New Roman"/>
        </w:rPr>
        <w:t>Aug 2020</w:t>
      </w:r>
      <w:r w:rsidRPr="00710671">
        <w:rPr>
          <w:rFonts w:ascii="Times New Roman" w:hAnsi="Times New Roman" w:cs="Times New Roman"/>
        </w:rPr>
        <w:tab/>
        <w:t>Director, Veteran to Bachelor of Science in Nursing Program Major (VBSN)</w:t>
      </w:r>
    </w:p>
    <w:p w14:paraId="09A53379" w14:textId="387E186A" w:rsidR="00F92DCF" w:rsidRPr="00710671" w:rsidRDefault="00F92DCF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 xml:space="preserve">University of South Florida </w:t>
      </w:r>
    </w:p>
    <w:p w14:paraId="21B4510C" w14:textId="77777777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ampa, Florida</w:t>
      </w:r>
    </w:p>
    <w:p w14:paraId="363E77A4" w14:textId="551722F2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College of Nursing</w:t>
      </w:r>
    </w:p>
    <w:p w14:paraId="1580B05D" w14:textId="77777777" w:rsidR="00F92DCF" w:rsidRPr="00710671" w:rsidRDefault="00F92DCF" w:rsidP="00F92DCF">
      <w:pPr>
        <w:rPr>
          <w:rFonts w:ascii="Times New Roman" w:hAnsi="Times New Roman" w:cs="Times New Roman"/>
        </w:rPr>
      </w:pPr>
    </w:p>
    <w:p w14:paraId="04FA94D7" w14:textId="4CD4FD18" w:rsidR="00F92DCF" w:rsidRPr="00710671" w:rsidRDefault="00F92DCF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Aug 2012</w:t>
      </w:r>
      <w:r w:rsidR="00A361B6">
        <w:rPr>
          <w:rFonts w:ascii="Times New Roman" w:hAnsi="Times New Roman" w:cs="Times New Roman"/>
        </w:rPr>
        <w:t>—</w:t>
      </w:r>
      <w:r w:rsidRPr="00710671">
        <w:rPr>
          <w:rFonts w:ascii="Times New Roman" w:hAnsi="Times New Roman" w:cs="Times New Roman"/>
        </w:rPr>
        <w:t>Feb 2021</w:t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College of Nursing Military Liaison</w:t>
      </w:r>
    </w:p>
    <w:p w14:paraId="3A55227E" w14:textId="10B00897" w:rsidR="00F92DCF" w:rsidRPr="00710671" w:rsidRDefault="00F92DCF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 xml:space="preserve">University of South Florida </w:t>
      </w:r>
    </w:p>
    <w:p w14:paraId="6F191815" w14:textId="77777777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ampa, Florida</w:t>
      </w:r>
    </w:p>
    <w:p w14:paraId="1C2CA04C" w14:textId="33CD863B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College of Nursing</w:t>
      </w:r>
    </w:p>
    <w:p w14:paraId="770E532E" w14:textId="77777777" w:rsidR="00F92DCF" w:rsidRPr="00710671" w:rsidRDefault="00F92DCF" w:rsidP="00F92DCF">
      <w:pPr>
        <w:rPr>
          <w:rFonts w:ascii="Times New Roman" w:hAnsi="Times New Roman" w:cs="Times New Roman"/>
        </w:rPr>
      </w:pPr>
    </w:p>
    <w:p w14:paraId="7B9A082A" w14:textId="5447F7DB" w:rsidR="00F92DCF" w:rsidRPr="00710671" w:rsidRDefault="00F92DCF" w:rsidP="000C4F8E">
      <w:pPr>
        <w:ind w:left="2880" w:hanging="288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Aug 2011</w:t>
      </w:r>
      <w:r w:rsidR="00A361B6">
        <w:rPr>
          <w:rFonts w:ascii="Times New Roman" w:hAnsi="Times New Roman" w:cs="Times New Roman"/>
        </w:rPr>
        <w:t>—</w:t>
      </w:r>
      <w:r w:rsidRPr="00710671">
        <w:rPr>
          <w:rFonts w:ascii="Times New Roman" w:hAnsi="Times New Roman" w:cs="Times New Roman"/>
        </w:rPr>
        <w:t xml:space="preserve">May 2014 </w:t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Coordinator of Graduate Simulation—Virtual Simulation Center of Excellence (VSCE) and Center for Advanced Medical Learning and Simulation (CAMLS)</w:t>
      </w:r>
    </w:p>
    <w:p w14:paraId="228F7D2C" w14:textId="1DBDA975" w:rsidR="00F92DCF" w:rsidRPr="00710671" w:rsidRDefault="00F92DCF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 xml:space="preserve">University of South Florida </w:t>
      </w:r>
    </w:p>
    <w:p w14:paraId="75C1C59E" w14:textId="77777777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ampa, Florida</w:t>
      </w:r>
    </w:p>
    <w:p w14:paraId="086BDB04" w14:textId="68FB2E6C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College of Nursing</w:t>
      </w:r>
    </w:p>
    <w:p w14:paraId="77DC4281" w14:textId="77777777" w:rsidR="00F92DCF" w:rsidRPr="00710671" w:rsidRDefault="00F92DCF" w:rsidP="00F92DCF">
      <w:pPr>
        <w:ind w:left="1440" w:firstLine="720"/>
        <w:rPr>
          <w:rFonts w:ascii="Times New Roman" w:hAnsi="Times New Roman" w:cs="Times New Roman"/>
        </w:rPr>
      </w:pPr>
    </w:p>
    <w:p w14:paraId="2CBDE6CC" w14:textId="6ABE2C6C" w:rsidR="00F92DCF" w:rsidRPr="00710671" w:rsidRDefault="00F92DCF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Aug 2011</w:t>
      </w:r>
      <w:r w:rsidR="00A361B6">
        <w:rPr>
          <w:rFonts w:ascii="Times New Roman" w:hAnsi="Times New Roman" w:cs="Times New Roman"/>
        </w:rPr>
        <w:t>—</w:t>
      </w:r>
      <w:r w:rsidRPr="00710671">
        <w:rPr>
          <w:rFonts w:ascii="Times New Roman" w:hAnsi="Times New Roman" w:cs="Times New Roman"/>
        </w:rPr>
        <w:t xml:space="preserve">Nov 2015 </w:t>
      </w:r>
      <w:r w:rsidRPr="00710671">
        <w:rPr>
          <w:rFonts w:ascii="Times New Roman" w:hAnsi="Times New Roman" w:cs="Times New Roman"/>
        </w:rPr>
        <w:tab/>
        <w:t>Instructor</w:t>
      </w:r>
    </w:p>
    <w:p w14:paraId="50E66A7C" w14:textId="77777777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University of South Florida </w:t>
      </w:r>
    </w:p>
    <w:p w14:paraId="329009C3" w14:textId="77777777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ampa, Florida</w:t>
      </w:r>
    </w:p>
    <w:p w14:paraId="5AD35B33" w14:textId="77777777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College of Nursing</w:t>
      </w:r>
    </w:p>
    <w:p w14:paraId="54B8EAE3" w14:textId="77777777" w:rsidR="00F92DCF" w:rsidRPr="00710671" w:rsidRDefault="00F92DCF" w:rsidP="00F92DCF">
      <w:pPr>
        <w:ind w:left="1440" w:firstLine="720"/>
        <w:rPr>
          <w:rFonts w:ascii="Times New Roman" w:hAnsi="Times New Roman" w:cs="Times New Roman"/>
        </w:rPr>
      </w:pPr>
    </w:p>
    <w:p w14:paraId="5517E4A6" w14:textId="7E8D900D" w:rsidR="00F92DCF" w:rsidRPr="00710671" w:rsidRDefault="00F92DCF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May 2011</w:t>
      </w:r>
      <w:r w:rsidR="00A361B6">
        <w:rPr>
          <w:rFonts w:ascii="Times New Roman" w:hAnsi="Times New Roman" w:cs="Times New Roman"/>
        </w:rPr>
        <w:t>—</w:t>
      </w:r>
      <w:r w:rsidRPr="00710671">
        <w:rPr>
          <w:rFonts w:ascii="Times New Roman" w:hAnsi="Times New Roman" w:cs="Times New Roman"/>
        </w:rPr>
        <w:t xml:space="preserve">Aug 2011 </w:t>
      </w:r>
      <w:r w:rsidRPr="00710671">
        <w:rPr>
          <w:rFonts w:ascii="Times New Roman" w:hAnsi="Times New Roman" w:cs="Times New Roman"/>
        </w:rPr>
        <w:tab/>
        <w:t xml:space="preserve">Adjunct Faculty </w:t>
      </w:r>
    </w:p>
    <w:p w14:paraId="37FC204F" w14:textId="58475376" w:rsidR="00F92DCF" w:rsidRPr="00710671" w:rsidRDefault="00F92DCF" w:rsidP="00F92D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 xml:space="preserve">University of South Florida </w:t>
      </w:r>
    </w:p>
    <w:p w14:paraId="10AB9A83" w14:textId="16F1093D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ampa, Florida</w:t>
      </w:r>
    </w:p>
    <w:p w14:paraId="2D066D0A" w14:textId="49259A71" w:rsidR="00F92DCF" w:rsidRPr="00710671" w:rsidRDefault="00F92DCF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College of Nursing</w:t>
      </w:r>
    </w:p>
    <w:p w14:paraId="6826F088" w14:textId="77777777" w:rsidR="00CA4D86" w:rsidRPr="00710671" w:rsidRDefault="00CA4D86" w:rsidP="00F92DCF">
      <w:pPr>
        <w:ind w:left="1440" w:firstLine="720"/>
        <w:rPr>
          <w:rFonts w:ascii="Times New Roman" w:hAnsi="Times New Roman" w:cs="Times New Roman"/>
        </w:rPr>
      </w:pPr>
    </w:p>
    <w:p w14:paraId="4D2C1F91" w14:textId="06843AE8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Jun 2009</w:t>
      </w:r>
      <w:r w:rsidR="00A361B6">
        <w:rPr>
          <w:rFonts w:ascii="Times New Roman" w:hAnsi="Times New Roman" w:cs="Times New Roman"/>
        </w:rPr>
        <w:t>—</w:t>
      </w:r>
      <w:r w:rsidRPr="00710671">
        <w:rPr>
          <w:rFonts w:ascii="Times New Roman" w:hAnsi="Times New Roman" w:cs="Times New Roman"/>
        </w:rPr>
        <w:t xml:space="preserve">June 2015 </w:t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Assistant Professor, Adjunct Faculty</w:t>
      </w:r>
    </w:p>
    <w:p w14:paraId="648327E0" w14:textId="3ED9BC82" w:rsidR="00CA4D86" w:rsidRPr="00710671" w:rsidRDefault="00CA4D86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Assistant to United States Air Force Chief Nurse </w:t>
      </w:r>
    </w:p>
    <w:p w14:paraId="4260FC9D" w14:textId="1DC7F378" w:rsidR="00CA4D86" w:rsidRPr="00710671" w:rsidRDefault="00CA4D86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United States Air Forces Reserve</w:t>
      </w:r>
    </w:p>
    <w:p w14:paraId="169DAEA5" w14:textId="671791FD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Uniformed Services University of the Health Sciences</w:t>
      </w:r>
    </w:p>
    <w:p w14:paraId="07028AE8" w14:textId="0E487459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Bethesda, Maryland</w:t>
      </w:r>
    </w:p>
    <w:p w14:paraId="3A41A37E" w14:textId="1CA05835" w:rsidR="00CA4D86" w:rsidRPr="00710671" w:rsidRDefault="00CA4D86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Daniel Inouye Graduate School of Nursing </w:t>
      </w:r>
    </w:p>
    <w:p w14:paraId="02352DD6" w14:textId="77777777" w:rsidR="00CA4D86" w:rsidRPr="00710671" w:rsidRDefault="00CA4D86" w:rsidP="00CA4D86">
      <w:pPr>
        <w:rPr>
          <w:rFonts w:ascii="Times New Roman" w:hAnsi="Times New Roman" w:cs="Times New Roman"/>
        </w:rPr>
      </w:pPr>
    </w:p>
    <w:p w14:paraId="23695BDC" w14:textId="5B9C61FE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Jan 2007</w:t>
      </w:r>
      <w:r w:rsidR="00A361B6">
        <w:rPr>
          <w:rFonts w:ascii="Times New Roman" w:hAnsi="Times New Roman" w:cs="Times New Roman"/>
        </w:rPr>
        <w:t>—</w:t>
      </w:r>
      <w:r w:rsidRPr="00710671">
        <w:rPr>
          <w:rFonts w:ascii="Times New Roman" w:hAnsi="Times New Roman" w:cs="Times New Roman"/>
        </w:rPr>
        <w:t>Jun 2009</w:t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Advanced Registered Nurse Practitioner—Pediatric Clinic</w:t>
      </w:r>
    </w:p>
    <w:p w14:paraId="4E88A209" w14:textId="1466AE61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United States Air Forces Reserve</w:t>
      </w:r>
    </w:p>
    <w:p w14:paraId="1BF5DA8B" w14:textId="423C7915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Tampa, Florida</w:t>
      </w:r>
    </w:p>
    <w:p w14:paraId="32A5FE14" w14:textId="24FDFD29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MacDill Air Force Base</w:t>
      </w:r>
    </w:p>
    <w:p w14:paraId="7C93FD6D" w14:textId="77777777" w:rsidR="00CA4D86" w:rsidRPr="00710671" w:rsidRDefault="00CA4D86" w:rsidP="00CA4D86">
      <w:pPr>
        <w:rPr>
          <w:rFonts w:ascii="Times New Roman" w:hAnsi="Times New Roman" w:cs="Times New Roman"/>
        </w:rPr>
      </w:pPr>
    </w:p>
    <w:p w14:paraId="7316B115" w14:textId="2B179692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Dec 1996</w:t>
      </w:r>
      <w:r w:rsidR="00A361B6">
        <w:rPr>
          <w:rFonts w:ascii="Times New Roman" w:hAnsi="Times New Roman" w:cs="Times New Roman"/>
        </w:rPr>
        <w:t>—</w:t>
      </w:r>
      <w:r w:rsidRPr="00710671">
        <w:rPr>
          <w:rFonts w:ascii="Times New Roman" w:hAnsi="Times New Roman" w:cs="Times New Roman"/>
        </w:rPr>
        <w:t xml:space="preserve">Aug 2011 </w:t>
      </w:r>
      <w:r w:rsidRPr="00710671">
        <w:rPr>
          <w:rFonts w:ascii="Times New Roman" w:hAnsi="Times New Roman" w:cs="Times New Roman"/>
        </w:rPr>
        <w:tab/>
        <w:t xml:space="preserve">Advanced Registered Nurse Practitioner </w:t>
      </w:r>
    </w:p>
    <w:p w14:paraId="166B22CE" w14:textId="3449177C" w:rsidR="00CA4D86" w:rsidRPr="00710671" w:rsidRDefault="00CA4D86" w:rsidP="000C4F8E">
      <w:pPr>
        <w:ind w:left="2160" w:firstLine="720"/>
        <w:rPr>
          <w:rFonts w:ascii="Times New Roman" w:hAnsi="Times New Roman" w:cs="Times New Roman"/>
          <w:u w:val="single"/>
        </w:rPr>
      </w:pPr>
      <w:r w:rsidRPr="00710671">
        <w:rPr>
          <w:rFonts w:ascii="Times New Roman" w:hAnsi="Times New Roman" w:cs="Times New Roman"/>
        </w:rPr>
        <w:t>Hillsborough County School District</w:t>
      </w:r>
    </w:p>
    <w:p w14:paraId="34995F8F" w14:textId="1DF6F451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Tampa, Florida</w:t>
      </w:r>
    </w:p>
    <w:p w14:paraId="6DD04A92" w14:textId="26079727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School Health Services</w:t>
      </w:r>
    </w:p>
    <w:p w14:paraId="200A70D6" w14:textId="77777777" w:rsidR="00CA4D86" w:rsidRPr="00710671" w:rsidRDefault="00CA4D86" w:rsidP="00CA4D86">
      <w:pPr>
        <w:rPr>
          <w:rFonts w:ascii="Times New Roman" w:hAnsi="Times New Roman" w:cs="Times New Roman"/>
          <w:u w:val="single"/>
        </w:rPr>
      </w:pPr>
    </w:p>
    <w:p w14:paraId="019D2A1B" w14:textId="1E0C2AE9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Dec 1995</w:t>
      </w:r>
      <w:r w:rsidR="00A361B6">
        <w:rPr>
          <w:rFonts w:ascii="Times New Roman" w:hAnsi="Times New Roman" w:cs="Times New Roman"/>
        </w:rPr>
        <w:t>—</w:t>
      </w:r>
      <w:r w:rsidRPr="00710671">
        <w:rPr>
          <w:rFonts w:ascii="Times New Roman" w:hAnsi="Times New Roman" w:cs="Times New Roman"/>
        </w:rPr>
        <w:t>Jan 2007</w:t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Operating Room Nurse</w:t>
      </w:r>
    </w:p>
    <w:p w14:paraId="3E24DF28" w14:textId="527B8806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lastRenderedPageBreak/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United States Air Forces Reserve</w:t>
      </w:r>
    </w:p>
    <w:p w14:paraId="0564F573" w14:textId="681E368D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Tampa, Florida</w:t>
      </w:r>
    </w:p>
    <w:p w14:paraId="1D0CB30D" w14:textId="6A1FC066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MacDill Air Force Base</w:t>
      </w:r>
    </w:p>
    <w:p w14:paraId="677D2007" w14:textId="77777777" w:rsidR="00CA4D86" w:rsidRPr="00710671" w:rsidRDefault="00CA4D86" w:rsidP="00CA4D86">
      <w:pPr>
        <w:rPr>
          <w:rFonts w:ascii="Times New Roman" w:hAnsi="Times New Roman" w:cs="Times New Roman"/>
        </w:rPr>
      </w:pPr>
    </w:p>
    <w:p w14:paraId="75AEE4F1" w14:textId="46BA8170" w:rsidR="00CA4D86" w:rsidRPr="00710671" w:rsidRDefault="00CA4D86" w:rsidP="00CA4D86">
      <w:pPr>
        <w:rPr>
          <w:rFonts w:ascii="Times New Roman" w:hAnsi="Times New Roman" w:cs="Times New Roman"/>
          <w:u w:val="single"/>
        </w:rPr>
      </w:pPr>
      <w:r w:rsidRPr="00710671">
        <w:rPr>
          <w:rFonts w:ascii="Times New Roman" w:hAnsi="Times New Roman" w:cs="Times New Roman"/>
        </w:rPr>
        <w:t>Aug 1995</w:t>
      </w:r>
      <w:r w:rsidR="00A361B6">
        <w:rPr>
          <w:rFonts w:ascii="Times New Roman" w:hAnsi="Times New Roman" w:cs="Times New Roman"/>
        </w:rPr>
        <w:t>—</w:t>
      </w:r>
      <w:r w:rsidRPr="00710671">
        <w:rPr>
          <w:rFonts w:ascii="Times New Roman" w:hAnsi="Times New Roman" w:cs="Times New Roman"/>
        </w:rPr>
        <w:t xml:space="preserve">Dec 1996 </w:t>
      </w:r>
      <w:r w:rsidRPr="00710671">
        <w:rPr>
          <w:rFonts w:ascii="Times New Roman" w:hAnsi="Times New Roman" w:cs="Times New Roman"/>
        </w:rPr>
        <w:tab/>
        <w:t>Registered Nurse</w:t>
      </w:r>
    </w:p>
    <w:p w14:paraId="38A72361" w14:textId="1F63DC92" w:rsidR="00CA4D86" w:rsidRPr="00710671" w:rsidRDefault="00CA4D86" w:rsidP="000C4F8E">
      <w:pPr>
        <w:ind w:left="2160" w:firstLine="720"/>
        <w:rPr>
          <w:rFonts w:ascii="Times New Roman" w:hAnsi="Times New Roman" w:cs="Times New Roman"/>
          <w:u w:val="single"/>
        </w:rPr>
      </w:pPr>
      <w:r w:rsidRPr="00710671">
        <w:rPr>
          <w:rFonts w:ascii="Times New Roman" w:hAnsi="Times New Roman" w:cs="Times New Roman"/>
        </w:rPr>
        <w:t>Hillsborough County School District</w:t>
      </w:r>
    </w:p>
    <w:p w14:paraId="7F050DEF" w14:textId="3C8F617C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Tampa, Florida</w:t>
      </w:r>
    </w:p>
    <w:p w14:paraId="652E1F4B" w14:textId="01479D2A" w:rsidR="00CA4D86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School Health Services</w:t>
      </w:r>
    </w:p>
    <w:p w14:paraId="67B3C66B" w14:textId="77777777" w:rsidR="000D2630" w:rsidRPr="00710671" w:rsidRDefault="000D2630" w:rsidP="00CA4D86">
      <w:pPr>
        <w:rPr>
          <w:rFonts w:ascii="Times New Roman" w:hAnsi="Times New Roman" w:cs="Times New Roman"/>
        </w:rPr>
      </w:pPr>
    </w:p>
    <w:p w14:paraId="26F14B95" w14:textId="26DB9543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Sep 1992</w:t>
      </w:r>
      <w:r w:rsidR="00A361B6">
        <w:rPr>
          <w:rFonts w:ascii="Times New Roman" w:hAnsi="Times New Roman" w:cs="Times New Roman"/>
        </w:rPr>
        <w:t>—</w:t>
      </w:r>
      <w:r w:rsidRPr="00710671">
        <w:rPr>
          <w:rFonts w:ascii="Times New Roman" w:hAnsi="Times New Roman" w:cs="Times New Roman"/>
        </w:rPr>
        <w:t>Aug 1995</w:t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Operating Room Nurse</w:t>
      </w:r>
      <w:r w:rsidRPr="00710671">
        <w:rPr>
          <w:rFonts w:ascii="Times New Roman" w:hAnsi="Times New Roman" w:cs="Times New Roman"/>
        </w:rPr>
        <w:tab/>
      </w:r>
    </w:p>
    <w:p w14:paraId="35735F8E" w14:textId="78D1E2A8" w:rsidR="00CA4D86" w:rsidRPr="00710671" w:rsidRDefault="00CA4D86" w:rsidP="000C4F8E">
      <w:pPr>
        <w:ind w:left="2160" w:firstLine="720"/>
        <w:rPr>
          <w:rFonts w:ascii="Times New Roman" w:hAnsi="Times New Roman" w:cs="Times New Roman"/>
          <w:u w:val="single"/>
        </w:rPr>
      </w:pPr>
      <w:r w:rsidRPr="00710671">
        <w:rPr>
          <w:rFonts w:ascii="Times New Roman" w:hAnsi="Times New Roman" w:cs="Times New Roman"/>
        </w:rPr>
        <w:t>Town and Country Hospital</w:t>
      </w:r>
    </w:p>
    <w:p w14:paraId="0D66B82B" w14:textId="55E94C59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Tampa, Florida</w:t>
      </w:r>
    </w:p>
    <w:p w14:paraId="065A50A2" w14:textId="77777777" w:rsidR="00CA4D86" w:rsidRPr="00710671" w:rsidRDefault="00CA4D86" w:rsidP="00CA4D86">
      <w:pPr>
        <w:rPr>
          <w:rFonts w:ascii="Times New Roman" w:hAnsi="Times New Roman" w:cs="Times New Roman"/>
        </w:rPr>
      </w:pPr>
    </w:p>
    <w:p w14:paraId="4A2F196C" w14:textId="6E4512B9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Sep 1988</w:t>
      </w:r>
      <w:r w:rsidR="00A361B6">
        <w:rPr>
          <w:rFonts w:ascii="Times New Roman" w:hAnsi="Times New Roman" w:cs="Times New Roman"/>
        </w:rPr>
        <w:t>—</w:t>
      </w:r>
      <w:r w:rsidRPr="00710671">
        <w:rPr>
          <w:rFonts w:ascii="Times New Roman" w:hAnsi="Times New Roman" w:cs="Times New Roman"/>
        </w:rPr>
        <w:t>Sep 1992</w:t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Operating Room Nurse</w:t>
      </w:r>
    </w:p>
    <w:p w14:paraId="0BEF24F8" w14:textId="3BDFE714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United States Army—Active Duty status</w:t>
      </w:r>
    </w:p>
    <w:p w14:paraId="234F8BDB" w14:textId="17B0CAB3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 xml:space="preserve">Silas B. Hayes Army Hospital </w:t>
      </w:r>
    </w:p>
    <w:p w14:paraId="706A04AC" w14:textId="6FBC3BD0" w:rsidR="00CA4D86" w:rsidRPr="00710671" w:rsidRDefault="00CA4D86" w:rsidP="000C4F8E">
      <w:pPr>
        <w:ind w:left="2160"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Monterey, California</w:t>
      </w:r>
    </w:p>
    <w:p w14:paraId="2E423EBC" w14:textId="745D0619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8</w:t>
      </w:r>
      <w:r w:rsidRPr="00710671">
        <w:rPr>
          <w:rFonts w:ascii="Times New Roman" w:hAnsi="Times New Roman" w:cs="Times New Roman"/>
          <w:vertAlign w:val="superscript"/>
        </w:rPr>
        <w:t>th</w:t>
      </w:r>
      <w:r w:rsidRPr="00710671">
        <w:rPr>
          <w:rFonts w:ascii="Times New Roman" w:hAnsi="Times New Roman" w:cs="Times New Roman"/>
        </w:rPr>
        <w:t xml:space="preserve"> Evacuation Hospital Saudi Arabia</w:t>
      </w:r>
    </w:p>
    <w:p w14:paraId="3E6D7CB3" w14:textId="76B82E14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JTF Bravo Honduras</w:t>
      </w:r>
    </w:p>
    <w:p w14:paraId="38B40CD5" w14:textId="77777777" w:rsidR="00CA4D86" w:rsidRPr="00710671" w:rsidRDefault="00CA4D86" w:rsidP="00CA4D86">
      <w:pPr>
        <w:rPr>
          <w:rFonts w:ascii="Times New Roman" w:hAnsi="Times New Roman" w:cs="Times New Roman"/>
        </w:rPr>
      </w:pPr>
    </w:p>
    <w:p w14:paraId="68EAEEC7" w14:textId="0E58E750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Sep 1987</w:t>
      </w:r>
      <w:r w:rsidR="00A361B6">
        <w:rPr>
          <w:rFonts w:ascii="Times New Roman" w:hAnsi="Times New Roman" w:cs="Times New Roman"/>
        </w:rPr>
        <w:t>—</w:t>
      </w:r>
      <w:r w:rsidRPr="00710671">
        <w:rPr>
          <w:rFonts w:ascii="Times New Roman" w:hAnsi="Times New Roman" w:cs="Times New Roman"/>
        </w:rPr>
        <w:t>Sep 1988</w:t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Oncology Staff Nurse</w:t>
      </w:r>
    </w:p>
    <w:p w14:paraId="6E5D1E98" w14:textId="2C6990F6" w:rsidR="00CA4D86" w:rsidRPr="00710671" w:rsidRDefault="00CA4D86" w:rsidP="000C4F8E">
      <w:pPr>
        <w:ind w:left="2160" w:firstLine="720"/>
        <w:rPr>
          <w:rFonts w:ascii="Times New Roman" w:hAnsi="Times New Roman" w:cs="Times New Roman"/>
          <w:u w:val="single"/>
        </w:rPr>
      </w:pPr>
      <w:r w:rsidRPr="00710671">
        <w:rPr>
          <w:rFonts w:ascii="Times New Roman" w:hAnsi="Times New Roman" w:cs="Times New Roman"/>
        </w:rPr>
        <w:t>National Institutes of Health</w:t>
      </w:r>
    </w:p>
    <w:p w14:paraId="0BA17FBF" w14:textId="53E17CC0" w:rsidR="00CA4D86" w:rsidRPr="00710671" w:rsidRDefault="00CA4D86" w:rsidP="00CA4D8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0C4F8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Bethesda, Maryland</w:t>
      </w:r>
    </w:p>
    <w:p w14:paraId="42121FC7" w14:textId="77777777" w:rsidR="001833B7" w:rsidRPr="00710671" w:rsidRDefault="001833B7" w:rsidP="001833B7">
      <w:pPr>
        <w:rPr>
          <w:rFonts w:ascii="Times New Roman" w:hAnsi="Times New Roman" w:cs="Times New Roman"/>
          <w:b/>
          <w:bCs/>
        </w:rPr>
      </w:pPr>
    </w:p>
    <w:p w14:paraId="7EBF3CE7" w14:textId="3356D93E" w:rsidR="008D0541" w:rsidRPr="00710671" w:rsidRDefault="001833B7" w:rsidP="008D0541">
      <w:pPr>
        <w:rPr>
          <w:rFonts w:ascii="Times New Roman" w:hAnsi="Times New Roman" w:cs="Times New Roman"/>
          <w:b/>
          <w:bCs/>
        </w:rPr>
      </w:pPr>
      <w:r w:rsidRPr="00710671">
        <w:rPr>
          <w:rFonts w:ascii="Times New Roman" w:hAnsi="Times New Roman" w:cs="Times New Roman"/>
          <w:b/>
          <w:bCs/>
        </w:rPr>
        <w:t>AWARDS AND DISTINCTIONS</w:t>
      </w:r>
      <w:r w:rsidR="00771BDF" w:rsidRPr="00710671">
        <w:rPr>
          <w:rFonts w:ascii="Times New Roman" w:hAnsi="Times New Roman" w:cs="Times New Roman"/>
          <w:b/>
          <w:bCs/>
        </w:rPr>
        <w:t xml:space="preserve"> </w:t>
      </w:r>
    </w:p>
    <w:p w14:paraId="0449B8C1" w14:textId="77777777" w:rsidR="008D0541" w:rsidRPr="00710671" w:rsidRDefault="008D0541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</w:p>
    <w:p w14:paraId="040A28FD" w14:textId="1CCFF0D1" w:rsidR="004501B2" w:rsidRDefault="004501B2" w:rsidP="00A361B6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D95EFC">
        <w:rPr>
          <w:rFonts w:ascii="Times New Roman" w:hAnsi="Times New Roman" w:cs="Times New Roman"/>
        </w:rPr>
        <w:t>2025</w:t>
      </w:r>
      <w:r w:rsidRPr="00D95EFC">
        <w:rPr>
          <w:rFonts w:ascii="Times New Roman" w:hAnsi="Times New Roman" w:cs="Times New Roman"/>
        </w:rPr>
        <w:tab/>
      </w:r>
      <w:r w:rsidRPr="00D95EFC">
        <w:rPr>
          <w:rFonts w:ascii="Times New Roman" w:hAnsi="Times New Roman" w:cs="Times New Roman"/>
        </w:rPr>
        <w:tab/>
        <w:t>Florida Veteran Hall of Fame Inductee</w:t>
      </w:r>
    </w:p>
    <w:p w14:paraId="38E38437" w14:textId="77777777" w:rsidR="004501B2" w:rsidRDefault="004501B2" w:rsidP="00A361B6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</w:p>
    <w:p w14:paraId="195122E2" w14:textId="6064547D" w:rsidR="00A361B6" w:rsidRPr="00A361B6" w:rsidRDefault="00A361B6" w:rsidP="00A361B6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A361B6">
        <w:rPr>
          <w:rFonts w:ascii="Times New Roman" w:hAnsi="Times New Roman" w:cs="Times New Roman"/>
        </w:rPr>
        <w:t>2025</w:t>
      </w:r>
      <w:r w:rsidRPr="00A361B6">
        <w:rPr>
          <w:rFonts w:ascii="Times New Roman" w:hAnsi="Times New Roman" w:cs="Times New Roman"/>
        </w:rPr>
        <w:tab/>
      </w:r>
      <w:r w:rsidRPr="00A361B6">
        <w:rPr>
          <w:rFonts w:ascii="Times New Roman" w:hAnsi="Times New Roman" w:cs="Times New Roman"/>
        </w:rPr>
        <w:tab/>
        <w:t>USF Faculty International Travel Grant recipient—International Council of Nurses</w:t>
      </w:r>
    </w:p>
    <w:p w14:paraId="4A810B17" w14:textId="09951C1D" w:rsidR="00A361B6" w:rsidRPr="00A361B6" w:rsidRDefault="00A361B6" w:rsidP="00A361B6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A361B6">
        <w:rPr>
          <w:rFonts w:ascii="Times New Roman" w:hAnsi="Times New Roman" w:cs="Times New Roman"/>
        </w:rPr>
        <w:tab/>
      </w:r>
      <w:r w:rsidRPr="00A361B6">
        <w:rPr>
          <w:rFonts w:ascii="Times New Roman" w:hAnsi="Times New Roman" w:cs="Times New Roman"/>
        </w:rPr>
        <w:tab/>
        <w:t>Conference</w:t>
      </w:r>
    </w:p>
    <w:p w14:paraId="7BBADB6E" w14:textId="77777777" w:rsidR="00A361B6" w:rsidRDefault="00A361B6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</w:p>
    <w:p w14:paraId="0E7D74CF" w14:textId="4231634A" w:rsidR="00475AE8" w:rsidRDefault="00475AE8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4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Special Forces Charitable Trust Hope and Purpose Award</w:t>
      </w:r>
    </w:p>
    <w:p w14:paraId="04BE7087" w14:textId="77777777" w:rsidR="00475AE8" w:rsidRDefault="00475AE8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</w:p>
    <w:p w14:paraId="698E22A0" w14:textId="7DF6EBBB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3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Nursing Innovation and Creativity Icon Award, Florida Nurses Association</w:t>
      </w:r>
    </w:p>
    <w:p w14:paraId="0CD335E9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</w:p>
    <w:p w14:paraId="1DC7E0B2" w14:textId="3F612235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3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Distinguished Alumni Award, The University of Alabama Capstone College of Nursing</w:t>
      </w:r>
    </w:p>
    <w:p w14:paraId="1803D738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</w:p>
    <w:p w14:paraId="6FEECE38" w14:textId="36863C11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  <w:color w:val="424242"/>
          <w:shd w:val="clear" w:color="auto" w:fill="FFFFFF"/>
        </w:rPr>
      </w:pPr>
      <w:r w:rsidRPr="00710671">
        <w:rPr>
          <w:rFonts w:ascii="Times New Roman" w:hAnsi="Times New Roman" w:cs="Times New Roman"/>
        </w:rPr>
        <w:t>2022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 xml:space="preserve">First Place article, </w:t>
      </w:r>
      <w:r w:rsidRPr="00710671">
        <w:rPr>
          <w:rFonts w:ascii="Times New Roman" w:hAnsi="Times New Roman" w:cs="Times New Roman"/>
          <w:color w:val="424242"/>
          <w:shd w:val="clear" w:color="auto" w:fill="FFFFFF"/>
        </w:rPr>
        <w:t xml:space="preserve">2022 RADM Elizabeth S. </w:t>
      </w:r>
      <w:proofErr w:type="spellStart"/>
      <w:r w:rsidRPr="00710671">
        <w:rPr>
          <w:rFonts w:ascii="Times New Roman" w:hAnsi="Times New Roman" w:cs="Times New Roman"/>
          <w:color w:val="424242"/>
          <w:shd w:val="clear" w:color="auto" w:fill="FFFFFF"/>
        </w:rPr>
        <w:t>Niemyer</w:t>
      </w:r>
      <w:proofErr w:type="spellEnd"/>
      <w:r w:rsidRPr="00710671">
        <w:rPr>
          <w:rFonts w:ascii="Times New Roman" w:hAnsi="Times New Roman" w:cs="Times New Roman"/>
          <w:color w:val="424242"/>
        </w:rPr>
        <w:t xml:space="preserve"> </w:t>
      </w:r>
      <w:r w:rsidRPr="00710671">
        <w:rPr>
          <w:rFonts w:ascii="Times New Roman" w:hAnsi="Times New Roman" w:cs="Times New Roman"/>
          <w:color w:val="424242"/>
          <w:shd w:val="clear" w:color="auto" w:fill="FFFFFF"/>
        </w:rPr>
        <w:t>Award for Evidence Based Practice</w:t>
      </w:r>
    </w:p>
    <w:p w14:paraId="55FB9D12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  <w:color w:val="424242"/>
          <w:shd w:val="clear" w:color="auto" w:fill="FFFFFF"/>
        </w:rPr>
        <w:tab/>
      </w:r>
      <w:r w:rsidRPr="00710671">
        <w:rPr>
          <w:rFonts w:ascii="Times New Roman" w:hAnsi="Times New Roman" w:cs="Times New Roman"/>
          <w:color w:val="424242"/>
          <w:shd w:val="clear" w:color="auto" w:fill="FFFFFF"/>
        </w:rPr>
        <w:tab/>
      </w:r>
      <w:r w:rsidRPr="00710671">
        <w:rPr>
          <w:rFonts w:ascii="Times New Roman" w:hAnsi="Times New Roman" w:cs="Times New Roman"/>
          <w:bCs/>
        </w:rPr>
        <w:t>Mackie, K., Hernandez, C., Johnson, H.L. &amp;</w:t>
      </w:r>
      <w:r w:rsidRPr="00710671">
        <w:rPr>
          <w:rFonts w:ascii="Times New Roman" w:hAnsi="Times New Roman" w:cs="Times New Roman"/>
          <w:b/>
        </w:rPr>
        <w:t xml:space="preserve"> Rossiter, A. G. </w:t>
      </w:r>
      <w:r w:rsidRPr="00710671">
        <w:rPr>
          <w:rFonts w:ascii="Times New Roman" w:hAnsi="Times New Roman" w:cs="Times New Roman"/>
          <w:bCs/>
        </w:rPr>
        <w:t>(2021).</w:t>
      </w:r>
      <w:r w:rsidRPr="00710671">
        <w:rPr>
          <w:rFonts w:ascii="Times New Roman" w:hAnsi="Times New Roman" w:cs="Times New Roman"/>
          <w:b/>
        </w:rPr>
        <w:t xml:space="preserve"> </w:t>
      </w:r>
      <w:r w:rsidRPr="00710671">
        <w:rPr>
          <w:rFonts w:ascii="Times New Roman" w:hAnsi="Times New Roman" w:cs="Times New Roman"/>
          <w:bCs/>
        </w:rPr>
        <w:t>Impact of Parental</w:t>
      </w:r>
    </w:p>
    <w:p w14:paraId="01B8F9AC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  <w:bCs/>
        </w:rPr>
        <w:t xml:space="preserve"> </w:t>
      </w:r>
      <w:r w:rsidRPr="00710671">
        <w:rPr>
          <w:rFonts w:ascii="Times New Roman" w:hAnsi="Times New Roman" w:cs="Times New Roman"/>
          <w:bCs/>
        </w:rPr>
        <w:tab/>
      </w:r>
      <w:r w:rsidRPr="00710671">
        <w:rPr>
          <w:rFonts w:ascii="Times New Roman" w:hAnsi="Times New Roman" w:cs="Times New Roman"/>
          <w:bCs/>
        </w:rPr>
        <w:tab/>
        <w:t>Military Service on Military-Connected Children. In D’Aoust, R.F. &amp; Rossiter, A.G. (Eds)</w:t>
      </w:r>
    </w:p>
    <w:p w14:paraId="351867B6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  <w:bCs/>
          <w:i/>
          <w:iCs/>
        </w:rPr>
      </w:pPr>
      <w:r w:rsidRPr="00710671">
        <w:rPr>
          <w:rFonts w:ascii="Times New Roman" w:hAnsi="Times New Roman" w:cs="Times New Roman"/>
          <w:bCs/>
        </w:rPr>
        <w:t xml:space="preserve"> </w:t>
      </w:r>
      <w:r w:rsidRPr="00710671">
        <w:rPr>
          <w:rFonts w:ascii="Times New Roman" w:hAnsi="Times New Roman" w:cs="Times New Roman"/>
          <w:bCs/>
        </w:rPr>
        <w:tab/>
      </w:r>
      <w:r w:rsidRPr="00710671">
        <w:rPr>
          <w:rFonts w:ascii="Times New Roman" w:hAnsi="Times New Roman" w:cs="Times New Roman"/>
          <w:bCs/>
        </w:rPr>
        <w:tab/>
      </w:r>
      <w:r w:rsidRPr="00710671">
        <w:rPr>
          <w:rFonts w:ascii="Times New Roman" w:hAnsi="Times New Roman" w:cs="Times New Roman"/>
          <w:bCs/>
          <w:i/>
          <w:iCs/>
        </w:rPr>
        <w:t>Caring for</w:t>
      </w:r>
      <w:r w:rsidRPr="00710671">
        <w:rPr>
          <w:rFonts w:ascii="Times New Roman" w:hAnsi="Times New Roman" w:cs="Times New Roman"/>
          <w:bCs/>
        </w:rPr>
        <w:t xml:space="preserve"> </w:t>
      </w:r>
      <w:r w:rsidRPr="00710671">
        <w:rPr>
          <w:rFonts w:ascii="Times New Roman" w:hAnsi="Times New Roman" w:cs="Times New Roman"/>
          <w:bCs/>
          <w:i/>
          <w:iCs/>
        </w:rPr>
        <w:t>Veterans and their Families:  A Guide for Nurses and other Healthcare</w:t>
      </w:r>
    </w:p>
    <w:p w14:paraId="7B590CC5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  <w:bCs/>
          <w:i/>
          <w:iCs/>
        </w:rPr>
        <w:t xml:space="preserve"> </w:t>
      </w:r>
      <w:r w:rsidRPr="00710671">
        <w:rPr>
          <w:rFonts w:ascii="Times New Roman" w:hAnsi="Times New Roman" w:cs="Times New Roman"/>
          <w:bCs/>
          <w:i/>
          <w:iCs/>
        </w:rPr>
        <w:tab/>
      </w:r>
      <w:r w:rsidRPr="00710671">
        <w:rPr>
          <w:rFonts w:ascii="Times New Roman" w:hAnsi="Times New Roman" w:cs="Times New Roman"/>
          <w:bCs/>
          <w:i/>
          <w:iCs/>
        </w:rPr>
        <w:tab/>
        <w:t xml:space="preserve">Professionals. </w:t>
      </w:r>
      <w:r w:rsidRPr="00710671">
        <w:rPr>
          <w:rFonts w:ascii="Times New Roman" w:hAnsi="Times New Roman" w:cs="Times New Roman"/>
          <w:bCs/>
        </w:rPr>
        <w:t xml:space="preserve">Jones and Bartlett. </w:t>
      </w:r>
    </w:p>
    <w:p w14:paraId="66644EEA" w14:textId="595DB79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  <w:bCs/>
        </w:rPr>
        <w:t xml:space="preserve"> </w:t>
      </w:r>
    </w:p>
    <w:p w14:paraId="70C45BD8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  <w:bCs/>
        </w:rPr>
        <w:t>2022</w:t>
      </w:r>
      <w:r w:rsidRPr="00710671">
        <w:rPr>
          <w:rFonts w:ascii="Times New Roman" w:hAnsi="Times New Roman" w:cs="Times New Roman"/>
          <w:bCs/>
        </w:rPr>
        <w:tab/>
      </w:r>
      <w:r w:rsidRPr="00710671">
        <w:rPr>
          <w:rFonts w:ascii="Times New Roman" w:hAnsi="Times New Roman" w:cs="Times New Roman"/>
          <w:bCs/>
        </w:rPr>
        <w:tab/>
      </w:r>
      <w:r w:rsidRPr="00710671">
        <w:rPr>
          <w:rFonts w:ascii="Times New Roman" w:hAnsi="Times New Roman" w:cs="Times New Roman"/>
        </w:rPr>
        <w:t>Grassroots Advocacy Award, National Association of Pediatric Nurse Practitioners</w:t>
      </w:r>
      <w:r w:rsidRPr="00710671">
        <w:rPr>
          <w:rFonts w:ascii="Times New Roman" w:hAnsi="Times New Roman" w:cs="Times New Roman"/>
        </w:rPr>
        <w:tab/>
      </w:r>
    </w:p>
    <w:p w14:paraId="1DB0C87E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  <w:bCs/>
        </w:rPr>
      </w:pPr>
    </w:p>
    <w:p w14:paraId="63C3DC9D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</w:rPr>
        <w:t>2021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Extraordinary Nurse Faculty Nomination, Daisy Award</w:t>
      </w:r>
    </w:p>
    <w:p w14:paraId="710C9135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  <w:bCs/>
        </w:rPr>
      </w:pPr>
    </w:p>
    <w:p w14:paraId="341FFEF3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</w:rPr>
        <w:t>2020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 xml:space="preserve">Extraordinary Nurse Faculty Nomination, Daisy Award </w:t>
      </w:r>
    </w:p>
    <w:p w14:paraId="55E4FE69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  <w:bCs/>
        </w:rPr>
      </w:pPr>
    </w:p>
    <w:p w14:paraId="4AD29148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</w:rPr>
        <w:t>2020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Salute to Service Hero of the Game, University of South Florida Athletics</w:t>
      </w:r>
    </w:p>
    <w:p w14:paraId="59368E7B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  <w:bCs/>
        </w:rPr>
      </w:pPr>
    </w:p>
    <w:p w14:paraId="072B05A4" w14:textId="77777777" w:rsidR="001351BE" w:rsidRPr="00710671" w:rsidRDefault="00F92DCF" w:rsidP="001351BE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0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Distinguished Faculty Award, University of South Florida College of Nursing V-CARE</w:t>
      </w:r>
    </w:p>
    <w:p w14:paraId="6C9AA951" w14:textId="207E8D09" w:rsidR="00F92DCF" w:rsidRPr="00710671" w:rsidRDefault="00F92DCF" w:rsidP="001351BE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 </w:t>
      </w:r>
      <w:r w:rsidR="001351BE" w:rsidRPr="00710671">
        <w:rPr>
          <w:rFonts w:ascii="Times New Roman" w:hAnsi="Times New Roman" w:cs="Times New Roman"/>
        </w:rPr>
        <w:tab/>
      </w:r>
      <w:r w:rsidR="001351B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Class</w:t>
      </w:r>
      <w:r w:rsidR="001351BE"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>of 2020</w:t>
      </w:r>
    </w:p>
    <w:p w14:paraId="3711783D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  <w:bCs/>
        </w:rPr>
      </w:pPr>
    </w:p>
    <w:p w14:paraId="5FF1409E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9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Clinical/Teaching Article of the Year, University of South Florida College of Nursing</w:t>
      </w:r>
      <w:r w:rsidRPr="00710671">
        <w:rPr>
          <w:rFonts w:ascii="Times New Roman" w:hAnsi="Times New Roman" w:cs="Times New Roman"/>
        </w:rPr>
        <w:tab/>
      </w:r>
    </w:p>
    <w:p w14:paraId="157790AB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</w:p>
    <w:p w14:paraId="088EA7AC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</w:rPr>
        <w:t>2018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Fellow, American Academy of Nursing</w:t>
      </w:r>
    </w:p>
    <w:p w14:paraId="50F1FD17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  <w:bCs/>
        </w:rPr>
      </w:pPr>
    </w:p>
    <w:p w14:paraId="17836957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8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 xml:space="preserve">Undergraduate Academic Nurse Educator Award, University of South Florida College of </w:t>
      </w:r>
    </w:p>
    <w:p w14:paraId="78988616" w14:textId="45020972" w:rsidR="00F92DCF" w:rsidRDefault="00F92DCF" w:rsidP="00294DBA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Nursing</w:t>
      </w:r>
      <w:r w:rsidRPr="00710671">
        <w:rPr>
          <w:rFonts w:ascii="Times New Roman" w:hAnsi="Times New Roman" w:cs="Times New Roman"/>
        </w:rPr>
        <w:tab/>
      </w:r>
    </w:p>
    <w:p w14:paraId="2439B4B7" w14:textId="77777777" w:rsidR="0083455C" w:rsidRPr="00710671" w:rsidRDefault="0083455C" w:rsidP="00294DBA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  <w:bCs/>
        </w:rPr>
      </w:pPr>
    </w:p>
    <w:p w14:paraId="1AA050AA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7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Clochesy-Miller Award for Scholarly Writing—Best Clinical Paper for 2016, University of</w:t>
      </w:r>
    </w:p>
    <w:p w14:paraId="4D4148C5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 xml:space="preserve">South Florida College of Nursing </w:t>
      </w:r>
    </w:p>
    <w:p w14:paraId="57B95ECB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</w:p>
    <w:p w14:paraId="5AB674D1" w14:textId="77777777" w:rsidR="001351BE" w:rsidRPr="00710671" w:rsidRDefault="00F92DCF" w:rsidP="001351BE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2016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Distinguished Faculty Award, University of South Florida College of Nursing V-CARE</w:t>
      </w:r>
    </w:p>
    <w:p w14:paraId="5840290C" w14:textId="026E5904" w:rsidR="00F92DCF" w:rsidRPr="00710671" w:rsidRDefault="00F92DCF" w:rsidP="001351BE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 </w:t>
      </w:r>
      <w:r w:rsidR="001351BE" w:rsidRPr="00710671">
        <w:rPr>
          <w:rFonts w:ascii="Times New Roman" w:hAnsi="Times New Roman" w:cs="Times New Roman"/>
        </w:rPr>
        <w:tab/>
      </w:r>
      <w:r w:rsidR="001351B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Class</w:t>
      </w:r>
      <w:r w:rsidR="001351BE"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>of</w:t>
      </w:r>
      <w:r w:rsidR="001351BE"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>20</w:t>
      </w:r>
      <w:r w:rsidR="001351BE" w:rsidRPr="00710671">
        <w:rPr>
          <w:rFonts w:ascii="Times New Roman" w:hAnsi="Times New Roman" w:cs="Times New Roman"/>
        </w:rPr>
        <w:t>16</w:t>
      </w:r>
    </w:p>
    <w:p w14:paraId="5B65388F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</w:p>
    <w:p w14:paraId="0939C199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5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 xml:space="preserve">Defense Meritorious Service, United States Air Force </w:t>
      </w:r>
    </w:p>
    <w:p w14:paraId="234BA526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</w:p>
    <w:p w14:paraId="4246A287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4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Hero at Work Award, Tampa Bay Business Journal</w:t>
      </w:r>
    </w:p>
    <w:p w14:paraId="695A46E1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</w:p>
    <w:p w14:paraId="64592046" w14:textId="77777777" w:rsidR="001351BE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4—16</w:t>
      </w:r>
      <w:r w:rsidRPr="00710671">
        <w:rPr>
          <w:rFonts w:ascii="Times New Roman" w:hAnsi="Times New Roman" w:cs="Times New Roman"/>
        </w:rPr>
        <w:tab/>
        <w:t>American Academy of Nursing Jonas Policy Scholar—Military/Veteran Health Expert</w:t>
      </w:r>
    </w:p>
    <w:p w14:paraId="21944619" w14:textId="212687B8" w:rsidR="00F92DCF" w:rsidRPr="00710671" w:rsidRDefault="001351BE" w:rsidP="001351BE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F92DCF" w:rsidRPr="00710671">
        <w:rPr>
          <w:rFonts w:ascii="Times New Roman" w:hAnsi="Times New Roman" w:cs="Times New Roman"/>
        </w:rPr>
        <w:t>Panel,</w:t>
      </w:r>
      <w:r w:rsidRPr="00710671">
        <w:rPr>
          <w:rFonts w:ascii="Times New Roman" w:hAnsi="Times New Roman" w:cs="Times New Roman"/>
        </w:rPr>
        <w:t xml:space="preserve"> </w:t>
      </w:r>
      <w:r w:rsidR="00F92DCF" w:rsidRPr="00710671">
        <w:rPr>
          <w:rFonts w:ascii="Times New Roman" w:hAnsi="Times New Roman" w:cs="Times New Roman"/>
        </w:rPr>
        <w:t>American Academy of Nursing</w:t>
      </w:r>
    </w:p>
    <w:p w14:paraId="7564C2F7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</w:p>
    <w:p w14:paraId="6D9C7082" w14:textId="77777777" w:rsidR="00F92DCF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4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Fellow, American Association of Nurse Practitioners</w:t>
      </w:r>
    </w:p>
    <w:p w14:paraId="14330192" w14:textId="77777777" w:rsidR="008B35F5" w:rsidRPr="00710671" w:rsidRDefault="008B35F5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</w:p>
    <w:p w14:paraId="0DE611B4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3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Community Service Award, University of South Florida College of Nursing</w:t>
      </w:r>
    </w:p>
    <w:p w14:paraId="508C1D18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</w:p>
    <w:p w14:paraId="39FDD004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3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State Award of Excellence—Florida, American Academy of Nurse Practitioners</w:t>
      </w:r>
    </w:p>
    <w:p w14:paraId="05502F2D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</w:p>
    <w:p w14:paraId="34A28713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3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 xml:space="preserve">Policy Academy Inductee, American Association of Colleges of Nursing </w:t>
      </w:r>
    </w:p>
    <w:p w14:paraId="4D849FB9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</w:p>
    <w:p w14:paraId="23505280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2—15</w:t>
      </w:r>
      <w:r w:rsidRPr="00710671">
        <w:rPr>
          <w:rFonts w:ascii="Times New Roman" w:hAnsi="Times New Roman" w:cs="Times New Roman"/>
        </w:rPr>
        <w:tab/>
        <w:t>Bob Woodruff Foundation Jonas Veterans Healthcare Scholar recipient, Jonas</w:t>
      </w:r>
    </w:p>
    <w:p w14:paraId="69DE4215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Philanthropies</w:t>
      </w:r>
    </w:p>
    <w:p w14:paraId="4759FBDB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</w:p>
    <w:p w14:paraId="04776DC8" w14:textId="5E314F38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1995—96 </w:t>
      </w:r>
      <w:r w:rsidR="001351B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Nursing Scholarship, United States Air Force</w:t>
      </w:r>
    </w:p>
    <w:p w14:paraId="4E0D69E5" w14:textId="77777777" w:rsidR="00F92DCF" w:rsidRPr="00710671" w:rsidRDefault="00F92DCF" w:rsidP="00F92DCF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</w:p>
    <w:p w14:paraId="2F255BF2" w14:textId="24B90C16" w:rsidR="00BA14DD" w:rsidRPr="00710671" w:rsidRDefault="00F92DCF" w:rsidP="00BA14DD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1984—87 </w:t>
      </w:r>
      <w:r w:rsidR="001351BE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Nursing Scholarship, United States Army ROTC</w:t>
      </w:r>
      <w:r w:rsidR="00FB5284" w:rsidRPr="00710671">
        <w:rPr>
          <w:rFonts w:ascii="Times New Roman" w:hAnsi="Times New Roman" w:cs="Times New Roman"/>
          <w:color w:val="FF0000"/>
        </w:rPr>
        <w:tab/>
      </w:r>
    </w:p>
    <w:p w14:paraId="541E8046" w14:textId="77777777" w:rsidR="000C4F8E" w:rsidRPr="00710671" w:rsidRDefault="000C4F8E" w:rsidP="00BA14DD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  <w:b/>
          <w:bCs/>
          <w:highlight w:val="yellow"/>
        </w:rPr>
      </w:pPr>
    </w:p>
    <w:p w14:paraId="1818CC8C" w14:textId="2E96393C" w:rsidR="00EF4D41" w:rsidRPr="00710671" w:rsidRDefault="00EF4D41" w:rsidP="00BA14DD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</w:rPr>
        <w:t xml:space="preserve">PUBLICATIONS </w:t>
      </w:r>
      <w:r w:rsidR="00403F11" w:rsidRPr="00710671">
        <w:rPr>
          <w:rFonts w:ascii="Times New Roman" w:hAnsi="Times New Roman" w:cs="Times New Roman"/>
        </w:rPr>
        <w:t>(*denotes student)</w:t>
      </w:r>
    </w:p>
    <w:p w14:paraId="0A6BDDBF" w14:textId="77777777" w:rsidR="00EF4D41" w:rsidRPr="00710671" w:rsidRDefault="00EF4D41" w:rsidP="00EF4D41">
      <w:pPr>
        <w:rPr>
          <w:rFonts w:ascii="Times New Roman" w:hAnsi="Times New Roman" w:cs="Times New Roman"/>
        </w:rPr>
      </w:pPr>
    </w:p>
    <w:p w14:paraId="4E3F0A14" w14:textId="7DC501A6" w:rsidR="00EF4D41" w:rsidRPr="00710671" w:rsidRDefault="00EF4D41" w:rsidP="00EF4D41">
      <w:pPr>
        <w:rPr>
          <w:rFonts w:ascii="Times New Roman" w:hAnsi="Times New Roman" w:cs="Times New Roman"/>
          <w:b/>
          <w:bCs/>
        </w:rPr>
      </w:pPr>
      <w:r w:rsidRPr="00710671">
        <w:rPr>
          <w:rFonts w:ascii="Times New Roman" w:hAnsi="Times New Roman" w:cs="Times New Roman"/>
          <w:b/>
          <w:bCs/>
        </w:rPr>
        <w:t>Peer-reviewed</w:t>
      </w:r>
    </w:p>
    <w:p w14:paraId="7CCCF1A1" w14:textId="2AD8EBDF" w:rsidR="00115041" w:rsidRDefault="00115041" w:rsidP="00115041">
      <w:pPr>
        <w:pStyle w:val="ListParagraph"/>
        <w:numPr>
          <w:ilvl w:val="0"/>
          <w:numId w:val="4"/>
        </w:numPr>
        <w:shd w:val="clear" w:color="auto" w:fill="FFFFFF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Ahmmad, M.R., </w:t>
      </w:r>
      <w:r w:rsidRPr="00115041">
        <w:rPr>
          <w:rFonts w:ascii="Times New Roman" w:hAnsi="Times New Roman" w:cs="Times New Roman"/>
          <w:b/>
          <w:bCs/>
        </w:rPr>
        <w:t>Rossiter, A.G.,</w:t>
      </w:r>
      <w:r>
        <w:rPr>
          <w:rFonts w:ascii="Times New Roman" w:hAnsi="Times New Roman" w:cs="Times New Roman"/>
        </w:rPr>
        <w:t xml:space="preserve"> &amp; Ranjita, M. (2026). </w:t>
      </w:r>
      <w:r w:rsidRPr="00115041">
        <w:rPr>
          <w:rFonts w:ascii="Times New Roman" w:hAnsi="Times New Roman" w:cs="Times New Roman"/>
        </w:rPr>
        <w:t xml:space="preserve">Co-occurring substance </w:t>
      </w:r>
      <w:proofErr w:type="gramStart"/>
      <w:r w:rsidRPr="00115041">
        <w:rPr>
          <w:rFonts w:ascii="Times New Roman" w:hAnsi="Times New Roman" w:cs="Times New Roman"/>
        </w:rPr>
        <w:t>use</w:t>
      </w:r>
      <w:proofErr w:type="gramEnd"/>
      <w:r w:rsidRPr="00115041">
        <w:rPr>
          <w:rFonts w:ascii="Times New Roman" w:hAnsi="Times New Roman" w:cs="Times New Roman"/>
        </w:rPr>
        <w:t xml:space="preserve"> and mental health disorders and suicidal behavior among U.S. veterans: A national survey analysis, 2021-2024</w:t>
      </w:r>
      <w:r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  <w:i/>
          <w:iCs/>
        </w:rPr>
        <w:t xml:space="preserve">Addiction. </w:t>
      </w:r>
      <w:r>
        <w:rPr>
          <w:rFonts w:ascii="Times New Roman" w:hAnsi="Times New Roman" w:cs="Times New Roman"/>
        </w:rPr>
        <w:t>In review.</w:t>
      </w:r>
    </w:p>
    <w:p w14:paraId="773FDB3C" w14:textId="77777777" w:rsidR="00115041" w:rsidRPr="00115041" w:rsidRDefault="00115041" w:rsidP="00115041">
      <w:pPr>
        <w:pStyle w:val="ListParagraph"/>
        <w:shd w:val="clear" w:color="auto" w:fill="FFFFFF"/>
        <w:rPr>
          <w:rFonts w:ascii="Times New Roman" w:hAnsi="Times New Roman" w:cs="Times New Roman"/>
        </w:rPr>
      </w:pPr>
    </w:p>
    <w:p w14:paraId="114912EF" w14:textId="579813E3" w:rsidR="00115041" w:rsidRPr="005076F9" w:rsidRDefault="00115041" w:rsidP="00A361B6">
      <w:pPr>
        <w:pStyle w:val="ListParagraph"/>
        <w:numPr>
          <w:ilvl w:val="0"/>
          <w:numId w:val="4"/>
        </w:numPr>
        <w:shd w:val="clear" w:color="auto" w:fill="FFFFFF"/>
        <w:rPr>
          <w:rFonts w:ascii="Times New Roman" w:hAnsi="Times New Roman" w:cs="Times New Roman"/>
        </w:rPr>
      </w:pPr>
      <w:r w:rsidRPr="00115041">
        <w:rPr>
          <w:rFonts w:ascii="Times New Roman" w:hAnsi="Times New Roman" w:cs="Times New Roman"/>
          <w:b/>
          <w:bCs/>
        </w:rPr>
        <w:t>Rossiter, A.G.,</w:t>
      </w:r>
      <w:r>
        <w:rPr>
          <w:rFonts w:ascii="Times New Roman" w:hAnsi="Times New Roman" w:cs="Times New Roman"/>
        </w:rPr>
        <w:t xml:space="preserve"> Sykes, D.L., &amp; Armstrong, M.L. </w:t>
      </w:r>
      <w:r w:rsidRPr="00115041">
        <w:rPr>
          <w:rFonts w:ascii="Times New Roman" w:hAnsi="Times New Roman" w:cs="Times New Roman"/>
        </w:rPr>
        <w:t xml:space="preserve">(2026). </w:t>
      </w:r>
      <w:r w:rsidRPr="00115041">
        <w:rPr>
          <w:rFonts w:ascii="Times New Roman" w:hAnsi="Times New Roman" w:cs="Times New Roman"/>
          <w:color w:val="242424"/>
          <w:shd w:val="clear" w:color="auto" w:fill="FFFFFF"/>
        </w:rPr>
        <w:t>Aligning Military-Connected Population Assessments with American Association </w:t>
      </w:r>
      <w:r w:rsidRPr="00115041">
        <w:rPr>
          <w:rStyle w:val="mark8aj7r6c4s"/>
          <w:rFonts w:ascii="Times New Roman" w:hAnsi="Times New Roman" w:cs="Times New Roman"/>
          <w:color w:val="242424"/>
          <w:bdr w:val="none" w:sz="0" w:space="0" w:color="auto" w:frame="1"/>
          <w:shd w:val="clear" w:color="auto" w:fill="FFFFFF"/>
        </w:rPr>
        <w:t>of</w:t>
      </w:r>
      <w:r w:rsidRPr="00115041">
        <w:rPr>
          <w:rFonts w:ascii="Times New Roman" w:hAnsi="Times New Roman" w:cs="Times New Roman"/>
          <w:color w:val="242424"/>
          <w:shd w:val="clear" w:color="auto" w:fill="FFFFFF"/>
        </w:rPr>
        <w:t> Colleges </w:t>
      </w:r>
      <w:r w:rsidRPr="00115041">
        <w:rPr>
          <w:rStyle w:val="mark8aj7r6c4s"/>
          <w:rFonts w:ascii="Times New Roman" w:hAnsi="Times New Roman" w:cs="Times New Roman"/>
          <w:color w:val="242424"/>
          <w:bdr w:val="none" w:sz="0" w:space="0" w:color="auto" w:frame="1"/>
          <w:shd w:val="clear" w:color="auto" w:fill="FFFFFF"/>
        </w:rPr>
        <w:t>of</w:t>
      </w:r>
      <w:r w:rsidRPr="00115041">
        <w:rPr>
          <w:rFonts w:ascii="Times New Roman" w:hAnsi="Times New Roman" w:cs="Times New Roman"/>
          <w:color w:val="242424"/>
          <w:shd w:val="clear" w:color="auto" w:fill="FFFFFF"/>
        </w:rPr>
        <w:t> </w:t>
      </w:r>
      <w:r w:rsidRPr="00115041">
        <w:rPr>
          <w:rStyle w:val="markbmxkwecol"/>
          <w:rFonts w:ascii="Times New Roman" w:hAnsi="Times New Roman" w:cs="Times New Roman"/>
          <w:color w:val="242424"/>
          <w:bdr w:val="none" w:sz="0" w:space="0" w:color="auto" w:frame="1"/>
          <w:shd w:val="clear" w:color="auto" w:fill="FFFFFF"/>
        </w:rPr>
        <w:t>Nursing</w:t>
      </w:r>
      <w:r w:rsidRPr="00115041">
        <w:rPr>
          <w:rFonts w:ascii="Times New Roman" w:hAnsi="Times New Roman" w:cs="Times New Roman"/>
          <w:color w:val="242424"/>
          <w:shd w:val="clear" w:color="auto" w:fill="FFFFFF"/>
        </w:rPr>
        <w:t xml:space="preserve"> Essentials. </w:t>
      </w:r>
      <w:r w:rsidRPr="00115041">
        <w:rPr>
          <w:rFonts w:ascii="Times New Roman" w:hAnsi="Times New Roman" w:cs="Times New Roman"/>
          <w:i/>
          <w:iCs/>
          <w:color w:val="242424"/>
          <w:shd w:val="clear" w:color="auto" w:fill="FFFFFF"/>
        </w:rPr>
        <w:t>Journal of Professional Nursing.</w:t>
      </w:r>
      <w:r w:rsidRPr="00115041">
        <w:rPr>
          <w:rFonts w:ascii="Times New Roman" w:hAnsi="Times New Roman" w:cs="Times New Roman"/>
          <w:color w:val="242424"/>
          <w:shd w:val="clear" w:color="auto" w:fill="FFFFFF"/>
        </w:rPr>
        <w:t xml:space="preserve"> In review.</w:t>
      </w:r>
    </w:p>
    <w:p w14:paraId="4595F3FD" w14:textId="77777777" w:rsidR="005076F9" w:rsidRPr="005076F9" w:rsidRDefault="005076F9" w:rsidP="005076F9">
      <w:pPr>
        <w:pStyle w:val="ListParagraph"/>
        <w:rPr>
          <w:rFonts w:ascii="Times New Roman" w:hAnsi="Times New Roman" w:cs="Times New Roman"/>
        </w:rPr>
      </w:pPr>
    </w:p>
    <w:p w14:paraId="3E3B1F0D" w14:textId="231F2D3F" w:rsidR="00115041" w:rsidRPr="005076F9" w:rsidRDefault="005076F9" w:rsidP="005076F9">
      <w:pPr>
        <w:pStyle w:val="ListParagraph"/>
        <w:numPr>
          <w:ilvl w:val="0"/>
          <w:numId w:val="4"/>
        </w:numPr>
        <w:shd w:val="clear" w:color="auto" w:fill="FFFFFF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 xml:space="preserve">Peterson, A., </w:t>
      </w:r>
      <w:proofErr w:type="gramStart"/>
      <w:r>
        <w:rPr>
          <w:rFonts w:ascii="Times New Roman" w:hAnsi="Times New Roman" w:cs="Times New Roman"/>
          <w:color w:val="000000"/>
        </w:rPr>
        <w:t>Nguyen,-</w:t>
      </w:r>
      <w:proofErr w:type="gramEnd"/>
      <w:r>
        <w:rPr>
          <w:rFonts w:ascii="Times New Roman" w:hAnsi="Times New Roman" w:cs="Times New Roman"/>
          <w:color w:val="000000"/>
        </w:rPr>
        <w:t xml:space="preserve">Feng, V., Baldwin, J., Deeb, K., Seibert, A.Q., Pratt, B., Scott, B., Schuman, D., Hibler, D.A., Garvin, J., &amp; Krause-Parello, C.A. (2026). </w:t>
      </w:r>
      <w:r w:rsidRPr="005076F9">
        <w:rPr>
          <w:rFonts w:ascii="Times New Roman" w:hAnsi="Times New Roman" w:cs="Times New Roman"/>
          <w:color w:val="000000"/>
        </w:rPr>
        <w:t>On the Double: A veteran-driven dissemination campaign spreading awareness on PTSD treatment options</w:t>
      </w:r>
      <w:r w:rsidRPr="005076F9">
        <w:rPr>
          <w:rFonts w:ascii="Times New Roman" w:hAnsi="Times New Roman" w:cs="Times New Roman"/>
          <w:color w:val="000000"/>
        </w:rPr>
        <w:t>.</w:t>
      </w:r>
      <w:r>
        <w:rPr>
          <w:rFonts w:ascii="Times New Roman" w:hAnsi="Times New Roman" w:cs="Times New Roman"/>
          <w:color w:val="000000"/>
        </w:rPr>
        <w:t xml:space="preserve"> </w:t>
      </w:r>
      <w:r w:rsidRPr="005076F9">
        <w:rPr>
          <w:rFonts w:ascii="Times New Roman" w:hAnsi="Times New Roman" w:cs="Times New Roman"/>
          <w:i/>
          <w:iCs/>
          <w:color w:val="000000"/>
        </w:rPr>
        <w:t>Journal of Community Engagement and Scholarship.</w:t>
      </w:r>
      <w:r>
        <w:rPr>
          <w:rFonts w:ascii="Times New Roman" w:hAnsi="Times New Roman" w:cs="Times New Roman"/>
          <w:color w:val="000000"/>
        </w:rPr>
        <w:t xml:space="preserve"> In review.</w:t>
      </w:r>
    </w:p>
    <w:p w14:paraId="2A223433" w14:textId="77777777" w:rsidR="00115041" w:rsidRPr="00115041" w:rsidRDefault="00115041" w:rsidP="00115041">
      <w:pPr>
        <w:shd w:val="clear" w:color="auto" w:fill="FFFFFF"/>
        <w:rPr>
          <w:rFonts w:ascii="Times New Roman" w:hAnsi="Times New Roman" w:cs="Times New Roman"/>
        </w:rPr>
      </w:pPr>
    </w:p>
    <w:p w14:paraId="4A0A2633" w14:textId="7D5EFD8F" w:rsidR="00A361B6" w:rsidRPr="00D95EFC" w:rsidRDefault="00A361B6" w:rsidP="00A361B6">
      <w:pPr>
        <w:pStyle w:val="ListParagraph"/>
        <w:numPr>
          <w:ilvl w:val="0"/>
          <w:numId w:val="4"/>
        </w:numPr>
        <w:shd w:val="clear" w:color="auto" w:fill="FFFFFF"/>
        <w:rPr>
          <w:rFonts w:ascii="Times New Roman" w:hAnsi="Times New Roman" w:cs="Times New Roman"/>
        </w:rPr>
      </w:pPr>
      <w:r w:rsidRPr="00D95EFC">
        <w:rPr>
          <w:rFonts w:ascii="Times New Roman" w:hAnsi="Times New Roman" w:cs="Times New Roman"/>
        </w:rPr>
        <w:t xml:space="preserve">Sykes, D.L., </w:t>
      </w:r>
      <w:r w:rsidRPr="00D95EFC">
        <w:rPr>
          <w:rFonts w:ascii="Times New Roman" w:hAnsi="Times New Roman" w:cs="Times New Roman"/>
          <w:b/>
          <w:bCs/>
        </w:rPr>
        <w:t>Rossiter, A.G.,</w:t>
      </w:r>
      <w:r w:rsidRPr="00D95EFC">
        <w:rPr>
          <w:rFonts w:ascii="Times New Roman" w:hAnsi="Times New Roman" w:cs="Times New Roman"/>
        </w:rPr>
        <w:t xml:space="preserve"> Song, H., &amp; Armstrong, M.L. (202</w:t>
      </w:r>
      <w:r w:rsidR="00115041">
        <w:rPr>
          <w:rFonts w:ascii="Times New Roman" w:hAnsi="Times New Roman" w:cs="Times New Roman"/>
        </w:rPr>
        <w:t>6</w:t>
      </w:r>
      <w:r w:rsidRPr="00D95EFC">
        <w:rPr>
          <w:rFonts w:ascii="Times New Roman" w:hAnsi="Times New Roman" w:cs="Times New Roman"/>
        </w:rPr>
        <w:t xml:space="preserve">). Perspectives from Veterans to BSN Alumni. </w:t>
      </w:r>
      <w:r w:rsidR="00BE5930" w:rsidRPr="00D95EFC">
        <w:rPr>
          <w:rFonts w:ascii="Times New Roman" w:hAnsi="Times New Roman" w:cs="Times New Roman"/>
          <w:i/>
          <w:iCs/>
        </w:rPr>
        <w:t>Military Medicine</w:t>
      </w:r>
      <w:r w:rsidR="00115041">
        <w:rPr>
          <w:rFonts w:ascii="Times New Roman" w:hAnsi="Times New Roman" w:cs="Times New Roman"/>
          <w:i/>
          <w:iCs/>
        </w:rPr>
        <w:t xml:space="preserve">. </w:t>
      </w:r>
      <w:r w:rsidR="00115041">
        <w:rPr>
          <w:rFonts w:ascii="Times New Roman" w:hAnsi="Times New Roman" w:cs="Times New Roman"/>
        </w:rPr>
        <w:t>Published online ahead of print.</w:t>
      </w:r>
    </w:p>
    <w:p w14:paraId="2904F8F9" w14:textId="77777777" w:rsidR="004501B2" w:rsidRPr="00D95EFC" w:rsidRDefault="004501B2" w:rsidP="004501B2">
      <w:pPr>
        <w:pStyle w:val="ListParagraph"/>
        <w:shd w:val="clear" w:color="auto" w:fill="FFFFFF"/>
        <w:rPr>
          <w:rFonts w:ascii="Times New Roman" w:hAnsi="Times New Roman" w:cs="Times New Roman"/>
        </w:rPr>
      </w:pPr>
    </w:p>
    <w:p w14:paraId="6D9BADD8" w14:textId="6B0FEED2" w:rsidR="00A361B6" w:rsidRPr="00D95EFC" w:rsidRDefault="00A361B6" w:rsidP="00A361B6">
      <w:pPr>
        <w:pStyle w:val="ListParagraph"/>
        <w:numPr>
          <w:ilvl w:val="0"/>
          <w:numId w:val="4"/>
        </w:numPr>
        <w:shd w:val="clear" w:color="auto" w:fill="FFFFFF"/>
        <w:rPr>
          <w:rFonts w:ascii="Times New Roman" w:hAnsi="Times New Roman" w:cs="Times New Roman"/>
          <w:color w:val="000000"/>
          <w:shd w:val="clear" w:color="auto" w:fill="FFFFFF"/>
        </w:rPr>
      </w:pPr>
      <w:r w:rsidRPr="00D95EFC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Rossiter, A. G.,</w:t>
      </w:r>
      <w:r w:rsidRPr="00D95EFC">
        <w:rPr>
          <w:rFonts w:ascii="Times New Roman" w:hAnsi="Times New Roman" w:cs="Times New Roman"/>
          <w:color w:val="000000"/>
          <w:shd w:val="clear" w:color="auto" w:fill="FFFFFF"/>
        </w:rPr>
        <w:t xml:space="preserve"> &amp; Ling, C. G. (2025). Asking the Question: “Do you have a family member who has served?”—Guidance for caring for military-connected children in civilian healthcare settings. </w:t>
      </w:r>
      <w:r w:rsidRPr="00D95EFC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Nursing</w:t>
      </w:r>
      <w:r w:rsidR="00342A84" w:rsidRPr="00D95EFC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, 55</w:t>
      </w:r>
      <w:r w:rsidR="00342A84" w:rsidRPr="00D95EFC">
        <w:rPr>
          <w:rFonts w:ascii="Times New Roman" w:hAnsi="Times New Roman" w:cs="Times New Roman"/>
          <w:color w:val="000000"/>
          <w:shd w:val="clear" w:color="auto" w:fill="FFFFFF"/>
        </w:rPr>
        <w:t>(11),</w:t>
      </w:r>
      <w:r w:rsidR="00342A84" w:rsidRPr="00D95EFC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 xml:space="preserve"> </w:t>
      </w:r>
      <w:r w:rsidR="00342A84" w:rsidRPr="00D95EFC">
        <w:rPr>
          <w:rFonts w:ascii="Times New Roman" w:hAnsi="Times New Roman" w:cs="Times New Roman"/>
          <w:color w:val="000000"/>
          <w:shd w:val="clear" w:color="auto" w:fill="FFFFFF"/>
        </w:rPr>
        <w:t>26-31.</w:t>
      </w:r>
      <w:r w:rsidRPr="00D95EFC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 xml:space="preserve"> </w:t>
      </w:r>
    </w:p>
    <w:p w14:paraId="1B57A10D" w14:textId="77777777" w:rsidR="00A361B6" w:rsidRPr="00D95EFC" w:rsidRDefault="00A361B6" w:rsidP="00A361B6">
      <w:pPr>
        <w:shd w:val="clear" w:color="auto" w:fill="FFFFFF"/>
        <w:rPr>
          <w:rFonts w:ascii="Times New Roman" w:hAnsi="Times New Roman" w:cs="Times New Roman"/>
        </w:rPr>
      </w:pPr>
    </w:p>
    <w:p w14:paraId="59B29F5A" w14:textId="08A169AE" w:rsidR="00937157" w:rsidRPr="00D95EFC" w:rsidRDefault="00937157" w:rsidP="004141A6">
      <w:pPr>
        <w:pStyle w:val="ListParagraph"/>
        <w:numPr>
          <w:ilvl w:val="0"/>
          <w:numId w:val="4"/>
        </w:numPr>
        <w:shd w:val="clear" w:color="auto" w:fill="FFFFFF"/>
        <w:rPr>
          <w:rFonts w:ascii="Times New Roman" w:hAnsi="Times New Roman" w:cs="Times New Roman"/>
          <w:color w:val="000000" w:themeColor="text1"/>
        </w:rPr>
      </w:pPr>
      <w:r w:rsidRPr="00D95EFC">
        <w:rPr>
          <w:rFonts w:ascii="Times New Roman" w:hAnsi="Times New Roman" w:cs="Times New Roman"/>
        </w:rPr>
        <w:t>*Krause-Parello, C.A.,</w:t>
      </w:r>
      <w:r w:rsidRPr="00D95EFC">
        <w:rPr>
          <w:rFonts w:ascii="Times New Roman" w:hAnsi="Times New Roman" w:cs="Times New Roman"/>
          <w:b/>
          <w:bCs/>
        </w:rPr>
        <w:t xml:space="preserve"> Rossiter, A.G.,</w:t>
      </w:r>
      <w:r w:rsidRPr="00D95EFC">
        <w:rPr>
          <w:rFonts w:ascii="Times New Roman" w:hAnsi="Times New Roman" w:cs="Times New Roman"/>
        </w:rPr>
        <w:t xml:space="preserve"> </w:t>
      </w:r>
      <w:r w:rsidRPr="00D95EFC">
        <w:rPr>
          <w:rFonts w:ascii="Times New Roman" w:hAnsi="Times New Roman" w:cs="Times New Roman"/>
          <w:color w:val="000000"/>
        </w:rPr>
        <w:t xml:space="preserve">Kremer, A., Whitfield, M., Hibler, D., Glenny, J.T., Borah, E., Garvin, J., </w:t>
      </w:r>
      <w:proofErr w:type="spellStart"/>
      <w:r w:rsidRPr="00D95EFC">
        <w:rPr>
          <w:rFonts w:ascii="Times New Roman" w:hAnsi="Times New Roman" w:cs="Times New Roman"/>
          <w:color w:val="000000"/>
        </w:rPr>
        <w:t>Omslaer</w:t>
      </w:r>
      <w:proofErr w:type="spellEnd"/>
      <w:r w:rsidRPr="00D95EFC">
        <w:rPr>
          <w:rFonts w:ascii="Times New Roman" w:hAnsi="Times New Roman" w:cs="Times New Roman"/>
          <w:color w:val="000000"/>
        </w:rPr>
        <w:t xml:space="preserve">, J., Arora, A., Lindsay, J., </w:t>
      </w:r>
      <w:proofErr w:type="spellStart"/>
      <w:r w:rsidRPr="00D95EFC">
        <w:rPr>
          <w:rFonts w:ascii="Times New Roman" w:hAnsi="Times New Roman" w:cs="Times New Roman"/>
          <w:color w:val="000000"/>
        </w:rPr>
        <w:t>Gliba</w:t>
      </w:r>
      <w:proofErr w:type="spellEnd"/>
      <w:r w:rsidRPr="00D95EFC">
        <w:rPr>
          <w:rFonts w:ascii="Times New Roman" w:hAnsi="Times New Roman" w:cs="Times New Roman"/>
          <w:color w:val="000000"/>
        </w:rPr>
        <w:t xml:space="preserve">, B., &amp; Hare, K. (2024). </w:t>
      </w:r>
      <w:r w:rsidRPr="00D95EF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he Voice of Veterans with Mild Traumatic Brain Injury: A Community Engagement Project. </w:t>
      </w:r>
      <w:r w:rsidRPr="00D95EFC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Health &amp; Social Care in the Community.</w:t>
      </w:r>
      <w:r w:rsidRPr="00D95EF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hyperlink r:id="rId8" w:history="1">
        <w:r w:rsidR="00342A84" w:rsidRPr="00D95EFC">
          <w:rPr>
            <w:rFonts w:ascii="Times New Roman" w:hAnsi="Times New Roman" w:cs="Times New Roman"/>
            <w:color w:val="000000" w:themeColor="text1"/>
            <w:u w:val="single"/>
            <w:shd w:val="clear" w:color="auto" w:fill="FFFFFF"/>
          </w:rPr>
          <w:t>https://doi.org/10.1155/hsc/9948132</w:t>
        </w:r>
      </w:hyperlink>
    </w:p>
    <w:p w14:paraId="28A892B2" w14:textId="77777777" w:rsidR="004141A6" w:rsidRPr="00A361B6" w:rsidRDefault="004141A6" w:rsidP="00A361B6">
      <w:pPr>
        <w:shd w:val="clear" w:color="auto" w:fill="FFFFFF"/>
        <w:rPr>
          <w:rFonts w:ascii="Times New Roman" w:hAnsi="Times New Roman" w:cs="Times New Roman"/>
          <w:color w:val="000000" w:themeColor="text1"/>
          <w:bdr w:val="none" w:sz="0" w:space="0" w:color="auto" w:frame="1"/>
        </w:rPr>
      </w:pPr>
    </w:p>
    <w:p w14:paraId="2614B0D9" w14:textId="617034DB" w:rsidR="00403F11" w:rsidRPr="00710671" w:rsidRDefault="00403F11" w:rsidP="00403F11">
      <w:pPr>
        <w:pStyle w:val="ListParagraph"/>
        <w:numPr>
          <w:ilvl w:val="0"/>
          <w:numId w:val="4"/>
        </w:numPr>
        <w:shd w:val="clear" w:color="auto" w:fill="FFFFFF"/>
        <w:rPr>
          <w:rFonts w:ascii="Times New Roman" w:hAnsi="Times New Roman" w:cs="Times New Roman"/>
          <w:color w:val="000000" w:themeColor="text1"/>
          <w:bdr w:val="none" w:sz="0" w:space="0" w:color="auto" w:frame="1"/>
        </w:rPr>
      </w:pPr>
      <w:r w:rsidRPr="00710671">
        <w:rPr>
          <w:rFonts w:ascii="Times New Roman" w:hAnsi="Times New Roman" w:cs="Times New Roman"/>
          <w:color w:val="000000" w:themeColor="text1"/>
          <w:bdr w:val="none" w:sz="0" w:space="0" w:color="auto" w:frame="1"/>
        </w:rPr>
        <w:t xml:space="preserve">McGhee, S. </w:t>
      </w:r>
      <w:r w:rsidRPr="00710671">
        <w:rPr>
          <w:rFonts w:ascii="Times New Roman" w:hAnsi="Times New Roman" w:cs="Times New Roman"/>
          <w:b/>
          <w:bCs/>
          <w:color w:val="000000" w:themeColor="text1"/>
          <w:bdr w:val="none" w:sz="0" w:space="0" w:color="auto" w:frame="1"/>
        </w:rPr>
        <w:t>Rossiter, A.G.,</w:t>
      </w:r>
      <w:r w:rsidRPr="00710671">
        <w:rPr>
          <w:rFonts w:ascii="Times New Roman" w:hAnsi="Times New Roman" w:cs="Times New Roman"/>
          <w:color w:val="000000" w:themeColor="text1"/>
          <w:bdr w:val="none" w:sz="0" w:space="0" w:color="auto" w:frame="1"/>
        </w:rPr>
        <w:t xml:space="preserve"> Ling, C. Kenny, D. Yoder, L. Sheehy, S. Bester, W. Wolgast, K. &amp;</w:t>
      </w:r>
    </w:p>
    <w:p w14:paraId="02D147C8" w14:textId="77777777" w:rsidR="00403F11" w:rsidRPr="00710671" w:rsidRDefault="00403F11" w:rsidP="00403F11">
      <w:pPr>
        <w:shd w:val="clear" w:color="auto" w:fill="FFFFFF"/>
        <w:ind w:left="720"/>
        <w:rPr>
          <w:rFonts w:ascii="Times New Roman" w:hAnsi="Times New Roman" w:cs="Times New Roman"/>
          <w:color w:val="000000" w:themeColor="text1"/>
          <w:bdr w:val="none" w:sz="0" w:space="0" w:color="auto" w:frame="1"/>
        </w:rPr>
      </w:pPr>
      <w:r w:rsidRPr="00710671">
        <w:rPr>
          <w:rFonts w:ascii="Times New Roman" w:hAnsi="Times New Roman" w:cs="Times New Roman"/>
          <w:color w:val="000000" w:themeColor="text1"/>
          <w:bdr w:val="none" w:sz="0" w:space="0" w:color="auto" w:frame="1"/>
        </w:rPr>
        <w:t>Finnegan, A. (2023). Working together for a common goal: The International Armed Forces Community Nursing Collaborative</w:t>
      </w:r>
      <w:r w:rsidRPr="00710671">
        <w:rPr>
          <w:rFonts w:ascii="Times New Roman" w:hAnsi="Times New Roman" w:cs="Times New Roman"/>
          <w:color w:val="000000" w:themeColor="text1"/>
        </w:rPr>
        <w:t>.</w:t>
      </w:r>
      <w:r w:rsidRPr="00710671">
        <w:rPr>
          <w:rFonts w:ascii="Times New Roman" w:hAnsi="Times New Roman" w:cs="Times New Roman"/>
          <w:color w:val="000000" w:themeColor="text1"/>
          <w:bdr w:val="none" w:sz="0" w:space="0" w:color="auto" w:frame="1"/>
        </w:rPr>
        <w:t xml:space="preserve"> </w:t>
      </w:r>
      <w:r w:rsidRPr="00710671">
        <w:rPr>
          <w:rFonts w:ascii="Times New Roman" w:hAnsi="Times New Roman" w:cs="Times New Roman"/>
          <w:i/>
          <w:iCs/>
          <w:color w:val="000000" w:themeColor="text1"/>
          <w:bdr w:val="none" w:sz="0" w:space="0" w:color="auto" w:frame="1"/>
        </w:rPr>
        <w:t>Building Healthy Academic Communities Journal, 7</w:t>
      </w:r>
      <w:r w:rsidRPr="00710671">
        <w:rPr>
          <w:rFonts w:ascii="Times New Roman" w:hAnsi="Times New Roman" w:cs="Times New Roman"/>
          <w:color w:val="000000" w:themeColor="text1"/>
          <w:bdr w:val="none" w:sz="0" w:space="0" w:color="auto" w:frame="1"/>
        </w:rPr>
        <w:t>(2), 15-24</w:t>
      </w:r>
    </w:p>
    <w:p w14:paraId="31BB7A0E" w14:textId="77777777" w:rsidR="00403F11" w:rsidRPr="00710671" w:rsidRDefault="00403F11" w:rsidP="00403F11">
      <w:pPr>
        <w:shd w:val="clear" w:color="auto" w:fill="FFFFFF"/>
        <w:ind w:left="720"/>
        <w:rPr>
          <w:rFonts w:ascii="Times New Roman" w:hAnsi="Times New Roman" w:cs="Times New Roman"/>
          <w:color w:val="000000" w:themeColor="text1"/>
          <w:bdr w:val="none" w:sz="0" w:space="0" w:color="auto" w:frame="1"/>
        </w:rPr>
      </w:pPr>
    </w:p>
    <w:p w14:paraId="3C2A60CC" w14:textId="77777777" w:rsidR="00937157" w:rsidRDefault="00403F11" w:rsidP="00403F1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Roland, R., </w:t>
      </w:r>
      <w:r w:rsidRPr="00710671">
        <w:rPr>
          <w:rFonts w:ascii="Times New Roman" w:hAnsi="Times New Roman" w:cs="Times New Roman"/>
          <w:b/>
          <w:bCs/>
        </w:rPr>
        <w:t>Rossiter, A.G.,</w:t>
      </w:r>
      <w:r w:rsidRPr="00710671">
        <w:rPr>
          <w:rFonts w:ascii="Times New Roman" w:hAnsi="Times New Roman" w:cs="Times New Roman"/>
        </w:rPr>
        <w:t xml:space="preserve"> &amp; Morrison-Beedy, D. (2023). Military Veterans transitioning </w:t>
      </w:r>
      <w:proofErr w:type="gramStart"/>
      <w:r w:rsidRPr="00710671">
        <w:rPr>
          <w:rFonts w:ascii="Times New Roman" w:hAnsi="Times New Roman" w:cs="Times New Roman"/>
        </w:rPr>
        <w:t>to</w:t>
      </w:r>
      <w:proofErr w:type="gramEnd"/>
      <w:r w:rsidRPr="00710671">
        <w:rPr>
          <w:rFonts w:ascii="Times New Roman" w:hAnsi="Times New Roman" w:cs="Times New Roman"/>
        </w:rPr>
        <w:t xml:space="preserve"> the</w:t>
      </w:r>
    </w:p>
    <w:p w14:paraId="11FB9B15" w14:textId="7C792BC6" w:rsidR="00937157" w:rsidRPr="00937157" w:rsidRDefault="00403F11" w:rsidP="00937157">
      <w:pPr>
        <w:pStyle w:val="ListParagraph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role of nursing student in civilian nursing programs.  </w:t>
      </w:r>
      <w:r w:rsidRPr="00710671">
        <w:rPr>
          <w:rFonts w:ascii="Times New Roman" w:hAnsi="Times New Roman" w:cs="Times New Roman"/>
          <w:i/>
          <w:iCs/>
        </w:rPr>
        <w:t>Building Healthy Academic Communities</w:t>
      </w:r>
    </w:p>
    <w:p w14:paraId="2211694F" w14:textId="40D04BE0" w:rsidR="00403F11" w:rsidRPr="00710671" w:rsidRDefault="00403F11" w:rsidP="00937157">
      <w:pPr>
        <w:pStyle w:val="ListParagraph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i/>
          <w:iCs/>
        </w:rPr>
        <w:t xml:space="preserve"> Journal, 7</w:t>
      </w:r>
      <w:r w:rsidRPr="00710671">
        <w:rPr>
          <w:rFonts w:ascii="Times New Roman" w:hAnsi="Times New Roman" w:cs="Times New Roman"/>
        </w:rPr>
        <w:t>(2), 25-39</w:t>
      </w:r>
    </w:p>
    <w:p w14:paraId="1101CF79" w14:textId="77777777" w:rsidR="00403F11" w:rsidRPr="00710671" w:rsidRDefault="00403F11" w:rsidP="00403F11">
      <w:pPr>
        <w:rPr>
          <w:rFonts w:ascii="Times New Roman" w:hAnsi="Times New Roman" w:cs="Times New Roman"/>
        </w:rPr>
      </w:pPr>
    </w:p>
    <w:p w14:paraId="2CC27E41" w14:textId="3FB0B1D2" w:rsidR="00403F11" w:rsidRPr="00710671" w:rsidRDefault="00403F11" w:rsidP="00403F1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Ling, C.G. &amp; Rossiter, A.G. (2023). Military families in your community: Serving those who care for those who serve. </w:t>
      </w:r>
      <w:r w:rsidRPr="00710671">
        <w:rPr>
          <w:rFonts w:ascii="Times New Roman" w:hAnsi="Times New Roman" w:cs="Times New Roman"/>
          <w:i/>
          <w:iCs/>
        </w:rPr>
        <w:t>North Carolina Medical Journal,</w:t>
      </w:r>
      <w:r w:rsidRPr="00710671">
        <w:rPr>
          <w:rFonts w:ascii="Times New Roman" w:hAnsi="Times New Roman" w:cs="Times New Roman"/>
        </w:rPr>
        <w:t>4(6), 11-13.</w:t>
      </w:r>
    </w:p>
    <w:p w14:paraId="3C7241E1" w14:textId="77777777" w:rsidR="00403F11" w:rsidRPr="00710671" w:rsidRDefault="00403F11" w:rsidP="00403F11">
      <w:pPr>
        <w:rPr>
          <w:rFonts w:ascii="Times New Roman" w:hAnsi="Times New Roman" w:cs="Times New Roman"/>
        </w:rPr>
      </w:pPr>
    </w:p>
    <w:p w14:paraId="747B32FD" w14:textId="1B710AAB" w:rsidR="00D611A1" w:rsidRPr="00937157" w:rsidRDefault="00403F11" w:rsidP="0093715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/>
        </w:rPr>
      </w:pPr>
      <w:r w:rsidRPr="00710671">
        <w:rPr>
          <w:rFonts w:ascii="Times New Roman" w:hAnsi="Times New Roman" w:cs="Times New Roman"/>
        </w:rPr>
        <w:t xml:space="preserve">Wilmoth, M.C, Cope, M., </w:t>
      </w:r>
      <w:r w:rsidRPr="00710671">
        <w:rPr>
          <w:rFonts w:ascii="Times New Roman" w:hAnsi="Times New Roman" w:cs="Times New Roman"/>
          <w:b/>
          <w:bCs/>
        </w:rPr>
        <w:t>Rossiter, A.G.,</w:t>
      </w:r>
      <w:r w:rsidRPr="00710671">
        <w:rPr>
          <w:rFonts w:ascii="Times New Roman" w:hAnsi="Times New Roman" w:cs="Times New Roman"/>
        </w:rPr>
        <w:t xml:space="preserve"> &amp; Ling, C.G. (2023). </w:t>
      </w:r>
      <w:r w:rsidRPr="00710671">
        <w:rPr>
          <w:rFonts w:ascii="Times New Roman" w:hAnsi="Times New Roman" w:cs="Times New Roman"/>
          <w:color w:val="000000"/>
        </w:rPr>
        <w:t>The Reserve Component</w:t>
      </w:r>
    </w:p>
    <w:p w14:paraId="32F25930" w14:textId="702F2492" w:rsidR="00403F11" w:rsidRPr="00710671" w:rsidRDefault="00403F11" w:rsidP="00D611A1">
      <w:pPr>
        <w:pStyle w:val="ListParagraph"/>
        <w:rPr>
          <w:rFonts w:ascii="Times New Roman" w:hAnsi="Times New Roman" w:cs="Times New Roman"/>
          <w:color w:val="000000"/>
        </w:rPr>
      </w:pPr>
      <w:r w:rsidRPr="00710671">
        <w:rPr>
          <w:rFonts w:ascii="Times New Roman" w:hAnsi="Times New Roman" w:cs="Times New Roman"/>
          <w:color w:val="000000"/>
        </w:rPr>
        <w:t xml:space="preserve">Connected Family In Your School: Still Invisible. </w:t>
      </w:r>
      <w:r w:rsidRPr="00710671">
        <w:rPr>
          <w:rFonts w:ascii="Times New Roman" w:hAnsi="Times New Roman" w:cs="Times New Roman"/>
          <w:i/>
          <w:iCs/>
          <w:color w:val="000000"/>
        </w:rPr>
        <w:t>On the Move: The Official Magazine of the Military Child Education Coalition, 16</w:t>
      </w:r>
      <w:r w:rsidRPr="00710671">
        <w:rPr>
          <w:rFonts w:ascii="Times New Roman" w:hAnsi="Times New Roman" w:cs="Times New Roman"/>
          <w:color w:val="000000"/>
        </w:rPr>
        <w:t>(1), 16-17.</w:t>
      </w:r>
      <w:r w:rsidRPr="00710671">
        <w:rPr>
          <w:rFonts w:ascii="Times New Roman" w:hAnsi="Times New Roman" w:cs="Times New Roman"/>
          <w:i/>
          <w:iCs/>
          <w:color w:val="000000"/>
        </w:rPr>
        <w:t xml:space="preserve"> </w:t>
      </w:r>
    </w:p>
    <w:p w14:paraId="16546440" w14:textId="77777777" w:rsidR="00403F11" w:rsidRPr="00710671" w:rsidRDefault="00403F11" w:rsidP="00403F11">
      <w:pPr>
        <w:rPr>
          <w:rFonts w:ascii="Times New Roman" w:hAnsi="Times New Roman" w:cs="Times New Roman"/>
        </w:rPr>
      </w:pPr>
    </w:p>
    <w:p w14:paraId="3E96AE9C" w14:textId="4EDDC75F" w:rsidR="00403F11" w:rsidRPr="00710671" w:rsidRDefault="00403F11" w:rsidP="00403F1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/>
          <w:bdr w:val="none" w:sz="0" w:space="0" w:color="auto" w:frame="1"/>
        </w:rPr>
      </w:pPr>
      <w:r w:rsidRPr="00710671">
        <w:rPr>
          <w:rFonts w:ascii="Times New Roman" w:hAnsi="Times New Roman" w:cs="Times New Roman"/>
          <w:b/>
          <w:bCs/>
        </w:rPr>
        <w:t>Rossiter, A. G.</w:t>
      </w:r>
      <w:r w:rsidRPr="00710671">
        <w:rPr>
          <w:rFonts w:ascii="Times New Roman" w:hAnsi="Times New Roman" w:cs="Times New Roman"/>
        </w:rPr>
        <w:t xml:space="preserve"> &amp; Ling, C. G. (2021).  </w:t>
      </w:r>
      <w:r w:rsidRPr="00710671">
        <w:rPr>
          <w:rFonts w:ascii="Times New Roman" w:hAnsi="Times New Roman" w:cs="Times New Roman"/>
          <w:color w:val="000000"/>
          <w:bdr w:val="none" w:sz="0" w:space="0" w:color="auto" w:frame="1"/>
        </w:rPr>
        <w:t>Building Resilience in Military Families:  Why it Matters</w:t>
      </w:r>
    </w:p>
    <w:p w14:paraId="35B57BD3" w14:textId="77777777" w:rsidR="00403F11" w:rsidRPr="00710671" w:rsidRDefault="00403F11" w:rsidP="00403F1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  <w:i/>
          <w:iCs/>
        </w:rPr>
        <w:t xml:space="preserve">British Medical Journal Military Health. </w:t>
      </w:r>
      <w:hyperlink r:id="rId9" w:tgtFrame="_new" w:history="1">
        <w:r w:rsidRPr="00710671">
          <w:rPr>
            <w:rStyle w:val="Hyperlink"/>
            <w:rFonts w:ascii="Times New Roman" w:hAnsi="Times New Roman" w:cs="Times New Roman"/>
            <w:color w:val="005A96"/>
            <w:shd w:val="clear" w:color="auto" w:fill="FFFFFF"/>
          </w:rPr>
          <w:t>http://dx.doi.org/10.1136/bmjmilitary-2020-001735</w:t>
        </w:r>
      </w:hyperlink>
    </w:p>
    <w:p w14:paraId="0E5C2FBD" w14:textId="77777777" w:rsidR="00403F11" w:rsidRPr="00710671" w:rsidRDefault="00403F11" w:rsidP="00403F11">
      <w:pPr>
        <w:rPr>
          <w:rFonts w:ascii="Times New Roman" w:hAnsi="Times New Roman" w:cs="Times New Roman"/>
        </w:rPr>
      </w:pPr>
    </w:p>
    <w:p w14:paraId="7C78E75D" w14:textId="0CF91AF8" w:rsidR="00403F11" w:rsidRPr="00F73778" w:rsidRDefault="00403F11" w:rsidP="00F73778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Hallowell, S. G., Oerther, S. E., Downing-Castronovo, A., </w:t>
      </w:r>
      <w:r w:rsidRPr="00710671">
        <w:rPr>
          <w:rFonts w:ascii="Times New Roman" w:hAnsi="Times New Roman" w:cs="Times New Roman"/>
          <w:b/>
          <w:bCs/>
        </w:rPr>
        <w:t>Rossiter, A. G.,</w:t>
      </w:r>
      <w:r w:rsidRPr="00710671">
        <w:rPr>
          <w:rFonts w:ascii="Times New Roman" w:hAnsi="Times New Roman" w:cs="Times New Roman"/>
        </w:rPr>
        <w:t xml:space="preserve"> &amp; Montalvo, W. (2020).</w:t>
      </w:r>
      <w:r w:rsidR="00F73778">
        <w:rPr>
          <w:rFonts w:ascii="Times New Roman" w:hAnsi="Times New Roman" w:cs="Times New Roman"/>
        </w:rPr>
        <w:t xml:space="preserve"> </w:t>
      </w:r>
      <w:r w:rsidRPr="00F73778">
        <w:rPr>
          <w:rFonts w:ascii="Times New Roman" w:hAnsi="Times New Roman" w:cs="Times New Roman"/>
        </w:rPr>
        <w:t xml:space="preserve">Innovation in Health Policy Education - A Framework to Develop the Next Generation </w:t>
      </w:r>
      <w:r w:rsidRPr="00F73778">
        <w:rPr>
          <w:rFonts w:ascii="Times New Roman" w:hAnsi="Times New Roman" w:cs="Times New Roman"/>
        </w:rPr>
        <w:lastRenderedPageBreak/>
        <w:t>of Clinicians, Scholars and Leaders.</w:t>
      </w:r>
      <w:r w:rsidRPr="00F73778">
        <w:rPr>
          <w:rFonts w:ascii="Times New Roman" w:hAnsi="Times New Roman" w:cs="Times New Roman"/>
          <w:color w:val="000000"/>
        </w:rPr>
        <w:t xml:space="preserve"> </w:t>
      </w:r>
      <w:r w:rsidRPr="00F73778">
        <w:rPr>
          <w:rFonts w:ascii="Times New Roman" w:hAnsi="Times New Roman" w:cs="Times New Roman"/>
          <w:i/>
          <w:iCs/>
          <w:color w:val="000000"/>
        </w:rPr>
        <w:t xml:space="preserve">Nursing Education Perspectives—Special Edition Year of the Nurse and Midwife 2020, </w:t>
      </w:r>
      <w:r w:rsidRPr="00F73778">
        <w:rPr>
          <w:rFonts w:ascii="Times New Roman" w:hAnsi="Times New Roman" w:cs="Times New Roman"/>
          <w:color w:val="000000"/>
        </w:rPr>
        <w:t>41(5), 317-319.</w:t>
      </w:r>
    </w:p>
    <w:p w14:paraId="4550D4B2" w14:textId="77777777" w:rsidR="00403F11" w:rsidRPr="00710671" w:rsidRDefault="00403F11" w:rsidP="00403F11">
      <w:pPr>
        <w:contextualSpacing/>
        <w:rPr>
          <w:rFonts w:ascii="Times New Roman" w:hAnsi="Times New Roman" w:cs="Times New Roman"/>
          <w:b/>
          <w:bCs/>
        </w:rPr>
      </w:pPr>
    </w:p>
    <w:p w14:paraId="0F9A4367" w14:textId="75B384E3" w:rsidR="00403F11" w:rsidRPr="00710671" w:rsidRDefault="00403F11" w:rsidP="00403F1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  <w:b/>
          <w:bCs/>
        </w:rPr>
        <w:t>Rossiter, A. G.,</w:t>
      </w:r>
      <w:r w:rsidRPr="00710671">
        <w:rPr>
          <w:rFonts w:ascii="Times New Roman" w:hAnsi="Times New Roman" w:cs="Times New Roman"/>
        </w:rPr>
        <w:t xml:space="preserve"> *Hernandez, C., &amp; *Mackie, K. (2020).  </w:t>
      </w:r>
      <w:r w:rsidRPr="00710671">
        <w:rPr>
          <w:rFonts w:ascii="Times New Roman" w:hAnsi="Times New Roman" w:cs="Times New Roman"/>
          <w:bCs/>
        </w:rPr>
        <w:t xml:space="preserve">Collateral Damage: Mitigating Toxic Stress Secondary to Parental Military Service in Post- 9/11 Military-Connected Children.  </w:t>
      </w:r>
      <w:r w:rsidRPr="00710671">
        <w:rPr>
          <w:rFonts w:ascii="Times New Roman" w:hAnsi="Times New Roman" w:cs="Times New Roman"/>
          <w:bCs/>
          <w:i/>
          <w:iCs/>
        </w:rPr>
        <w:t xml:space="preserve">Advances in Pediatrics, </w:t>
      </w:r>
      <w:r w:rsidRPr="00710671">
        <w:rPr>
          <w:rFonts w:ascii="Times New Roman" w:hAnsi="Times New Roman" w:cs="Times New Roman"/>
          <w:bCs/>
        </w:rPr>
        <w:t xml:space="preserve">67, 1-13.  </w:t>
      </w:r>
    </w:p>
    <w:p w14:paraId="2C188775" w14:textId="77777777" w:rsidR="00403F11" w:rsidRPr="00710671" w:rsidRDefault="00403F11" w:rsidP="00403F11">
      <w:pPr>
        <w:rPr>
          <w:rFonts w:ascii="Times New Roman" w:hAnsi="Times New Roman" w:cs="Times New Roman"/>
        </w:rPr>
      </w:pPr>
    </w:p>
    <w:p w14:paraId="44116075" w14:textId="6CA74406" w:rsidR="00403F11" w:rsidRPr="00710671" w:rsidRDefault="00403F11" w:rsidP="00403F1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Ling, C. G., Cogan, A. M., Cervelli, L., &amp; </w:t>
      </w:r>
      <w:r w:rsidRPr="00710671">
        <w:rPr>
          <w:rFonts w:ascii="Times New Roman" w:hAnsi="Times New Roman" w:cs="Times New Roman"/>
          <w:b/>
        </w:rPr>
        <w:t>Rossiter, A. G.</w:t>
      </w:r>
      <w:r w:rsidRPr="00710671">
        <w:rPr>
          <w:rFonts w:ascii="Times New Roman" w:hAnsi="Times New Roman" w:cs="Times New Roman"/>
        </w:rPr>
        <w:t xml:space="preserve"> (2020).  Treating Military Spouses in the Civilian Sector:  Information and Resources for Clinicians.  </w:t>
      </w:r>
      <w:r w:rsidRPr="00710671">
        <w:rPr>
          <w:rFonts w:ascii="Times New Roman" w:hAnsi="Times New Roman" w:cs="Times New Roman"/>
          <w:i/>
        </w:rPr>
        <w:t>Archives of Physical Medicine</w:t>
      </w:r>
      <w:r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  <w:i/>
        </w:rPr>
        <w:t xml:space="preserve">and Rehabilitation, </w:t>
      </w:r>
      <w:r w:rsidRPr="00710671">
        <w:rPr>
          <w:rFonts w:ascii="Times New Roman" w:hAnsi="Times New Roman" w:cs="Times New Roman"/>
          <w:iCs/>
        </w:rPr>
        <w:t xml:space="preserve">101(5), 927-930.  </w:t>
      </w:r>
      <w:hyperlink r:id="rId10" w:tgtFrame="_blank" w:tooltip="Persistent link using digital object identifier" w:history="1">
        <w:r w:rsidRPr="00710671">
          <w:rPr>
            <w:rFonts w:ascii="Times New Roman" w:hAnsi="Times New Roman" w:cs="Times New Roman"/>
            <w:color w:val="000000" w:themeColor="text1"/>
            <w:u w:val="single"/>
          </w:rPr>
          <w:t>https://doi.org/10.1016/j.apmr.2019.12.002</w:t>
        </w:r>
      </w:hyperlink>
    </w:p>
    <w:p w14:paraId="69AE30E2" w14:textId="77777777" w:rsidR="00403F11" w:rsidRPr="00710671" w:rsidRDefault="00403F11" w:rsidP="00403F11">
      <w:pPr>
        <w:rPr>
          <w:rFonts w:ascii="Times New Roman" w:hAnsi="Times New Roman" w:cs="Times New Roman"/>
          <w:b/>
        </w:rPr>
      </w:pPr>
    </w:p>
    <w:p w14:paraId="5A9639C6" w14:textId="6BF0B325" w:rsidR="00403F11" w:rsidRPr="00710671" w:rsidRDefault="00403F11" w:rsidP="00403F1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>Rossiter, A. G.,</w:t>
      </w:r>
      <w:r w:rsidRPr="00710671">
        <w:rPr>
          <w:rFonts w:ascii="Times New Roman" w:hAnsi="Times New Roman" w:cs="Times New Roman"/>
        </w:rPr>
        <w:t xml:space="preserve"> Cogan, A. M., Cervelli, L., &amp; Ling, C. G. (2020).  Treating Military-Connected</w:t>
      </w:r>
    </w:p>
    <w:p w14:paraId="50333B71" w14:textId="77777777" w:rsidR="00403F11" w:rsidRPr="00710671" w:rsidRDefault="00403F11" w:rsidP="00403F11">
      <w:pPr>
        <w:rPr>
          <w:rFonts w:ascii="Times New Roman" w:hAnsi="Times New Roman" w:cs="Times New Roman"/>
          <w:i/>
        </w:rPr>
      </w:pPr>
      <w:r w:rsidRPr="00710671">
        <w:rPr>
          <w:rFonts w:ascii="Times New Roman" w:hAnsi="Times New Roman" w:cs="Times New Roman"/>
        </w:rPr>
        <w:tab/>
        <w:t xml:space="preserve">Children in the Civilian Sector:  Information and Resources for Clinicians.  </w:t>
      </w:r>
      <w:r w:rsidRPr="00710671">
        <w:rPr>
          <w:rFonts w:ascii="Times New Roman" w:hAnsi="Times New Roman" w:cs="Times New Roman"/>
          <w:i/>
        </w:rPr>
        <w:t>Archives of</w:t>
      </w:r>
    </w:p>
    <w:p w14:paraId="587C4813" w14:textId="77777777" w:rsidR="00403F11" w:rsidRPr="00710671" w:rsidRDefault="00403F11" w:rsidP="00403F11">
      <w:pPr>
        <w:rPr>
          <w:rFonts w:ascii="Times New Roman" w:hAnsi="Times New Roman" w:cs="Times New Roman"/>
          <w:i/>
        </w:rPr>
      </w:pPr>
      <w:r w:rsidRPr="00710671">
        <w:rPr>
          <w:rFonts w:ascii="Times New Roman" w:hAnsi="Times New Roman" w:cs="Times New Roman"/>
          <w:i/>
        </w:rPr>
        <w:tab/>
        <w:t>Physical Medicine</w:t>
      </w:r>
      <w:r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  <w:i/>
        </w:rPr>
        <w:t xml:space="preserve">and Rehabilitation, </w:t>
      </w:r>
      <w:r w:rsidRPr="00710671">
        <w:rPr>
          <w:rFonts w:ascii="Times New Roman" w:hAnsi="Times New Roman" w:cs="Times New Roman"/>
          <w:iCs/>
        </w:rPr>
        <w:t>101(4), 735-737</w:t>
      </w:r>
      <w:r w:rsidRPr="00710671">
        <w:rPr>
          <w:rFonts w:ascii="Times New Roman" w:hAnsi="Times New Roman" w:cs="Times New Roman"/>
          <w:i/>
        </w:rPr>
        <w:t xml:space="preserve">. </w:t>
      </w:r>
    </w:p>
    <w:p w14:paraId="32E5DB91" w14:textId="77777777" w:rsidR="00403F11" w:rsidRPr="00710671" w:rsidRDefault="00403F11" w:rsidP="00403F11">
      <w:pPr>
        <w:ind w:firstLine="720"/>
        <w:rPr>
          <w:rFonts w:ascii="Times New Roman" w:hAnsi="Times New Roman" w:cs="Times New Roman"/>
        </w:rPr>
      </w:pPr>
      <w:hyperlink r:id="rId11" w:history="1">
        <w:r w:rsidRPr="00710671">
          <w:rPr>
            <w:rStyle w:val="Hyperlink"/>
            <w:rFonts w:ascii="Times New Roman" w:hAnsi="Times New Roman" w:cs="Times New Roman"/>
            <w:iCs/>
            <w:color w:val="000000" w:themeColor="text1"/>
          </w:rPr>
          <w:t>https://doi.org/10.1016/j.apmr.2019.12.003</w:t>
        </w:r>
      </w:hyperlink>
      <w:r w:rsidRPr="00710671">
        <w:rPr>
          <w:rFonts w:ascii="Times New Roman" w:hAnsi="Times New Roman" w:cs="Times New Roman"/>
          <w:color w:val="000000" w:themeColor="text1"/>
        </w:rPr>
        <w:t xml:space="preserve"> </w:t>
      </w:r>
    </w:p>
    <w:p w14:paraId="37251B46" w14:textId="77777777" w:rsidR="00403F11" w:rsidRPr="00710671" w:rsidRDefault="00403F11" w:rsidP="00403F11">
      <w:pPr>
        <w:rPr>
          <w:rFonts w:ascii="Times New Roman" w:hAnsi="Times New Roman" w:cs="Times New Roman"/>
          <w:b/>
        </w:rPr>
      </w:pPr>
      <w:r w:rsidRPr="00710671">
        <w:rPr>
          <w:rFonts w:ascii="Times New Roman" w:hAnsi="Times New Roman" w:cs="Times New Roman"/>
          <w:i/>
        </w:rPr>
        <w:t xml:space="preserve">  </w:t>
      </w:r>
    </w:p>
    <w:p w14:paraId="25941EDA" w14:textId="22D36C1A" w:rsidR="00403F11" w:rsidRPr="00710671" w:rsidRDefault="00403F11" w:rsidP="00403F1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Cogan, A. M., Cervelli, L., Dillahunt-Aspillaga, T., &amp; </w:t>
      </w:r>
      <w:r w:rsidRPr="00710671">
        <w:rPr>
          <w:rFonts w:ascii="Times New Roman" w:hAnsi="Times New Roman" w:cs="Times New Roman"/>
          <w:b/>
        </w:rPr>
        <w:t>Rossiter, A. G.</w:t>
      </w:r>
      <w:r w:rsidRPr="00710671">
        <w:rPr>
          <w:rFonts w:ascii="Times New Roman" w:hAnsi="Times New Roman" w:cs="Times New Roman"/>
        </w:rPr>
        <w:t xml:space="preserve"> (2018).  Treating military</w:t>
      </w:r>
    </w:p>
    <w:p w14:paraId="3E70638B" w14:textId="77777777" w:rsidR="00403F11" w:rsidRPr="00710671" w:rsidRDefault="00403F11" w:rsidP="00403F1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ab/>
        <w:t xml:space="preserve">service members and veterans in the private sector: Information and resources for clinicians.  </w:t>
      </w:r>
    </w:p>
    <w:p w14:paraId="78A796DF" w14:textId="77777777" w:rsidR="00403F11" w:rsidRPr="00710671" w:rsidRDefault="00403F11" w:rsidP="00403F1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  <w:i/>
        </w:rPr>
        <w:t>Archives of Physical Medicine</w:t>
      </w:r>
      <w:r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  <w:i/>
        </w:rPr>
        <w:t xml:space="preserve">and Rehabilitation, </w:t>
      </w:r>
      <w:r w:rsidRPr="00710671">
        <w:rPr>
          <w:rFonts w:ascii="Times New Roman" w:hAnsi="Times New Roman" w:cs="Times New Roman"/>
        </w:rPr>
        <w:t xml:space="preserve">99(12), 2659-2661.  </w:t>
      </w:r>
      <w:r w:rsidRPr="00710671">
        <w:rPr>
          <w:rFonts w:ascii="Times New Roman" w:hAnsi="Times New Roman" w:cs="Times New Roman"/>
          <w:color w:val="1F497D"/>
        </w:rPr>
        <w:tab/>
      </w:r>
      <w:r w:rsidRPr="00710671">
        <w:rPr>
          <w:rFonts w:ascii="Times New Roman" w:hAnsi="Times New Roman" w:cs="Times New Roman"/>
          <w:color w:val="333333"/>
          <w:shd w:val="clear" w:color="auto" w:fill="FFFFFF"/>
        </w:rPr>
        <w:t>doi:</w:t>
      </w:r>
      <w:r w:rsidRPr="00710671">
        <w:rPr>
          <w:rFonts w:ascii="Times New Roman" w:hAnsi="Times New Roman" w:cs="Times New Roman"/>
          <w:shd w:val="clear" w:color="auto" w:fill="FFFFFF"/>
        </w:rPr>
        <w:t> </w:t>
      </w:r>
      <w:hyperlink r:id="rId12" w:history="1">
        <w:r w:rsidRPr="00710671">
          <w:rPr>
            <w:rStyle w:val="Hyperlink"/>
            <w:rFonts w:ascii="Times New Roman" w:hAnsi="Times New Roman" w:cs="Times New Roman"/>
            <w:shd w:val="clear" w:color="auto" w:fill="FFFFFF"/>
          </w:rPr>
          <w:t>https://doi.org/10.1016/j.apmr.2018.06.006</w:t>
        </w:r>
      </w:hyperlink>
    </w:p>
    <w:p w14:paraId="5053DEE0" w14:textId="77777777" w:rsidR="00403F11" w:rsidRPr="00710671" w:rsidRDefault="00403F11" w:rsidP="00403F11">
      <w:pPr>
        <w:rPr>
          <w:rFonts w:ascii="Times New Roman" w:hAnsi="Times New Roman" w:cs="Times New Roman"/>
        </w:rPr>
      </w:pPr>
    </w:p>
    <w:p w14:paraId="3C9A0693" w14:textId="02FDE710" w:rsidR="00403F11" w:rsidRPr="00710671" w:rsidRDefault="00403F11" w:rsidP="00403F1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*Hamilton, L. A., Ling, C. G., </w:t>
      </w:r>
      <w:r w:rsidRPr="00710671">
        <w:rPr>
          <w:rFonts w:ascii="Times New Roman" w:hAnsi="Times New Roman" w:cs="Times New Roman"/>
          <w:b/>
        </w:rPr>
        <w:t>Rossiter, A. G.</w:t>
      </w:r>
      <w:r w:rsidRPr="00710671">
        <w:rPr>
          <w:rFonts w:ascii="Times New Roman" w:hAnsi="Times New Roman" w:cs="Times New Roman"/>
        </w:rPr>
        <w:t xml:space="preserve"> (2018).  Impact of parental military service on the</w:t>
      </w:r>
    </w:p>
    <w:p w14:paraId="16612A49" w14:textId="77777777" w:rsidR="00403F11" w:rsidRPr="00710671" w:rsidRDefault="00403F11" w:rsidP="00403F1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ab/>
        <w:t xml:space="preserve">health of military connected children.  </w:t>
      </w:r>
      <w:r w:rsidRPr="00710671">
        <w:rPr>
          <w:rFonts w:ascii="Times New Roman" w:hAnsi="Times New Roman" w:cs="Times New Roman"/>
          <w:i/>
        </w:rPr>
        <w:t xml:space="preserve">Journal of Pediatric Healthcare, </w:t>
      </w:r>
      <w:r w:rsidRPr="00710671">
        <w:rPr>
          <w:rFonts w:ascii="Times New Roman" w:hAnsi="Times New Roman" w:cs="Times New Roman"/>
        </w:rPr>
        <w:t>32(6), 634-638.</w:t>
      </w:r>
    </w:p>
    <w:p w14:paraId="1A107042" w14:textId="77777777" w:rsidR="00403F11" w:rsidRPr="00710671" w:rsidRDefault="00403F11" w:rsidP="00403F11">
      <w:pPr>
        <w:rPr>
          <w:rFonts w:ascii="Times New Roman" w:hAnsi="Times New Roman" w:cs="Times New Roman"/>
        </w:rPr>
      </w:pPr>
    </w:p>
    <w:p w14:paraId="52A30CF5" w14:textId="002F60CD" w:rsidR="00403F11" w:rsidRPr="00710671" w:rsidRDefault="00403F11" w:rsidP="00403F1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      1</w:t>
      </w:r>
      <w:r w:rsidR="00115041">
        <w:rPr>
          <w:rFonts w:ascii="Times New Roman" w:hAnsi="Times New Roman" w:cs="Times New Roman"/>
        </w:rPr>
        <w:t>8</w:t>
      </w:r>
      <w:r w:rsidRPr="00710671">
        <w:rPr>
          <w:rFonts w:ascii="Times New Roman" w:hAnsi="Times New Roman" w:cs="Times New Roman"/>
        </w:rPr>
        <w:t xml:space="preserve">. </w:t>
      </w:r>
      <w:r w:rsidRPr="00710671">
        <w:rPr>
          <w:rFonts w:ascii="Times New Roman" w:hAnsi="Times New Roman" w:cs="Times New Roman"/>
          <w:b/>
        </w:rPr>
        <w:t xml:space="preserve">Rossiter, A. G., </w:t>
      </w:r>
      <w:r w:rsidRPr="00710671">
        <w:rPr>
          <w:rFonts w:ascii="Times New Roman" w:hAnsi="Times New Roman" w:cs="Times New Roman"/>
        </w:rPr>
        <w:t>Patrician, P. A., Dumas, M. A., Ling, C. G., Johnson, H. L., &amp; Wilmoth, M. C.</w:t>
      </w:r>
      <w:r w:rsidRPr="00710671">
        <w:rPr>
          <w:rFonts w:ascii="Times New Roman" w:hAnsi="Times New Roman" w:cs="Times New Roman"/>
          <w:b/>
        </w:rPr>
        <w:t xml:space="preserve"> </w:t>
      </w:r>
      <w:r w:rsidRPr="00710671">
        <w:rPr>
          <w:rFonts w:ascii="Times New Roman" w:hAnsi="Times New Roman" w:cs="Times New Roman"/>
          <w:b/>
        </w:rPr>
        <w:tab/>
      </w:r>
      <w:r w:rsidRPr="00710671">
        <w:rPr>
          <w:rFonts w:ascii="Times New Roman" w:hAnsi="Times New Roman" w:cs="Times New Roman"/>
        </w:rPr>
        <w:t xml:space="preserve">(2018). I serve 2:  Identifying and caring for military children in civilian primary care settings. 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  <w:i/>
        </w:rPr>
        <w:t>Journal</w:t>
      </w:r>
      <w:r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  <w:i/>
        </w:rPr>
        <w:t xml:space="preserve">of the American Association of Nurse Practitioners.  </w:t>
      </w:r>
      <w:r w:rsidRPr="00710671">
        <w:rPr>
          <w:rFonts w:ascii="Times New Roman" w:hAnsi="Times New Roman" w:cs="Times New Roman"/>
        </w:rPr>
        <w:t>doi:</w:t>
      </w:r>
    </w:p>
    <w:p w14:paraId="03B17B89" w14:textId="4ADCD737" w:rsidR="00640175" w:rsidRPr="00710671" w:rsidRDefault="00403F11" w:rsidP="00403F1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  </w:t>
      </w:r>
      <w:r w:rsidRPr="00710671">
        <w:rPr>
          <w:rFonts w:ascii="Times New Roman" w:hAnsi="Times New Roman" w:cs="Times New Roman"/>
        </w:rPr>
        <w:tab/>
        <w:t>10.1097/JXX.0000000000000084</w:t>
      </w:r>
    </w:p>
    <w:p w14:paraId="0C91961A" w14:textId="77777777" w:rsidR="00403F11" w:rsidRPr="00710671" w:rsidRDefault="00403F11" w:rsidP="00403F11">
      <w:pPr>
        <w:rPr>
          <w:rFonts w:ascii="Times New Roman" w:hAnsi="Times New Roman" w:cs="Times New Roman"/>
        </w:rPr>
      </w:pPr>
    </w:p>
    <w:p w14:paraId="58FE1911" w14:textId="77777777" w:rsidR="000D2630" w:rsidRDefault="00115041" w:rsidP="00115041">
      <w:pPr>
        <w:tabs>
          <w:tab w:val="center" w:pos="4680"/>
          <w:tab w:val="right" w:pos="9360"/>
        </w:tabs>
        <w:ind w:left="36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19.</w:t>
      </w:r>
      <w:r w:rsidR="00403F11" w:rsidRPr="00115041">
        <w:rPr>
          <w:rFonts w:ascii="Times New Roman" w:hAnsi="Times New Roman" w:cs="Times New Roman"/>
        </w:rPr>
        <w:t xml:space="preserve">*Lockett, T. L., *Hickman, K. L., *Fils, B. J., *Lomonaco, M., Maye, J. P., &amp; </w:t>
      </w:r>
      <w:r w:rsidR="00403F11" w:rsidRPr="00115041">
        <w:rPr>
          <w:rFonts w:ascii="Times New Roman" w:hAnsi="Times New Roman" w:cs="Times New Roman"/>
          <w:b/>
        </w:rPr>
        <w:t>Rossiter, A. G.</w:t>
      </w:r>
    </w:p>
    <w:p w14:paraId="306DF166" w14:textId="77777777" w:rsidR="000D2630" w:rsidRDefault="00403F11" w:rsidP="00115041">
      <w:pPr>
        <w:tabs>
          <w:tab w:val="center" w:pos="4680"/>
          <w:tab w:val="right" w:pos="9360"/>
        </w:tabs>
        <w:ind w:left="360"/>
        <w:jc w:val="both"/>
        <w:rPr>
          <w:rFonts w:ascii="Times New Roman" w:hAnsi="Times New Roman" w:cs="Times New Roman"/>
        </w:rPr>
      </w:pPr>
      <w:r w:rsidRPr="00115041">
        <w:rPr>
          <w:rFonts w:ascii="Times New Roman" w:hAnsi="Times New Roman" w:cs="Times New Roman"/>
          <w:b/>
        </w:rPr>
        <w:t xml:space="preserve"> </w:t>
      </w:r>
      <w:r w:rsidR="000D2630">
        <w:rPr>
          <w:rFonts w:ascii="Times New Roman" w:hAnsi="Times New Roman" w:cs="Times New Roman"/>
          <w:b/>
        </w:rPr>
        <w:tab/>
        <w:t xml:space="preserve">     </w:t>
      </w:r>
      <w:r w:rsidRPr="00115041">
        <w:rPr>
          <w:rFonts w:ascii="Times New Roman" w:hAnsi="Times New Roman" w:cs="Times New Roman"/>
        </w:rPr>
        <w:t>(2018). Opioid Overdose and Naloxone Kit Distribution: A Quality Improvement Educational</w:t>
      </w:r>
    </w:p>
    <w:p w14:paraId="7373CBA0" w14:textId="440D337A" w:rsidR="00403F11" w:rsidRPr="00115041" w:rsidRDefault="00403F11" w:rsidP="00115041">
      <w:pPr>
        <w:tabs>
          <w:tab w:val="center" w:pos="4680"/>
          <w:tab w:val="right" w:pos="9360"/>
        </w:tabs>
        <w:ind w:left="360"/>
        <w:jc w:val="both"/>
        <w:rPr>
          <w:rFonts w:ascii="Times New Roman" w:hAnsi="Times New Roman" w:cs="Times New Roman"/>
        </w:rPr>
      </w:pPr>
      <w:r w:rsidRPr="00115041">
        <w:rPr>
          <w:rFonts w:ascii="Times New Roman" w:hAnsi="Times New Roman" w:cs="Times New Roman"/>
        </w:rPr>
        <w:t xml:space="preserve"> </w:t>
      </w:r>
      <w:r w:rsidR="000D2630">
        <w:rPr>
          <w:rFonts w:ascii="Times New Roman" w:hAnsi="Times New Roman" w:cs="Times New Roman"/>
        </w:rPr>
        <w:t xml:space="preserve">     </w:t>
      </w:r>
      <w:r w:rsidRPr="00115041">
        <w:rPr>
          <w:rFonts w:ascii="Times New Roman" w:hAnsi="Times New Roman" w:cs="Times New Roman"/>
        </w:rPr>
        <w:t xml:space="preserve">Program in the Primary Care Setting.  </w:t>
      </w:r>
      <w:r w:rsidRPr="00115041">
        <w:rPr>
          <w:rFonts w:ascii="Times New Roman" w:hAnsi="Times New Roman" w:cs="Times New Roman"/>
          <w:i/>
        </w:rPr>
        <w:t xml:space="preserve">Journal of Addiction Nursing, </w:t>
      </w:r>
      <w:r w:rsidRPr="00115041">
        <w:rPr>
          <w:rFonts w:ascii="Times New Roman" w:hAnsi="Times New Roman" w:cs="Times New Roman"/>
        </w:rPr>
        <w:t xml:space="preserve">29(3), 157-162.   </w:t>
      </w:r>
    </w:p>
    <w:p w14:paraId="2ABD076D" w14:textId="77777777" w:rsidR="00803A2A" w:rsidRPr="00937157" w:rsidRDefault="00803A2A" w:rsidP="00803A2A">
      <w:pPr>
        <w:pStyle w:val="ListParagraph"/>
        <w:tabs>
          <w:tab w:val="center" w:pos="4680"/>
          <w:tab w:val="right" w:pos="9360"/>
        </w:tabs>
        <w:jc w:val="both"/>
        <w:rPr>
          <w:rFonts w:ascii="Times New Roman" w:hAnsi="Times New Roman" w:cs="Times New Roman"/>
        </w:rPr>
      </w:pPr>
    </w:p>
    <w:p w14:paraId="3C57B92E" w14:textId="076A9422" w:rsidR="00403F11" w:rsidRPr="00115041" w:rsidRDefault="00403F11" w:rsidP="00115041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115041">
        <w:rPr>
          <w:rFonts w:ascii="Times New Roman" w:hAnsi="Times New Roman" w:cs="Times New Roman"/>
        </w:rPr>
        <w:t xml:space="preserve">Oerther, S., Hallowell, S., </w:t>
      </w:r>
      <w:r w:rsidRPr="00115041">
        <w:rPr>
          <w:rFonts w:ascii="Times New Roman" w:hAnsi="Times New Roman" w:cs="Times New Roman"/>
          <w:b/>
        </w:rPr>
        <w:t>Rossiter, A. G</w:t>
      </w:r>
      <w:r w:rsidRPr="00115041">
        <w:rPr>
          <w:rFonts w:ascii="Times New Roman" w:hAnsi="Times New Roman" w:cs="Times New Roman"/>
        </w:rPr>
        <w:t>., &amp; Gross, D. (2018).  The American Academy of</w:t>
      </w:r>
    </w:p>
    <w:p w14:paraId="0C67DD86" w14:textId="77777777" w:rsidR="00403F11" w:rsidRPr="00710671" w:rsidRDefault="00403F11" w:rsidP="00403F11">
      <w:pPr>
        <w:shd w:val="clear" w:color="auto" w:fill="FFFFFF"/>
        <w:rPr>
          <w:rStyle w:val="Hyperlink"/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ab/>
        <w:t xml:space="preserve">Nursing Jonas Policy Scholars program: Mentoring future nurse leaders to advance health </w:t>
      </w:r>
      <w:r w:rsidRPr="00710671">
        <w:rPr>
          <w:rFonts w:ascii="Times New Roman" w:hAnsi="Times New Roman" w:cs="Times New Roman"/>
        </w:rPr>
        <w:tab/>
        <w:t xml:space="preserve">policy.  </w:t>
      </w:r>
      <w:r w:rsidRPr="00710671">
        <w:rPr>
          <w:rFonts w:ascii="Times New Roman" w:hAnsi="Times New Roman" w:cs="Times New Roman"/>
          <w:i/>
        </w:rPr>
        <w:t xml:space="preserve">Journal of Advanced Nursing.  </w:t>
      </w:r>
      <w:r w:rsidRPr="00710671">
        <w:rPr>
          <w:rFonts w:ascii="Times New Roman" w:hAnsi="Times New Roman" w:cs="Times New Roman"/>
        </w:rPr>
        <w:t xml:space="preserve">doi:  </w:t>
      </w:r>
      <w:hyperlink r:id="rId13" w:tgtFrame="_blank" w:history="1">
        <w:r w:rsidRPr="00710671">
          <w:rPr>
            <w:rStyle w:val="Hyperlink"/>
            <w:rFonts w:ascii="Times New Roman" w:hAnsi="Times New Roman" w:cs="Times New Roman"/>
          </w:rPr>
          <w:t>10.1111/jan.13689</w:t>
        </w:r>
      </w:hyperlink>
    </w:p>
    <w:p w14:paraId="07AA1FEC" w14:textId="77777777" w:rsidR="00403F11" w:rsidRPr="00710671" w:rsidRDefault="00403F11" w:rsidP="00403F11">
      <w:pPr>
        <w:shd w:val="clear" w:color="auto" w:fill="FFFFFF"/>
        <w:rPr>
          <w:rFonts w:ascii="Times New Roman" w:hAnsi="Times New Roman" w:cs="Times New Roman"/>
          <w:u w:val="single"/>
        </w:rPr>
      </w:pPr>
    </w:p>
    <w:p w14:paraId="5A0E09BD" w14:textId="1285FE5E" w:rsidR="00403F11" w:rsidRPr="00710671" w:rsidRDefault="00403F11" w:rsidP="00115041">
      <w:pPr>
        <w:pStyle w:val="ListParagraph"/>
        <w:numPr>
          <w:ilvl w:val="0"/>
          <w:numId w:val="10"/>
        </w:numPr>
        <w:rPr>
          <w:rStyle w:val="Hyperlink"/>
          <w:rFonts w:ascii="Times New Roman" w:hAnsi="Times New Roman" w:cs="Times New Roman"/>
          <w:color w:val="auto"/>
          <w:u w:val="none"/>
        </w:rPr>
      </w:pPr>
      <w:r w:rsidRPr="00710671">
        <w:rPr>
          <w:rFonts w:ascii="Times New Roman" w:hAnsi="Times New Roman" w:cs="Times New Roman"/>
        </w:rPr>
        <w:t xml:space="preserve">Morrison-Beedy, D., and </w:t>
      </w:r>
      <w:r w:rsidRPr="00710671">
        <w:rPr>
          <w:rFonts w:ascii="Times New Roman" w:hAnsi="Times New Roman" w:cs="Times New Roman"/>
          <w:b/>
        </w:rPr>
        <w:t xml:space="preserve">Rossiter, A.G. </w:t>
      </w:r>
      <w:r w:rsidRPr="00710671">
        <w:rPr>
          <w:rFonts w:ascii="Times New Roman" w:hAnsi="Times New Roman" w:cs="Times New Roman"/>
        </w:rPr>
        <w:t xml:space="preserve">(2018).  Next set of orders:  Best practices for academia to ensure veteran student success and military/veteran focus.  </w:t>
      </w:r>
      <w:r w:rsidRPr="00710671">
        <w:rPr>
          <w:rFonts w:ascii="Times New Roman" w:hAnsi="Times New Roman" w:cs="Times New Roman"/>
          <w:i/>
        </w:rPr>
        <w:t xml:space="preserve">Nurse Education Today, </w:t>
      </w:r>
      <w:r w:rsidRPr="00710671">
        <w:rPr>
          <w:rFonts w:ascii="Times New Roman" w:hAnsi="Times New Roman" w:cs="Times New Roman"/>
        </w:rPr>
        <w:t>66, 175-178.</w:t>
      </w:r>
      <w:r w:rsidRPr="00710671">
        <w:rPr>
          <w:rFonts w:ascii="Times New Roman" w:hAnsi="Times New Roman" w:cs="Times New Roman"/>
          <w:i/>
        </w:rPr>
        <w:tab/>
      </w:r>
      <w:hyperlink r:id="rId14" w:tgtFrame="_blank" w:tooltip="Persistent link using digital object identifier" w:history="1">
        <w:r w:rsidRPr="00710671">
          <w:rPr>
            <w:rStyle w:val="Hyperlink"/>
            <w:rFonts w:ascii="Times New Roman" w:hAnsi="Times New Roman" w:cs="Times New Roman"/>
          </w:rPr>
          <w:t>https://doi.org/10.1016/j.nedt.2018.02.041</w:t>
        </w:r>
      </w:hyperlink>
      <w:r w:rsidRPr="00710671">
        <w:rPr>
          <w:rStyle w:val="Hyperlink"/>
          <w:rFonts w:ascii="Times New Roman" w:hAnsi="Times New Roman" w:cs="Times New Roman"/>
        </w:rPr>
        <w:t xml:space="preserve">  </w:t>
      </w:r>
    </w:p>
    <w:p w14:paraId="23C9B166" w14:textId="77777777" w:rsidR="00403F11" w:rsidRPr="00640175" w:rsidRDefault="00403F11" w:rsidP="00640175">
      <w:pPr>
        <w:rPr>
          <w:rFonts w:ascii="Times New Roman" w:hAnsi="Times New Roman" w:cs="Times New Roman"/>
        </w:rPr>
      </w:pPr>
    </w:p>
    <w:p w14:paraId="61D9240B" w14:textId="71429FBF" w:rsidR="00403F11" w:rsidRPr="00710671" w:rsidRDefault="00403F11" w:rsidP="00115041">
      <w:pPr>
        <w:pStyle w:val="NoSpacing"/>
        <w:numPr>
          <w:ilvl w:val="0"/>
          <w:numId w:val="10"/>
        </w:numPr>
      </w:pPr>
      <w:r w:rsidRPr="00710671">
        <w:rPr>
          <w:b/>
        </w:rPr>
        <w:t>Rossiter, A. G.,</w:t>
      </w:r>
      <w:r w:rsidRPr="00710671">
        <w:t xml:space="preserve"> Morrison-Beedy, D., *Capper, T., &amp; D’Aoust, R. F. (2018).  Meeting the needs of the 21</w:t>
      </w:r>
      <w:r w:rsidRPr="00710671">
        <w:rPr>
          <w:vertAlign w:val="superscript"/>
        </w:rPr>
        <w:t xml:space="preserve">st </w:t>
      </w:r>
      <w:r w:rsidRPr="00710671">
        <w:t xml:space="preserve">century veteran:  Development of an evidence-based online veteran healthcare course.  </w:t>
      </w:r>
      <w:r w:rsidRPr="00710671">
        <w:rPr>
          <w:i/>
        </w:rPr>
        <w:t xml:space="preserve">Journal of Professional Nursing, </w:t>
      </w:r>
      <w:r w:rsidRPr="00710671">
        <w:t>34(4), 280-283.</w:t>
      </w:r>
      <w:r w:rsidR="00640175">
        <w:t xml:space="preserve"> </w:t>
      </w:r>
      <w:hyperlink r:id="rId15" w:history="1">
        <w:r w:rsidR="00640175" w:rsidRPr="00D25FFE">
          <w:rPr>
            <w:rStyle w:val="Hyperlink"/>
          </w:rPr>
          <w:t>https://doi.org/10.1016/j.profnurs.2017.10.007</w:t>
        </w:r>
      </w:hyperlink>
      <w:r w:rsidRPr="00710671">
        <w:t xml:space="preserve"> </w:t>
      </w:r>
    </w:p>
    <w:p w14:paraId="6248B39A" w14:textId="77777777" w:rsidR="00403F11" w:rsidRPr="00710671" w:rsidRDefault="00403F11" w:rsidP="00403F11">
      <w:pPr>
        <w:tabs>
          <w:tab w:val="center" w:pos="4680"/>
          <w:tab w:val="right" w:pos="9360"/>
        </w:tabs>
        <w:jc w:val="both"/>
        <w:rPr>
          <w:rFonts w:ascii="Times New Roman" w:hAnsi="Times New Roman" w:cs="Times New Roman"/>
          <w:b/>
        </w:rPr>
      </w:pPr>
    </w:p>
    <w:p w14:paraId="1A1F1395" w14:textId="06F9F757" w:rsidR="00403F11" w:rsidRPr="00710671" w:rsidRDefault="00403F11" w:rsidP="00115041">
      <w:pPr>
        <w:pStyle w:val="ListParagraph"/>
        <w:numPr>
          <w:ilvl w:val="0"/>
          <w:numId w:val="10"/>
        </w:numPr>
        <w:tabs>
          <w:tab w:val="center" w:pos="4680"/>
          <w:tab w:val="right" w:pos="9360"/>
        </w:tabs>
        <w:jc w:val="both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>Rossiter, A. G.,</w:t>
      </w:r>
      <w:r w:rsidRPr="00710671">
        <w:rPr>
          <w:rFonts w:ascii="Times New Roman" w:hAnsi="Times New Roman" w:cs="Times New Roman"/>
        </w:rPr>
        <w:t xml:space="preserve"> Sabol, V. K., &amp; Hicks, R. W. (2017).  </w:t>
      </w:r>
      <w:proofErr w:type="gramStart"/>
      <w:r w:rsidRPr="00710671">
        <w:rPr>
          <w:rFonts w:ascii="Times New Roman" w:hAnsi="Times New Roman" w:cs="Times New Roman"/>
        </w:rPr>
        <w:t>So</w:t>
      </w:r>
      <w:proofErr w:type="gramEnd"/>
      <w:r w:rsidRPr="00710671">
        <w:rPr>
          <w:rFonts w:ascii="Times New Roman" w:hAnsi="Times New Roman" w:cs="Times New Roman"/>
        </w:rPr>
        <w:t xml:space="preserve"> you want to be a fellow in the American</w:t>
      </w:r>
    </w:p>
    <w:p w14:paraId="353EFF8A" w14:textId="77777777" w:rsidR="00403F11" w:rsidRPr="00710671" w:rsidRDefault="00403F11" w:rsidP="00403F11">
      <w:pPr>
        <w:tabs>
          <w:tab w:val="center" w:pos="4680"/>
          <w:tab w:val="right" w:pos="9360"/>
        </w:tabs>
        <w:jc w:val="both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lastRenderedPageBreak/>
        <w:tab/>
        <w:t xml:space="preserve">             association of nurse practitioners:  Navigating he fellowship process to ensure your success.  </w:t>
      </w:r>
    </w:p>
    <w:p w14:paraId="0134CEDE" w14:textId="497CBA65" w:rsidR="00403F11" w:rsidRDefault="00403F11" w:rsidP="00403F11">
      <w:pPr>
        <w:tabs>
          <w:tab w:val="center" w:pos="4680"/>
          <w:tab w:val="right" w:pos="9360"/>
        </w:tabs>
        <w:jc w:val="both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            </w:t>
      </w:r>
      <w:r w:rsidRPr="00710671">
        <w:rPr>
          <w:rFonts w:ascii="Times New Roman" w:hAnsi="Times New Roman" w:cs="Times New Roman"/>
          <w:i/>
        </w:rPr>
        <w:t xml:space="preserve">Journal of the American Association of Nurse Practitioners. </w:t>
      </w:r>
      <w:r w:rsidRPr="00710671">
        <w:rPr>
          <w:rFonts w:ascii="Times New Roman" w:hAnsi="Times New Roman" w:cs="Times New Roman"/>
        </w:rPr>
        <w:t xml:space="preserve">doi:  10.1002/2327-6924.12508 </w:t>
      </w:r>
    </w:p>
    <w:p w14:paraId="74C67D62" w14:textId="77777777" w:rsidR="0092407D" w:rsidRPr="00710671" w:rsidRDefault="0092407D" w:rsidP="00403F11">
      <w:pPr>
        <w:tabs>
          <w:tab w:val="center" w:pos="4680"/>
          <w:tab w:val="right" w:pos="9360"/>
        </w:tabs>
        <w:jc w:val="both"/>
        <w:rPr>
          <w:rFonts w:ascii="Times New Roman" w:hAnsi="Times New Roman" w:cs="Times New Roman"/>
        </w:rPr>
      </w:pPr>
    </w:p>
    <w:p w14:paraId="61F0CA73" w14:textId="055DD376" w:rsidR="00403F11" w:rsidRPr="00710671" w:rsidRDefault="00403F11" w:rsidP="00115041">
      <w:pPr>
        <w:pStyle w:val="NoSpacing"/>
        <w:numPr>
          <w:ilvl w:val="0"/>
          <w:numId w:val="10"/>
        </w:numPr>
      </w:pPr>
      <w:r w:rsidRPr="00710671">
        <w:rPr>
          <w:b/>
        </w:rPr>
        <w:t xml:space="preserve">Rossiter, A. G., </w:t>
      </w:r>
      <w:r w:rsidRPr="00710671">
        <w:t xml:space="preserve">D’Aoust, R. F., Shafer, M. R., Martin, M., &amp; Kip, K. E. (2017).  Accelerated </w:t>
      </w:r>
    </w:p>
    <w:p w14:paraId="6D9399A2" w14:textId="77777777" w:rsidR="00403F11" w:rsidRPr="00710671" w:rsidRDefault="00403F11" w:rsidP="00403F11">
      <w:pPr>
        <w:pStyle w:val="NoSpacing"/>
      </w:pPr>
      <w:r w:rsidRPr="00710671">
        <w:tab/>
        <w:t>resolution therapy for women veterans experiencing military sexual trauma related post-</w:t>
      </w:r>
    </w:p>
    <w:p w14:paraId="5279CAD2" w14:textId="77777777" w:rsidR="00403F11" w:rsidRPr="00710671" w:rsidRDefault="00403F11" w:rsidP="00403F11">
      <w:pPr>
        <w:pStyle w:val="NoSpacing"/>
      </w:pPr>
      <w:r w:rsidRPr="00710671">
        <w:tab/>
        <w:t xml:space="preserve">traumatic stress disorder. </w:t>
      </w:r>
      <w:r w:rsidRPr="00710671">
        <w:rPr>
          <w:i/>
        </w:rPr>
        <w:t xml:space="preserve">Annals of Psychiatry and Mental Health, </w:t>
      </w:r>
      <w:r w:rsidRPr="00710671">
        <w:t>5(4), 1180, 1-6</w:t>
      </w:r>
    </w:p>
    <w:p w14:paraId="2566B494" w14:textId="77777777" w:rsidR="00403F11" w:rsidRPr="00710671" w:rsidRDefault="00403F11" w:rsidP="00403F11">
      <w:pPr>
        <w:pStyle w:val="NoSpacing"/>
      </w:pPr>
    </w:p>
    <w:p w14:paraId="25B9D321" w14:textId="4F6549D2" w:rsidR="00403F11" w:rsidRPr="00710671" w:rsidRDefault="00403F11" w:rsidP="00115041">
      <w:pPr>
        <w:pStyle w:val="NoSpacing"/>
        <w:numPr>
          <w:ilvl w:val="0"/>
          <w:numId w:val="10"/>
        </w:numPr>
      </w:pPr>
      <w:r w:rsidRPr="00710671">
        <w:t xml:space="preserve">D’Aoust, R. F. </w:t>
      </w:r>
      <w:r w:rsidRPr="00710671">
        <w:rPr>
          <w:b/>
        </w:rPr>
        <w:t xml:space="preserve">Rossiter, A. G., </w:t>
      </w:r>
      <w:r w:rsidRPr="00710671">
        <w:t xml:space="preserve">Elliott, A. E., Ji, M., Lengacher, C., &amp; Groer, M. (2017). </w:t>
      </w:r>
      <w:r w:rsidRPr="00710671">
        <w:rPr>
          <w:b/>
        </w:rPr>
        <w:t xml:space="preserve"> </w:t>
      </w:r>
      <w:r w:rsidRPr="00710671">
        <w:t>Women veterans, a population at risk for fibromyalgia:  The associations between fibromyalgia,</w:t>
      </w:r>
    </w:p>
    <w:p w14:paraId="64E56989" w14:textId="77777777" w:rsidR="00403F11" w:rsidRPr="00710671" w:rsidRDefault="00403F11" w:rsidP="00403F11">
      <w:pPr>
        <w:pStyle w:val="NoSpacing"/>
      </w:pPr>
      <w:r w:rsidRPr="00710671">
        <w:t xml:space="preserve"> </w:t>
      </w:r>
      <w:r w:rsidRPr="00710671">
        <w:tab/>
        <w:t xml:space="preserve">symptoms and quality of life.  </w:t>
      </w:r>
      <w:r w:rsidRPr="00710671">
        <w:rPr>
          <w:i/>
        </w:rPr>
        <w:t xml:space="preserve">Military Medicine, </w:t>
      </w:r>
      <w:r w:rsidRPr="00710671">
        <w:t xml:space="preserve">182(7), e1828-e1835.  doi:  </w:t>
      </w:r>
    </w:p>
    <w:p w14:paraId="500E90B9" w14:textId="77777777" w:rsidR="00403F11" w:rsidRPr="00710671" w:rsidRDefault="00403F11" w:rsidP="00403F11">
      <w:pPr>
        <w:pStyle w:val="NoSpacing"/>
      </w:pPr>
      <w:r w:rsidRPr="00710671">
        <w:t xml:space="preserve"> </w:t>
      </w:r>
      <w:r w:rsidRPr="00710671">
        <w:tab/>
        <w:t>10.7205/MILMED-D-15-00557</w:t>
      </w:r>
    </w:p>
    <w:p w14:paraId="59D2EEE2" w14:textId="77777777" w:rsidR="00403F11" w:rsidRPr="00710671" w:rsidRDefault="00403F11" w:rsidP="00403F11">
      <w:pPr>
        <w:pStyle w:val="NoSpacing"/>
      </w:pPr>
    </w:p>
    <w:p w14:paraId="3F720805" w14:textId="134E7469" w:rsidR="00403F11" w:rsidRPr="00F73778" w:rsidRDefault="00403F11" w:rsidP="00115041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>Rossiter, A. G.,</w:t>
      </w:r>
      <w:r w:rsidRPr="00710671">
        <w:rPr>
          <w:rFonts w:ascii="Times New Roman" w:hAnsi="Times New Roman" w:cs="Times New Roman"/>
        </w:rPr>
        <w:t xml:space="preserve"> Dumas, M. A., Wilmoth, M. C., &amp; Patrician, P. A. (2016).  I serve 2:  Meeting the </w:t>
      </w:r>
      <w:r w:rsidRPr="00F73778">
        <w:rPr>
          <w:rFonts w:ascii="Times New Roman" w:hAnsi="Times New Roman" w:cs="Times New Roman"/>
        </w:rPr>
        <w:t xml:space="preserve">needs of military children in civilian practice.  </w:t>
      </w:r>
      <w:r w:rsidRPr="00F73778">
        <w:rPr>
          <w:rFonts w:ascii="Times New Roman" w:hAnsi="Times New Roman" w:cs="Times New Roman"/>
          <w:i/>
        </w:rPr>
        <w:t>Nursing Outlook</w:t>
      </w:r>
      <w:r w:rsidRPr="00F73778">
        <w:rPr>
          <w:rFonts w:ascii="Times New Roman" w:hAnsi="Times New Roman" w:cs="Times New Roman"/>
        </w:rPr>
        <w:t>.  2016 Sep-Oct;64(5):485-90.</w:t>
      </w:r>
    </w:p>
    <w:p w14:paraId="14AA8AE0" w14:textId="43D4AAA0" w:rsidR="00403F11" w:rsidRPr="00710671" w:rsidRDefault="00403F11" w:rsidP="00403F11">
      <w:pPr>
        <w:ind w:firstLine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doi: 10.1016/j.outlook.2016.05.011. Epub 2016 Jun 9.  PMID: 27477834</w:t>
      </w:r>
    </w:p>
    <w:p w14:paraId="6D9E6BCB" w14:textId="77777777" w:rsidR="00403F11" w:rsidRPr="00710671" w:rsidRDefault="00403F11" w:rsidP="00403F11">
      <w:pPr>
        <w:rPr>
          <w:rFonts w:ascii="Times New Roman" w:hAnsi="Times New Roman" w:cs="Times New Roman"/>
        </w:rPr>
      </w:pPr>
    </w:p>
    <w:p w14:paraId="45EF8CD2" w14:textId="5089A34C" w:rsidR="00403F11" w:rsidRPr="00F73778" w:rsidRDefault="00403F11" w:rsidP="00115041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D’Aoust, R. F., </w:t>
      </w:r>
      <w:r w:rsidRPr="00710671">
        <w:rPr>
          <w:rFonts w:ascii="Times New Roman" w:hAnsi="Times New Roman" w:cs="Times New Roman"/>
          <w:b/>
        </w:rPr>
        <w:t>Rossiter, A. G.,</w:t>
      </w:r>
      <w:r w:rsidRPr="00710671">
        <w:rPr>
          <w:rFonts w:ascii="Times New Roman" w:hAnsi="Times New Roman" w:cs="Times New Roman"/>
        </w:rPr>
        <w:t xml:space="preserve"> &amp; Clochesy, J.  (2016). Supporting medics’ and corpsmen’s move </w:t>
      </w:r>
      <w:r w:rsidRPr="00F73778">
        <w:rPr>
          <w:rFonts w:ascii="Times New Roman" w:hAnsi="Times New Roman" w:cs="Times New Roman"/>
        </w:rPr>
        <w:t xml:space="preserve">into professional nursing.  </w:t>
      </w:r>
      <w:r w:rsidRPr="00F73778">
        <w:rPr>
          <w:rFonts w:ascii="Times New Roman" w:hAnsi="Times New Roman" w:cs="Times New Roman"/>
          <w:i/>
        </w:rPr>
        <w:t xml:space="preserve">Nurse Education Today, </w:t>
      </w:r>
      <w:r w:rsidRPr="00F73778">
        <w:rPr>
          <w:rFonts w:ascii="Times New Roman" w:hAnsi="Times New Roman" w:cs="Times New Roman"/>
        </w:rPr>
        <w:t>47, 10-14</w:t>
      </w:r>
      <w:r w:rsidRPr="00F73778">
        <w:rPr>
          <w:rFonts w:ascii="Times New Roman" w:hAnsi="Times New Roman" w:cs="Times New Roman"/>
          <w:i/>
        </w:rPr>
        <w:t xml:space="preserve">.  </w:t>
      </w:r>
      <w:r w:rsidRPr="00F73778">
        <w:rPr>
          <w:rFonts w:ascii="Times New Roman" w:hAnsi="Times New Roman" w:cs="Times New Roman"/>
        </w:rPr>
        <w:t>doi: 10.1016/j.nedt.2016.04.019</w:t>
      </w:r>
    </w:p>
    <w:p w14:paraId="11FA3B52" w14:textId="77777777" w:rsidR="00403F11" w:rsidRPr="00710671" w:rsidRDefault="00403F11" w:rsidP="00403F11">
      <w:pPr>
        <w:ind w:left="720"/>
        <w:rPr>
          <w:rFonts w:ascii="Times New Roman" w:hAnsi="Times New Roman" w:cs="Times New Roman"/>
        </w:rPr>
      </w:pPr>
    </w:p>
    <w:p w14:paraId="0758EE8B" w14:textId="100322A9" w:rsidR="00403F11" w:rsidRPr="00F73778" w:rsidRDefault="00403F11" w:rsidP="00115041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D’Aoust, R. F., </w:t>
      </w:r>
      <w:r w:rsidRPr="00710671">
        <w:rPr>
          <w:rFonts w:ascii="Times New Roman" w:hAnsi="Times New Roman" w:cs="Times New Roman"/>
          <w:b/>
        </w:rPr>
        <w:t>Rossiter, A. G.,</w:t>
      </w:r>
      <w:r w:rsidRPr="00710671">
        <w:rPr>
          <w:rFonts w:ascii="Times New Roman" w:hAnsi="Times New Roman" w:cs="Times New Roman"/>
        </w:rPr>
        <w:t xml:space="preserve"> </w:t>
      </w:r>
      <w:proofErr w:type="spellStart"/>
      <w:r w:rsidRPr="00710671">
        <w:rPr>
          <w:rFonts w:ascii="Times New Roman" w:hAnsi="Times New Roman" w:cs="Times New Roman"/>
        </w:rPr>
        <w:t>Itle</w:t>
      </w:r>
      <w:proofErr w:type="spellEnd"/>
      <w:r w:rsidRPr="00710671">
        <w:rPr>
          <w:rFonts w:ascii="Times New Roman" w:hAnsi="Times New Roman" w:cs="Times New Roman"/>
        </w:rPr>
        <w:t xml:space="preserve">, E., &amp; Clochesy, J. (2016).  Got your six:  Supporting veterans </w:t>
      </w:r>
      <w:r w:rsidRPr="00F73778">
        <w:rPr>
          <w:rFonts w:ascii="Times New Roman" w:hAnsi="Times New Roman" w:cs="Times New Roman"/>
        </w:rPr>
        <w:t xml:space="preserve">move into professional nursing.  </w:t>
      </w:r>
      <w:r w:rsidRPr="00F73778">
        <w:rPr>
          <w:rFonts w:ascii="Times New Roman" w:hAnsi="Times New Roman" w:cs="Times New Roman"/>
          <w:i/>
        </w:rPr>
        <w:t xml:space="preserve">Nursing Education Perspectives, </w:t>
      </w:r>
      <w:r w:rsidRPr="00F73778">
        <w:rPr>
          <w:rFonts w:ascii="Times New Roman" w:hAnsi="Times New Roman" w:cs="Times New Roman"/>
        </w:rPr>
        <w:t>37(6), 340-342</w:t>
      </w:r>
    </w:p>
    <w:p w14:paraId="79C40DEE" w14:textId="77777777" w:rsidR="00403F11" w:rsidRPr="00710671" w:rsidRDefault="00403F11" w:rsidP="00403F11">
      <w:pPr>
        <w:rPr>
          <w:rFonts w:ascii="Times New Roman" w:hAnsi="Times New Roman" w:cs="Times New Roman"/>
        </w:rPr>
      </w:pPr>
    </w:p>
    <w:p w14:paraId="3D94E52A" w14:textId="13CF3801" w:rsidR="00403F11" w:rsidRPr="00710671" w:rsidRDefault="00403F11" w:rsidP="00115041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 xml:space="preserve">Rossiter, A. G., </w:t>
      </w:r>
      <w:r w:rsidRPr="00710671">
        <w:rPr>
          <w:rFonts w:ascii="Times New Roman" w:hAnsi="Times New Roman" w:cs="Times New Roman"/>
        </w:rPr>
        <w:t xml:space="preserve">D’Aoust, R. F., &amp; Shafer, M. R.  (2016). Military serving at what cost?  The effects of parental service on the wellbeing of our youngest military members.  </w:t>
      </w:r>
      <w:r w:rsidRPr="00710671">
        <w:rPr>
          <w:rFonts w:ascii="Times New Roman" w:hAnsi="Times New Roman" w:cs="Times New Roman"/>
          <w:i/>
        </w:rPr>
        <w:t xml:space="preserve">Annual Review of Nursing Research, </w:t>
      </w:r>
      <w:r w:rsidRPr="00710671">
        <w:rPr>
          <w:rFonts w:ascii="Times New Roman" w:hAnsi="Times New Roman" w:cs="Times New Roman"/>
        </w:rPr>
        <w:t>34(1), 109-117.  doi: 10.1891/0739-6686.34.109. PMID: 26673379</w:t>
      </w:r>
    </w:p>
    <w:p w14:paraId="1428549A" w14:textId="77777777" w:rsidR="00403F11" w:rsidRPr="00710671" w:rsidRDefault="00403F11" w:rsidP="00403F11">
      <w:pPr>
        <w:ind w:left="720"/>
        <w:rPr>
          <w:rFonts w:ascii="Times New Roman" w:hAnsi="Times New Roman" w:cs="Times New Roman"/>
        </w:rPr>
      </w:pPr>
    </w:p>
    <w:p w14:paraId="0D3755B1" w14:textId="589C410A" w:rsidR="00403F11" w:rsidRPr="00710671" w:rsidRDefault="00403F11" w:rsidP="00115041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 xml:space="preserve">Rossiter, A.G. </w:t>
      </w:r>
      <w:r w:rsidRPr="00710671">
        <w:rPr>
          <w:rFonts w:ascii="Times New Roman" w:hAnsi="Times New Roman" w:cs="Times New Roman"/>
        </w:rPr>
        <w:t xml:space="preserve">&amp; Smith, S.  (2013).  The invisible wounds of war:  Caring for women veterans who have experienced military sexual trauma.  </w:t>
      </w:r>
      <w:r w:rsidRPr="00710671">
        <w:rPr>
          <w:rFonts w:ascii="Times New Roman" w:hAnsi="Times New Roman" w:cs="Times New Roman"/>
          <w:i/>
        </w:rPr>
        <w:t xml:space="preserve">Journal of the American Academy of Nurse </w:t>
      </w:r>
    </w:p>
    <w:p w14:paraId="1EDF2E09" w14:textId="77777777" w:rsidR="00403F11" w:rsidRPr="00710671" w:rsidRDefault="00403F11" w:rsidP="00403F11">
      <w:pPr>
        <w:ind w:left="72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i/>
        </w:rPr>
        <w:t xml:space="preserve">Practitioners.  </w:t>
      </w:r>
      <w:r w:rsidRPr="00710671">
        <w:rPr>
          <w:rFonts w:ascii="Times New Roman" w:hAnsi="Times New Roman" w:cs="Times New Roman"/>
        </w:rPr>
        <w:t>2013 Nov 21. doi: 10.1002/2327-6924.12085. Epub 2013 Nov 21.  PMID: 24574023</w:t>
      </w:r>
    </w:p>
    <w:p w14:paraId="72F5D4BA" w14:textId="77777777" w:rsidR="00403F11" w:rsidRPr="00710671" w:rsidRDefault="00403F11" w:rsidP="00403F11">
      <w:pPr>
        <w:ind w:left="720"/>
        <w:rPr>
          <w:rFonts w:ascii="Times New Roman" w:hAnsi="Times New Roman" w:cs="Times New Roman"/>
        </w:rPr>
      </w:pPr>
    </w:p>
    <w:p w14:paraId="5BEECC05" w14:textId="40678DBD" w:rsidR="00403F11" w:rsidRPr="00710671" w:rsidRDefault="00403F11" w:rsidP="00115041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 xml:space="preserve">Rossiter, A.G. </w:t>
      </w:r>
      <w:r w:rsidRPr="00710671">
        <w:rPr>
          <w:rFonts w:ascii="Times New Roman" w:hAnsi="Times New Roman" w:cs="Times New Roman"/>
        </w:rPr>
        <w:t>&amp; Chandler, R. (2013).  Women veterans and divorce:  What are the contributing</w:t>
      </w:r>
    </w:p>
    <w:p w14:paraId="7315BD98" w14:textId="77777777" w:rsidR="00403F11" w:rsidRPr="00710671" w:rsidRDefault="00403F11" w:rsidP="00403F1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ab/>
        <w:t xml:space="preserve">factors?  </w:t>
      </w:r>
      <w:r w:rsidRPr="00710671">
        <w:rPr>
          <w:rFonts w:ascii="Times New Roman" w:hAnsi="Times New Roman" w:cs="Times New Roman"/>
          <w:i/>
        </w:rPr>
        <w:t>Nurse Leader.</w:t>
      </w:r>
      <w:r w:rsidRPr="00710671">
        <w:rPr>
          <w:rFonts w:ascii="Times New Roman" w:hAnsi="Times New Roman" w:cs="Times New Roman"/>
        </w:rPr>
        <w:t xml:space="preserve"> 11(5), 51-53</w:t>
      </w:r>
    </w:p>
    <w:p w14:paraId="241771FF" w14:textId="77777777" w:rsidR="00403F11" w:rsidRPr="00710671" w:rsidRDefault="00403F11" w:rsidP="00403F11">
      <w:pPr>
        <w:ind w:left="720" w:hanging="720"/>
        <w:rPr>
          <w:rFonts w:ascii="Times New Roman" w:hAnsi="Times New Roman" w:cs="Times New Roman"/>
          <w:i/>
        </w:rPr>
      </w:pPr>
    </w:p>
    <w:p w14:paraId="327D0E31" w14:textId="7187F121" w:rsidR="00403F11" w:rsidRDefault="00403F11" w:rsidP="00115041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>Rossiter, A. G.,</w:t>
      </w:r>
      <w:r w:rsidRPr="00710671">
        <w:rPr>
          <w:rFonts w:ascii="Times New Roman" w:hAnsi="Times New Roman" w:cs="Times New Roman"/>
        </w:rPr>
        <w:t xml:space="preserve"> Sahabzamani, F. M., Webb, M. S., &amp; Groer, M. W. (2012).  Relationship of sexual trauma with the health of women veterans.  </w:t>
      </w:r>
      <w:r w:rsidRPr="00710671">
        <w:rPr>
          <w:rFonts w:ascii="Times New Roman" w:hAnsi="Times New Roman" w:cs="Times New Roman"/>
          <w:i/>
        </w:rPr>
        <w:t>Brain, Behavior, and Immunity</w:t>
      </w:r>
      <w:r w:rsidRPr="00710671">
        <w:rPr>
          <w:rFonts w:ascii="Times New Roman" w:hAnsi="Times New Roman" w:cs="Times New Roman"/>
        </w:rPr>
        <w:t xml:space="preserve">, </w:t>
      </w:r>
      <w:r w:rsidRPr="00710671">
        <w:rPr>
          <w:rFonts w:ascii="Times New Roman" w:hAnsi="Times New Roman" w:cs="Times New Roman"/>
          <w:i/>
        </w:rPr>
        <w:t>26</w:t>
      </w:r>
      <w:r w:rsidRPr="00710671">
        <w:rPr>
          <w:rFonts w:ascii="Times New Roman" w:hAnsi="Times New Roman" w:cs="Times New Roman"/>
        </w:rPr>
        <w:t>, S11</w:t>
      </w:r>
    </w:p>
    <w:p w14:paraId="5B8B0576" w14:textId="77777777" w:rsidR="008B35F5" w:rsidRPr="00710671" w:rsidRDefault="008B35F5" w:rsidP="008B35F5">
      <w:pPr>
        <w:pStyle w:val="ListParagraph"/>
        <w:rPr>
          <w:rFonts w:ascii="Times New Roman" w:hAnsi="Times New Roman" w:cs="Times New Roman"/>
        </w:rPr>
      </w:pPr>
    </w:p>
    <w:p w14:paraId="58BD61F7" w14:textId="73756915" w:rsidR="00403F11" w:rsidRPr="00D611A1" w:rsidRDefault="00403F11" w:rsidP="00115041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D611A1">
        <w:rPr>
          <w:rFonts w:ascii="Times New Roman" w:hAnsi="Times New Roman" w:cs="Times New Roman"/>
          <w:b/>
        </w:rPr>
        <w:t>Rossiter, A.G.</w:t>
      </w:r>
      <w:r w:rsidRPr="00D611A1">
        <w:rPr>
          <w:rFonts w:ascii="Times New Roman" w:hAnsi="Times New Roman" w:cs="Times New Roman"/>
        </w:rPr>
        <w:t xml:space="preserve">  (2012).  Gowning and gloving: </w:t>
      </w:r>
      <w:r w:rsidR="00937157">
        <w:rPr>
          <w:rFonts w:ascii="Times New Roman" w:hAnsi="Times New Roman" w:cs="Times New Roman"/>
        </w:rPr>
        <w:t>W</w:t>
      </w:r>
      <w:r w:rsidRPr="00D611A1">
        <w:rPr>
          <w:rFonts w:ascii="Times New Roman" w:hAnsi="Times New Roman" w:cs="Times New Roman"/>
        </w:rPr>
        <w:t xml:space="preserve">hat to use when.  </w:t>
      </w:r>
      <w:r w:rsidRPr="00D611A1">
        <w:rPr>
          <w:rFonts w:ascii="Times New Roman" w:hAnsi="Times New Roman" w:cs="Times New Roman"/>
          <w:i/>
        </w:rPr>
        <w:t xml:space="preserve">OR Nurse 2012, </w:t>
      </w:r>
      <w:r w:rsidRPr="00D611A1">
        <w:rPr>
          <w:rFonts w:ascii="Times New Roman" w:hAnsi="Times New Roman" w:cs="Times New Roman"/>
        </w:rPr>
        <w:t>6(2), 14-15</w:t>
      </w:r>
    </w:p>
    <w:p w14:paraId="42250188" w14:textId="59C6B258" w:rsidR="00EF4D41" w:rsidRPr="00710671" w:rsidRDefault="00EF4D41" w:rsidP="00EF4D41">
      <w:pPr>
        <w:rPr>
          <w:rFonts w:ascii="Times New Roman" w:hAnsi="Times New Roman" w:cs="Times New Roman"/>
          <w:i/>
          <w:iCs/>
          <w:color w:val="FF0000"/>
        </w:rPr>
      </w:pPr>
      <w:r w:rsidRPr="00710671">
        <w:rPr>
          <w:rFonts w:ascii="Times New Roman" w:hAnsi="Times New Roman" w:cs="Times New Roman"/>
        </w:rPr>
        <w:tab/>
      </w:r>
    </w:p>
    <w:p w14:paraId="20B88836" w14:textId="3145D0EA" w:rsidR="00EF4D41" w:rsidRPr="00710671" w:rsidRDefault="00EF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</w:rPr>
        <w:t>Books, Textbooks, Chapters</w:t>
      </w:r>
      <w:r w:rsidRPr="00710671">
        <w:rPr>
          <w:rFonts w:ascii="Times New Roman" w:hAnsi="Times New Roman" w:cs="Times New Roman"/>
        </w:rPr>
        <w:t xml:space="preserve"> (</w:t>
      </w:r>
      <w:r w:rsidR="00CB3CF3" w:rsidRPr="00710671">
        <w:rPr>
          <w:rFonts w:ascii="Times New Roman" w:hAnsi="Times New Roman" w:cs="Times New Roman"/>
        </w:rPr>
        <w:t>*denotes student)</w:t>
      </w:r>
    </w:p>
    <w:p w14:paraId="3606A8C6" w14:textId="47C8AC4C" w:rsidR="00D11313" w:rsidRPr="00D95EFC" w:rsidRDefault="00A46797" w:rsidP="004141A6">
      <w:pPr>
        <w:pStyle w:val="ListParagraph"/>
        <w:numPr>
          <w:ilvl w:val="0"/>
          <w:numId w:val="6"/>
        </w:numPr>
        <w:shd w:val="clear" w:color="auto" w:fill="FFFFFF"/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</w:pPr>
      <w:r w:rsidRPr="00D95EFC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 xml:space="preserve">D’Aoust, R., Rossiter, A.G., &amp; Ling, C.G. (2025). </w:t>
      </w:r>
      <w:r w:rsidRPr="00D95EFC">
        <w:rPr>
          <w:rFonts w:ascii="Times New Roman" w:hAnsi="Times New Roman" w:cs="Times New Roman"/>
          <w:color w:val="000000"/>
        </w:rPr>
        <w:t xml:space="preserve">Military Connected Populations and Behavioral Health. </w:t>
      </w:r>
      <w:r w:rsidRPr="00D95EFC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 xml:space="preserve">In </w:t>
      </w:r>
      <w:r w:rsidRPr="00D95EFC">
        <w:rPr>
          <w:rFonts w:ascii="Times New Roman" w:hAnsi="Times New Roman" w:cs="Times New Roman"/>
          <w:color w:val="000000"/>
        </w:rPr>
        <w:t>Foundations of Behavioral Health, 2nd edition (Levin, B. &amp; Hanson, A.), Switzerland, Springer Nature.</w:t>
      </w:r>
      <w:r w:rsidR="00D95EFC">
        <w:rPr>
          <w:rFonts w:ascii="Times New Roman" w:hAnsi="Times New Roman" w:cs="Times New Roman"/>
          <w:color w:val="000000"/>
        </w:rPr>
        <w:t xml:space="preserve"> (In Review)</w:t>
      </w:r>
    </w:p>
    <w:p w14:paraId="6A4579EB" w14:textId="77777777" w:rsidR="001B4CB7" w:rsidRPr="00D95EFC" w:rsidRDefault="001B4CB7" w:rsidP="001B4CB7">
      <w:pPr>
        <w:pStyle w:val="ListParagraph"/>
        <w:shd w:val="clear" w:color="auto" w:fill="FFFFFF"/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</w:pPr>
    </w:p>
    <w:p w14:paraId="13E261F5" w14:textId="1CE8D7CB" w:rsidR="00A46797" w:rsidRPr="00D95EFC" w:rsidRDefault="00A46797" w:rsidP="004141A6">
      <w:pPr>
        <w:pStyle w:val="ListParagraph"/>
        <w:numPr>
          <w:ilvl w:val="0"/>
          <w:numId w:val="6"/>
        </w:numPr>
        <w:shd w:val="clear" w:color="auto" w:fill="FFFFFF"/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</w:pPr>
      <w:r w:rsidRPr="00D95EFC">
        <w:rPr>
          <w:rFonts w:ascii="Times New Roman" w:hAnsi="Times New Roman" w:cs="Times New Roman"/>
          <w:color w:val="000000"/>
        </w:rPr>
        <w:t>Rossiter, A.G. (202</w:t>
      </w:r>
      <w:r w:rsidR="00E36566">
        <w:rPr>
          <w:rFonts w:ascii="Times New Roman" w:hAnsi="Times New Roman" w:cs="Times New Roman"/>
          <w:color w:val="000000"/>
        </w:rPr>
        <w:t>6</w:t>
      </w:r>
      <w:r w:rsidRPr="00D95EFC">
        <w:rPr>
          <w:rFonts w:ascii="Times New Roman" w:hAnsi="Times New Roman" w:cs="Times New Roman"/>
          <w:color w:val="000000"/>
        </w:rPr>
        <w:t>). Primary Care of Veterans. In Dunphy Primary Care (Visovsky, C.).</w:t>
      </w:r>
      <w:r w:rsidR="00D95EFC">
        <w:rPr>
          <w:rFonts w:ascii="Times New Roman" w:hAnsi="Times New Roman" w:cs="Times New Roman"/>
          <w:color w:val="000000"/>
        </w:rPr>
        <w:t xml:space="preserve"> </w:t>
      </w:r>
    </w:p>
    <w:p w14:paraId="4B92C298" w14:textId="77777777" w:rsidR="001B4CB7" w:rsidRPr="001B4CB7" w:rsidRDefault="001B4CB7" w:rsidP="001B4CB7">
      <w:pPr>
        <w:shd w:val="clear" w:color="auto" w:fill="FFFFFF"/>
        <w:rPr>
          <w:rFonts w:ascii="Times New Roman" w:hAnsi="Times New Roman" w:cs="Times New Roman"/>
          <w:color w:val="000000"/>
          <w:highlight w:val="yellow"/>
          <w:bdr w:val="none" w:sz="0" w:space="0" w:color="auto" w:frame="1"/>
          <w:shd w:val="clear" w:color="auto" w:fill="FFFFFF"/>
        </w:rPr>
      </w:pPr>
    </w:p>
    <w:p w14:paraId="23A6A15E" w14:textId="62EBA1AD" w:rsidR="00403F11" w:rsidRPr="00710671" w:rsidRDefault="00403F11" w:rsidP="004141A6">
      <w:pPr>
        <w:pStyle w:val="ListParagraph"/>
        <w:numPr>
          <w:ilvl w:val="0"/>
          <w:numId w:val="6"/>
        </w:numPr>
        <w:shd w:val="clear" w:color="auto" w:fill="FFFFFF"/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</w:pPr>
      <w:r w:rsidRPr="00710671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>D’Aoust, R., </w:t>
      </w:r>
      <w:r w:rsidRPr="00710671">
        <w:rPr>
          <w:rFonts w:ascii="Times New Roman" w:hAnsi="Times New Roman" w:cs="Times New Roman"/>
          <w:b/>
          <w:bCs/>
          <w:color w:val="000000"/>
          <w:bdr w:val="none" w:sz="0" w:space="0" w:color="auto" w:frame="1"/>
          <w:shd w:val="clear" w:color="auto" w:fill="FFFFFF"/>
        </w:rPr>
        <w:t>Rossiter, A</w:t>
      </w:r>
      <w:r w:rsidRPr="00710671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>., Godfrey, T., Dunbar, D., &amp; Battista, V. (2023). Experiences and impact</w:t>
      </w:r>
      <w:r w:rsidR="004141A6" w:rsidRPr="00710671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710671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>of</w:t>
      </w:r>
      <w:r w:rsidRPr="00710671">
        <w:rPr>
          <w:rFonts w:ascii="Times New Roman" w:hAnsi="Times New Roman" w:cs="Times New Roman"/>
          <w:color w:val="242424"/>
        </w:rPr>
        <w:t xml:space="preserve"> </w:t>
      </w:r>
      <w:r w:rsidRPr="00710671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>the Jonas Nursing and Veteran Healthcare Scholar Mentoring Program. In N. R. G. &amp; </w:t>
      </w:r>
      <w:r w:rsidRPr="00710671">
        <w:rPr>
          <w:rFonts w:ascii="Times New Roman" w:hAnsi="Times New Roman" w:cs="Times New Roman"/>
          <w:color w:val="333333"/>
          <w:spacing w:val="7"/>
          <w:bdr w:val="none" w:sz="0" w:space="0" w:color="auto" w:frame="1"/>
          <w:shd w:val="clear" w:color="auto" w:fill="FFFFFF"/>
        </w:rPr>
        <w:t>T. B. Hafsteinsdóttir</w:t>
      </w:r>
      <w:r w:rsidRPr="00710671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> (Eds.), </w:t>
      </w:r>
      <w:r w:rsidRPr="00710671">
        <w:rPr>
          <w:rFonts w:ascii="Times New Roman" w:hAnsi="Times New Roman" w:cs="Times New Roman"/>
          <w:i/>
          <w:iCs/>
          <w:color w:val="000000"/>
          <w:bdr w:val="none" w:sz="0" w:space="0" w:color="auto" w:frame="1"/>
          <w:shd w:val="clear" w:color="auto" w:fill="FFFFFF"/>
        </w:rPr>
        <w:t>Mentoring in Nursing through Narrative Stories Across the World.</w:t>
      </w:r>
      <w:r w:rsidRPr="00710671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> New York, NY, Springer Publishing.</w:t>
      </w:r>
    </w:p>
    <w:p w14:paraId="5C3DEB31" w14:textId="77777777" w:rsidR="004141A6" w:rsidRPr="00710671" w:rsidRDefault="004141A6" w:rsidP="00403F11">
      <w:pPr>
        <w:shd w:val="clear" w:color="auto" w:fill="FFFFFF"/>
        <w:ind w:left="720"/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</w:pPr>
    </w:p>
    <w:p w14:paraId="2CB742C6" w14:textId="789055FC" w:rsidR="00CB3CF3" w:rsidRPr="00710671" w:rsidRDefault="00CB3CF3" w:rsidP="00CB3CF3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  <w:bCs/>
        </w:rPr>
        <w:t xml:space="preserve">D’Aoust, R.F. &amp; </w:t>
      </w:r>
      <w:r w:rsidRPr="00710671">
        <w:rPr>
          <w:rFonts w:ascii="Times New Roman" w:hAnsi="Times New Roman" w:cs="Times New Roman"/>
          <w:b/>
        </w:rPr>
        <w:t xml:space="preserve">Rossiter, A.G. </w:t>
      </w:r>
      <w:r w:rsidRPr="00710671">
        <w:rPr>
          <w:rFonts w:ascii="Times New Roman" w:hAnsi="Times New Roman" w:cs="Times New Roman"/>
          <w:bCs/>
        </w:rPr>
        <w:t xml:space="preserve">(2022).  Caring for veterans and their families:  A guide for nurses and other healthcare professionals.  Jones and Bartlett.  </w:t>
      </w:r>
    </w:p>
    <w:p w14:paraId="4A894BB8" w14:textId="77777777" w:rsidR="00403F11" w:rsidRPr="00710671" w:rsidRDefault="00403F11" w:rsidP="00403F11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rPr>
          <w:rFonts w:ascii="Times New Roman" w:hAnsi="Times New Roman" w:cs="Times New Roman"/>
          <w:bCs/>
        </w:rPr>
      </w:pPr>
    </w:p>
    <w:p w14:paraId="1EC2ADD7" w14:textId="2CDE8CC8" w:rsidR="00D95EFC" w:rsidRDefault="00403F11" w:rsidP="00D95EFC">
      <w:pPr>
        <w:pStyle w:val="ListParagraph"/>
        <w:numPr>
          <w:ilvl w:val="0"/>
          <w:numId w:val="6"/>
        </w:num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  <w:bCs/>
        </w:rPr>
        <w:t xml:space="preserve">D’Aoust, R.F., Schwartz, L.S., &amp; </w:t>
      </w:r>
      <w:r w:rsidRPr="00710671">
        <w:rPr>
          <w:rFonts w:ascii="Times New Roman" w:hAnsi="Times New Roman" w:cs="Times New Roman"/>
          <w:b/>
        </w:rPr>
        <w:t>Rossiter, A.G.</w:t>
      </w:r>
      <w:r w:rsidRPr="00710671">
        <w:rPr>
          <w:rFonts w:ascii="Times New Roman" w:hAnsi="Times New Roman" w:cs="Times New Roman"/>
          <w:bCs/>
        </w:rPr>
        <w:t xml:space="preserve"> (2021).  It starts with one question--Have you ever</w:t>
      </w:r>
      <w:r w:rsidR="004141A6" w:rsidRPr="00710671">
        <w:rPr>
          <w:rFonts w:ascii="Times New Roman" w:hAnsi="Times New Roman" w:cs="Times New Roman"/>
          <w:bCs/>
        </w:rPr>
        <w:t xml:space="preserve"> </w:t>
      </w:r>
      <w:r w:rsidRPr="00710671">
        <w:rPr>
          <w:rFonts w:ascii="Times New Roman" w:hAnsi="Times New Roman" w:cs="Times New Roman"/>
          <w:bCs/>
        </w:rPr>
        <w:t xml:space="preserve">served?  In D’Aoust, R.F. &amp; Rossiter, A.G. (Eds) </w:t>
      </w:r>
      <w:r w:rsidRPr="00710671">
        <w:rPr>
          <w:rFonts w:ascii="Times New Roman" w:hAnsi="Times New Roman" w:cs="Times New Roman"/>
          <w:bCs/>
          <w:i/>
          <w:iCs/>
        </w:rPr>
        <w:t xml:space="preserve">Caring for Veterans and their Families:  A Guide for Nurses and other Healthcare Professionals.  </w:t>
      </w:r>
      <w:r w:rsidRPr="00710671">
        <w:rPr>
          <w:rFonts w:ascii="Times New Roman" w:hAnsi="Times New Roman" w:cs="Times New Roman"/>
          <w:bCs/>
        </w:rPr>
        <w:t>Jones</w:t>
      </w:r>
      <w:r w:rsidRPr="00710671">
        <w:rPr>
          <w:rFonts w:ascii="Times New Roman" w:hAnsi="Times New Roman" w:cs="Times New Roman"/>
          <w:bCs/>
          <w:i/>
          <w:iCs/>
        </w:rPr>
        <w:t xml:space="preserve"> </w:t>
      </w:r>
      <w:r w:rsidRPr="00710671">
        <w:rPr>
          <w:rFonts w:ascii="Times New Roman" w:hAnsi="Times New Roman" w:cs="Times New Roman"/>
          <w:bCs/>
        </w:rPr>
        <w:t xml:space="preserve">and Bartlett.  </w:t>
      </w:r>
    </w:p>
    <w:p w14:paraId="3E870DDB" w14:textId="77777777" w:rsidR="00115041" w:rsidRPr="00115041" w:rsidRDefault="00115041" w:rsidP="00115041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rPr>
          <w:rFonts w:ascii="Times New Roman" w:hAnsi="Times New Roman" w:cs="Times New Roman"/>
          <w:bCs/>
        </w:rPr>
      </w:pPr>
    </w:p>
    <w:p w14:paraId="0A399CC5" w14:textId="0BBCBE84" w:rsidR="00403F11" w:rsidRPr="00710671" w:rsidRDefault="00403F11" w:rsidP="00403F11">
      <w:pPr>
        <w:pStyle w:val="ListParagraph"/>
        <w:numPr>
          <w:ilvl w:val="0"/>
          <w:numId w:val="6"/>
        </w:num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  <w:bCs/>
        </w:rPr>
        <w:t xml:space="preserve">D’Aoust, R.F. &amp; </w:t>
      </w:r>
      <w:r w:rsidRPr="00710671">
        <w:rPr>
          <w:rFonts w:ascii="Times New Roman" w:hAnsi="Times New Roman" w:cs="Times New Roman"/>
          <w:b/>
        </w:rPr>
        <w:t>Rossiter, A.G.</w:t>
      </w:r>
      <w:r w:rsidRPr="00710671">
        <w:rPr>
          <w:rFonts w:ascii="Times New Roman" w:hAnsi="Times New Roman" w:cs="Times New Roman"/>
          <w:bCs/>
        </w:rPr>
        <w:t xml:space="preserve"> (2021). Preface and Dedication. In D’Aoust, R.F. &amp; Rossiter, A.G. (Eds) </w:t>
      </w:r>
      <w:r w:rsidRPr="00710671">
        <w:rPr>
          <w:rFonts w:ascii="Times New Roman" w:hAnsi="Times New Roman" w:cs="Times New Roman"/>
          <w:bCs/>
          <w:i/>
          <w:iCs/>
        </w:rPr>
        <w:t>Caring for Veterans and their Families:  Guide for Nurses and other Healthcare</w:t>
      </w:r>
    </w:p>
    <w:p w14:paraId="5F3FF85F" w14:textId="77777777" w:rsidR="00403F11" w:rsidRPr="00710671" w:rsidRDefault="00403F11" w:rsidP="00403F11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rPr>
          <w:rFonts w:ascii="Times New Roman" w:hAnsi="Times New Roman" w:cs="Times New Roman"/>
          <w:bCs/>
          <w:i/>
          <w:iCs/>
        </w:rPr>
      </w:pPr>
      <w:r w:rsidRPr="00710671">
        <w:rPr>
          <w:rFonts w:ascii="Times New Roman" w:hAnsi="Times New Roman" w:cs="Times New Roman"/>
          <w:bCs/>
          <w:i/>
          <w:iCs/>
        </w:rPr>
        <w:tab/>
        <w:t xml:space="preserve">Professionals.  </w:t>
      </w:r>
      <w:r w:rsidRPr="00710671">
        <w:rPr>
          <w:rFonts w:ascii="Times New Roman" w:hAnsi="Times New Roman" w:cs="Times New Roman"/>
          <w:bCs/>
        </w:rPr>
        <w:t>Jones</w:t>
      </w:r>
      <w:r w:rsidRPr="00710671">
        <w:rPr>
          <w:rFonts w:ascii="Times New Roman" w:hAnsi="Times New Roman" w:cs="Times New Roman"/>
          <w:bCs/>
          <w:i/>
          <w:iCs/>
        </w:rPr>
        <w:t xml:space="preserve"> </w:t>
      </w:r>
      <w:r w:rsidRPr="00710671">
        <w:rPr>
          <w:rFonts w:ascii="Times New Roman" w:hAnsi="Times New Roman" w:cs="Times New Roman"/>
          <w:bCs/>
        </w:rPr>
        <w:t xml:space="preserve">and Bartlett.  </w:t>
      </w:r>
    </w:p>
    <w:p w14:paraId="3428474E" w14:textId="77777777" w:rsidR="00403F11" w:rsidRPr="00710671" w:rsidRDefault="00403F11" w:rsidP="00403F11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rPr>
          <w:rFonts w:ascii="Times New Roman" w:hAnsi="Times New Roman" w:cs="Times New Roman"/>
          <w:bCs/>
        </w:rPr>
      </w:pPr>
    </w:p>
    <w:p w14:paraId="6740820C" w14:textId="62B75676" w:rsidR="00403F11" w:rsidRPr="00710671" w:rsidRDefault="00CB3CF3" w:rsidP="00403F11">
      <w:pPr>
        <w:pStyle w:val="ListParagraph"/>
        <w:numPr>
          <w:ilvl w:val="0"/>
          <w:numId w:val="6"/>
        </w:num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  <w:bCs/>
        </w:rPr>
        <w:t>*</w:t>
      </w:r>
      <w:r w:rsidR="00403F11" w:rsidRPr="00710671">
        <w:rPr>
          <w:rFonts w:ascii="Times New Roman" w:hAnsi="Times New Roman" w:cs="Times New Roman"/>
          <w:bCs/>
        </w:rPr>
        <w:t xml:space="preserve">Mackie, K., </w:t>
      </w:r>
      <w:r w:rsidRPr="00710671">
        <w:rPr>
          <w:rFonts w:ascii="Times New Roman" w:hAnsi="Times New Roman" w:cs="Times New Roman"/>
          <w:bCs/>
        </w:rPr>
        <w:t>*</w:t>
      </w:r>
      <w:r w:rsidR="00403F11" w:rsidRPr="00710671">
        <w:rPr>
          <w:rFonts w:ascii="Times New Roman" w:hAnsi="Times New Roman" w:cs="Times New Roman"/>
          <w:bCs/>
        </w:rPr>
        <w:t>Hernandez, C., Johnson, H.L. &amp;</w:t>
      </w:r>
      <w:r w:rsidR="00403F11" w:rsidRPr="00710671">
        <w:rPr>
          <w:rFonts w:ascii="Times New Roman" w:hAnsi="Times New Roman" w:cs="Times New Roman"/>
          <w:b/>
        </w:rPr>
        <w:t xml:space="preserve"> Rossiter, A. G. </w:t>
      </w:r>
      <w:r w:rsidR="00403F11" w:rsidRPr="00710671">
        <w:rPr>
          <w:rFonts w:ascii="Times New Roman" w:hAnsi="Times New Roman" w:cs="Times New Roman"/>
          <w:bCs/>
        </w:rPr>
        <w:t>(2021).</w:t>
      </w:r>
      <w:r w:rsidR="00403F11" w:rsidRPr="00710671">
        <w:rPr>
          <w:rFonts w:ascii="Times New Roman" w:hAnsi="Times New Roman" w:cs="Times New Roman"/>
          <w:b/>
        </w:rPr>
        <w:t xml:space="preserve">  </w:t>
      </w:r>
      <w:r w:rsidR="00403F11" w:rsidRPr="00710671">
        <w:rPr>
          <w:rFonts w:ascii="Times New Roman" w:hAnsi="Times New Roman" w:cs="Times New Roman"/>
          <w:bCs/>
        </w:rPr>
        <w:t>Impact of Parental Military</w:t>
      </w:r>
      <w:r w:rsidR="004141A6" w:rsidRPr="00710671">
        <w:rPr>
          <w:rFonts w:ascii="Times New Roman" w:hAnsi="Times New Roman" w:cs="Times New Roman"/>
          <w:bCs/>
        </w:rPr>
        <w:t xml:space="preserve"> </w:t>
      </w:r>
      <w:r w:rsidR="00403F11" w:rsidRPr="00710671">
        <w:rPr>
          <w:rFonts w:ascii="Times New Roman" w:hAnsi="Times New Roman" w:cs="Times New Roman"/>
          <w:bCs/>
        </w:rPr>
        <w:t xml:space="preserve">Service on Military-Connected Children.  In D’Aoust, R.F. &amp; Rossiter, A.G. (Eds) </w:t>
      </w:r>
      <w:r w:rsidR="00403F11" w:rsidRPr="00710671">
        <w:rPr>
          <w:rFonts w:ascii="Times New Roman" w:hAnsi="Times New Roman" w:cs="Times New Roman"/>
          <w:bCs/>
          <w:i/>
          <w:iCs/>
        </w:rPr>
        <w:t>Caring for</w:t>
      </w:r>
      <w:r w:rsidR="004141A6" w:rsidRPr="00710671">
        <w:rPr>
          <w:rFonts w:ascii="Times New Roman" w:hAnsi="Times New Roman" w:cs="Times New Roman"/>
          <w:bCs/>
          <w:i/>
          <w:iCs/>
        </w:rPr>
        <w:t xml:space="preserve"> </w:t>
      </w:r>
      <w:r w:rsidR="00403F11" w:rsidRPr="00710671">
        <w:rPr>
          <w:rFonts w:ascii="Times New Roman" w:hAnsi="Times New Roman" w:cs="Times New Roman"/>
          <w:bCs/>
          <w:i/>
          <w:iCs/>
        </w:rPr>
        <w:t xml:space="preserve">Veterans and their Families:  A Guide for Nurses and other Healthcare Professionals. </w:t>
      </w:r>
      <w:r w:rsidR="00403F11" w:rsidRPr="00710671">
        <w:rPr>
          <w:rFonts w:ascii="Times New Roman" w:hAnsi="Times New Roman" w:cs="Times New Roman"/>
          <w:bCs/>
        </w:rPr>
        <w:t>Jones</w:t>
      </w:r>
      <w:r w:rsidR="004141A6" w:rsidRPr="00710671">
        <w:rPr>
          <w:rFonts w:ascii="Times New Roman" w:hAnsi="Times New Roman" w:cs="Times New Roman"/>
          <w:bCs/>
        </w:rPr>
        <w:t xml:space="preserve"> </w:t>
      </w:r>
      <w:r w:rsidR="00403F11" w:rsidRPr="00710671">
        <w:rPr>
          <w:rFonts w:ascii="Times New Roman" w:hAnsi="Times New Roman" w:cs="Times New Roman"/>
          <w:bCs/>
        </w:rPr>
        <w:t xml:space="preserve">and Bartlett.  </w:t>
      </w:r>
    </w:p>
    <w:p w14:paraId="30C9FE2C" w14:textId="77777777" w:rsidR="00403F11" w:rsidRPr="00710671" w:rsidRDefault="00403F11" w:rsidP="00403F11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rPr>
          <w:rFonts w:ascii="Times New Roman" w:hAnsi="Times New Roman" w:cs="Times New Roman"/>
          <w:bCs/>
        </w:rPr>
      </w:pPr>
    </w:p>
    <w:p w14:paraId="718960EE" w14:textId="2E7CDCD0" w:rsidR="00403F11" w:rsidRPr="00710671" w:rsidRDefault="00403F11" w:rsidP="00403F11">
      <w:pPr>
        <w:pStyle w:val="ListParagraph"/>
        <w:numPr>
          <w:ilvl w:val="0"/>
          <w:numId w:val="6"/>
        </w:num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  <w:bCs/>
        </w:rPr>
        <w:t>Morrison-Beedy, D.,</w:t>
      </w:r>
      <w:r w:rsidRPr="00710671">
        <w:rPr>
          <w:rFonts w:ascii="Times New Roman" w:hAnsi="Times New Roman" w:cs="Times New Roman"/>
          <w:b/>
        </w:rPr>
        <w:t xml:space="preserve"> Rossiter, A. G., </w:t>
      </w:r>
      <w:r w:rsidRPr="00710671">
        <w:rPr>
          <w:rFonts w:ascii="Times New Roman" w:hAnsi="Times New Roman" w:cs="Times New Roman"/>
          <w:bCs/>
        </w:rPr>
        <w:t>&amp; D’Aoust, R.F. (2021).</w:t>
      </w:r>
      <w:r w:rsidRPr="00710671">
        <w:rPr>
          <w:rFonts w:ascii="Times New Roman" w:hAnsi="Times New Roman" w:cs="Times New Roman"/>
          <w:b/>
        </w:rPr>
        <w:t xml:space="preserve">  </w:t>
      </w:r>
      <w:r w:rsidRPr="00710671">
        <w:rPr>
          <w:rFonts w:ascii="Times New Roman" w:hAnsi="Times New Roman" w:cs="Times New Roman"/>
          <w:bCs/>
        </w:rPr>
        <w:t>Educating H</w:t>
      </w:r>
      <w:r w:rsidR="004141A6" w:rsidRPr="00710671">
        <w:rPr>
          <w:rFonts w:ascii="Times New Roman" w:hAnsi="Times New Roman" w:cs="Times New Roman"/>
          <w:bCs/>
        </w:rPr>
        <w:t>e</w:t>
      </w:r>
      <w:r w:rsidRPr="00710671">
        <w:rPr>
          <w:rFonts w:ascii="Times New Roman" w:hAnsi="Times New Roman" w:cs="Times New Roman"/>
          <w:bCs/>
        </w:rPr>
        <w:t>althcare Providers to Care for Veterans and their Families—Moving from “Do No Harm” to Do Great Good.  In D’Aoust,</w:t>
      </w:r>
      <w:r w:rsidR="00CB3CF3" w:rsidRPr="00710671">
        <w:rPr>
          <w:rFonts w:ascii="Times New Roman" w:hAnsi="Times New Roman" w:cs="Times New Roman"/>
          <w:bCs/>
        </w:rPr>
        <w:t xml:space="preserve"> </w:t>
      </w:r>
      <w:r w:rsidRPr="00710671">
        <w:rPr>
          <w:rFonts w:ascii="Times New Roman" w:hAnsi="Times New Roman" w:cs="Times New Roman"/>
          <w:bCs/>
        </w:rPr>
        <w:t xml:space="preserve">R.F. &amp; Rossiter, A.G. (Eds) </w:t>
      </w:r>
      <w:r w:rsidRPr="00710671">
        <w:rPr>
          <w:rFonts w:ascii="Times New Roman" w:hAnsi="Times New Roman" w:cs="Times New Roman"/>
          <w:bCs/>
          <w:i/>
          <w:iCs/>
        </w:rPr>
        <w:t>Caring for</w:t>
      </w:r>
      <w:r w:rsidR="00CB3CF3" w:rsidRPr="00710671">
        <w:rPr>
          <w:rFonts w:ascii="Times New Roman" w:hAnsi="Times New Roman" w:cs="Times New Roman"/>
          <w:bCs/>
          <w:i/>
          <w:iCs/>
        </w:rPr>
        <w:t xml:space="preserve"> </w:t>
      </w:r>
      <w:r w:rsidRPr="00710671">
        <w:rPr>
          <w:rFonts w:ascii="Times New Roman" w:hAnsi="Times New Roman" w:cs="Times New Roman"/>
          <w:bCs/>
          <w:i/>
          <w:iCs/>
        </w:rPr>
        <w:t>Veterans and their Families:  A Guide for Nurses and</w:t>
      </w:r>
      <w:r w:rsidR="00CB3CF3" w:rsidRPr="00710671">
        <w:rPr>
          <w:rFonts w:ascii="Times New Roman" w:hAnsi="Times New Roman" w:cs="Times New Roman"/>
          <w:bCs/>
          <w:i/>
          <w:iCs/>
        </w:rPr>
        <w:t xml:space="preserve"> </w:t>
      </w:r>
      <w:r w:rsidRPr="00710671">
        <w:rPr>
          <w:rFonts w:ascii="Times New Roman" w:hAnsi="Times New Roman" w:cs="Times New Roman"/>
          <w:bCs/>
          <w:i/>
          <w:iCs/>
        </w:rPr>
        <w:t xml:space="preserve">other Healthcare Professionals.  </w:t>
      </w:r>
      <w:r w:rsidRPr="00710671">
        <w:rPr>
          <w:rFonts w:ascii="Times New Roman" w:hAnsi="Times New Roman" w:cs="Times New Roman"/>
          <w:bCs/>
        </w:rPr>
        <w:t>Jones</w:t>
      </w:r>
      <w:r w:rsidRPr="00710671">
        <w:rPr>
          <w:rFonts w:ascii="Times New Roman" w:hAnsi="Times New Roman" w:cs="Times New Roman"/>
          <w:bCs/>
          <w:i/>
          <w:iCs/>
        </w:rPr>
        <w:t xml:space="preserve"> </w:t>
      </w:r>
      <w:r w:rsidRPr="00710671">
        <w:rPr>
          <w:rFonts w:ascii="Times New Roman" w:hAnsi="Times New Roman" w:cs="Times New Roman"/>
          <w:bCs/>
        </w:rPr>
        <w:t xml:space="preserve">and Bartlett.  </w:t>
      </w:r>
    </w:p>
    <w:p w14:paraId="3E5882CC" w14:textId="77777777" w:rsidR="00403F11" w:rsidRPr="00710671" w:rsidRDefault="00403F11" w:rsidP="00403F11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rPr>
          <w:rFonts w:ascii="Times New Roman" w:hAnsi="Times New Roman" w:cs="Times New Roman"/>
          <w:b/>
        </w:rPr>
      </w:pPr>
    </w:p>
    <w:p w14:paraId="649E9B02" w14:textId="2C95D783" w:rsidR="00403F11" w:rsidRPr="00710671" w:rsidRDefault="00403F11" w:rsidP="00CB3CF3">
      <w:pPr>
        <w:pStyle w:val="ListParagraph"/>
        <w:numPr>
          <w:ilvl w:val="0"/>
          <w:numId w:val="6"/>
        </w:num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 xml:space="preserve">Rossiter, A. G., </w:t>
      </w:r>
      <w:r w:rsidRPr="00710671">
        <w:rPr>
          <w:rFonts w:ascii="Times New Roman" w:hAnsi="Times New Roman" w:cs="Times New Roman"/>
        </w:rPr>
        <w:t xml:space="preserve">Ling, C. G., &amp; Morrison-Beedy, D. (2018).  Conducting interventions with </w:t>
      </w:r>
    </w:p>
    <w:p w14:paraId="33AD7FD5" w14:textId="77777777" w:rsidR="00403F11" w:rsidRPr="00710671" w:rsidRDefault="00403F11" w:rsidP="00403F11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  <w:t xml:space="preserve">servicemembers, veterans, and their families.  In Melnyk, B. &amp; Morrison-Beedy, D. (Eds.). </w:t>
      </w:r>
    </w:p>
    <w:p w14:paraId="220DDBA2" w14:textId="77777777" w:rsidR="00403F11" w:rsidRPr="00710671" w:rsidRDefault="00403F11" w:rsidP="00403F11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  <w:t xml:space="preserve"> </w:t>
      </w:r>
      <w:r w:rsidRPr="00710671">
        <w:rPr>
          <w:rFonts w:ascii="Times New Roman" w:hAnsi="Times New Roman" w:cs="Times New Roman"/>
          <w:i/>
        </w:rPr>
        <w:t xml:space="preserve">Intervention Research:  Designing, Conducting, Analyzing, and Funding.  </w:t>
      </w:r>
      <w:r w:rsidRPr="00710671">
        <w:rPr>
          <w:rFonts w:ascii="Times New Roman" w:hAnsi="Times New Roman" w:cs="Times New Roman"/>
        </w:rPr>
        <w:t>New York</w:t>
      </w:r>
    </w:p>
    <w:p w14:paraId="08AF93BF" w14:textId="77777777" w:rsidR="00403F11" w:rsidRPr="00710671" w:rsidRDefault="00403F11" w:rsidP="00403F11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  <w:t xml:space="preserve">Springer. </w:t>
      </w:r>
    </w:p>
    <w:p w14:paraId="52C3BB36" w14:textId="77777777" w:rsidR="00403F11" w:rsidRPr="00710671" w:rsidRDefault="00403F11" w:rsidP="00403F11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rPr>
          <w:rFonts w:ascii="Times New Roman" w:hAnsi="Times New Roman" w:cs="Times New Roman"/>
        </w:rPr>
      </w:pPr>
    </w:p>
    <w:p w14:paraId="0F90166E" w14:textId="1E95A565" w:rsidR="00403F11" w:rsidRDefault="00403F11" w:rsidP="00403F11">
      <w:pPr>
        <w:pStyle w:val="ListParagraph"/>
        <w:numPr>
          <w:ilvl w:val="0"/>
          <w:numId w:val="6"/>
        </w:num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rPr>
          <w:rFonts w:ascii="Times New Roman" w:hAnsi="Times New Roman" w:cs="Times New Roman"/>
          <w:color w:val="000000"/>
        </w:rPr>
      </w:pPr>
      <w:r w:rsidRPr="00710671">
        <w:rPr>
          <w:rFonts w:ascii="Times New Roman" w:hAnsi="Times New Roman" w:cs="Times New Roman"/>
          <w:b/>
        </w:rPr>
        <w:t xml:space="preserve">Rossiter, A. G. </w:t>
      </w:r>
      <w:r w:rsidRPr="00710671">
        <w:rPr>
          <w:rFonts w:ascii="Times New Roman" w:hAnsi="Times New Roman" w:cs="Times New Roman"/>
        </w:rPr>
        <w:t xml:space="preserve">(2018).  Encopresis.  In Hollier, A. (Ed.)  </w:t>
      </w:r>
      <w:r w:rsidRPr="00710671">
        <w:rPr>
          <w:rFonts w:ascii="Times New Roman" w:hAnsi="Times New Roman" w:cs="Times New Roman"/>
          <w:i/>
          <w:iCs/>
          <w:color w:val="000000"/>
        </w:rPr>
        <w:t>Clinical Guidelines in Primary Care</w:t>
      </w:r>
      <w:r w:rsidRPr="00710671">
        <w:rPr>
          <w:rFonts w:ascii="Times New Roman" w:hAnsi="Times New Roman" w:cs="Times New Roman"/>
          <w:i/>
          <w:color w:val="000000"/>
        </w:rPr>
        <w:t>.</w:t>
      </w:r>
      <w:r w:rsidRPr="00710671">
        <w:rPr>
          <w:rFonts w:ascii="Times New Roman" w:hAnsi="Times New Roman" w:cs="Times New Roman"/>
          <w:color w:val="000000"/>
        </w:rPr>
        <w:t xml:space="preserve">  Lafayette, LA: Advanced Practice Education Associates</w:t>
      </w:r>
    </w:p>
    <w:p w14:paraId="702EC7ED" w14:textId="77777777" w:rsidR="00A361B6" w:rsidRPr="00315922" w:rsidRDefault="00A361B6" w:rsidP="00A361B6">
      <w:pPr>
        <w:pStyle w:val="ListParagraph"/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rPr>
          <w:rFonts w:ascii="Times New Roman" w:hAnsi="Times New Roman" w:cs="Times New Roman"/>
          <w:color w:val="000000"/>
        </w:rPr>
      </w:pPr>
    </w:p>
    <w:p w14:paraId="4B561BC4" w14:textId="030D3284" w:rsidR="00403F11" w:rsidRPr="00710671" w:rsidRDefault="00403F11" w:rsidP="00403F11">
      <w:pPr>
        <w:pStyle w:val="ListParagraph"/>
        <w:numPr>
          <w:ilvl w:val="0"/>
          <w:numId w:val="6"/>
        </w:num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>Rossiter, A.,</w:t>
      </w:r>
      <w:r w:rsidRPr="00710671">
        <w:rPr>
          <w:rFonts w:ascii="Times New Roman" w:hAnsi="Times New Roman" w:cs="Times New Roman"/>
        </w:rPr>
        <w:t xml:space="preserve"> Garbutt, S., &amp; D’Aoust, R.  (2014).  Simulation resources in health profession education.</w:t>
      </w:r>
      <w:r w:rsidR="00CB3CF3"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 xml:space="preserve">In Palaganas, J., Epps, C., &amp; Mancini, M. E. (Eds.), </w:t>
      </w:r>
      <w:r w:rsidRPr="00710671">
        <w:rPr>
          <w:rFonts w:ascii="Times New Roman" w:hAnsi="Times New Roman" w:cs="Times New Roman"/>
          <w:i/>
        </w:rPr>
        <w:t>Defining excellence in simulation</w:t>
      </w:r>
    </w:p>
    <w:p w14:paraId="2085828C" w14:textId="06B2DF35" w:rsidR="00EF4D41" w:rsidRPr="00710671" w:rsidRDefault="00403F11" w:rsidP="00CB3CF3">
      <w:pPr>
        <w:tabs>
          <w:tab w:val="left" w:pos="0"/>
          <w:tab w:val="left" w:pos="720"/>
          <w:tab w:val="left" w:pos="1107"/>
          <w:tab w:val="left" w:pos="1503"/>
          <w:tab w:val="left" w:pos="1800"/>
          <w:tab w:val="left" w:pos="2295"/>
          <w:tab w:val="left" w:pos="2691"/>
          <w:tab w:val="left" w:pos="3087"/>
          <w:tab w:val="left" w:pos="3600"/>
        </w:tabs>
        <w:suppressAutoHyphens/>
        <w:spacing w:line="240" w:lineRule="atLeast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i/>
        </w:rPr>
        <w:tab/>
        <w:t xml:space="preserve"> programs </w:t>
      </w:r>
      <w:r w:rsidRPr="00710671">
        <w:rPr>
          <w:rFonts w:ascii="Times New Roman" w:hAnsi="Times New Roman" w:cs="Times New Roman"/>
        </w:rPr>
        <w:t>(648-654)</w:t>
      </w:r>
      <w:r w:rsidRPr="00710671">
        <w:rPr>
          <w:rFonts w:ascii="Times New Roman" w:hAnsi="Times New Roman" w:cs="Times New Roman"/>
          <w:i/>
        </w:rPr>
        <w:t>.</w:t>
      </w:r>
      <w:r w:rsidRPr="00710671">
        <w:rPr>
          <w:rFonts w:ascii="Times New Roman" w:hAnsi="Times New Roman" w:cs="Times New Roman"/>
        </w:rPr>
        <w:t xml:space="preserve"> Philadelphia:  Wolters Kluwer.</w:t>
      </w:r>
    </w:p>
    <w:p w14:paraId="371CFEC2" w14:textId="77777777" w:rsidR="00073A1E" w:rsidRDefault="00073A1E" w:rsidP="00EF4D41">
      <w:pPr>
        <w:rPr>
          <w:rFonts w:ascii="Times New Roman" w:hAnsi="Times New Roman" w:cs="Times New Roman"/>
          <w:b/>
          <w:bCs/>
        </w:rPr>
      </w:pPr>
    </w:p>
    <w:p w14:paraId="48F9F68E" w14:textId="2C743668" w:rsidR="00C655D3" w:rsidRPr="00C655D3" w:rsidRDefault="00EF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</w:rPr>
        <w:t>Poster Presentations</w:t>
      </w:r>
      <w:r w:rsidRPr="00710671">
        <w:rPr>
          <w:rFonts w:ascii="Times New Roman" w:hAnsi="Times New Roman" w:cs="Times New Roman"/>
        </w:rPr>
        <w:t xml:space="preserve"> </w:t>
      </w:r>
      <w:r w:rsidR="006744F0" w:rsidRPr="00710671">
        <w:rPr>
          <w:rFonts w:ascii="Times New Roman" w:hAnsi="Times New Roman" w:cs="Times New Roman"/>
        </w:rPr>
        <w:t>(*denotes student)</w:t>
      </w:r>
    </w:p>
    <w:p w14:paraId="1A953C06" w14:textId="77777777" w:rsidR="001175DB" w:rsidRDefault="001175DB" w:rsidP="001175DB">
      <w:pPr>
        <w:rPr>
          <w:rFonts w:ascii="Times New Roman" w:hAnsi="Times New Roman" w:cs="Times New Roman"/>
          <w:b/>
          <w:bCs/>
          <w:i/>
          <w:iCs/>
        </w:rPr>
      </w:pPr>
    </w:p>
    <w:p w14:paraId="60C265DA" w14:textId="15092320" w:rsidR="001175DB" w:rsidRPr="00710671" w:rsidRDefault="001175DB" w:rsidP="001175DB">
      <w:pPr>
        <w:rPr>
          <w:rFonts w:ascii="Times New Roman" w:hAnsi="Times New Roman" w:cs="Times New Roman"/>
          <w:b/>
          <w:bCs/>
          <w:i/>
          <w:iCs/>
        </w:rPr>
      </w:pPr>
      <w:r w:rsidRPr="00710671">
        <w:rPr>
          <w:rFonts w:ascii="Times New Roman" w:hAnsi="Times New Roman" w:cs="Times New Roman"/>
          <w:b/>
          <w:bCs/>
          <w:i/>
          <w:iCs/>
        </w:rPr>
        <w:t>Local and State</w:t>
      </w:r>
    </w:p>
    <w:p w14:paraId="679A1930" w14:textId="77777777" w:rsidR="00EF4D41" w:rsidRDefault="00EF4D41" w:rsidP="00EF4D41">
      <w:pPr>
        <w:rPr>
          <w:rFonts w:ascii="Times New Roman" w:hAnsi="Times New Roman" w:cs="Times New Roman"/>
          <w:b/>
          <w:bCs/>
        </w:rPr>
      </w:pPr>
    </w:p>
    <w:p w14:paraId="450DE6A6" w14:textId="6DBE44E3" w:rsidR="001175DB" w:rsidRDefault="001175DB" w:rsidP="00EF4D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Rossiter, A.G.,</w:t>
      </w:r>
      <w:r>
        <w:rPr>
          <w:rFonts w:ascii="Times New Roman" w:hAnsi="Times New Roman" w:cs="Times New Roman"/>
        </w:rPr>
        <w:t xml:space="preserve"> &amp; Parda-Watters, S. (2026, March). </w:t>
      </w:r>
      <w:r w:rsidRPr="001175DB">
        <w:rPr>
          <w:rFonts w:ascii="Times New Roman" w:hAnsi="Times New Roman" w:cs="Times New Roman"/>
        </w:rPr>
        <w:t>Caring for Service Members, Veterans, and Military Families: A Matter of National Security</w:t>
      </w:r>
      <w:r>
        <w:t xml:space="preserve">. </w:t>
      </w:r>
      <w:r>
        <w:rPr>
          <w:rFonts w:ascii="Times New Roman" w:hAnsi="Times New Roman" w:cs="Times New Roman"/>
        </w:rPr>
        <w:t xml:space="preserve">USF Health Research Day. Tampa, Florida. </w:t>
      </w:r>
    </w:p>
    <w:p w14:paraId="51FA85DB" w14:textId="77777777" w:rsidR="006744F0" w:rsidRDefault="006744F0" w:rsidP="00EF4D41">
      <w:pPr>
        <w:rPr>
          <w:rFonts w:ascii="Times New Roman" w:hAnsi="Times New Roman" w:cs="Times New Roman"/>
        </w:rPr>
      </w:pPr>
    </w:p>
    <w:p w14:paraId="50B072F0" w14:textId="6D66F026" w:rsidR="006744F0" w:rsidRPr="006744F0" w:rsidRDefault="006744F0" w:rsidP="00EF4D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*Nelson, N., &amp; </w:t>
      </w:r>
      <w:r w:rsidRPr="006744F0">
        <w:rPr>
          <w:rFonts w:ascii="Times New Roman" w:hAnsi="Times New Roman" w:cs="Times New Roman"/>
          <w:b/>
          <w:bCs/>
        </w:rPr>
        <w:t>Rossiter, A.G.</w:t>
      </w:r>
      <w:r>
        <w:rPr>
          <w:rFonts w:ascii="Times New Roman" w:hAnsi="Times New Roman" w:cs="Times New Roman"/>
        </w:rPr>
        <w:t xml:space="preserve"> (2026, March). Deployment, Relocation, and the Social Wellbeing of Military-Connected Children. USF Health Research Day. Tampa, Florida. </w:t>
      </w:r>
    </w:p>
    <w:p w14:paraId="75831E2A" w14:textId="77777777" w:rsidR="001175DB" w:rsidRDefault="001175DB" w:rsidP="00F40C85">
      <w:pPr>
        <w:tabs>
          <w:tab w:val="left" w:pos="3821"/>
        </w:tabs>
        <w:rPr>
          <w:rFonts w:ascii="Times New Roman" w:hAnsi="Times New Roman" w:cs="Times New Roman"/>
          <w:b/>
          <w:bCs/>
          <w:i/>
          <w:iCs/>
        </w:rPr>
      </w:pPr>
    </w:p>
    <w:p w14:paraId="1DC522E7" w14:textId="33D46067" w:rsidR="00EF4D41" w:rsidRPr="00710671" w:rsidRDefault="00EF4D41" w:rsidP="00F40C85">
      <w:pPr>
        <w:tabs>
          <w:tab w:val="left" w:pos="3821"/>
        </w:tabs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  <w:i/>
          <w:iCs/>
        </w:rPr>
        <w:t>National</w:t>
      </w:r>
      <w:r w:rsidR="00F40C85" w:rsidRPr="00710671">
        <w:rPr>
          <w:rFonts w:ascii="Times New Roman" w:hAnsi="Times New Roman" w:cs="Times New Roman"/>
          <w:b/>
          <w:bCs/>
          <w:i/>
          <w:iCs/>
        </w:rPr>
        <w:tab/>
      </w:r>
    </w:p>
    <w:p w14:paraId="191C1012" w14:textId="77777777" w:rsidR="00D611A1" w:rsidRDefault="00D611A1" w:rsidP="00F40C85">
      <w:pPr>
        <w:rPr>
          <w:rFonts w:ascii="Times New Roman" w:hAnsi="Times New Roman" w:cs="Times New Roman"/>
          <w:b/>
          <w:bCs/>
          <w:color w:val="000000"/>
        </w:rPr>
      </w:pPr>
    </w:p>
    <w:p w14:paraId="3FCDB457" w14:textId="070A1367" w:rsidR="00D95EFC" w:rsidRDefault="00D95EFC" w:rsidP="00F40C85">
      <w:pPr>
        <w:rPr>
          <w:rFonts w:ascii="Times New Roman" w:hAnsi="Times New Roman" w:cs="Times New Roman"/>
          <w:color w:val="242424"/>
          <w:bdr w:val="none" w:sz="0" w:space="0" w:color="auto" w:frame="1"/>
          <w:shd w:val="clear" w:color="auto" w:fill="FFFFFF"/>
        </w:rPr>
      </w:pPr>
      <w:r w:rsidRPr="00D95EFC">
        <w:rPr>
          <w:rFonts w:ascii="Times New Roman" w:hAnsi="Times New Roman" w:cs="Times New Roman"/>
          <w:b/>
          <w:bCs/>
          <w:color w:val="000000"/>
        </w:rPr>
        <w:t xml:space="preserve">Rossiter, A.G., </w:t>
      </w:r>
      <w:r w:rsidRPr="00D95EFC">
        <w:rPr>
          <w:rFonts w:ascii="Times New Roman" w:hAnsi="Times New Roman" w:cs="Times New Roman"/>
          <w:color w:val="000000"/>
        </w:rPr>
        <w:t xml:space="preserve">&amp; Ling, C. G. (2026, June). </w:t>
      </w:r>
      <w:r w:rsidRPr="00D95EFC">
        <w:rPr>
          <w:rFonts w:ascii="Times New Roman" w:hAnsi="Times New Roman" w:cs="Times New Roman"/>
          <w:color w:val="242424"/>
          <w:bdr w:val="none" w:sz="0" w:space="0" w:color="auto" w:frame="1"/>
          <w:shd w:val="clear" w:color="auto" w:fill="FFFFFF"/>
        </w:rPr>
        <w:t xml:space="preserve">Advancing the care of servicemembers, veterans, and military families through the association of military/veteran nurses. </w:t>
      </w:r>
      <w:r>
        <w:rPr>
          <w:rFonts w:ascii="Times New Roman" w:hAnsi="Times New Roman" w:cs="Times New Roman"/>
          <w:color w:val="242424"/>
          <w:bdr w:val="none" w:sz="0" w:space="0" w:color="auto" w:frame="1"/>
          <w:shd w:val="clear" w:color="auto" w:fill="FFFFFF"/>
        </w:rPr>
        <w:t>American Association of Nurse Practitioners</w:t>
      </w:r>
      <w:r w:rsidR="0063573F">
        <w:rPr>
          <w:rFonts w:ascii="Times New Roman" w:hAnsi="Times New Roman" w:cs="Times New Roman"/>
          <w:color w:val="242424"/>
          <w:bdr w:val="none" w:sz="0" w:space="0" w:color="auto" w:frame="1"/>
          <w:shd w:val="clear" w:color="auto" w:fill="FFFFFF"/>
        </w:rPr>
        <w:t>, Las Vegas, NV.</w:t>
      </w:r>
      <w:r w:rsidR="001175DB">
        <w:rPr>
          <w:rFonts w:ascii="Times New Roman" w:hAnsi="Times New Roman" w:cs="Times New Roman"/>
          <w:color w:val="242424"/>
          <w:bdr w:val="none" w:sz="0" w:space="0" w:color="auto" w:frame="1"/>
          <w:shd w:val="clear" w:color="auto" w:fill="FFFFFF"/>
        </w:rPr>
        <w:t xml:space="preserve"> (Accepted)</w:t>
      </w:r>
    </w:p>
    <w:p w14:paraId="31D59A23" w14:textId="77777777" w:rsidR="00D95EFC" w:rsidRPr="00D95EFC" w:rsidRDefault="00D95EFC" w:rsidP="00F40C85">
      <w:pPr>
        <w:rPr>
          <w:rFonts w:ascii="Times New Roman" w:hAnsi="Times New Roman" w:cs="Times New Roman"/>
          <w:color w:val="000000"/>
        </w:rPr>
      </w:pPr>
    </w:p>
    <w:p w14:paraId="687EA4D8" w14:textId="45C55EAC" w:rsidR="00D611A1" w:rsidRDefault="00C615AF" w:rsidP="00F40C85">
      <w:pPr>
        <w:rPr>
          <w:rFonts w:ascii="Times New Roman" w:hAnsi="Times New Roman" w:cs="Times New Roman"/>
          <w:color w:val="000000"/>
        </w:rPr>
      </w:pPr>
      <w:r w:rsidRPr="00710671">
        <w:rPr>
          <w:rFonts w:ascii="Times New Roman" w:hAnsi="Times New Roman" w:cs="Times New Roman"/>
          <w:b/>
          <w:bCs/>
          <w:color w:val="000000"/>
        </w:rPr>
        <w:t xml:space="preserve">Rossiter, A.G., </w:t>
      </w:r>
      <w:r w:rsidRPr="00710671">
        <w:rPr>
          <w:rFonts w:ascii="Times New Roman" w:hAnsi="Times New Roman" w:cs="Times New Roman"/>
          <w:color w:val="000000"/>
        </w:rPr>
        <w:t>Sykes, D., Song, H., &amp; Armstrong, M. (2024, April). Creating Access to BSN Programs</w:t>
      </w:r>
    </w:p>
    <w:p w14:paraId="45B376EA" w14:textId="791FA009" w:rsidR="00C615AF" w:rsidRPr="00710671" w:rsidRDefault="000D2630" w:rsidP="00F40C85">
      <w:pPr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color w:val="000000"/>
        </w:rPr>
        <w:t>f</w:t>
      </w:r>
      <w:r w:rsidR="00C615AF" w:rsidRPr="00710671">
        <w:rPr>
          <w:rFonts w:ascii="Times New Roman" w:hAnsi="Times New Roman" w:cs="Times New Roman"/>
          <w:color w:val="000000"/>
        </w:rPr>
        <w:t>or Veterans</w:t>
      </w:r>
      <w:r w:rsidR="003A68C8">
        <w:rPr>
          <w:rFonts w:ascii="Times New Roman" w:hAnsi="Times New Roman" w:cs="Times New Roman"/>
          <w:color w:val="000000"/>
        </w:rPr>
        <w:t>—</w:t>
      </w:r>
      <w:r w:rsidR="00C615AF" w:rsidRPr="00710671">
        <w:rPr>
          <w:rFonts w:ascii="Times New Roman" w:hAnsi="Times New Roman" w:cs="Times New Roman"/>
          <w:color w:val="000000"/>
        </w:rPr>
        <w:t>Alumni Perspectives from Two BSN Programs. University of Colorado Anschutz Medical Campus Partnerships in Veteran &amp; Military Health Conference: New Horizons in Collaborating for Care. Poster Presentation.</w:t>
      </w:r>
    </w:p>
    <w:p w14:paraId="7B2DF352" w14:textId="77777777" w:rsidR="00F40C85" w:rsidRPr="00710671" w:rsidRDefault="00F40C85" w:rsidP="00F40C85">
      <w:pPr>
        <w:rPr>
          <w:rFonts w:ascii="Times New Roman" w:hAnsi="Times New Roman" w:cs="Times New Roman"/>
          <w:color w:val="000000"/>
        </w:rPr>
      </w:pPr>
    </w:p>
    <w:p w14:paraId="44165AB9" w14:textId="389427E5" w:rsidR="003F23F9" w:rsidRPr="00710671" w:rsidRDefault="00F40C85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</w:rPr>
        <w:t xml:space="preserve">Rossiter, A.G. </w:t>
      </w:r>
      <w:r w:rsidRPr="00710671">
        <w:rPr>
          <w:rFonts w:ascii="Times New Roman" w:hAnsi="Times New Roman" w:cs="Times New Roman"/>
        </w:rPr>
        <w:t xml:space="preserve">&amp; Ling, C.G. (2023, June). I Serve 2.  </w:t>
      </w:r>
      <w:r w:rsidRPr="00710671">
        <w:rPr>
          <w:rFonts w:ascii="Times New Roman" w:hAnsi="Times New Roman" w:cs="Times New Roman"/>
          <w:b/>
          <w:bCs/>
        </w:rPr>
        <w:t xml:space="preserve">Rossiter, A.G. </w:t>
      </w:r>
      <w:r w:rsidRPr="00710671">
        <w:rPr>
          <w:rFonts w:ascii="Times New Roman" w:hAnsi="Times New Roman" w:cs="Times New Roman"/>
        </w:rPr>
        <w:t>&amp; Ling, C.G. American Association of Nurse Practitioners</w:t>
      </w:r>
      <w:r w:rsidR="00D920FE" w:rsidRPr="00710671">
        <w:rPr>
          <w:rFonts w:ascii="Times New Roman" w:hAnsi="Times New Roman" w:cs="Times New Roman"/>
        </w:rPr>
        <w:t>,</w:t>
      </w:r>
      <w:r w:rsidRPr="00710671">
        <w:rPr>
          <w:rFonts w:ascii="Times New Roman" w:hAnsi="Times New Roman" w:cs="Times New Roman"/>
        </w:rPr>
        <w:t xml:space="preserve"> New Orleans, LA. </w:t>
      </w:r>
    </w:p>
    <w:p w14:paraId="0E276C0E" w14:textId="77777777" w:rsidR="00F40C85" w:rsidRPr="00710671" w:rsidRDefault="00F40C85" w:rsidP="00EF4D41">
      <w:pPr>
        <w:rPr>
          <w:rFonts w:ascii="Times New Roman" w:hAnsi="Times New Roman" w:cs="Times New Roman"/>
        </w:rPr>
      </w:pPr>
    </w:p>
    <w:p w14:paraId="6D3B10D4" w14:textId="1D332FE4" w:rsidR="00F40C85" w:rsidRPr="00710671" w:rsidRDefault="00F40C85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</w:rPr>
        <w:t xml:space="preserve">Rossiter, A.G. </w:t>
      </w:r>
      <w:r w:rsidRPr="00710671">
        <w:rPr>
          <w:rFonts w:ascii="Times New Roman" w:hAnsi="Times New Roman" w:cs="Times New Roman"/>
        </w:rPr>
        <w:t>&amp; Clark, R.S. (2023, June).</w:t>
      </w:r>
      <w:r w:rsidR="00397AC2" w:rsidRPr="00710671">
        <w:rPr>
          <w:rFonts w:ascii="Times New Roman" w:hAnsi="Times New Roman" w:cs="Times New Roman"/>
        </w:rPr>
        <w:t xml:space="preserve"> When industry and healthcare intersect: “Seaing” a need to meet the healthcare needs of seafarers and maritime workers at Port Tampa Bay. American Association of Nurse Practitioners</w:t>
      </w:r>
      <w:r w:rsidR="00D920FE" w:rsidRPr="00710671">
        <w:rPr>
          <w:rFonts w:ascii="Times New Roman" w:hAnsi="Times New Roman" w:cs="Times New Roman"/>
        </w:rPr>
        <w:t>,</w:t>
      </w:r>
      <w:r w:rsidR="00397AC2" w:rsidRPr="00710671">
        <w:rPr>
          <w:rFonts w:ascii="Times New Roman" w:hAnsi="Times New Roman" w:cs="Times New Roman"/>
        </w:rPr>
        <w:t xml:space="preserve"> New Orleans, LA.</w:t>
      </w:r>
    </w:p>
    <w:p w14:paraId="6C569220" w14:textId="77777777" w:rsidR="00D920FE" w:rsidRPr="00710671" w:rsidRDefault="00D920FE" w:rsidP="00EF4D41">
      <w:pPr>
        <w:rPr>
          <w:rFonts w:ascii="Times New Roman" w:hAnsi="Times New Roman" w:cs="Times New Roman"/>
        </w:rPr>
      </w:pPr>
    </w:p>
    <w:p w14:paraId="7AA22D8A" w14:textId="5EF9DB68" w:rsidR="00D920FE" w:rsidRPr="00710671" w:rsidRDefault="00D920FE" w:rsidP="00EF4D41">
      <w:pPr>
        <w:rPr>
          <w:rFonts w:ascii="Times New Roman" w:hAnsi="Times New Roman" w:cs="Times New Roman"/>
          <w:color w:val="000000"/>
        </w:rPr>
      </w:pPr>
      <w:r w:rsidRPr="00710671">
        <w:rPr>
          <w:rFonts w:ascii="Times New Roman" w:hAnsi="Times New Roman" w:cs="Times New Roman"/>
          <w:color w:val="000000"/>
        </w:rPr>
        <w:t xml:space="preserve">D’Aoust, R.F., </w:t>
      </w:r>
      <w:r w:rsidRPr="00710671">
        <w:rPr>
          <w:rFonts w:ascii="Times New Roman" w:hAnsi="Times New Roman" w:cs="Times New Roman"/>
          <w:b/>
          <w:bCs/>
          <w:color w:val="000000"/>
        </w:rPr>
        <w:t>Rossiter, A.G</w:t>
      </w:r>
      <w:r w:rsidRPr="00710671">
        <w:rPr>
          <w:rFonts w:ascii="Times New Roman" w:hAnsi="Times New Roman" w:cs="Times New Roman"/>
          <w:color w:val="000000"/>
        </w:rPr>
        <w:t>., &amp; Ling, C.G. (2023, April). Veteran Competencies. Partnerships for Veteran &amp; Military Health: Networking to Address Gaps in Healing, University of Colorado, Denver, Colorado.</w:t>
      </w:r>
    </w:p>
    <w:p w14:paraId="69EF8896" w14:textId="77777777" w:rsidR="00D920FE" w:rsidRPr="00710671" w:rsidRDefault="00D920FE" w:rsidP="00EF4D41">
      <w:pPr>
        <w:rPr>
          <w:rFonts w:ascii="Times New Roman" w:hAnsi="Times New Roman" w:cs="Times New Roman"/>
          <w:color w:val="000000"/>
        </w:rPr>
      </w:pPr>
    </w:p>
    <w:p w14:paraId="34987B41" w14:textId="756B1A92" w:rsidR="00D920FE" w:rsidRPr="00710671" w:rsidRDefault="00D920FE" w:rsidP="00EF4D41">
      <w:pPr>
        <w:rPr>
          <w:rStyle w:val="Strong"/>
          <w:rFonts w:ascii="Times New Roman" w:hAnsi="Times New Roman" w:cs="Times New Roman"/>
          <w:b w:val="0"/>
        </w:rPr>
      </w:pPr>
      <w:r w:rsidRPr="00710671">
        <w:rPr>
          <w:rStyle w:val="Strong"/>
          <w:rFonts w:ascii="Times New Roman" w:hAnsi="Times New Roman" w:cs="Times New Roman"/>
          <w:b w:val="0"/>
        </w:rPr>
        <w:t xml:space="preserve">Johnson, H., Ling, C. G., &amp; </w:t>
      </w:r>
      <w:r w:rsidRPr="00710671">
        <w:rPr>
          <w:rStyle w:val="Strong"/>
          <w:rFonts w:ascii="Times New Roman" w:hAnsi="Times New Roman" w:cs="Times New Roman"/>
        </w:rPr>
        <w:t xml:space="preserve">Rossiter, A. G. </w:t>
      </w:r>
      <w:r w:rsidRPr="00710671">
        <w:rPr>
          <w:rStyle w:val="Strong"/>
          <w:rFonts w:ascii="Times New Roman" w:hAnsi="Times New Roman" w:cs="Times New Roman"/>
          <w:b w:val="0"/>
          <w:bCs w:val="0"/>
        </w:rPr>
        <w:t xml:space="preserve">(2020, December). </w:t>
      </w:r>
      <w:r w:rsidRPr="00710671">
        <w:rPr>
          <w:rStyle w:val="Strong"/>
          <w:rFonts w:ascii="Times New Roman" w:hAnsi="Times New Roman" w:cs="Times New Roman"/>
          <w:b w:val="0"/>
        </w:rPr>
        <w:t xml:space="preserve">I Serve 2: Identifying and Caring for Military-Connected Children in Civilian Primary Care Practices.  Association of Military Surgeons of the United States.  </w:t>
      </w:r>
    </w:p>
    <w:p w14:paraId="519DB163" w14:textId="77777777" w:rsidR="00D920FE" w:rsidRPr="00710671" w:rsidRDefault="00D920FE" w:rsidP="00EF4D41">
      <w:pPr>
        <w:rPr>
          <w:rStyle w:val="Strong"/>
          <w:rFonts w:ascii="Times New Roman" w:hAnsi="Times New Roman" w:cs="Times New Roman"/>
          <w:b w:val="0"/>
        </w:rPr>
      </w:pPr>
    </w:p>
    <w:p w14:paraId="74892211" w14:textId="77777777" w:rsidR="00D920FE" w:rsidRPr="00710671" w:rsidRDefault="00D920FE" w:rsidP="00D920FE">
      <w:pPr>
        <w:ind w:left="2160" w:hanging="2160"/>
        <w:rPr>
          <w:rFonts w:ascii="Times New Roman" w:hAnsi="Times New Roman" w:cs="Times New Roman"/>
          <w:color w:val="000000"/>
        </w:rPr>
      </w:pPr>
      <w:r w:rsidRPr="00710671">
        <w:rPr>
          <w:rFonts w:ascii="Times New Roman" w:hAnsi="Times New Roman" w:cs="Times New Roman"/>
          <w:b/>
          <w:bCs/>
          <w:color w:val="000000"/>
        </w:rPr>
        <w:t>Rossiter, A. G.,</w:t>
      </w:r>
      <w:r w:rsidRPr="00710671">
        <w:rPr>
          <w:rFonts w:ascii="Times New Roman" w:hAnsi="Times New Roman" w:cs="Times New Roman"/>
          <w:color w:val="000000"/>
        </w:rPr>
        <w:t xml:space="preserve"> Johnson. H. M., &amp; Ling, C. G. (2020, August). I Serve 2: Identifying and Caring for</w:t>
      </w:r>
    </w:p>
    <w:p w14:paraId="640A6AD2" w14:textId="77777777" w:rsidR="00D920FE" w:rsidRPr="00710671" w:rsidRDefault="00D920FE" w:rsidP="00D920FE">
      <w:pPr>
        <w:ind w:left="2160" w:hanging="2160"/>
        <w:rPr>
          <w:rFonts w:ascii="Times New Roman" w:hAnsi="Times New Roman" w:cs="Times New Roman"/>
          <w:color w:val="000000"/>
        </w:rPr>
      </w:pPr>
      <w:r w:rsidRPr="00710671">
        <w:rPr>
          <w:rFonts w:ascii="Times New Roman" w:hAnsi="Times New Roman" w:cs="Times New Roman"/>
          <w:color w:val="000000"/>
        </w:rPr>
        <w:t>Military-Connected Children in Civilian</w:t>
      </w:r>
      <w:r w:rsidRPr="00710671">
        <w:rPr>
          <w:rFonts w:ascii="Times New Roman" w:hAnsi="Times New Roman" w:cs="Times New Roman"/>
          <w:bCs/>
        </w:rPr>
        <w:t xml:space="preserve"> </w:t>
      </w:r>
      <w:r w:rsidRPr="00710671">
        <w:rPr>
          <w:rFonts w:ascii="Times New Roman" w:hAnsi="Times New Roman" w:cs="Times New Roman"/>
          <w:color w:val="000000"/>
        </w:rPr>
        <w:t>Primary Care Practices. Military Health System Research</w:t>
      </w:r>
    </w:p>
    <w:p w14:paraId="63706F63" w14:textId="77F2D83E" w:rsidR="00D920FE" w:rsidRPr="00710671" w:rsidRDefault="00D920FE" w:rsidP="00D920FE">
      <w:pPr>
        <w:ind w:left="2160" w:hanging="2160"/>
        <w:rPr>
          <w:rFonts w:ascii="Times New Roman" w:hAnsi="Times New Roman" w:cs="Times New Roman"/>
          <w:color w:val="000000"/>
        </w:rPr>
      </w:pPr>
      <w:r w:rsidRPr="00710671">
        <w:rPr>
          <w:rFonts w:ascii="Times New Roman" w:hAnsi="Times New Roman" w:cs="Times New Roman"/>
          <w:color w:val="000000"/>
        </w:rPr>
        <w:t xml:space="preserve"> Symposium, Orlando, Florida. (Accepted—Conference cancelled due to COVID).</w:t>
      </w:r>
    </w:p>
    <w:p w14:paraId="0DAE50AB" w14:textId="77777777" w:rsidR="00D920FE" w:rsidRPr="00710671" w:rsidRDefault="00D920FE" w:rsidP="00D920FE">
      <w:pPr>
        <w:ind w:left="2160" w:hanging="2160"/>
        <w:rPr>
          <w:rFonts w:ascii="Times New Roman" w:hAnsi="Times New Roman" w:cs="Times New Roman"/>
          <w:color w:val="000000"/>
        </w:rPr>
      </w:pPr>
    </w:p>
    <w:p w14:paraId="1C6BAFBD" w14:textId="77777777" w:rsidR="00D920FE" w:rsidRPr="00710671" w:rsidRDefault="00D920FE" w:rsidP="00D920FE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Manzi, K., Ros, A., &amp; </w:t>
      </w:r>
      <w:r w:rsidRPr="00710671">
        <w:rPr>
          <w:rFonts w:ascii="Times New Roman" w:hAnsi="Times New Roman" w:cs="Times New Roman"/>
          <w:b/>
        </w:rPr>
        <w:t xml:space="preserve">Rossiter, A.G. </w:t>
      </w:r>
      <w:r w:rsidRPr="00710671">
        <w:rPr>
          <w:rFonts w:ascii="Times New Roman" w:hAnsi="Times New Roman" w:cs="Times New Roman"/>
          <w:bCs/>
        </w:rPr>
        <w:t xml:space="preserve">(2018, June). </w:t>
      </w:r>
      <w:r w:rsidRPr="00710671">
        <w:rPr>
          <w:rFonts w:ascii="Times New Roman" w:hAnsi="Times New Roman" w:cs="Times New Roman"/>
        </w:rPr>
        <w:t>Books to Boot:  Supporting Military Medics and</w:t>
      </w:r>
    </w:p>
    <w:p w14:paraId="50DA9962" w14:textId="77777777" w:rsidR="00D920FE" w:rsidRPr="00710671" w:rsidRDefault="00D920FE" w:rsidP="00D920FE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Corpsmen Transitioning to Nursing School. Camo to College and Beyond:  Transitioning Military to</w:t>
      </w:r>
    </w:p>
    <w:p w14:paraId="45DBE6F0" w14:textId="66ABDBD7" w:rsidR="00D920FE" w:rsidRPr="00710671" w:rsidRDefault="00D920FE" w:rsidP="00D920FE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Nurses, Grand Rapids, Michigan.</w:t>
      </w:r>
    </w:p>
    <w:p w14:paraId="05E34F30" w14:textId="77777777" w:rsidR="00D920FE" w:rsidRPr="00710671" w:rsidRDefault="00D920FE" w:rsidP="00D920FE">
      <w:pPr>
        <w:ind w:left="2160" w:hanging="2160"/>
        <w:rPr>
          <w:rFonts w:ascii="Times New Roman" w:hAnsi="Times New Roman" w:cs="Times New Roman"/>
        </w:rPr>
      </w:pPr>
    </w:p>
    <w:p w14:paraId="4669E50D" w14:textId="165CEA95" w:rsidR="00D920FE" w:rsidRPr="00710671" w:rsidRDefault="00D920FE" w:rsidP="00D920FE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Cs/>
        </w:rPr>
        <w:t xml:space="preserve">Rolland, R., Morrison-Beedy, D., &amp; </w:t>
      </w:r>
      <w:r w:rsidRPr="00710671">
        <w:rPr>
          <w:rFonts w:ascii="Times New Roman" w:hAnsi="Times New Roman" w:cs="Times New Roman"/>
          <w:b/>
        </w:rPr>
        <w:t>Rossiter, A. G</w:t>
      </w:r>
      <w:r w:rsidRPr="00710671">
        <w:rPr>
          <w:rFonts w:ascii="Times New Roman" w:hAnsi="Times New Roman" w:cs="Times New Roman"/>
        </w:rPr>
        <w:t xml:space="preserve">. (2017, October). </w:t>
      </w:r>
      <w:r w:rsidRPr="00710671">
        <w:rPr>
          <w:rFonts w:ascii="Times New Roman" w:hAnsi="Times New Roman" w:cs="Times New Roman"/>
          <w:bCs/>
        </w:rPr>
        <w:t>Military Veterans Transitioning to a Student Role in a Civilian Nursing Program</w:t>
      </w:r>
      <w:r w:rsidRPr="00710671">
        <w:rPr>
          <w:rFonts w:ascii="Times New Roman" w:hAnsi="Times New Roman" w:cs="Times New Roman"/>
        </w:rPr>
        <w:t>.  44</w:t>
      </w:r>
      <w:r w:rsidRPr="00710671">
        <w:rPr>
          <w:rFonts w:ascii="Times New Roman" w:hAnsi="Times New Roman" w:cs="Times New Roman"/>
          <w:vertAlign w:val="superscript"/>
        </w:rPr>
        <w:t>th</w:t>
      </w:r>
      <w:r w:rsidRPr="00710671">
        <w:rPr>
          <w:rFonts w:ascii="Times New Roman" w:hAnsi="Times New Roman" w:cs="Times New Roman"/>
        </w:rPr>
        <w:t xml:space="preserve"> Biennial</w:t>
      </w:r>
      <w:r w:rsidRPr="00710671">
        <w:rPr>
          <w:rFonts w:ascii="Times New Roman" w:hAnsi="Times New Roman" w:cs="Times New Roman"/>
          <w:bCs/>
        </w:rPr>
        <w:t xml:space="preserve"> </w:t>
      </w:r>
      <w:r w:rsidRPr="00710671">
        <w:rPr>
          <w:rFonts w:ascii="Times New Roman" w:hAnsi="Times New Roman" w:cs="Times New Roman"/>
        </w:rPr>
        <w:t xml:space="preserve">Sigma Theta Tau International Conference, Indianapolis, Indiana.  </w:t>
      </w:r>
    </w:p>
    <w:p w14:paraId="1CF9B61D" w14:textId="77777777" w:rsidR="00D920FE" w:rsidRPr="00710671" w:rsidRDefault="00D920FE" w:rsidP="00D920FE">
      <w:pPr>
        <w:rPr>
          <w:rFonts w:ascii="Times New Roman" w:hAnsi="Times New Roman" w:cs="Times New Roman"/>
        </w:rPr>
      </w:pPr>
    </w:p>
    <w:p w14:paraId="616E18FB" w14:textId="6BF97111" w:rsidR="00D920FE" w:rsidRPr="00710671" w:rsidRDefault="00D920FE" w:rsidP="00D920FE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 xml:space="preserve">Rossiter, A. G. </w:t>
      </w:r>
      <w:r w:rsidRPr="00710671">
        <w:rPr>
          <w:rFonts w:ascii="Times New Roman" w:hAnsi="Times New Roman" w:cs="Times New Roman"/>
        </w:rPr>
        <w:t xml:space="preserve">&amp; Ling, C. G. (2017, June). Caring for Women Veterans in Civilian Clinical Practice. American Association of Nurse Practitioner 2017 National Conference, Philadelphia, Pennsylvania.  </w:t>
      </w:r>
    </w:p>
    <w:p w14:paraId="40EC393B" w14:textId="77777777" w:rsidR="004F68B1" w:rsidRDefault="004F68B1" w:rsidP="00D920FE">
      <w:pPr>
        <w:rPr>
          <w:rFonts w:ascii="Times New Roman" w:hAnsi="Times New Roman" w:cs="Times New Roman"/>
        </w:rPr>
      </w:pPr>
    </w:p>
    <w:p w14:paraId="1180A7D9" w14:textId="03F09E0E" w:rsidR="00D920FE" w:rsidRDefault="00D920FE" w:rsidP="00D920FE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lastRenderedPageBreak/>
        <w:t xml:space="preserve">Perl, J., D’Aoust, R., </w:t>
      </w:r>
      <w:r w:rsidRPr="00710671">
        <w:rPr>
          <w:rFonts w:ascii="Times New Roman" w:hAnsi="Times New Roman" w:cs="Times New Roman"/>
          <w:b/>
        </w:rPr>
        <w:t>Rossiter, A.,</w:t>
      </w:r>
      <w:r w:rsidRPr="00710671">
        <w:rPr>
          <w:rFonts w:ascii="Times New Roman" w:hAnsi="Times New Roman" w:cs="Times New Roman"/>
        </w:rPr>
        <w:t xml:space="preserve"> Graves, B., Singh, O., &amp; Passmore, D. (2015, October). Building Connections Between Education and Practice:  ITNEP. National League of Nursing Technology Conference</w:t>
      </w:r>
      <w:r w:rsidR="00E57267" w:rsidRPr="00710671">
        <w:rPr>
          <w:rFonts w:ascii="Times New Roman" w:hAnsi="Times New Roman" w:cs="Times New Roman"/>
        </w:rPr>
        <w:t>,</w:t>
      </w:r>
      <w:r w:rsidRPr="00710671">
        <w:rPr>
          <w:rFonts w:ascii="Times New Roman" w:hAnsi="Times New Roman" w:cs="Times New Roman"/>
        </w:rPr>
        <w:t xml:space="preserve"> Tampa, Florida.  </w:t>
      </w:r>
    </w:p>
    <w:p w14:paraId="7247C133" w14:textId="77777777" w:rsidR="0063573F" w:rsidRPr="00710671" w:rsidRDefault="0063573F" w:rsidP="00D920FE">
      <w:pPr>
        <w:rPr>
          <w:rFonts w:ascii="Times New Roman" w:hAnsi="Times New Roman" w:cs="Times New Roman"/>
        </w:rPr>
      </w:pPr>
    </w:p>
    <w:p w14:paraId="0E820043" w14:textId="77777777" w:rsidR="00034AA8" w:rsidRPr="00710671" w:rsidRDefault="00E57267" w:rsidP="00D920FE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D’Aoust, R, </w:t>
      </w:r>
      <w:r w:rsidRPr="00710671">
        <w:rPr>
          <w:rFonts w:ascii="Times New Roman" w:hAnsi="Times New Roman" w:cs="Times New Roman"/>
          <w:b/>
        </w:rPr>
        <w:t xml:space="preserve">Rossiter, A. G., </w:t>
      </w:r>
      <w:r w:rsidRPr="00710671">
        <w:rPr>
          <w:rFonts w:ascii="Times New Roman" w:hAnsi="Times New Roman" w:cs="Times New Roman"/>
        </w:rPr>
        <w:t>Elliott, A, Lengacher, C., Ming, J., &amp; Groer, M. (2015, February). Women</w:t>
      </w:r>
    </w:p>
    <w:p w14:paraId="49CCB469" w14:textId="4D67B005" w:rsidR="00034AA8" w:rsidRPr="00710671" w:rsidRDefault="00E57267" w:rsidP="00D920FE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Veterans and Fibromyalgia: Risks and Complications. Southern Nursing Research Society, Tampa, </w:t>
      </w:r>
      <w:r w:rsidR="00034AA8" w:rsidRPr="00710671">
        <w:rPr>
          <w:rFonts w:ascii="Times New Roman" w:hAnsi="Times New Roman" w:cs="Times New Roman"/>
        </w:rPr>
        <w:t>FL</w:t>
      </w:r>
    </w:p>
    <w:p w14:paraId="10876035" w14:textId="77777777" w:rsidR="004F68B1" w:rsidRDefault="004F68B1" w:rsidP="00EF4D41">
      <w:pPr>
        <w:rPr>
          <w:rFonts w:ascii="Times New Roman" w:hAnsi="Times New Roman" w:cs="Times New Roman"/>
          <w:b/>
        </w:rPr>
      </w:pPr>
    </w:p>
    <w:p w14:paraId="19E7972E" w14:textId="415C6479" w:rsidR="003F23F9" w:rsidRPr="00710671" w:rsidRDefault="00E57267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 xml:space="preserve">Rossiter, A.G. </w:t>
      </w:r>
      <w:r w:rsidRPr="00710671">
        <w:rPr>
          <w:rFonts w:ascii="Times New Roman" w:hAnsi="Times New Roman" w:cs="Times New Roman"/>
        </w:rPr>
        <w:t xml:space="preserve">&amp; Chandler, R. (2014, December). Women Veterans and Divorce:  What are the Contributing Factors? Association of Military Surgeons of the United States, Washington, D. C.  </w:t>
      </w:r>
    </w:p>
    <w:p w14:paraId="42877F09" w14:textId="77777777" w:rsidR="00E57267" w:rsidRPr="00710671" w:rsidRDefault="00E57267" w:rsidP="00EF4D41">
      <w:pPr>
        <w:rPr>
          <w:rFonts w:ascii="Times New Roman" w:hAnsi="Times New Roman" w:cs="Times New Roman"/>
        </w:rPr>
      </w:pPr>
    </w:p>
    <w:p w14:paraId="4DEA57ED" w14:textId="77777777" w:rsidR="00D94E45" w:rsidRDefault="00E57267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D’Aoust, R., </w:t>
      </w:r>
      <w:r w:rsidRPr="00710671">
        <w:rPr>
          <w:rFonts w:ascii="Times New Roman" w:hAnsi="Times New Roman" w:cs="Times New Roman"/>
          <w:b/>
        </w:rPr>
        <w:t xml:space="preserve">Rossiter, A.G., </w:t>
      </w:r>
      <w:r w:rsidR="00034AA8" w:rsidRPr="00710671">
        <w:rPr>
          <w:rFonts w:ascii="Times New Roman" w:hAnsi="Times New Roman" w:cs="Times New Roman"/>
          <w:bCs/>
        </w:rPr>
        <w:t>&amp;</w:t>
      </w:r>
      <w:r w:rsidR="00034AA8" w:rsidRPr="00710671">
        <w:rPr>
          <w:rFonts w:ascii="Times New Roman" w:hAnsi="Times New Roman" w:cs="Times New Roman"/>
          <w:b/>
        </w:rPr>
        <w:t xml:space="preserve"> </w:t>
      </w:r>
      <w:r w:rsidRPr="00710671">
        <w:rPr>
          <w:rFonts w:ascii="Times New Roman" w:hAnsi="Times New Roman" w:cs="Times New Roman"/>
        </w:rPr>
        <w:t>Clochesy, J. (2013, November). V-CARE:  Eliminating Barriers to</w:t>
      </w:r>
    </w:p>
    <w:p w14:paraId="0F1CB6ED" w14:textId="323C059A" w:rsidR="00E57267" w:rsidRDefault="00E57267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Nursing Education for Medics/Corpsmen. Association of Military Surgeons of the United States</w:t>
      </w:r>
      <w:r w:rsidR="00034AA8" w:rsidRPr="00710671">
        <w:rPr>
          <w:rFonts w:ascii="Times New Roman" w:hAnsi="Times New Roman" w:cs="Times New Roman"/>
        </w:rPr>
        <w:t xml:space="preserve">, </w:t>
      </w:r>
      <w:r w:rsidRPr="00710671">
        <w:rPr>
          <w:rFonts w:ascii="Times New Roman" w:hAnsi="Times New Roman" w:cs="Times New Roman"/>
        </w:rPr>
        <w:t xml:space="preserve">Seattle, Washington.  </w:t>
      </w:r>
    </w:p>
    <w:p w14:paraId="518EB63C" w14:textId="77777777" w:rsidR="008B35F5" w:rsidRPr="00710671" w:rsidRDefault="008B35F5" w:rsidP="00EF4D41">
      <w:pPr>
        <w:rPr>
          <w:rFonts w:ascii="Times New Roman" w:hAnsi="Times New Roman" w:cs="Times New Roman"/>
        </w:rPr>
      </w:pPr>
    </w:p>
    <w:p w14:paraId="371FA4B3" w14:textId="36398BD2" w:rsidR="00E57267" w:rsidRPr="00710671" w:rsidRDefault="00E57267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 xml:space="preserve">Rossiter, A.G. </w:t>
      </w:r>
      <w:r w:rsidRPr="00710671">
        <w:rPr>
          <w:rFonts w:ascii="Times New Roman" w:hAnsi="Times New Roman" w:cs="Times New Roman"/>
          <w:bCs/>
        </w:rPr>
        <w:t>&amp; Chandler</w:t>
      </w:r>
      <w:r w:rsidRPr="00710671">
        <w:rPr>
          <w:rFonts w:ascii="Times New Roman" w:hAnsi="Times New Roman" w:cs="Times New Roman"/>
        </w:rPr>
        <w:t>, R.</w:t>
      </w:r>
      <w:r w:rsidRPr="00710671">
        <w:rPr>
          <w:rFonts w:ascii="Times New Roman" w:hAnsi="Times New Roman" w:cs="Times New Roman"/>
          <w:b/>
        </w:rPr>
        <w:t xml:space="preserve"> </w:t>
      </w:r>
      <w:r w:rsidRPr="00710671">
        <w:rPr>
          <w:rFonts w:ascii="Times New Roman" w:hAnsi="Times New Roman" w:cs="Times New Roman"/>
          <w:bCs/>
        </w:rPr>
        <w:t xml:space="preserve">(2012, November). </w:t>
      </w:r>
      <w:r w:rsidRPr="00710671">
        <w:rPr>
          <w:rFonts w:ascii="Times New Roman" w:hAnsi="Times New Roman" w:cs="Times New Roman"/>
        </w:rPr>
        <w:t>Women Veterans and Divorce:  What are the Contributing Factors. Joining Forces to Restore Lives:  Nursing Education and Research in Veterans Health,</w:t>
      </w:r>
      <w:r w:rsidRPr="00710671">
        <w:rPr>
          <w:rFonts w:ascii="Times New Roman" w:hAnsi="Times New Roman" w:cs="Times New Roman"/>
          <w:b/>
        </w:rPr>
        <w:t xml:space="preserve"> </w:t>
      </w:r>
      <w:r w:rsidRPr="00710671">
        <w:rPr>
          <w:rFonts w:ascii="Times New Roman" w:hAnsi="Times New Roman" w:cs="Times New Roman"/>
        </w:rPr>
        <w:t xml:space="preserve">Tampa, Florida.  </w:t>
      </w:r>
    </w:p>
    <w:p w14:paraId="68F3A2BD" w14:textId="77777777" w:rsidR="00E57267" w:rsidRPr="00710671" w:rsidRDefault="00E57267" w:rsidP="00EF4D41">
      <w:pPr>
        <w:rPr>
          <w:rFonts w:ascii="Times New Roman" w:hAnsi="Times New Roman" w:cs="Times New Roman"/>
        </w:rPr>
      </w:pPr>
    </w:p>
    <w:p w14:paraId="6D70872F" w14:textId="77777777" w:rsidR="008B35F5" w:rsidRDefault="00E57267" w:rsidP="00E57267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Koenig, M.E., Schwartz, A.H., Schocken, D.M., Serag, E.S., Belote, M.J., </w:t>
      </w:r>
      <w:r w:rsidRPr="00710671">
        <w:rPr>
          <w:rFonts w:ascii="Times New Roman" w:hAnsi="Times New Roman" w:cs="Times New Roman"/>
          <w:b/>
        </w:rPr>
        <w:t xml:space="preserve">Rossiter, A.G., </w:t>
      </w:r>
      <w:r w:rsidRPr="00710671">
        <w:rPr>
          <w:rFonts w:ascii="Times New Roman" w:hAnsi="Times New Roman" w:cs="Times New Roman"/>
        </w:rPr>
        <w:t>English, A.,</w:t>
      </w:r>
    </w:p>
    <w:p w14:paraId="52888736" w14:textId="0D8A3E3E" w:rsidR="00E57267" w:rsidRPr="00710671" w:rsidRDefault="00E57267" w:rsidP="008B35F5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&amp;</w:t>
      </w:r>
      <w:r w:rsidR="008B35F5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 xml:space="preserve">Swisher, L.L. (2012, July). Development of an Interprofessional Curriculum:  Student Perceptions of </w:t>
      </w:r>
    </w:p>
    <w:p w14:paraId="3BE292C1" w14:textId="5F342ED1" w:rsidR="00E57267" w:rsidRPr="00710671" w:rsidRDefault="00E57267" w:rsidP="00E57267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Roles within the Healthcare Team. American Association of Colleges of Pharmacy Annual Meeting.</w:t>
      </w:r>
    </w:p>
    <w:p w14:paraId="2BC8E7FE" w14:textId="77777777" w:rsidR="00E57267" w:rsidRPr="00710671" w:rsidRDefault="00E57267" w:rsidP="00034AA8">
      <w:pPr>
        <w:rPr>
          <w:rFonts w:ascii="Times New Roman" w:hAnsi="Times New Roman" w:cs="Times New Roman"/>
        </w:rPr>
      </w:pPr>
    </w:p>
    <w:p w14:paraId="0E5003C7" w14:textId="77777777" w:rsidR="00E57267" w:rsidRPr="00710671" w:rsidRDefault="00E57267" w:rsidP="00E57267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Garbutt, S. &amp; </w:t>
      </w:r>
      <w:r w:rsidRPr="00710671">
        <w:rPr>
          <w:rFonts w:ascii="Times New Roman" w:hAnsi="Times New Roman" w:cs="Times New Roman"/>
          <w:b/>
        </w:rPr>
        <w:t>Rossiter, A</w:t>
      </w:r>
      <w:r w:rsidRPr="00710671">
        <w:rPr>
          <w:rFonts w:ascii="Times New Roman" w:hAnsi="Times New Roman" w:cs="Times New Roman"/>
        </w:rPr>
        <w:t>. (2010, November). The Role of IMA’s in Mentoring Air Force Advanced</w:t>
      </w:r>
    </w:p>
    <w:p w14:paraId="1F7C8383" w14:textId="77777777" w:rsidR="00E57267" w:rsidRPr="00710671" w:rsidRDefault="00E57267" w:rsidP="00E57267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ractice Nurses. Karen A. Rieder Research/Federal Nursing Poster Session.  Association of Military</w:t>
      </w:r>
    </w:p>
    <w:p w14:paraId="181025A6" w14:textId="06CDEB8B" w:rsidR="00E57267" w:rsidRPr="00710671" w:rsidRDefault="00E57267" w:rsidP="00E57267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Surgeons of the United States 116</w:t>
      </w:r>
      <w:r w:rsidRPr="00710671">
        <w:rPr>
          <w:rFonts w:ascii="Times New Roman" w:hAnsi="Times New Roman" w:cs="Times New Roman"/>
          <w:vertAlign w:val="superscript"/>
        </w:rPr>
        <w:t>th</w:t>
      </w:r>
      <w:r w:rsidRPr="00710671">
        <w:rPr>
          <w:rFonts w:ascii="Times New Roman" w:hAnsi="Times New Roman" w:cs="Times New Roman"/>
        </w:rPr>
        <w:t xml:space="preserve"> Annual Meeting.  </w:t>
      </w:r>
    </w:p>
    <w:p w14:paraId="6F21D9D3" w14:textId="77777777" w:rsidR="00EF4D41" w:rsidRPr="00710671" w:rsidRDefault="00EF4D41" w:rsidP="00EF4D41">
      <w:pPr>
        <w:rPr>
          <w:rFonts w:ascii="Times New Roman" w:hAnsi="Times New Roman" w:cs="Times New Roman"/>
          <w:b/>
          <w:bCs/>
        </w:rPr>
      </w:pPr>
    </w:p>
    <w:p w14:paraId="00AE66BF" w14:textId="77777777" w:rsidR="00EF4D41" w:rsidRPr="00710671" w:rsidRDefault="00EF4D41" w:rsidP="00EF4D41">
      <w:pPr>
        <w:rPr>
          <w:rFonts w:ascii="Times New Roman" w:hAnsi="Times New Roman" w:cs="Times New Roman"/>
          <w:b/>
          <w:bCs/>
          <w:i/>
          <w:iCs/>
        </w:rPr>
      </w:pPr>
      <w:r w:rsidRPr="00710671">
        <w:rPr>
          <w:rFonts w:ascii="Times New Roman" w:hAnsi="Times New Roman" w:cs="Times New Roman"/>
          <w:b/>
          <w:bCs/>
          <w:i/>
          <w:iCs/>
        </w:rPr>
        <w:t>International</w:t>
      </w:r>
    </w:p>
    <w:p w14:paraId="726CEEB4" w14:textId="77777777" w:rsidR="00F40C85" w:rsidRDefault="00F40C85" w:rsidP="00EF4D41">
      <w:pPr>
        <w:rPr>
          <w:rFonts w:ascii="Times New Roman" w:hAnsi="Times New Roman" w:cs="Times New Roman"/>
          <w:b/>
          <w:bCs/>
          <w:i/>
          <w:iCs/>
        </w:rPr>
      </w:pPr>
    </w:p>
    <w:p w14:paraId="694EACB6" w14:textId="1B2C804B" w:rsidR="001175DB" w:rsidRPr="001175DB" w:rsidRDefault="001175DB" w:rsidP="00EF4D41">
      <w:pPr>
        <w:rPr>
          <w:rFonts w:ascii="Times New Roman" w:hAnsi="Times New Roman" w:cs="Times New Roman"/>
        </w:rPr>
      </w:pPr>
      <w:r w:rsidRPr="001175DB">
        <w:rPr>
          <w:rFonts w:ascii="Times New Roman" w:hAnsi="Times New Roman" w:cs="Times New Roman"/>
          <w:b/>
          <w:bCs/>
        </w:rPr>
        <w:t>Rossiter, A.G.,</w:t>
      </w:r>
      <w:r w:rsidRPr="001175DB">
        <w:rPr>
          <w:rFonts w:ascii="Times New Roman" w:hAnsi="Times New Roman" w:cs="Times New Roman"/>
        </w:rPr>
        <w:t xml:space="preserve"> &amp; Ling, C.G. (2026, July). I Serve 2 Toolkit to Mitigate the Impact of Parental Military Service on Military-Connected Children. Sigma Theta Tau International's 37th International Nursing Research Congress. Toronto, Canada.</w:t>
      </w:r>
      <w:r>
        <w:rPr>
          <w:rFonts w:ascii="Times New Roman" w:hAnsi="Times New Roman" w:cs="Times New Roman"/>
        </w:rPr>
        <w:t xml:space="preserve"> (Accepted)</w:t>
      </w:r>
    </w:p>
    <w:p w14:paraId="43AB9BA6" w14:textId="77777777" w:rsidR="001175DB" w:rsidRDefault="001175DB" w:rsidP="00C655D3">
      <w:pPr>
        <w:pStyle w:val="NormalWeb"/>
        <w:ind w:left="2160" w:hanging="2160"/>
        <w:rPr>
          <w:rFonts w:ascii="Times" w:hAnsi="Times"/>
          <w:b/>
          <w:bCs/>
          <w:color w:val="000000"/>
        </w:rPr>
      </w:pPr>
    </w:p>
    <w:p w14:paraId="12BBB126" w14:textId="2896FE6E" w:rsidR="00C655D3" w:rsidRDefault="00C655D3" w:rsidP="00C655D3">
      <w:pPr>
        <w:pStyle w:val="NormalWeb"/>
        <w:ind w:left="2160" w:hanging="2160"/>
      </w:pPr>
      <w:r w:rsidRPr="008A4956">
        <w:rPr>
          <w:rFonts w:ascii="Times" w:hAnsi="Times"/>
          <w:b/>
          <w:bCs/>
          <w:color w:val="000000"/>
        </w:rPr>
        <w:t>Rossiter, A.G.,</w:t>
      </w:r>
      <w:r>
        <w:rPr>
          <w:rFonts w:ascii="Times" w:hAnsi="Times"/>
          <w:b/>
          <w:bCs/>
          <w:color w:val="000000"/>
        </w:rPr>
        <w:t xml:space="preserve"> </w:t>
      </w:r>
      <w:r w:rsidRPr="00DC4CD9">
        <w:t>Sykes, D.L., Song, H., &amp; Armstrong, M.L.</w:t>
      </w:r>
      <w:r>
        <w:t xml:space="preserve"> (2025, June). </w:t>
      </w:r>
      <w:r w:rsidRPr="00934036">
        <w:t>Creating Access to BSN</w:t>
      </w:r>
    </w:p>
    <w:p w14:paraId="4587A7F1" w14:textId="77777777" w:rsidR="00C655D3" w:rsidRDefault="00C655D3" w:rsidP="00C655D3">
      <w:pPr>
        <w:pStyle w:val="NormalWeb"/>
        <w:ind w:left="2160" w:hanging="2160"/>
      </w:pPr>
      <w:r w:rsidRPr="00934036">
        <w:t>Programs for Veterans Alumni Perspectives from Two BSN Programs</w:t>
      </w:r>
      <w:r>
        <w:t xml:space="preserve">. </w:t>
      </w:r>
      <w:r w:rsidRPr="008A4956">
        <w:t>International Council of Nursing</w:t>
      </w:r>
      <w:r>
        <w:t xml:space="preserve">. </w:t>
      </w:r>
    </w:p>
    <w:p w14:paraId="004297AE" w14:textId="77777777" w:rsidR="00C655D3" w:rsidRDefault="00C655D3" w:rsidP="00C655D3">
      <w:pPr>
        <w:pStyle w:val="NormalWeb"/>
        <w:ind w:left="2160" w:hanging="2160"/>
      </w:pPr>
      <w:r>
        <w:t>Helsinki, Finland. Poster Presentation.</w:t>
      </w:r>
    </w:p>
    <w:p w14:paraId="7E53BC63" w14:textId="77777777" w:rsidR="001B4CB7" w:rsidRDefault="001B4CB7" w:rsidP="00C655D3">
      <w:pPr>
        <w:pStyle w:val="NormalWeb"/>
        <w:ind w:left="2160" w:hanging="2160"/>
      </w:pPr>
    </w:p>
    <w:p w14:paraId="3F50BB07" w14:textId="77777777" w:rsidR="00C655D3" w:rsidRDefault="00C655D3" w:rsidP="00D11313">
      <w:pPr>
        <w:pStyle w:val="NormalWeb"/>
      </w:pPr>
      <w:r w:rsidRPr="008A4956">
        <w:rPr>
          <w:rFonts w:ascii="Times" w:hAnsi="Times"/>
          <w:b/>
          <w:bCs/>
          <w:color w:val="000000"/>
        </w:rPr>
        <w:t xml:space="preserve">Rossiter, A.G., </w:t>
      </w:r>
      <w:r w:rsidRPr="008A4956">
        <w:rPr>
          <w:rFonts w:ascii="Times" w:hAnsi="Times"/>
          <w:color w:val="000000"/>
        </w:rPr>
        <w:t xml:space="preserve">D’Aoust, R.F., &amp; Ling, C.G. </w:t>
      </w:r>
      <w:r>
        <w:rPr>
          <w:rFonts w:ascii="Times" w:hAnsi="Times"/>
          <w:color w:val="000000"/>
        </w:rPr>
        <w:t xml:space="preserve">(2025, June). </w:t>
      </w:r>
      <w:r w:rsidRPr="00934036">
        <w:t>Caring for Veterans and Military Families:</w:t>
      </w:r>
    </w:p>
    <w:p w14:paraId="1723C8EE" w14:textId="77777777" w:rsidR="00C655D3" w:rsidRDefault="00C655D3" w:rsidP="00C655D3">
      <w:pPr>
        <w:pStyle w:val="NormalWeb"/>
        <w:ind w:left="2160" w:hanging="2160"/>
      </w:pPr>
      <w:r w:rsidRPr="00934036">
        <w:t>What You Don't Know Can Hurt Them</w:t>
      </w:r>
      <w:r>
        <w:t xml:space="preserve">. </w:t>
      </w:r>
      <w:r w:rsidRPr="008A4956">
        <w:t xml:space="preserve">International Council of Nursing. </w:t>
      </w:r>
      <w:r>
        <w:t>Helsinki, Finland. Poster</w:t>
      </w:r>
    </w:p>
    <w:p w14:paraId="04001895" w14:textId="33BB62DF" w:rsidR="00C655D3" w:rsidRPr="00C655D3" w:rsidRDefault="00C655D3" w:rsidP="00C655D3">
      <w:pPr>
        <w:pStyle w:val="NormalWeb"/>
        <w:ind w:left="2160" w:hanging="2160"/>
      </w:pPr>
      <w:r>
        <w:t>Presentation.</w:t>
      </w:r>
    </w:p>
    <w:p w14:paraId="74DFF886" w14:textId="77777777" w:rsidR="00C655D3" w:rsidRDefault="00C655D3" w:rsidP="005A702E">
      <w:pPr>
        <w:ind w:left="2160" w:hanging="2160"/>
        <w:rPr>
          <w:rFonts w:ascii="Times New Roman" w:hAnsi="Times New Roman" w:cs="Times New Roman"/>
          <w:bCs/>
        </w:rPr>
      </w:pPr>
    </w:p>
    <w:p w14:paraId="2EBCB758" w14:textId="20DDB7C6" w:rsidR="00F40C85" w:rsidRPr="00710671" w:rsidRDefault="005A702E" w:rsidP="005A702E">
      <w:pPr>
        <w:ind w:left="2160" w:hanging="2160"/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  <w:bCs/>
        </w:rPr>
        <w:t>Ling, C. G, D’Aoust, R. F. &amp;</w:t>
      </w:r>
      <w:r w:rsidRPr="00710671">
        <w:rPr>
          <w:rFonts w:ascii="Times New Roman" w:hAnsi="Times New Roman" w:cs="Times New Roman"/>
          <w:b/>
        </w:rPr>
        <w:t xml:space="preserve"> Rossiter, A. G.  </w:t>
      </w:r>
      <w:r w:rsidR="001351BE" w:rsidRPr="00710671">
        <w:rPr>
          <w:rFonts w:ascii="Times New Roman" w:hAnsi="Times New Roman" w:cs="Times New Roman"/>
          <w:bCs/>
        </w:rPr>
        <w:t xml:space="preserve">(2020, September). </w:t>
      </w:r>
      <w:r w:rsidRPr="00710671">
        <w:rPr>
          <w:rFonts w:ascii="Times New Roman" w:hAnsi="Times New Roman" w:cs="Times New Roman"/>
          <w:bCs/>
        </w:rPr>
        <w:t>Military Spouses: The Opportunities</w:t>
      </w:r>
    </w:p>
    <w:p w14:paraId="67774AD4" w14:textId="77777777" w:rsidR="00F40C85" w:rsidRPr="00710671" w:rsidRDefault="005A702E" w:rsidP="00F40C85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Cs/>
        </w:rPr>
        <w:t xml:space="preserve">and the Challenges of Care in Transition. </w:t>
      </w:r>
      <w:r w:rsidR="001351BE" w:rsidRPr="00710671">
        <w:rPr>
          <w:rFonts w:ascii="Times New Roman" w:hAnsi="Times New Roman" w:cs="Times New Roman"/>
        </w:rPr>
        <w:t>International Armed Forces, Veterans</w:t>
      </w:r>
      <w:r w:rsidRPr="00710671">
        <w:rPr>
          <w:rFonts w:ascii="Times New Roman" w:hAnsi="Times New Roman" w:cs="Times New Roman"/>
        </w:rPr>
        <w:t>,</w:t>
      </w:r>
      <w:r w:rsidR="001351BE" w:rsidRPr="00710671">
        <w:rPr>
          <w:rFonts w:ascii="Times New Roman" w:hAnsi="Times New Roman" w:cs="Times New Roman"/>
        </w:rPr>
        <w:t xml:space="preserve"> and their Families</w:t>
      </w:r>
    </w:p>
    <w:p w14:paraId="7973F2DC" w14:textId="2B822FD8" w:rsidR="001351BE" w:rsidRPr="00710671" w:rsidRDefault="001351BE" w:rsidP="00F40C85">
      <w:pPr>
        <w:ind w:left="2160" w:hanging="2160"/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</w:rPr>
        <w:t>Research</w:t>
      </w:r>
      <w:r w:rsidR="00F40C85" w:rsidRPr="00710671">
        <w:rPr>
          <w:rFonts w:ascii="Times New Roman" w:hAnsi="Times New Roman" w:cs="Times New Roman"/>
          <w:bCs/>
        </w:rPr>
        <w:t xml:space="preserve"> </w:t>
      </w:r>
      <w:r w:rsidRPr="00710671">
        <w:rPr>
          <w:rFonts w:ascii="Times New Roman" w:hAnsi="Times New Roman" w:cs="Times New Roman"/>
        </w:rPr>
        <w:t>Conference.  Chester, England. (Accepted—Conference cancelled due to COVID)</w:t>
      </w:r>
    </w:p>
    <w:p w14:paraId="41C16A80" w14:textId="77777777" w:rsidR="001351BE" w:rsidRPr="00710671" w:rsidRDefault="001351BE" w:rsidP="001351BE">
      <w:pPr>
        <w:ind w:left="2160" w:hanging="2160"/>
        <w:rPr>
          <w:rFonts w:ascii="Times New Roman" w:hAnsi="Times New Roman" w:cs="Times New Roman"/>
        </w:rPr>
      </w:pPr>
    </w:p>
    <w:p w14:paraId="07A1570B" w14:textId="4DF55689" w:rsidR="001351BE" w:rsidRPr="00710671" w:rsidRDefault="005A702E" w:rsidP="001351BE">
      <w:pPr>
        <w:pStyle w:val="NoSpacing"/>
      </w:pPr>
      <w:r w:rsidRPr="00710671">
        <w:rPr>
          <w:b/>
        </w:rPr>
        <w:lastRenderedPageBreak/>
        <w:t xml:space="preserve">Rossiter, A. G. </w:t>
      </w:r>
      <w:r w:rsidRPr="00710671">
        <w:t xml:space="preserve">&amp; Ling, C. G. (2018, August). </w:t>
      </w:r>
      <w:r w:rsidR="001351BE" w:rsidRPr="00710671">
        <w:t>Meeting the Needs of Women Veterans in Civilian Primary Care Practices</w:t>
      </w:r>
      <w:r w:rsidRPr="00710671">
        <w:t xml:space="preserve"> </w:t>
      </w:r>
      <w:r w:rsidR="001351BE" w:rsidRPr="00710671">
        <w:rPr>
          <w:iCs/>
          <w:lang w:val="en-GB"/>
        </w:rPr>
        <w:t>10th International Council on Nursing NP/APN Conference.  Rotterdam, Netherlands</w:t>
      </w:r>
      <w:r w:rsidR="001351BE" w:rsidRPr="00710671">
        <w:t xml:space="preserve">.  </w:t>
      </w:r>
    </w:p>
    <w:p w14:paraId="4086A7F4" w14:textId="77777777" w:rsidR="005A702E" w:rsidRPr="00710671" w:rsidRDefault="005A702E" w:rsidP="001351BE">
      <w:pPr>
        <w:pStyle w:val="NoSpacing"/>
      </w:pPr>
    </w:p>
    <w:p w14:paraId="5549E492" w14:textId="4D4B670A" w:rsidR="005A702E" w:rsidRDefault="005A702E" w:rsidP="005A702E">
      <w:pPr>
        <w:pStyle w:val="NoSpacing"/>
      </w:pPr>
      <w:r w:rsidRPr="00710671">
        <w:rPr>
          <w:b/>
        </w:rPr>
        <w:t xml:space="preserve">Rossiter, A. G. </w:t>
      </w:r>
      <w:r w:rsidRPr="00710671">
        <w:t xml:space="preserve">&amp; Ling, C. G. (2017, July). Meeting the Needs of Women Veterans in Civilian Primary Care Practices. Sigma Theta Tau International's 28th International Nursing Research Congress.  Dublin, Ireland.  </w:t>
      </w:r>
    </w:p>
    <w:p w14:paraId="05994C7B" w14:textId="77777777" w:rsidR="0092407D" w:rsidRPr="00710671" w:rsidRDefault="0092407D" w:rsidP="005A702E">
      <w:pPr>
        <w:pStyle w:val="NoSpacing"/>
      </w:pPr>
    </w:p>
    <w:p w14:paraId="3DE2C95E" w14:textId="495C581C" w:rsidR="005A702E" w:rsidRPr="00710671" w:rsidRDefault="005A702E" w:rsidP="005A702E">
      <w:pPr>
        <w:pStyle w:val="NoSpacing"/>
      </w:pPr>
      <w:r w:rsidRPr="00710671">
        <w:t xml:space="preserve">Wilmoth, M. C., </w:t>
      </w:r>
      <w:r w:rsidRPr="00710671">
        <w:rPr>
          <w:b/>
        </w:rPr>
        <w:t xml:space="preserve">Rossiter, A. G., </w:t>
      </w:r>
      <w:r w:rsidRPr="00710671">
        <w:t xml:space="preserve">&amp; Boyd, A. S. (2017, July). Deployment-Related Needs of Children of Army Reserve Soldiers. Sigma Theta Tau International's 28th International Nursing Research Congress.  Dublin, Ireland.  </w:t>
      </w:r>
    </w:p>
    <w:p w14:paraId="2E418EC6" w14:textId="77777777" w:rsidR="005A702E" w:rsidRPr="00710671" w:rsidRDefault="005A702E" w:rsidP="005A702E">
      <w:pPr>
        <w:pStyle w:val="NoSpacing"/>
      </w:pPr>
    </w:p>
    <w:p w14:paraId="7286A7CA" w14:textId="6AE63637" w:rsidR="005A702E" w:rsidRPr="00710671" w:rsidRDefault="005A702E" w:rsidP="005A702E">
      <w:pPr>
        <w:pStyle w:val="NoSpacing"/>
      </w:pPr>
      <w:r w:rsidRPr="00710671">
        <w:t xml:space="preserve">Cruz, C. M., </w:t>
      </w:r>
      <w:r w:rsidRPr="00710671">
        <w:rPr>
          <w:b/>
        </w:rPr>
        <w:t xml:space="preserve">Rossiter, A. G., </w:t>
      </w:r>
      <w:r w:rsidRPr="00710671">
        <w:t xml:space="preserve">&amp; Ling, C. G.  (2017, July). </w:t>
      </w:r>
      <w:r w:rsidRPr="00710671">
        <w:rPr>
          <w:color w:val="212121"/>
        </w:rPr>
        <w:t xml:space="preserve">Evaluation of Comprehensive Screening to Support Initial Depression Diagnosis Among Military Adolescent Beneficiaries. </w:t>
      </w:r>
      <w:r w:rsidRPr="00710671">
        <w:t xml:space="preserve">Sigma Theta Tau International's 28th International Nursing Research Congress.  Dublin, Ireland.  </w:t>
      </w:r>
    </w:p>
    <w:p w14:paraId="43A93F6C" w14:textId="77777777" w:rsidR="005A702E" w:rsidRPr="00710671" w:rsidRDefault="005A702E" w:rsidP="005A702E">
      <w:pPr>
        <w:pStyle w:val="NoSpacing"/>
      </w:pPr>
    </w:p>
    <w:p w14:paraId="58EFBFB8" w14:textId="6CB2584E" w:rsidR="005A702E" w:rsidRPr="00710671" w:rsidRDefault="005A702E" w:rsidP="005A702E">
      <w:pPr>
        <w:pStyle w:val="NoSpacing"/>
      </w:pPr>
      <w:r w:rsidRPr="00710671">
        <w:rPr>
          <w:b/>
        </w:rPr>
        <w:t>Rossiter, A. G</w:t>
      </w:r>
      <w:r w:rsidRPr="00710671">
        <w:t xml:space="preserve">. &amp; Chandler, R. (2015, October). Women Veterans and Divorce:  What are the Contributing Factors? Joining Forces Across the Atlantic to Restore Lives:  Research, Education, and Practice for Military and Veterans Health.  Grange Over Sands, England.  </w:t>
      </w:r>
    </w:p>
    <w:p w14:paraId="7776FF99" w14:textId="77777777" w:rsidR="005A702E" w:rsidRPr="00710671" w:rsidRDefault="005A702E" w:rsidP="005A702E">
      <w:pPr>
        <w:pStyle w:val="NoSpacing"/>
      </w:pPr>
    </w:p>
    <w:p w14:paraId="197BA8CE" w14:textId="77777777" w:rsidR="00034AA8" w:rsidRPr="00710671" w:rsidRDefault="005A702E" w:rsidP="005A702E">
      <w:pPr>
        <w:pStyle w:val="NoSpacing"/>
      </w:pPr>
      <w:r w:rsidRPr="00710671">
        <w:t xml:space="preserve">D’Aoust, R. F., </w:t>
      </w:r>
      <w:r w:rsidRPr="00710671">
        <w:rPr>
          <w:b/>
        </w:rPr>
        <w:t>Rossiter, A. G.,</w:t>
      </w:r>
      <w:r w:rsidRPr="00710671">
        <w:t xml:space="preserve"> Elliott, A. F., Lengacher, C., Ji, M., &amp; Groer, M.  (2015, October).</w:t>
      </w:r>
    </w:p>
    <w:p w14:paraId="324595B8" w14:textId="0F312214" w:rsidR="005A702E" w:rsidRPr="00710671" w:rsidRDefault="005A702E" w:rsidP="005A702E">
      <w:pPr>
        <w:pStyle w:val="NoSpacing"/>
      </w:pPr>
      <w:r w:rsidRPr="00710671">
        <w:t xml:space="preserve">Women Veterans and Fibromyalgia—Risks and Clinical Implications. Joining Forces Across the Atlantic to Restore Lives:  Research, Education, and Practice for Military and Veterans Health.  Grange Over Sands, England.  </w:t>
      </w:r>
    </w:p>
    <w:p w14:paraId="6D32DF83" w14:textId="77777777" w:rsidR="005A702E" w:rsidRPr="00710671" w:rsidRDefault="005A702E" w:rsidP="005A702E">
      <w:pPr>
        <w:pStyle w:val="NoSpacing"/>
      </w:pPr>
    </w:p>
    <w:p w14:paraId="06025B6C" w14:textId="77777777" w:rsidR="00F40C85" w:rsidRPr="00710671" w:rsidRDefault="005A702E" w:rsidP="005A702E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Johnson, H. L., Ling, C. G., &amp; </w:t>
      </w:r>
      <w:r w:rsidRPr="00710671">
        <w:rPr>
          <w:rFonts w:ascii="Times New Roman" w:hAnsi="Times New Roman" w:cs="Times New Roman"/>
          <w:b/>
        </w:rPr>
        <w:t xml:space="preserve">Rossiter, A. G. </w:t>
      </w:r>
      <w:r w:rsidRPr="00710671">
        <w:rPr>
          <w:rFonts w:ascii="Times New Roman" w:hAnsi="Times New Roman" w:cs="Times New Roman"/>
          <w:bCs/>
        </w:rPr>
        <w:t xml:space="preserve">(2015, October). </w:t>
      </w:r>
      <w:r w:rsidRPr="00710671">
        <w:rPr>
          <w:rFonts w:ascii="Times New Roman" w:hAnsi="Times New Roman" w:cs="Times New Roman"/>
        </w:rPr>
        <w:t>Military Transitions:  Building</w:t>
      </w:r>
    </w:p>
    <w:p w14:paraId="7EA73B17" w14:textId="77777777" w:rsidR="00F40C85" w:rsidRPr="00710671" w:rsidRDefault="005A702E" w:rsidP="00F40C85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Networks for</w:t>
      </w:r>
      <w:r w:rsidR="00F40C85"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>the Smallest Military Members</w:t>
      </w:r>
      <w:r w:rsidR="00F40C85"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>Joining Forces Across the Atlantic to Restore Lives:</w:t>
      </w:r>
    </w:p>
    <w:p w14:paraId="7829EC64" w14:textId="1F74FE87" w:rsidR="005A702E" w:rsidRDefault="005A702E" w:rsidP="00F40C85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Research,</w:t>
      </w:r>
      <w:r w:rsidR="00F40C85"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 xml:space="preserve">Education, and Practice for Military and Veterans Health.  Grange Over Sands, England.  </w:t>
      </w:r>
    </w:p>
    <w:p w14:paraId="27F51259" w14:textId="77777777" w:rsidR="008B35F5" w:rsidRPr="00710671" w:rsidRDefault="008B35F5" w:rsidP="00F40C85">
      <w:pPr>
        <w:ind w:left="2160" w:hanging="2160"/>
        <w:rPr>
          <w:rFonts w:ascii="Times New Roman" w:hAnsi="Times New Roman" w:cs="Times New Roman"/>
        </w:rPr>
      </w:pPr>
    </w:p>
    <w:p w14:paraId="44989014" w14:textId="77777777" w:rsidR="00034AA8" w:rsidRPr="00710671" w:rsidRDefault="00034AA8" w:rsidP="00034AA8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>Rossiter, A.,</w:t>
      </w:r>
      <w:r w:rsidRPr="00710671">
        <w:rPr>
          <w:rFonts w:ascii="Times New Roman" w:hAnsi="Times New Roman" w:cs="Times New Roman"/>
        </w:rPr>
        <w:t xml:space="preserve"> Sahebzamani, F., Webb, M., Groer, M. (2012, June). Relationship of Sexual Trauma with</w:t>
      </w:r>
    </w:p>
    <w:p w14:paraId="2BDC26C9" w14:textId="77777777" w:rsidR="00034AA8" w:rsidRPr="00710671" w:rsidRDefault="00034AA8" w:rsidP="00034AA8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he Health of Women Veterans. PsychoNeuroImmunology Research Society’s 19</w:t>
      </w:r>
      <w:r w:rsidRPr="00710671">
        <w:rPr>
          <w:rFonts w:ascii="Times New Roman" w:hAnsi="Times New Roman" w:cs="Times New Roman"/>
          <w:vertAlign w:val="superscript"/>
        </w:rPr>
        <w:t>th</w:t>
      </w:r>
      <w:r w:rsidRPr="00710671">
        <w:rPr>
          <w:rFonts w:ascii="Times New Roman" w:hAnsi="Times New Roman" w:cs="Times New Roman"/>
        </w:rPr>
        <w:t xml:space="preserve"> Annual Scientific</w:t>
      </w:r>
    </w:p>
    <w:p w14:paraId="086C7A32" w14:textId="27A7EF77" w:rsidR="00034AA8" w:rsidRPr="00710671" w:rsidRDefault="00034AA8" w:rsidP="00034AA8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Meeting, San Diego, California.  </w:t>
      </w:r>
    </w:p>
    <w:p w14:paraId="7D2C28DA" w14:textId="2FAD0623" w:rsidR="005A702E" w:rsidRPr="00710671" w:rsidRDefault="005A702E" w:rsidP="001351BE">
      <w:pPr>
        <w:pStyle w:val="NoSpacing"/>
      </w:pPr>
    </w:p>
    <w:p w14:paraId="7F98CFF4" w14:textId="479969DA" w:rsidR="00EF4D41" w:rsidRPr="00710671" w:rsidRDefault="00EF4D41" w:rsidP="00E57267">
      <w:pPr>
        <w:tabs>
          <w:tab w:val="left" w:pos="2410"/>
        </w:tabs>
        <w:ind w:left="2160" w:hanging="2160"/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  <w:b/>
          <w:bCs/>
        </w:rPr>
        <w:t>Oral Presentations</w:t>
      </w:r>
    </w:p>
    <w:p w14:paraId="246ECEDC" w14:textId="77777777" w:rsidR="00EF4D41" w:rsidRPr="00710671" w:rsidRDefault="00EF4D41" w:rsidP="00EF4D41">
      <w:pPr>
        <w:rPr>
          <w:rFonts w:ascii="Times New Roman" w:hAnsi="Times New Roman" w:cs="Times New Roman"/>
          <w:b/>
          <w:bCs/>
        </w:rPr>
      </w:pPr>
    </w:p>
    <w:p w14:paraId="07F624E4" w14:textId="0B6B7C4E" w:rsidR="00CD7B58" w:rsidRPr="00710671" w:rsidRDefault="00CD7B58" w:rsidP="00EF4D41">
      <w:pPr>
        <w:rPr>
          <w:rFonts w:ascii="Times New Roman" w:hAnsi="Times New Roman" w:cs="Times New Roman"/>
          <w:b/>
          <w:bCs/>
          <w:i/>
          <w:iCs/>
        </w:rPr>
      </w:pPr>
      <w:r w:rsidRPr="00710671">
        <w:rPr>
          <w:rFonts w:ascii="Times New Roman" w:hAnsi="Times New Roman" w:cs="Times New Roman"/>
          <w:b/>
          <w:bCs/>
          <w:i/>
          <w:iCs/>
        </w:rPr>
        <w:t>Local and State</w:t>
      </w:r>
    </w:p>
    <w:p w14:paraId="6A4DD1D7" w14:textId="77777777" w:rsidR="00CD7B58" w:rsidRPr="00710671" w:rsidRDefault="00CD7B58" w:rsidP="00EF4D41">
      <w:pPr>
        <w:rPr>
          <w:rFonts w:ascii="Times New Roman" w:hAnsi="Times New Roman" w:cs="Times New Roman"/>
          <w:b/>
          <w:bCs/>
          <w:i/>
          <w:iCs/>
        </w:rPr>
      </w:pPr>
    </w:p>
    <w:p w14:paraId="08C38A51" w14:textId="6F48B3F7" w:rsidR="00CD7B58" w:rsidRPr="00710671" w:rsidRDefault="00CD7B58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</w:rPr>
        <w:t xml:space="preserve">Rossiter, A.G. </w:t>
      </w:r>
      <w:r w:rsidRPr="00710671">
        <w:rPr>
          <w:rFonts w:ascii="Times New Roman" w:hAnsi="Times New Roman" w:cs="Times New Roman"/>
        </w:rPr>
        <w:t>(2022, May). I Serve 2:  Meeting the Needs of Military-Connected Children in Florida. Florida Defense Alliance.</w:t>
      </w:r>
    </w:p>
    <w:p w14:paraId="404C8DD3" w14:textId="77777777" w:rsidR="00CD7B58" w:rsidRPr="00710671" w:rsidRDefault="00CD7B58" w:rsidP="00EF4D41">
      <w:pPr>
        <w:rPr>
          <w:rFonts w:ascii="Times New Roman" w:hAnsi="Times New Roman" w:cs="Times New Roman"/>
        </w:rPr>
      </w:pPr>
    </w:p>
    <w:p w14:paraId="5CDDCBB9" w14:textId="77777777" w:rsidR="00CD7B58" w:rsidRPr="00710671" w:rsidRDefault="00CD7B58" w:rsidP="00CD7B58">
      <w:pPr>
        <w:shd w:val="clear" w:color="auto" w:fill="FFFFFF"/>
        <w:ind w:left="2160" w:hanging="2160"/>
        <w:textAlignment w:val="baseline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</w:rPr>
        <w:t xml:space="preserve">Rossiter, A.G. </w:t>
      </w:r>
      <w:r w:rsidRPr="00710671">
        <w:rPr>
          <w:rFonts w:ascii="Times New Roman" w:hAnsi="Times New Roman" w:cs="Times New Roman"/>
        </w:rPr>
        <w:t>(2021, November).</w:t>
      </w:r>
      <w:r w:rsidRPr="00710671">
        <w:rPr>
          <w:rFonts w:ascii="Times New Roman" w:hAnsi="Times New Roman" w:cs="Times New Roman"/>
          <w:b/>
          <w:bCs/>
        </w:rPr>
        <w:t xml:space="preserve"> </w:t>
      </w:r>
      <w:r w:rsidRPr="00710671">
        <w:rPr>
          <w:rFonts w:ascii="Times New Roman" w:hAnsi="Times New Roman" w:cs="Times New Roman"/>
        </w:rPr>
        <w:t xml:space="preserve">Asking the Question Have You Ever </w:t>
      </w:r>
      <w:proofErr w:type="gramStart"/>
      <w:r w:rsidRPr="00710671">
        <w:rPr>
          <w:rFonts w:ascii="Times New Roman" w:hAnsi="Times New Roman" w:cs="Times New Roman"/>
        </w:rPr>
        <w:t>Served?:</w:t>
      </w:r>
      <w:proofErr w:type="gramEnd"/>
      <w:r w:rsidRPr="00710671">
        <w:rPr>
          <w:rFonts w:ascii="Times New Roman" w:hAnsi="Times New Roman" w:cs="Times New Roman"/>
        </w:rPr>
        <w:t xml:space="preserve"> What You Don’t</w:t>
      </w:r>
    </w:p>
    <w:p w14:paraId="7F3EA3CA" w14:textId="4C0BF253" w:rsidR="00CD7B58" w:rsidRPr="00710671" w:rsidRDefault="00CD7B58" w:rsidP="00CD7B58">
      <w:pPr>
        <w:shd w:val="clear" w:color="auto" w:fill="FFFFFF"/>
        <w:ind w:left="2160" w:hanging="2160"/>
        <w:textAlignment w:val="baseline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Know Can Hurt Them. University of South Florida College of Nursing Trailblazing Session.</w:t>
      </w:r>
    </w:p>
    <w:p w14:paraId="48C4EEA3" w14:textId="77777777" w:rsidR="00CD7B58" w:rsidRPr="00710671" w:rsidRDefault="00CD7B58" w:rsidP="00CD7B58">
      <w:pPr>
        <w:shd w:val="clear" w:color="auto" w:fill="FFFFFF"/>
        <w:ind w:left="2160" w:hanging="2160"/>
        <w:textAlignment w:val="baseline"/>
        <w:rPr>
          <w:rFonts w:ascii="Times New Roman" w:hAnsi="Times New Roman" w:cs="Times New Roman"/>
        </w:rPr>
      </w:pPr>
    </w:p>
    <w:p w14:paraId="16D4F21B" w14:textId="5C25BE72" w:rsidR="00CD7B58" w:rsidRPr="00710671" w:rsidRDefault="00CD7B58" w:rsidP="00CD7B58">
      <w:pPr>
        <w:shd w:val="clear" w:color="auto" w:fill="FFFFFF"/>
        <w:ind w:left="2160" w:hanging="2160"/>
        <w:textAlignment w:val="baseline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</w:rPr>
        <w:t xml:space="preserve">Rossiter, A.G. </w:t>
      </w:r>
      <w:r w:rsidRPr="00710671">
        <w:rPr>
          <w:rFonts w:ascii="Times New Roman" w:hAnsi="Times New Roman" w:cs="Times New Roman"/>
        </w:rPr>
        <w:t xml:space="preserve">(2020, September). I Serve 2. USF College of Nursing Grand Rounds.  </w:t>
      </w:r>
    </w:p>
    <w:p w14:paraId="763F6A41" w14:textId="77777777" w:rsidR="00CD7B58" w:rsidRPr="00710671" w:rsidRDefault="00CD7B58" w:rsidP="00CD7B58">
      <w:pPr>
        <w:shd w:val="clear" w:color="auto" w:fill="FFFFFF"/>
        <w:ind w:left="2160" w:hanging="2160"/>
        <w:textAlignment w:val="baseline"/>
        <w:rPr>
          <w:rFonts w:ascii="Times New Roman" w:hAnsi="Times New Roman" w:cs="Times New Roman"/>
        </w:rPr>
      </w:pPr>
    </w:p>
    <w:p w14:paraId="6901FB30" w14:textId="6E265035" w:rsidR="00CD7B58" w:rsidRPr="00710671" w:rsidRDefault="00CD7B58" w:rsidP="00CD7B58">
      <w:pPr>
        <w:shd w:val="clear" w:color="auto" w:fill="FFFFFF"/>
        <w:ind w:left="2160" w:hanging="2160"/>
        <w:textAlignment w:val="baseline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</w:rPr>
        <w:t>Rossiter, A. G.,</w:t>
      </w:r>
      <w:r w:rsidRPr="00710671">
        <w:rPr>
          <w:rFonts w:ascii="Times New Roman" w:hAnsi="Times New Roman" w:cs="Times New Roman"/>
        </w:rPr>
        <w:t xml:space="preserve"> Mackie, K., &amp; Hernandez, C. (2019, April). I Serve 2:  Meeting the Needs of Military-</w:t>
      </w:r>
    </w:p>
    <w:p w14:paraId="124C7DE2" w14:textId="33BA66FC" w:rsidR="00CD7B58" w:rsidRPr="00710671" w:rsidRDefault="00CD7B58" w:rsidP="00CD7B58">
      <w:pPr>
        <w:shd w:val="clear" w:color="auto" w:fill="FFFFFF"/>
        <w:ind w:left="2160" w:hanging="2160"/>
        <w:textAlignment w:val="baseline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lastRenderedPageBreak/>
        <w:t xml:space="preserve">Connected Children. USF College of Medicine Pediatric Grand Rounds.  </w:t>
      </w:r>
    </w:p>
    <w:p w14:paraId="469028DA" w14:textId="211E65BC" w:rsidR="00CD7B58" w:rsidRPr="00710671" w:rsidRDefault="00CD7B58" w:rsidP="00EF4D41">
      <w:pPr>
        <w:rPr>
          <w:rFonts w:ascii="Times New Roman" w:hAnsi="Times New Roman" w:cs="Times New Roman"/>
        </w:rPr>
      </w:pPr>
    </w:p>
    <w:p w14:paraId="7302A6B6" w14:textId="77777777" w:rsidR="00704DA0" w:rsidRDefault="00EF4D41" w:rsidP="000E0633">
      <w:pPr>
        <w:rPr>
          <w:rFonts w:ascii="Times New Roman" w:hAnsi="Times New Roman" w:cs="Times New Roman"/>
          <w:b/>
          <w:bCs/>
          <w:i/>
          <w:iCs/>
        </w:rPr>
      </w:pPr>
      <w:r w:rsidRPr="00710671">
        <w:rPr>
          <w:rFonts w:ascii="Times New Roman" w:hAnsi="Times New Roman" w:cs="Times New Roman"/>
          <w:b/>
          <w:bCs/>
          <w:i/>
          <w:iCs/>
        </w:rPr>
        <w:t xml:space="preserve">National </w:t>
      </w:r>
    </w:p>
    <w:p w14:paraId="08278B32" w14:textId="77777777" w:rsidR="00315922" w:rsidRDefault="00315922" w:rsidP="000E0633">
      <w:pPr>
        <w:rPr>
          <w:rFonts w:ascii="Times New Roman" w:hAnsi="Times New Roman" w:cs="Times New Roman"/>
          <w:b/>
          <w:bCs/>
          <w:i/>
          <w:iCs/>
        </w:rPr>
      </w:pPr>
    </w:p>
    <w:p w14:paraId="06FAD6D6" w14:textId="195A863B" w:rsidR="001175DB" w:rsidRPr="001175DB" w:rsidRDefault="001175DB" w:rsidP="000E0633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Rossiter, A.G.,</w:t>
      </w:r>
      <w:r>
        <w:rPr>
          <w:rFonts w:ascii="Times New Roman" w:hAnsi="Times New Roman" w:cs="Times New Roman"/>
          <w:color w:val="000000"/>
        </w:rPr>
        <w:t xml:space="preserve"> and Ling, C.G. (2026, June). Advancing the Care of Veterans and Military Families. American Association of Nurse Practitioners. Las Vegas, Nevada. (Accepted)</w:t>
      </w:r>
    </w:p>
    <w:p w14:paraId="74644E91" w14:textId="77777777" w:rsidR="001175DB" w:rsidRDefault="001175DB" w:rsidP="000E0633">
      <w:pPr>
        <w:rPr>
          <w:rFonts w:ascii="Times New Roman" w:hAnsi="Times New Roman" w:cs="Times New Roman"/>
          <w:b/>
          <w:bCs/>
          <w:color w:val="000000"/>
        </w:rPr>
      </w:pPr>
    </w:p>
    <w:p w14:paraId="52C7FB3E" w14:textId="60108251" w:rsidR="00D11313" w:rsidRDefault="00342A84" w:rsidP="000E0633">
      <w:pPr>
        <w:rPr>
          <w:rFonts w:ascii="Times New Roman" w:hAnsi="Times New Roman" w:cs="Times New Roman"/>
          <w:color w:val="000000"/>
        </w:rPr>
      </w:pPr>
      <w:r w:rsidRPr="001175DB">
        <w:rPr>
          <w:rFonts w:ascii="Times New Roman" w:hAnsi="Times New Roman" w:cs="Times New Roman"/>
          <w:b/>
          <w:bCs/>
          <w:color w:val="000000"/>
        </w:rPr>
        <w:t>Rossiter, A.G.</w:t>
      </w:r>
      <w:r w:rsidR="00BE0625" w:rsidRPr="001175DB">
        <w:rPr>
          <w:rFonts w:ascii="Times New Roman" w:hAnsi="Times New Roman" w:cs="Times New Roman"/>
          <w:color w:val="000000"/>
        </w:rPr>
        <w:t xml:space="preserve"> and Harrison, P.</w:t>
      </w:r>
      <w:r w:rsidRPr="001175DB">
        <w:rPr>
          <w:rFonts w:ascii="Times New Roman" w:hAnsi="Times New Roman" w:cs="Times New Roman"/>
          <w:color w:val="000000"/>
        </w:rPr>
        <w:t xml:space="preserve"> (2025, November). </w:t>
      </w:r>
      <w:r w:rsidRPr="001175DB">
        <w:rPr>
          <w:rFonts w:ascii="Times New Roman" w:hAnsi="Times New Roman" w:cs="Times New Roman"/>
          <w:color w:val="242424"/>
          <w:shd w:val="clear" w:color="auto" w:fill="FFFFFF"/>
        </w:rPr>
        <w:t xml:space="preserve">From Homefront to Healthcare: Building the APRN Capacity to Support Military Families and Lead Precision-Cancer Prevention. </w:t>
      </w:r>
      <w:r w:rsidR="00BE0625" w:rsidRPr="001175DB">
        <w:rPr>
          <w:rFonts w:ascii="Times New Roman" w:hAnsi="Times New Roman" w:cs="Times New Roman"/>
          <w:color w:val="000000"/>
        </w:rPr>
        <w:t>American Nurses Credentialing Center. Webinar.</w:t>
      </w:r>
    </w:p>
    <w:p w14:paraId="7A65A4DE" w14:textId="77777777" w:rsidR="00342A84" w:rsidRDefault="00342A84" w:rsidP="000E0633">
      <w:pPr>
        <w:rPr>
          <w:rFonts w:ascii="Times New Roman" w:hAnsi="Times New Roman" w:cs="Times New Roman"/>
          <w:color w:val="000000"/>
        </w:rPr>
      </w:pPr>
    </w:p>
    <w:p w14:paraId="0B5FA664" w14:textId="701BED25" w:rsidR="00704DA0" w:rsidRDefault="000E0633" w:rsidP="000E0633">
      <w:pPr>
        <w:rPr>
          <w:rFonts w:ascii="Times New Roman" w:hAnsi="Times New Roman" w:cs="Times New Roman"/>
          <w:color w:val="000000"/>
        </w:rPr>
      </w:pPr>
      <w:r w:rsidRPr="00710671">
        <w:rPr>
          <w:rFonts w:ascii="Times New Roman" w:hAnsi="Times New Roman" w:cs="Times New Roman"/>
          <w:color w:val="000000"/>
        </w:rPr>
        <w:t xml:space="preserve">Ling, C.G. &amp; </w:t>
      </w:r>
      <w:r w:rsidRPr="00710671">
        <w:rPr>
          <w:rFonts w:ascii="Times New Roman" w:hAnsi="Times New Roman" w:cs="Times New Roman"/>
          <w:b/>
          <w:bCs/>
          <w:color w:val="000000"/>
        </w:rPr>
        <w:t xml:space="preserve">Rossiter, A.G. </w:t>
      </w:r>
      <w:r w:rsidRPr="008B35F5">
        <w:rPr>
          <w:rFonts w:ascii="Times New Roman" w:hAnsi="Times New Roman" w:cs="Times New Roman"/>
          <w:color w:val="000000"/>
        </w:rPr>
        <w:t>(2024, June).</w:t>
      </w:r>
      <w:r w:rsidRPr="00710671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710671">
        <w:rPr>
          <w:rFonts w:ascii="Times New Roman" w:hAnsi="Times New Roman" w:cs="Times New Roman"/>
          <w:color w:val="000000"/>
        </w:rPr>
        <w:t xml:space="preserve">When Access Isn’t the Concern: Social Determinants of </w:t>
      </w:r>
    </w:p>
    <w:p w14:paraId="60E93DB0" w14:textId="47C27DC4" w:rsidR="000E0633" w:rsidRPr="00704DA0" w:rsidRDefault="000E0633" w:rsidP="000E0633">
      <w:pPr>
        <w:rPr>
          <w:rFonts w:ascii="Times New Roman" w:hAnsi="Times New Roman" w:cs="Times New Roman"/>
          <w:b/>
          <w:bCs/>
          <w:i/>
          <w:iCs/>
        </w:rPr>
      </w:pPr>
      <w:r w:rsidRPr="00710671">
        <w:rPr>
          <w:rFonts w:ascii="Times New Roman" w:hAnsi="Times New Roman" w:cs="Times New Roman"/>
          <w:color w:val="000000"/>
        </w:rPr>
        <w:t xml:space="preserve">Health, Military Partners, and Call for NPs. American Association of Nurse Practitioners. Nashville, Tennessee. </w:t>
      </w:r>
    </w:p>
    <w:p w14:paraId="706F6E39" w14:textId="77777777" w:rsidR="000E0633" w:rsidRPr="00710671" w:rsidRDefault="000E0633" w:rsidP="00C615AF">
      <w:pPr>
        <w:rPr>
          <w:rFonts w:ascii="Times New Roman" w:hAnsi="Times New Roman" w:cs="Times New Roman"/>
          <w:b/>
          <w:bCs/>
          <w:color w:val="000000"/>
        </w:rPr>
      </w:pPr>
    </w:p>
    <w:p w14:paraId="711AF401" w14:textId="67FD032B" w:rsidR="00C615AF" w:rsidRPr="00710671" w:rsidRDefault="00C615AF" w:rsidP="00C615AF">
      <w:pPr>
        <w:rPr>
          <w:rFonts w:ascii="Times New Roman" w:hAnsi="Times New Roman" w:cs="Times New Roman"/>
          <w:color w:val="000000"/>
        </w:rPr>
      </w:pPr>
      <w:r w:rsidRPr="00710671">
        <w:rPr>
          <w:rFonts w:ascii="Times New Roman" w:hAnsi="Times New Roman" w:cs="Times New Roman"/>
          <w:b/>
          <w:bCs/>
          <w:color w:val="000000"/>
        </w:rPr>
        <w:t>Rossiter, A.G.,</w:t>
      </w:r>
      <w:r w:rsidRPr="00710671">
        <w:rPr>
          <w:rFonts w:ascii="Times New Roman" w:hAnsi="Times New Roman" w:cs="Times New Roman"/>
          <w:color w:val="000000"/>
        </w:rPr>
        <w:t xml:space="preserve"> D’Aoust, R.F., &amp; Ling, C.G. (2024, April). Providing Culturally Competent Care for the Military Family—It’s a Matter of National Security. University of Colorado Anschutz Medical Campus Partnerships in Veteran &amp; Military Health Conference: New Horizons in Collaborating for Care, Denver, Colorado</w:t>
      </w:r>
      <w:r w:rsidR="00EE3872" w:rsidRPr="00710671">
        <w:rPr>
          <w:rFonts w:ascii="Times New Roman" w:hAnsi="Times New Roman" w:cs="Times New Roman"/>
          <w:color w:val="000000"/>
        </w:rPr>
        <w:t>.</w:t>
      </w:r>
    </w:p>
    <w:p w14:paraId="35BFF350" w14:textId="77777777" w:rsidR="00EE3872" w:rsidRPr="00710671" w:rsidRDefault="00EE3872" w:rsidP="00C615AF">
      <w:pPr>
        <w:rPr>
          <w:rFonts w:ascii="Times New Roman" w:hAnsi="Times New Roman" w:cs="Times New Roman"/>
          <w:color w:val="000000"/>
        </w:rPr>
      </w:pPr>
    </w:p>
    <w:p w14:paraId="576137C2" w14:textId="1A45AF0F" w:rsidR="00EE3872" w:rsidRPr="00710671" w:rsidRDefault="00EE3872" w:rsidP="00C615A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Wilmoth, P., Cope, M., Ling, C.G., &amp; </w:t>
      </w:r>
      <w:r w:rsidRPr="00710671">
        <w:rPr>
          <w:rFonts w:ascii="Times New Roman" w:hAnsi="Times New Roman" w:cs="Times New Roman"/>
          <w:b/>
          <w:bCs/>
        </w:rPr>
        <w:t xml:space="preserve">Rossiter, A.G. </w:t>
      </w:r>
      <w:r w:rsidRPr="00710671">
        <w:rPr>
          <w:rFonts w:ascii="Times New Roman" w:hAnsi="Times New Roman" w:cs="Times New Roman"/>
        </w:rPr>
        <w:t>(2023, July). The Reserve Component Connected Family in your School: Still Invisible.</w:t>
      </w:r>
      <w:r w:rsidRPr="00710671">
        <w:rPr>
          <w:rFonts w:ascii="Times New Roman" w:hAnsi="Times New Roman" w:cs="Times New Roman"/>
          <w:b/>
          <w:bCs/>
        </w:rPr>
        <w:t xml:space="preserve"> </w:t>
      </w:r>
      <w:r w:rsidRPr="00710671">
        <w:rPr>
          <w:rFonts w:ascii="Times New Roman" w:hAnsi="Times New Roman" w:cs="Times New Roman"/>
        </w:rPr>
        <w:t>Military Child Education Coalition Global Training Summit.</w:t>
      </w:r>
    </w:p>
    <w:p w14:paraId="79C3F116" w14:textId="77777777" w:rsidR="00EE3872" w:rsidRPr="00710671" w:rsidRDefault="00EE3872" w:rsidP="00C615AF">
      <w:pPr>
        <w:rPr>
          <w:rFonts w:ascii="Times New Roman" w:hAnsi="Times New Roman" w:cs="Times New Roman"/>
        </w:rPr>
      </w:pPr>
    </w:p>
    <w:p w14:paraId="38A2159A" w14:textId="63D39A91" w:rsidR="005F3743" w:rsidRDefault="00EE3872" w:rsidP="00C615A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Williams, L., </w:t>
      </w:r>
      <w:proofErr w:type="spellStart"/>
      <w:r w:rsidRPr="00710671">
        <w:rPr>
          <w:rFonts w:ascii="Times New Roman" w:hAnsi="Times New Roman" w:cs="Times New Roman"/>
        </w:rPr>
        <w:t>Jairamdas</w:t>
      </w:r>
      <w:proofErr w:type="spellEnd"/>
      <w:r w:rsidRPr="00710671">
        <w:rPr>
          <w:rFonts w:ascii="Times New Roman" w:hAnsi="Times New Roman" w:cs="Times New Roman"/>
        </w:rPr>
        <w:t xml:space="preserve">, K. &amp; </w:t>
      </w:r>
      <w:r w:rsidRPr="00710671">
        <w:rPr>
          <w:rFonts w:ascii="Times New Roman" w:hAnsi="Times New Roman" w:cs="Times New Roman"/>
          <w:b/>
          <w:bCs/>
        </w:rPr>
        <w:t xml:space="preserve">Rossiter, A.G. </w:t>
      </w:r>
      <w:r w:rsidR="005F3743" w:rsidRPr="00710671">
        <w:rPr>
          <w:rFonts w:ascii="Times New Roman" w:hAnsi="Times New Roman" w:cs="Times New Roman"/>
        </w:rPr>
        <w:t>(2023, May). National Health Care for the Homeless Council. Baltimore, Maryland.</w:t>
      </w:r>
    </w:p>
    <w:p w14:paraId="56422D12" w14:textId="77777777" w:rsidR="00115041" w:rsidRPr="00710671" w:rsidRDefault="00115041" w:rsidP="00C615AF">
      <w:pPr>
        <w:rPr>
          <w:rFonts w:ascii="Times New Roman" w:hAnsi="Times New Roman" w:cs="Times New Roman"/>
        </w:rPr>
      </w:pPr>
    </w:p>
    <w:p w14:paraId="5044FAB5" w14:textId="77777777" w:rsidR="00937157" w:rsidRDefault="005F3743" w:rsidP="00C615AF">
      <w:pPr>
        <w:rPr>
          <w:rFonts w:ascii="Times New Roman" w:hAnsi="Times New Roman" w:cs="Times New Roman"/>
          <w:color w:val="000000"/>
        </w:rPr>
      </w:pPr>
      <w:r w:rsidRPr="00710671">
        <w:rPr>
          <w:rFonts w:ascii="Times New Roman" w:hAnsi="Times New Roman" w:cs="Times New Roman"/>
          <w:color w:val="000000"/>
        </w:rPr>
        <w:t xml:space="preserve">Ling, C.G, D’Aoust, R.F., &amp; </w:t>
      </w:r>
      <w:r w:rsidRPr="00710671">
        <w:rPr>
          <w:rFonts w:ascii="Times New Roman" w:hAnsi="Times New Roman" w:cs="Times New Roman"/>
          <w:b/>
          <w:bCs/>
          <w:color w:val="000000"/>
        </w:rPr>
        <w:t xml:space="preserve">Rossiter, A.G. </w:t>
      </w:r>
      <w:r w:rsidRPr="00710671">
        <w:rPr>
          <w:rFonts w:ascii="Times New Roman" w:hAnsi="Times New Roman" w:cs="Times New Roman"/>
          <w:color w:val="000000"/>
        </w:rPr>
        <w:t>(2023, April). Communicating Military Connected</w:t>
      </w:r>
    </w:p>
    <w:p w14:paraId="722E1964" w14:textId="77777777" w:rsidR="00937157" w:rsidRDefault="005F3743" w:rsidP="00C615AF">
      <w:pPr>
        <w:rPr>
          <w:rFonts w:ascii="Times New Roman" w:hAnsi="Times New Roman" w:cs="Times New Roman"/>
          <w:color w:val="000000"/>
        </w:rPr>
      </w:pPr>
      <w:r w:rsidRPr="00710671">
        <w:rPr>
          <w:rFonts w:ascii="Times New Roman" w:hAnsi="Times New Roman" w:cs="Times New Roman"/>
          <w:color w:val="000000"/>
        </w:rPr>
        <w:t>Healthcare Needs: Pocketcards guiding clinical action. Partnerships for Veteran &amp; Military Health:</w:t>
      </w:r>
    </w:p>
    <w:p w14:paraId="183DA5CA" w14:textId="6D90F821" w:rsidR="005F3743" w:rsidRPr="00710671" w:rsidRDefault="005F3743" w:rsidP="00C615AF">
      <w:pPr>
        <w:rPr>
          <w:rFonts w:ascii="Times New Roman" w:hAnsi="Times New Roman" w:cs="Times New Roman"/>
          <w:color w:val="000000"/>
        </w:rPr>
      </w:pPr>
      <w:r w:rsidRPr="00710671">
        <w:rPr>
          <w:rFonts w:ascii="Times New Roman" w:hAnsi="Times New Roman" w:cs="Times New Roman"/>
          <w:color w:val="000000"/>
        </w:rPr>
        <w:t>Networking to Address Gaps in Health. University of Colorado, Denver, Colorado.</w:t>
      </w:r>
    </w:p>
    <w:p w14:paraId="57098A8B" w14:textId="77777777" w:rsidR="005F3743" w:rsidRPr="00710671" w:rsidRDefault="005F3743" w:rsidP="00C615AF">
      <w:pPr>
        <w:rPr>
          <w:rFonts w:ascii="Times New Roman" w:hAnsi="Times New Roman" w:cs="Times New Roman"/>
          <w:color w:val="000000"/>
        </w:rPr>
      </w:pPr>
    </w:p>
    <w:p w14:paraId="4DBFE275" w14:textId="7151C714" w:rsidR="005F3743" w:rsidRPr="00710671" w:rsidRDefault="005F3743" w:rsidP="00C615AF">
      <w:pPr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710671">
        <w:rPr>
          <w:rFonts w:ascii="Times New Roman" w:hAnsi="Times New Roman" w:cs="Times New Roman"/>
          <w:b/>
          <w:bCs/>
        </w:rPr>
        <w:t xml:space="preserve">Rossiter, A.G. </w:t>
      </w:r>
      <w:r w:rsidRPr="00710671">
        <w:rPr>
          <w:rFonts w:ascii="Times New Roman" w:hAnsi="Times New Roman" w:cs="Times New Roman"/>
          <w:color w:val="000000" w:themeColor="text1"/>
        </w:rPr>
        <w:t xml:space="preserve">&amp; Ling, C.G. (2022, March). I Serve 2:  Identifying and Caring for Military-Connected Children in the Pediatric Primary Care Setting. </w:t>
      </w:r>
      <w:proofErr w:type="gramStart"/>
      <w:r w:rsidRPr="00710671">
        <w:rPr>
          <w:rFonts w:ascii="Times New Roman" w:hAnsi="Times New Roman" w:cs="Times New Roman"/>
          <w:color w:val="000000" w:themeColor="text1"/>
        </w:rPr>
        <w:t>4</w:t>
      </w:r>
      <w:r w:rsidRPr="00710671">
        <w:rPr>
          <w:rFonts w:ascii="Times New Roman" w:hAnsi="Times New Roman" w:cs="Times New Roman"/>
          <w:color w:val="000000" w:themeColor="text1"/>
          <w:shd w:val="clear" w:color="auto" w:fill="FFFFFF"/>
        </w:rPr>
        <w:t>3nd</w:t>
      </w:r>
      <w:proofErr w:type="gramEnd"/>
      <w:r w:rsidRPr="0071067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National Conference on Pediatric Health Care.  </w:t>
      </w:r>
    </w:p>
    <w:p w14:paraId="0EA4BE4C" w14:textId="77777777" w:rsidR="005F3743" w:rsidRPr="00710671" w:rsidRDefault="005F3743" w:rsidP="00C615AF">
      <w:pPr>
        <w:rPr>
          <w:rFonts w:ascii="Times New Roman" w:hAnsi="Times New Roman" w:cs="Times New Roman"/>
          <w:color w:val="000000" w:themeColor="text1"/>
          <w:shd w:val="clear" w:color="auto" w:fill="FFFFFF"/>
        </w:rPr>
      </w:pPr>
    </w:p>
    <w:p w14:paraId="40DBCF46" w14:textId="77777777" w:rsidR="00F73778" w:rsidRDefault="005F3743" w:rsidP="00C615A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</w:rPr>
        <w:t xml:space="preserve">Rossiter, A.G., </w:t>
      </w:r>
      <w:r w:rsidRPr="00710671">
        <w:rPr>
          <w:rFonts w:ascii="Times New Roman" w:hAnsi="Times New Roman" w:cs="Times New Roman"/>
        </w:rPr>
        <w:t>Ling, C.G., &amp; D’Aoust, R.F. (2022, February). Bridging the Military-Civilian Divide.</w:t>
      </w:r>
    </w:p>
    <w:p w14:paraId="6B717D47" w14:textId="4BAB888C" w:rsidR="005F3743" w:rsidRDefault="005F3743" w:rsidP="00C615A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Educating providers caring for servicemembers, veterans, and their families: What you don’t know can hurt them. </w:t>
      </w:r>
      <w:r w:rsidRPr="00710671">
        <w:rPr>
          <w:rStyle w:val="Strong"/>
          <w:rFonts w:ascii="Times New Roman" w:hAnsi="Times New Roman" w:cs="Times New Roman"/>
          <w:b w:val="0"/>
          <w:bCs w:val="0"/>
        </w:rPr>
        <w:t>Association of Military Surgeons of the United States</w:t>
      </w:r>
      <w:r w:rsidRPr="00710671">
        <w:rPr>
          <w:rFonts w:ascii="Times New Roman" w:hAnsi="Times New Roman" w:cs="Times New Roman"/>
          <w:b/>
          <w:bCs/>
        </w:rPr>
        <w:t xml:space="preserve"> </w:t>
      </w:r>
      <w:r w:rsidRPr="00710671">
        <w:rPr>
          <w:rFonts w:ascii="Times New Roman" w:hAnsi="Times New Roman" w:cs="Times New Roman"/>
        </w:rPr>
        <w:t>(AMSUS).</w:t>
      </w:r>
    </w:p>
    <w:p w14:paraId="5AEFD03C" w14:textId="77777777" w:rsidR="008B35F5" w:rsidRPr="00710671" w:rsidRDefault="008B35F5" w:rsidP="00C615AF">
      <w:pPr>
        <w:rPr>
          <w:rFonts w:ascii="Times New Roman" w:hAnsi="Times New Roman" w:cs="Times New Roman"/>
        </w:rPr>
      </w:pPr>
    </w:p>
    <w:p w14:paraId="21952C62" w14:textId="77777777" w:rsidR="005F3743" w:rsidRPr="00710671" w:rsidRDefault="005F3743" w:rsidP="005F3743">
      <w:pPr>
        <w:ind w:left="2160" w:hanging="2160"/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</w:pPr>
      <w:r w:rsidRPr="00710671">
        <w:rPr>
          <w:rStyle w:val="Strong"/>
          <w:rFonts w:ascii="Times New Roman" w:hAnsi="Times New Roman" w:cs="Times New Roman"/>
          <w:color w:val="000000" w:themeColor="text1"/>
        </w:rPr>
        <w:t xml:space="preserve">Rossiter, A. G. </w:t>
      </w:r>
      <w:r w:rsidRPr="00710671"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  <w:t>&amp; Johnson, H. M. (2021, June). The VA MISSION Act: Implications for APRN Caring</w:t>
      </w:r>
    </w:p>
    <w:p w14:paraId="73AB46CF" w14:textId="6211C5EB" w:rsidR="005F3743" w:rsidRPr="00710671" w:rsidRDefault="005F3743" w:rsidP="005F3743">
      <w:pPr>
        <w:ind w:left="2160" w:hanging="2160"/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</w:pPr>
      <w:r w:rsidRPr="00710671"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  <w:t xml:space="preserve">For Veterans in Civilian Practice. American Association of Nurse Practitioners.  Anaheim, California. </w:t>
      </w:r>
    </w:p>
    <w:p w14:paraId="14463615" w14:textId="6B248911" w:rsidR="005F3743" w:rsidRPr="00710671" w:rsidRDefault="005F3743" w:rsidP="005F3743">
      <w:pPr>
        <w:ind w:left="2160" w:hanging="2160"/>
        <w:rPr>
          <w:rStyle w:val="Strong"/>
          <w:rFonts w:ascii="Times New Roman" w:hAnsi="Times New Roman" w:cs="Times New Roman"/>
          <w:color w:val="000000" w:themeColor="text1"/>
        </w:rPr>
      </w:pPr>
      <w:r w:rsidRPr="00710671"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  <w:t>(Accepted but live conference cancelled).</w:t>
      </w:r>
      <w:r w:rsidRPr="00710671">
        <w:rPr>
          <w:rStyle w:val="Strong"/>
          <w:rFonts w:ascii="Times New Roman" w:hAnsi="Times New Roman" w:cs="Times New Roman"/>
          <w:color w:val="000000" w:themeColor="text1"/>
        </w:rPr>
        <w:t xml:space="preserve"> </w:t>
      </w:r>
    </w:p>
    <w:p w14:paraId="3C1EAD9F" w14:textId="77777777" w:rsidR="005F3743" w:rsidRPr="00710671" w:rsidRDefault="005F3743" w:rsidP="005F3743">
      <w:pPr>
        <w:ind w:left="2160" w:hanging="2160"/>
        <w:rPr>
          <w:rStyle w:val="Strong"/>
          <w:rFonts w:ascii="Times New Roman" w:hAnsi="Times New Roman" w:cs="Times New Roman"/>
          <w:color w:val="000000" w:themeColor="text1"/>
        </w:rPr>
      </w:pPr>
    </w:p>
    <w:p w14:paraId="38A78436" w14:textId="77777777" w:rsidR="005F3743" w:rsidRPr="00710671" w:rsidRDefault="005F3743" w:rsidP="005F3743">
      <w:pPr>
        <w:ind w:left="2160" w:hanging="2160"/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</w:pPr>
      <w:r w:rsidRPr="00710671"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  <w:t>Ling, C.G. &amp;</w:t>
      </w:r>
      <w:r w:rsidRPr="00710671">
        <w:rPr>
          <w:rStyle w:val="Strong"/>
          <w:rFonts w:ascii="Times New Roman" w:hAnsi="Times New Roman" w:cs="Times New Roman"/>
          <w:color w:val="000000" w:themeColor="text1"/>
        </w:rPr>
        <w:t xml:space="preserve"> Rossiter, A.G. </w:t>
      </w:r>
      <w:r w:rsidRPr="00710671"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  <w:t xml:space="preserve">(2021, April). Communication Toolkit for Military Families and </w:t>
      </w:r>
      <w:proofErr w:type="gramStart"/>
      <w:r w:rsidRPr="00710671"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  <w:t>their</w:t>
      </w:r>
      <w:proofErr w:type="gramEnd"/>
    </w:p>
    <w:p w14:paraId="2B64763D" w14:textId="77777777" w:rsidR="00CD7B58" w:rsidRPr="00710671" w:rsidRDefault="005F3743" w:rsidP="005F3743">
      <w:pPr>
        <w:ind w:left="2160" w:hanging="2160"/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</w:pPr>
      <w:r w:rsidRPr="00710671"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  <w:t>Health Providers.  University of Colorado Partnerships in Veteran and Military Health Conference.</w:t>
      </w:r>
    </w:p>
    <w:p w14:paraId="528C9ACD" w14:textId="4818CC1D" w:rsidR="005F3743" w:rsidRPr="00710671" w:rsidRDefault="00CD7B58" w:rsidP="005F3743">
      <w:pPr>
        <w:ind w:left="2160" w:hanging="2160"/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</w:pPr>
      <w:r w:rsidRPr="00710671"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  <w:t>Denver, Colorado.</w:t>
      </w:r>
      <w:r w:rsidR="005F3743" w:rsidRPr="00710671"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  <w:t xml:space="preserve"> </w:t>
      </w:r>
    </w:p>
    <w:p w14:paraId="2F4B4F8C" w14:textId="64957A8D" w:rsidR="005F3743" w:rsidRPr="00710671" w:rsidRDefault="005F3743" w:rsidP="00C615AF">
      <w:pPr>
        <w:rPr>
          <w:rFonts w:ascii="Times New Roman" w:hAnsi="Times New Roman" w:cs="Times New Roman"/>
          <w:color w:val="000000"/>
        </w:rPr>
      </w:pPr>
    </w:p>
    <w:p w14:paraId="33138F80" w14:textId="77777777" w:rsidR="005F3743" w:rsidRPr="00710671" w:rsidRDefault="005F3743" w:rsidP="00EF4D41">
      <w:pPr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</w:rPr>
        <w:t xml:space="preserve">Cogan, A. M., Cervelli, L., Dillahunt-Aspillaga, T., Ling, C. G, &amp; </w:t>
      </w:r>
      <w:r w:rsidRPr="00710671">
        <w:rPr>
          <w:rFonts w:ascii="Times New Roman" w:hAnsi="Times New Roman" w:cs="Times New Roman"/>
          <w:b/>
        </w:rPr>
        <w:t xml:space="preserve">Rossiter, A. G.  </w:t>
      </w:r>
      <w:r w:rsidRPr="00710671">
        <w:rPr>
          <w:rFonts w:ascii="Times New Roman" w:hAnsi="Times New Roman" w:cs="Times New Roman"/>
          <w:bCs/>
        </w:rPr>
        <w:t>(2020, October).</w:t>
      </w:r>
    </w:p>
    <w:p w14:paraId="5FFF5723" w14:textId="6EE2DDAA" w:rsidR="00EF4D41" w:rsidRPr="00710671" w:rsidRDefault="005F3743" w:rsidP="00EF4D41">
      <w:pPr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  <w:color w:val="000000"/>
        </w:rPr>
        <w:lastRenderedPageBreak/>
        <w:t>Providing Culturally Competent Care for Service Members, Veterans, and Their Families.</w:t>
      </w:r>
      <w:r w:rsidRPr="00710671">
        <w:rPr>
          <w:rFonts w:ascii="Times New Roman" w:hAnsi="Times New Roman" w:cs="Times New Roman"/>
          <w:b/>
        </w:rPr>
        <w:t xml:space="preserve"> </w:t>
      </w:r>
      <w:r w:rsidRPr="00710671">
        <w:rPr>
          <w:rFonts w:ascii="Times New Roman" w:hAnsi="Times New Roman" w:cs="Times New Roman"/>
          <w:bCs/>
        </w:rPr>
        <w:t xml:space="preserve">American Congress of Rehabilitation Medicine. Atlanta, Georgia.  </w:t>
      </w:r>
    </w:p>
    <w:p w14:paraId="2A51A6A5" w14:textId="77777777" w:rsidR="005F3743" w:rsidRPr="00710671" w:rsidRDefault="005F3743" w:rsidP="00EF4D41">
      <w:pPr>
        <w:rPr>
          <w:rFonts w:ascii="Times New Roman" w:hAnsi="Times New Roman" w:cs="Times New Roman"/>
          <w:bCs/>
        </w:rPr>
      </w:pPr>
    </w:p>
    <w:p w14:paraId="38B5277A" w14:textId="7E968114" w:rsidR="00CD7B58" w:rsidRPr="00710671" w:rsidRDefault="00CD7B58" w:rsidP="00CD7B58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Ling, C. G. &amp; </w:t>
      </w:r>
      <w:r w:rsidRPr="00710671">
        <w:rPr>
          <w:rFonts w:ascii="Times New Roman" w:hAnsi="Times New Roman" w:cs="Times New Roman"/>
          <w:b/>
        </w:rPr>
        <w:t>Rossiter, A. G.</w:t>
      </w:r>
      <w:r w:rsidRPr="00710671">
        <w:rPr>
          <w:rFonts w:ascii="Times New Roman" w:hAnsi="Times New Roman" w:cs="Times New Roman"/>
        </w:rPr>
        <w:t xml:space="preserve"> (2020, June). Where Policy Meets Practice: Caring for Veterans and Their Families. American Association of Nurse Practitioners.  New Orleans. Louisiana. Conference cancelled due to COVID-19).</w:t>
      </w:r>
    </w:p>
    <w:p w14:paraId="5AECD95B" w14:textId="77777777" w:rsidR="009750EF" w:rsidRPr="00710671" w:rsidRDefault="009750EF" w:rsidP="00CD7B58">
      <w:pPr>
        <w:rPr>
          <w:rFonts w:ascii="Times New Roman" w:hAnsi="Times New Roman" w:cs="Times New Roman"/>
        </w:rPr>
      </w:pPr>
    </w:p>
    <w:p w14:paraId="09DA70CC" w14:textId="30F23C6B" w:rsidR="009750EF" w:rsidRPr="00710671" w:rsidRDefault="009750EF" w:rsidP="00CD7B58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Oerther, S., Gross, D., Howell, S., Wilmoth, M. C., &amp; </w:t>
      </w:r>
      <w:r w:rsidRPr="00710671">
        <w:rPr>
          <w:rFonts w:ascii="Times New Roman" w:hAnsi="Times New Roman" w:cs="Times New Roman"/>
          <w:b/>
        </w:rPr>
        <w:t>Rossiter, A. G</w:t>
      </w:r>
      <w:r w:rsidRPr="00710671">
        <w:rPr>
          <w:rFonts w:ascii="Times New Roman" w:hAnsi="Times New Roman" w:cs="Times New Roman"/>
        </w:rPr>
        <w:t xml:space="preserve">. (2019, November). Promoting Development of Doctoral Students in Policy: A Model from the American Academy of Nursing. Sigma Theta Tau International 45th Biennial Convention.  Washington, D.C.  </w:t>
      </w:r>
    </w:p>
    <w:p w14:paraId="42B2DBB3" w14:textId="77777777" w:rsidR="009750EF" w:rsidRPr="00710671" w:rsidRDefault="009750EF" w:rsidP="00CD7B58">
      <w:pPr>
        <w:rPr>
          <w:rFonts w:ascii="Times New Roman" w:hAnsi="Times New Roman" w:cs="Times New Roman"/>
        </w:rPr>
      </w:pPr>
    </w:p>
    <w:p w14:paraId="454018D5" w14:textId="77777777" w:rsidR="00D94E45" w:rsidRDefault="009750EF" w:rsidP="00CD7B58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Ling, C. G. &amp; </w:t>
      </w:r>
      <w:r w:rsidRPr="00710671">
        <w:rPr>
          <w:rFonts w:ascii="Times New Roman" w:hAnsi="Times New Roman" w:cs="Times New Roman"/>
          <w:b/>
        </w:rPr>
        <w:t xml:space="preserve">Rossiter, A. G. </w:t>
      </w:r>
      <w:r w:rsidRPr="00710671">
        <w:rPr>
          <w:rFonts w:ascii="Times New Roman" w:hAnsi="Times New Roman" w:cs="Times New Roman"/>
        </w:rPr>
        <w:t>(2019, June). Becoming a Force Multiplier: Coordinating Care Across</w:t>
      </w:r>
    </w:p>
    <w:p w14:paraId="2BF19D2D" w14:textId="47058A8E" w:rsidR="009750EF" w:rsidRPr="00710671" w:rsidRDefault="009750EF" w:rsidP="00CD7B58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Systems for Veterans, Military Members &amp; Families.  American Association of Nurse Practitioners.  Indianapolis, Indiana.  </w:t>
      </w:r>
    </w:p>
    <w:p w14:paraId="0366A723" w14:textId="77777777" w:rsidR="009750EF" w:rsidRPr="00710671" w:rsidRDefault="009750EF" w:rsidP="00CD7B58">
      <w:pPr>
        <w:rPr>
          <w:rFonts w:ascii="Times New Roman" w:hAnsi="Times New Roman" w:cs="Times New Roman"/>
        </w:rPr>
      </w:pPr>
    </w:p>
    <w:p w14:paraId="286372BC" w14:textId="7B9C316C" w:rsidR="009750EF" w:rsidRPr="00710671" w:rsidRDefault="009750EF" w:rsidP="00CD7B58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 xml:space="preserve">Rossiter, A. G. </w:t>
      </w:r>
      <w:r w:rsidRPr="00710671">
        <w:rPr>
          <w:rFonts w:ascii="Times New Roman" w:hAnsi="Times New Roman" w:cs="Times New Roman"/>
        </w:rPr>
        <w:t xml:space="preserve">&amp; Ling, C. G. (2018, June). I Serve 2: Meeting the Needs of Military Children in Civilian Clinical Practice. American Association of Nurse Practitioners. Denver, Colorado.  </w:t>
      </w:r>
    </w:p>
    <w:p w14:paraId="664F92B5" w14:textId="18B84A9D" w:rsidR="005F3743" w:rsidRPr="00710671" w:rsidRDefault="005F3743" w:rsidP="00CD7B58">
      <w:pPr>
        <w:rPr>
          <w:rFonts w:ascii="Times New Roman" w:hAnsi="Times New Roman" w:cs="Times New Roman"/>
        </w:rPr>
      </w:pPr>
    </w:p>
    <w:p w14:paraId="4F148F31" w14:textId="0D2B6293" w:rsidR="005F3743" w:rsidRPr="00710671" w:rsidRDefault="009750EF" w:rsidP="009750E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>Rossiter, A.G.</w:t>
      </w:r>
      <w:r w:rsidRPr="00710671">
        <w:rPr>
          <w:rFonts w:ascii="Times New Roman" w:hAnsi="Times New Roman" w:cs="Times New Roman"/>
        </w:rPr>
        <w:t xml:space="preserve"> &amp; Manzi, K. (2018, June). Recognizing the Value of the Military Medic and Corpsmen:  Best Practices for Transitioning Veterans into Bachelor’s Prepared Nurses. Camo to College and Beyond:  Transitioning Military to Nurses. Grand Rapids, Michigan.</w:t>
      </w:r>
    </w:p>
    <w:p w14:paraId="1A6D71F0" w14:textId="77777777" w:rsidR="009750EF" w:rsidRPr="00710671" w:rsidRDefault="009750EF" w:rsidP="009750EF">
      <w:pPr>
        <w:rPr>
          <w:rFonts w:ascii="Times New Roman" w:hAnsi="Times New Roman" w:cs="Times New Roman"/>
        </w:rPr>
      </w:pPr>
    </w:p>
    <w:p w14:paraId="7A153EC1" w14:textId="0619B966" w:rsidR="009750EF" w:rsidRDefault="009750EF" w:rsidP="009750EF">
      <w:pPr>
        <w:rPr>
          <w:rFonts w:ascii="Times New Roman" w:hAnsi="Times New Roman" w:cs="Times New Roman"/>
          <w:b/>
        </w:rPr>
      </w:pPr>
      <w:r w:rsidRPr="00710671">
        <w:rPr>
          <w:rFonts w:ascii="Times New Roman" w:hAnsi="Times New Roman" w:cs="Times New Roman"/>
        </w:rPr>
        <w:t>Manzi, K.</w:t>
      </w:r>
      <w:r w:rsidRPr="00710671">
        <w:rPr>
          <w:rFonts w:ascii="Times New Roman" w:hAnsi="Times New Roman" w:cs="Times New Roman"/>
          <w:b/>
        </w:rPr>
        <w:t xml:space="preserve"> </w:t>
      </w:r>
      <w:r w:rsidRPr="00710671">
        <w:rPr>
          <w:rFonts w:ascii="Times New Roman" w:hAnsi="Times New Roman" w:cs="Times New Roman"/>
        </w:rPr>
        <w:t xml:space="preserve">&amp; </w:t>
      </w:r>
      <w:r w:rsidRPr="00710671">
        <w:rPr>
          <w:rFonts w:ascii="Times New Roman" w:hAnsi="Times New Roman" w:cs="Times New Roman"/>
          <w:b/>
        </w:rPr>
        <w:t xml:space="preserve">Rossiter, A. G.  </w:t>
      </w:r>
      <w:r w:rsidRPr="00710671">
        <w:rPr>
          <w:rFonts w:ascii="Times New Roman" w:hAnsi="Times New Roman" w:cs="Times New Roman"/>
        </w:rPr>
        <w:t>(2018, March). Navigating Change: Transforming Challenges into Opportunities in Military and Veteran Education. Council of Colleges and Military Educators. San Diego, California</w:t>
      </w:r>
      <w:r w:rsidRPr="00710671">
        <w:rPr>
          <w:rFonts w:ascii="Times New Roman" w:hAnsi="Times New Roman" w:cs="Times New Roman"/>
          <w:b/>
        </w:rPr>
        <w:t xml:space="preserve">.  </w:t>
      </w:r>
    </w:p>
    <w:p w14:paraId="7EC08A90" w14:textId="77777777" w:rsidR="00F73778" w:rsidRPr="00710671" w:rsidRDefault="00F73778" w:rsidP="009750EF">
      <w:pPr>
        <w:rPr>
          <w:rFonts w:ascii="Times New Roman" w:hAnsi="Times New Roman" w:cs="Times New Roman"/>
          <w:b/>
        </w:rPr>
      </w:pPr>
    </w:p>
    <w:p w14:paraId="2BE67FCC" w14:textId="77777777" w:rsidR="00937157" w:rsidRDefault="009750EF" w:rsidP="009750EF">
      <w:pPr>
        <w:rPr>
          <w:rFonts w:ascii="Times New Roman" w:hAnsi="Times New Roman" w:cs="Times New Roman"/>
          <w:color w:val="000000"/>
        </w:rPr>
      </w:pPr>
      <w:r w:rsidRPr="00710671">
        <w:rPr>
          <w:rFonts w:ascii="Times New Roman" w:hAnsi="Times New Roman" w:cs="Times New Roman"/>
        </w:rPr>
        <w:t>Morrison-Beedy, D.</w:t>
      </w:r>
      <w:r w:rsidRPr="00710671">
        <w:rPr>
          <w:rFonts w:ascii="Times New Roman" w:hAnsi="Times New Roman" w:cs="Times New Roman"/>
          <w:b/>
        </w:rPr>
        <w:t xml:space="preserve"> </w:t>
      </w:r>
      <w:r w:rsidRPr="00710671">
        <w:rPr>
          <w:rFonts w:ascii="Times New Roman" w:hAnsi="Times New Roman" w:cs="Times New Roman"/>
        </w:rPr>
        <w:t xml:space="preserve">&amp; </w:t>
      </w:r>
      <w:r w:rsidRPr="00710671">
        <w:rPr>
          <w:rFonts w:ascii="Times New Roman" w:hAnsi="Times New Roman" w:cs="Times New Roman"/>
          <w:b/>
        </w:rPr>
        <w:t xml:space="preserve">Rossiter, A. G. </w:t>
      </w:r>
      <w:r w:rsidRPr="00710671">
        <w:rPr>
          <w:rFonts w:ascii="Times New Roman" w:hAnsi="Times New Roman" w:cs="Times New Roman"/>
          <w:color w:val="000000"/>
        </w:rPr>
        <w:t>(2018, March). Next Set of Orders: Best Practices for Colleges</w:t>
      </w:r>
    </w:p>
    <w:p w14:paraId="5A2130B8" w14:textId="77777777" w:rsidR="00937157" w:rsidRDefault="009750EF" w:rsidP="009750E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color w:val="000000"/>
        </w:rPr>
        <w:t>to Ensure Student Success and Military/Veteran Focus</w:t>
      </w:r>
      <w:r w:rsidRPr="00710671">
        <w:rPr>
          <w:rFonts w:ascii="Times New Roman" w:hAnsi="Times New Roman" w:cs="Times New Roman"/>
        </w:rPr>
        <w:t>. Council of Colleges and Military Educators. San</w:t>
      </w:r>
    </w:p>
    <w:p w14:paraId="542AAEBE" w14:textId="4656F1BD" w:rsidR="009750EF" w:rsidRPr="00710671" w:rsidRDefault="009750EF" w:rsidP="009750EF">
      <w:pPr>
        <w:rPr>
          <w:rFonts w:ascii="Times New Roman" w:hAnsi="Times New Roman" w:cs="Times New Roman"/>
          <w:b/>
        </w:rPr>
      </w:pPr>
      <w:r w:rsidRPr="00710671">
        <w:rPr>
          <w:rFonts w:ascii="Times New Roman" w:hAnsi="Times New Roman" w:cs="Times New Roman"/>
        </w:rPr>
        <w:t>Diego, California</w:t>
      </w:r>
      <w:r w:rsidRPr="00710671">
        <w:rPr>
          <w:rFonts w:ascii="Times New Roman" w:hAnsi="Times New Roman" w:cs="Times New Roman"/>
          <w:b/>
        </w:rPr>
        <w:t xml:space="preserve">.  </w:t>
      </w:r>
    </w:p>
    <w:p w14:paraId="48711985" w14:textId="77777777" w:rsidR="009750EF" w:rsidRPr="00710671" w:rsidRDefault="009750EF" w:rsidP="009750EF">
      <w:pPr>
        <w:rPr>
          <w:rFonts w:ascii="Times New Roman" w:hAnsi="Times New Roman" w:cs="Times New Roman"/>
          <w:b/>
        </w:rPr>
      </w:pPr>
    </w:p>
    <w:p w14:paraId="0ECE80C8" w14:textId="12E957AB" w:rsidR="009750EF" w:rsidRPr="00710671" w:rsidRDefault="009750EF" w:rsidP="009750EF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Johnson, H. M. &amp; </w:t>
      </w:r>
      <w:r w:rsidRPr="00710671">
        <w:rPr>
          <w:rFonts w:ascii="Times New Roman" w:hAnsi="Times New Roman" w:cs="Times New Roman"/>
          <w:b/>
        </w:rPr>
        <w:t xml:space="preserve">Rossiter, A. G. </w:t>
      </w:r>
      <w:r w:rsidRPr="00710671">
        <w:rPr>
          <w:rFonts w:ascii="Times New Roman" w:hAnsi="Times New Roman" w:cs="Times New Roman"/>
          <w:bCs/>
        </w:rPr>
        <w:t xml:space="preserve">(2017, June). </w:t>
      </w:r>
      <w:r w:rsidRPr="00710671">
        <w:rPr>
          <w:rFonts w:ascii="Times New Roman" w:hAnsi="Times New Roman" w:cs="Times New Roman"/>
        </w:rPr>
        <w:t>Kids Serve Too. American Association of Nurse</w:t>
      </w:r>
    </w:p>
    <w:p w14:paraId="0E3E8638" w14:textId="60F06AAD" w:rsidR="009750EF" w:rsidRPr="00710671" w:rsidRDefault="009750EF" w:rsidP="009750EF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ractitioner 2017 National Conference. Philadelphia, Pennsylvania</w:t>
      </w:r>
      <w:r w:rsidRPr="00710671">
        <w:rPr>
          <w:rFonts w:ascii="Times New Roman" w:hAnsi="Times New Roman" w:cs="Times New Roman"/>
          <w:b/>
        </w:rPr>
        <w:t xml:space="preserve">.  </w:t>
      </w:r>
    </w:p>
    <w:p w14:paraId="0FAFDA94" w14:textId="02394B17" w:rsidR="009750EF" w:rsidRPr="00710671" w:rsidRDefault="009750EF" w:rsidP="009750EF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ab/>
      </w:r>
      <w:r w:rsidRPr="00710671">
        <w:rPr>
          <w:rFonts w:ascii="Times New Roman" w:hAnsi="Times New Roman" w:cs="Times New Roman"/>
        </w:rPr>
        <w:t xml:space="preserve"> </w:t>
      </w:r>
    </w:p>
    <w:p w14:paraId="762A989D" w14:textId="77777777" w:rsidR="00451458" w:rsidRPr="00710671" w:rsidRDefault="009750EF" w:rsidP="009750EF">
      <w:pPr>
        <w:ind w:left="2160" w:hanging="2160"/>
        <w:rPr>
          <w:rFonts w:ascii="Times New Roman" w:hAnsi="Times New Roman" w:cs="Times New Roman"/>
          <w:color w:val="000000"/>
          <w:shd w:val="clear" w:color="auto" w:fill="FFFFFF"/>
        </w:rPr>
      </w:pPr>
      <w:r w:rsidRPr="00710671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Rossiter, A. G., </w:t>
      </w:r>
      <w:r w:rsidRPr="00710671">
        <w:rPr>
          <w:rFonts w:ascii="Times New Roman" w:hAnsi="Times New Roman" w:cs="Times New Roman"/>
          <w:color w:val="000000"/>
          <w:shd w:val="clear" w:color="auto" w:fill="FFFFFF"/>
        </w:rPr>
        <w:t>Ling, C. G., &amp; Johnson, H. M. (2017, April). Educating Advanced Practice Nurses to</w:t>
      </w:r>
    </w:p>
    <w:p w14:paraId="10F3F347" w14:textId="77777777" w:rsidR="00451458" w:rsidRPr="00710671" w:rsidRDefault="009750EF" w:rsidP="00451458">
      <w:pPr>
        <w:ind w:left="2160" w:hanging="2160"/>
        <w:rPr>
          <w:rFonts w:ascii="Times New Roman" w:hAnsi="Times New Roman" w:cs="Times New Roman"/>
          <w:color w:val="000000"/>
          <w:shd w:val="clear" w:color="auto" w:fill="FFFFFF"/>
        </w:rPr>
      </w:pPr>
      <w:r w:rsidRPr="00710671">
        <w:rPr>
          <w:rFonts w:ascii="Times New Roman" w:hAnsi="Times New Roman" w:cs="Times New Roman"/>
          <w:color w:val="000000"/>
          <w:shd w:val="clear" w:color="auto" w:fill="FFFFFF"/>
        </w:rPr>
        <w:t>Care</w:t>
      </w:r>
      <w:r w:rsidR="00451458" w:rsidRPr="00710671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Pr="00710671">
        <w:rPr>
          <w:rFonts w:ascii="Times New Roman" w:hAnsi="Times New Roman" w:cs="Times New Roman"/>
          <w:color w:val="000000"/>
          <w:shd w:val="clear" w:color="auto" w:fill="FFFFFF"/>
        </w:rPr>
        <w:t>for Veterans. National Organization of Nurse Practitioner Faculty 43rd Annual Meeting.</w:t>
      </w:r>
    </w:p>
    <w:p w14:paraId="6CF083C1" w14:textId="23D6676D" w:rsidR="009750EF" w:rsidRPr="00710671" w:rsidRDefault="009750EF" w:rsidP="00451458">
      <w:pPr>
        <w:ind w:left="2160" w:hanging="2160"/>
        <w:rPr>
          <w:rFonts w:ascii="Times New Roman" w:hAnsi="Times New Roman" w:cs="Times New Roman"/>
          <w:color w:val="000000"/>
          <w:shd w:val="clear" w:color="auto" w:fill="FFFFFF"/>
        </w:rPr>
      </w:pPr>
      <w:r w:rsidRPr="00710671">
        <w:rPr>
          <w:rFonts w:ascii="Times New Roman" w:hAnsi="Times New Roman" w:cs="Times New Roman"/>
          <w:color w:val="000000"/>
          <w:shd w:val="clear" w:color="auto" w:fill="FFFFFF"/>
        </w:rPr>
        <w:t>Washington,</w:t>
      </w:r>
      <w:r w:rsidR="00451458" w:rsidRPr="00710671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Pr="00710671">
        <w:rPr>
          <w:rFonts w:ascii="Times New Roman" w:hAnsi="Times New Roman" w:cs="Times New Roman"/>
          <w:color w:val="000000"/>
          <w:shd w:val="clear" w:color="auto" w:fill="FFFFFF"/>
        </w:rPr>
        <w:t xml:space="preserve">D.C.  </w:t>
      </w:r>
    </w:p>
    <w:p w14:paraId="3CB3E46A" w14:textId="77777777" w:rsidR="009750EF" w:rsidRPr="00710671" w:rsidRDefault="009750EF" w:rsidP="009750EF">
      <w:pPr>
        <w:ind w:left="2160" w:hanging="2160"/>
        <w:rPr>
          <w:rFonts w:ascii="Times New Roman" w:hAnsi="Times New Roman" w:cs="Times New Roman"/>
          <w:color w:val="000000"/>
          <w:shd w:val="clear" w:color="auto" w:fill="FFFFFF"/>
        </w:rPr>
      </w:pPr>
    </w:p>
    <w:p w14:paraId="56CA5ADB" w14:textId="77777777" w:rsidR="009750EF" w:rsidRPr="00710671" w:rsidRDefault="009750EF" w:rsidP="009750EF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Ling, C. G., Johnson, H. M., &amp; </w:t>
      </w:r>
      <w:r w:rsidRPr="00710671">
        <w:rPr>
          <w:rFonts w:ascii="Times New Roman" w:hAnsi="Times New Roman" w:cs="Times New Roman"/>
          <w:b/>
        </w:rPr>
        <w:t xml:space="preserve">Rossiter, A. G. </w:t>
      </w:r>
      <w:r w:rsidRPr="00710671">
        <w:rPr>
          <w:rFonts w:ascii="Times New Roman" w:hAnsi="Times New Roman" w:cs="Times New Roman"/>
        </w:rPr>
        <w:t xml:space="preserve">(2016, June). What you don’t know can hurt them: </w:t>
      </w:r>
    </w:p>
    <w:p w14:paraId="72C3B413" w14:textId="66FE2F2F" w:rsidR="009750EF" w:rsidRPr="00710671" w:rsidRDefault="009750EF" w:rsidP="009750EF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Cultural competency and focused care by civilians for veterans in clinical practice. American</w:t>
      </w:r>
    </w:p>
    <w:p w14:paraId="4D0FF77C" w14:textId="02451641" w:rsidR="009750EF" w:rsidRPr="00710671" w:rsidRDefault="009750EF" w:rsidP="009750EF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Association of Nurse Practitioner 2016 National Conference. San Antonio, Texas</w:t>
      </w:r>
      <w:r w:rsidRPr="00710671">
        <w:rPr>
          <w:rFonts w:ascii="Times New Roman" w:hAnsi="Times New Roman" w:cs="Times New Roman"/>
          <w:b/>
        </w:rPr>
        <w:t xml:space="preserve">.  </w:t>
      </w:r>
    </w:p>
    <w:p w14:paraId="790F6752" w14:textId="77777777" w:rsidR="009750EF" w:rsidRPr="00710671" w:rsidRDefault="009750EF" w:rsidP="009750EF">
      <w:pPr>
        <w:ind w:left="2160" w:hanging="2160"/>
        <w:rPr>
          <w:rFonts w:ascii="Times New Roman" w:hAnsi="Times New Roman" w:cs="Times New Roman"/>
        </w:rPr>
      </w:pPr>
    </w:p>
    <w:p w14:paraId="6BAC8937" w14:textId="77777777" w:rsidR="009750EF" w:rsidRPr="00710671" w:rsidRDefault="009750EF" w:rsidP="009750EF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Chabolowski, B., Llerena, J., &amp; </w:t>
      </w:r>
      <w:r w:rsidRPr="00710671">
        <w:rPr>
          <w:rFonts w:ascii="Times New Roman" w:hAnsi="Times New Roman" w:cs="Times New Roman"/>
          <w:b/>
        </w:rPr>
        <w:t xml:space="preserve">Rossiter, A. G. </w:t>
      </w:r>
      <w:r w:rsidRPr="00710671">
        <w:rPr>
          <w:rFonts w:ascii="Times New Roman" w:hAnsi="Times New Roman" w:cs="Times New Roman"/>
        </w:rPr>
        <w:t>(2015, October). From Combat to Classroom:  Using</w:t>
      </w:r>
    </w:p>
    <w:p w14:paraId="1F85049C" w14:textId="77777777" w:rsidR="009750EF" w:rsidRPr="00710671" w:rsidRDefault="009750EF" w:rsidP="009750EF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Simulation to Bridge Medic and Corpsmen Skills and Training as They Transition to the Role of</w:t>
      </w:r>
    </w:p>
    <w:p w14:paraId="7A105DCB" w14:textId="5E8B6562" w:rsidR="009750EF" w:rsidRPr="00710671" w:rsidRDefault="009750EF" w:rsidP="009750EF">
      <w:pPr>
        <w:ind w:left="2160" w:hanging="2160"/>
        <w:rPr>
          <w:rFonts w:ascii="Times New Roman" w:hAnsi="Times New Roman" w:cs="Times New Roman"/>
          <w:b/>
        </w:rPr>
      </w:pPr>
      <w:r w:rsidRPr="00710671">
        <w:rPr>
          <w:rFonts w:ascii="Times New Roman" w:hAnsi="Times New Roman" w:cs="Times New Roman"/>
        </w:rPr>
        <w:t>Professional Nurse. American Association of Colleges of Nursing. Orlando, Florida</w:t>
      </w:r>
      <w:r w:rsidRPr="00710671">
        <w:rPr>
          <w:rFonts w:ascii="Times New Roman" w:hAnsi="Times New Roman" w:cs="Times New Roman"/>
          <w:b/>
        </w:rPr>
        <w:t xml:space="preserve">.  </w:t>
      </w:r>
    </w:p>
    <w:p w14:paraId="2B501610" w14:textId="77777777" w:rsidR="00201558" w:rsidRPr="00710671" w:rsidRDefault="00201558" w:rsidP="009750EF">
      <w:pPr>
        <w:ind w:left="2160" w:hanging="2160"/>
        <w:rPr>
          <w:rFonts w:ascii="Times New Roman" w:hAnsi="Times New Roman" w:cs="Times New Roman"/>
          <w:b/>
        </w:rPr>
      </w:pPr>
    </w:p>
    <w:p w14:paraId="4FB0707A" w14:textId="77777777" w:rsidR="00201558" w:rsidRPr="00710671" w:rsidRDefault="00201558" w:rsidP="009750EF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Ling, C., Johnson, H. &amp; </w:t>
      </w:r>
      <w:r w:rsidRPr="00710671">
        <w:rPr>
          <w:rFonts w:ascii="Times New Roman" w:hAnsi="Times New Roman" w:cs="Times New Roman"/>
          <w:b/>
        </w:rPr>
        <w:t xml:space="preserve">Rossiter, A.  </w:t>
      </w:r>
      <w:r w:rsidRPr="00710671">
        <w:rPr>
          <w:rFonts w:ascii="Times New Roman" w:hAnsi="Times New Roman" w:cs="Times New Roman"/>
        </w:rPr>
        <w:t>(2015, June). Joining Forces:  Your Patient Served in the Military,</w:t>
      </w:r>
    </w:p>
    <w:p w14:paraId="30945EE5" w14:textId="49150CFF" w:rsidR="00201558" w:rsidRPr="00710671" w:rsidRDefault="00201558" w:rsidP="00201558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lastRenderedPageBreak/>
        <w:t xml:space="preserve">Now What?  Guidance for Civilian NPs. American Association of Nurse Practitioners. New Orleans, </w:t>
      </w:r>
    </w:p>
    <w:p w14:paraId="3E03CE88" w14:textId="6DFD7C3F" w:rsidR="00201558" w:rsidRPr="00710671" w:rsidRDefault="00201558" w:rsidP="00201558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Louisiana.  </w:t>
      </w:r>
    </w:p>
    <w:p w14:paraId="5CDB82F5" w14:textId="68611723" w:rsidR="009750EF" w:rsidRPr="00710671" w:rsidRDefault="009750EF" w:rsidP="009750EF">
      <w:pPr>
        <w:rPr>
          <w:rFonts w:ascii="Times New Roman" w:hAnsi="Times New Roman" w:cs="Times New Roman"/>
          <w:bCs/>
        </w:rPr>
      </w:pPr>
    </w:p>
    <w:p w14:paraId="1F3E7153" w14:textId="628DA502" w:rsidR="00201558" w:rsidRPr="00710671" w:rsidRDefault="00201558" w:rsidP="009750E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D’Aoust, R., </w:t>
      </w:r>
      <w:r w:rsidRPr="00710671">
        <w:rPr>
          <w:rFonts w:ascii="Times New Roman" w:hAnsi="Times New Roman" w:cs="Times New Roman"/>
          <w:b/>
        </w:rPr>
        <w:t xml:space="preserve">Rossiter, A.G., </w:t>
      </w:r>
      <w:r w:rsidRPr="00710671">
        <w:rPr>
          <w:rFonts w:ascii="Times New Roman" w:hAnsi="Times New Roman" w:cs="Times New Roman"/>
        </w:rPr>
        <w:t xml:space="preserve">Clochesy, J., Braue, L., &amp; Morrison-Beedy, D. (2014, December). Supporting Medics and Corpsmen’s Move into Professional Nursing. Association of Military Surgeons of the United States. Seattle, Washington.  </w:t>
      </w:r>
    </w:p>
    <w:p w14:paraId="72DC989A" w14:textId="77777777" w:rsidR="00201558" w:rsidRPr="00710671" w:rsidRDefault="00201558" w:rsidP="009750EF">
      <w:pPr>
        <w:rPr>
          <w:rFonts w:ascii="Times New Roman" w:hAnsi="Times New Roman" w:cs="Times New Roman"/>
        </w:rPr>
      </w:pPr>
    </w:p>
    <w:p w14:paraId="4415B09F" w14:textId="25D65D62" w:rsidR="00201558" w:rsidRPr="00710671" w:rsidRDefault="00201558" w:rsidP="00201558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D’Aoust, R., </w:t>
      </w:r>
      <w:r w:rsidRPr="00710671">
        <w:rPr>
          <w:rFonts w:ascii="Times New Roman" w:hAnsi="Times New Roman" w:cs="Times New Roman"/>
          <w:b/>
        </w:rPr>
        <w:t xml:space="preserve">Rossiter, A.G., </w:t>
      </w:r>
      <w:r w:rsidRPr="00710671">
        <w:rPr>
          <w:rFonts w:ascii="Times New Roman" w:hAnsi="Times New Roman" w:cs="Times New Roman"/>
        </w:rPr>
        <w:t xml:space="preserve">Clochesy, J., Braue, L., &amp; Morrison-Beedy, D.  (2014, November). Supporting Medics and Corpsmen’s Move into Professional Nursing. American Association of Colleges of Nursing Baccalaureate Conference.  </w:t>
      </w:r>
    </w:p>
    <w:p w14:paraId="6383E0B5" w14:textId="77777777" w:rsidR="00201558" w:rsidRPr="00710671" w:rsidRDefault="00201558" w:rsidP="00201558">
      <w:pPr>
        <w:rPr>
          <w:rFonts w:ascii="Times New Roman" w:hAnsi="Times New Roman" w:cs="Times New Roman"/>
        </w:rPr>
      </w:pPr>
    </w:p>
    <w:p w14:paraId="5853D661" w14:textId="77777777" w:rsidR="00D94E45" w:rsidRDefault="00201558" w:rsidP="00201558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 xml:space="preserve">Rossiter, A.G., </w:t>
      </w:r>
      <w:r w:rsidRPr="00710671">
        <w:rPr>
          <w:rFonts w:ascii="Times New Roman" w:hAnsi="Times New Roman" w:cs="Times New Roman"/>
        </w:rPr>
        <w:t xml:space="preserve">Kip, K., D’Aoust, R. (2014, April). The Use of ART for Women Veterans Experiencing </w:t>
      </w:r>
    </w:p>
    <w:p w14:paraId="07F9DD57" w14:textId="3AA147FF" w:rsidR="00201558" w:rsidRPr="00710671" w:rsidRDefault="00201558" w:rsidP="00201558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PSTD Secondary to MST. USF Responds to MST:  A Research Symposium Tampa, Florida.  </w:t>
      </w:r>
    </w:p>
    <w:p w14:paraId="3575B2BE" w14:textId="77777777" w:rsidR="00201558" w:rsidRPr="00710671" w:rsidRDefault="00201558" w:rsidP="00201558">
      <w:pPr>
        <w:rPr>
          <w:rFonts w:ascii="Times New Roman" w:hAnsi="Times New Roman" w:cs="Times New Roman"/>
        </w:rPr>
      </w:pPr>
    </w:p>
    <w:p w14:paraId="457D6F7C" w14:textId="6D4A2D5A" w:rsidR="00201558" w:rsidRPr="00710671" w:rsidRDefault="00201558" w:rsidP="00201558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Groer, M., Beckie, T., Burns, C., Dilahunt-Aspillaga, C., Duffy, A., Marcolongo, E., </w:t>
      </w:r>
      <w:r w:rsidRPr="00710671">
        <w:rPr>
          <w:rFonts w:ascii="Times New Roman" w:hAnsi="Times New Roman" w:cs="Times New Roman"/>
          <w:b/>
        </w:rPr>
        <w:t>Rossiter, A.G.,</w:t>
      </w:r>
      <w:r w:rsidRPr="00710671">
        <w:rPr>
          <w:rFonts w:ascii="Times New Roman" w:hAnsi="Times New Roman" w:cs="Times New Roman"/>
        </w:rPr>
        <w:t xml:space="preserve"> Chandler, R., Polston, E. (2014, April). The “Empowering Women Veterans” Health Project.</w:t>
      </w:r>
    </w:p>
    <w:p w14:paraId="0400B485" w14:textId="77777777" w:rsidR="00201558" w:rsidRPr="00710671" w:rsidRDefault="00201558" w:rsidP="00201558">
      <w:pPr>
        <w:rPr>
          <w:rFonts w:ascii="Times New Roman" w:hAnsi="Times New Roman" w:cs="Times New Roman"/>
        </w:rPr>
      </w:pPr>
    </w:p>
    <w:p w14:paraId="4406A6CA" w14:textId="6A29F52A" w:rsidR="00201558" w:rsidRPr="00710671" w:rsidRDefault="00451458" w:rsidP="00201558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 xml:space="preserve">Rossiter, A.G. </w:t>
      </w:r>
      <w:r w:rsidRPr="00710671">
        <w:rPr>
          <w:rFonts w:ascii="Times New Roman" w:hAnsi="Times New Roman" w:cs="Times New Roman"/>
        </w:rPr>
        <w:t xml:space="preserve">&amp; D’Aoust, R. (2013, November). Joining Forces to Educate Nursing Students to Care for Veterans. Association of Military Surgeons of the United States. Seattle, Washington.  </w:t>
      </w:r>
    </w:p>
    <w:p w14:paraId="441D2718" w14:textId="77777777" w:rsidR="00451458" w:rsidRPr="00710671" w:rsidRDefault="00451458" w:rsidP="00201558">
      <w:pPr>
        <w:rPr>
          <w:rFonts w:ascii="Times New Roman" w:hAnsi="Times New Roman" w:cs="Times New Roman"/>
        </w:rPr>
      </w:pPr>
    </w:p>
    <w:p w14:paraId="0C3C7898" w14:textId="77777777" w:rsidR="00451458" w:rsidRPr="00710671" w:rsidRDefault="00451458" w:rsidP="00451458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Garbutt, S., </w:t>
      </w:r>
      <w:r w:rsidRPr="00710671">
        <w:rPr>
          <w:rFonts w:ascii="Times New Roman" w:hAnsi="Times New Roman" w:cs="Times New Roman"/>
          <w:b/>
        </w:rPr>
        <w:t xml:space="preserve">Rossiter, A.G., </w:t>
      </w:r>
      <w:r w:rsidRPr="00710671">
        <w:rPr>
          <w:rFonts w:ascii="Times New Roman" w:hAnsi="Times New Roman" w:cs="Times New Roman"/>
        </w:rPr>
        <w:t>&amp; D’Aoust, R. (2013, November). Simulation Subject Matter Experts</w:t>
      </w:r>
    </w:p>
    <w:p w14:paraId="4AC197F8" w14:textId="1A0E73E6" w:rsidR="00451458" w:rsidRPr="00710671" w:rsidRDefault="00451458" w:rsidP="00451458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Impact Readiness of Military Nurses. Association of Military Surgeons of the United States.  Seattle, </w:t>
      </w:r>
    </w:p>
    <w:p w14:paraId="7923DAB9" w14:textId="49DD52E3" w:rsidR="00451458" w:rsidRPr="00710671" w:rsidRDefault="00451458" w:rsidP="00451458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Washington.  </w:t>
      </w:r>
    </w:p>
    <w:p w14:paraId="6D75192A" w14:textId="77777777" w:rsidR="00451458" w:rsidRPr="00710671" w:rsidRDefault="00451458" w:rsidP="00451458">
      <w:pPr>
        <w:ind w:left="2160" w:hanging="2160"/>
        <w:rPr>
          <w:rFonts w:ascii="Times New Roman" w:hAnsi="Times New Roman" w:cs="Times New Roman"/>
        </w:rPr>
      </w:pPr>
    </w:p>
    <w:p w14:paraId="76F75614" w14:textId="5E1B8DCF" w:rsidR="00451458" w:rsidRPr="00710671" w:rsidRDefault="00451458" w:rsidP="00451458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D’Aoust, R., </w:t>
      </w:r>
      <w:r w:rsidRPr="00710671">
        <w:rPr>
          <w:rFonts w:ascii="Times New Roman" w:hAnsi="Times New Roman" w:cs="Times New Roman"/>
          <w:b/>
        </w:rPr>
        <w:t xml:space="preserve">Rossiter, A.G., </w:t>
      </w:r>
      <w:r w:rsidRPr="00710671">
        <w:rPr>
          <w:rFonts w:ascii="Times New Roman" w:hAnsi="Times New Roman" w:cs="Times New Roman"/>
        </w:rPr>
        <w:t>Clochesy, J.,</w:t>
      </w:r>
      <w:r w:rsidRPr="00710671">
        <w:rPr>
          <w:rFonts w:ascii="Times New Roman" w:hAnsi="Times New Roman" w:cs="Times New Roman"/>
          <w:b/>
        </w:rPr>
        <w:t xml:space="preserve"> </w:t>
      </w:r>
      <w:proofErr w:type="spellStart"/>
      <w:r w:rsidRPr="00710671">
        <w:rPr>
          <w:rFonts w:ascii="Times New Roman" w:hAnsi="Times New Roman" w:cs="Times New Roman"/>
        </w:rPr>
        <w:t>Zambrowski</w:t>
      </w:r>
      <w:proofErr w:type="spellEnd"/>
      <w:r w:rsidRPr="00710671">
        <w:rPr>
          <w:rFonts w:ascii="Times New Roman" w:hAnsi="Times New Roman" w:cs="Times New Roman"/>
        </w:rPr>
        <w:t>, C., &amp; Morrison-Beedy, D.</w:t>
      </w:r>
      <w:r w:rsidRPr="00710671">
        <w:rPr>
          <w:rFonts w:ascii="Times New Roman" w:hAnsi="Times New Roman" w:cs="Times New Roman"/>
          <w:b/>
        </w:rPr>
        <w:t xml:space="preserve"> </w:t>
      </w:r>
      <w:r w:rsidRPr="00710671">
        <w:rPr>
          <w:rFonts w:ascii="Times New Roman" w:hAnsi="Times New Roman" w:cs="Times New Roman"/>
        </w:rPr>
        <w:t xml:space="preserve">(2013, October). </w:t>
      </w:r>
    </w:p>
    <w:p w14:paraId="6CACDB38" w14:textId="77777777" w:rsidR="00451458" w:rsidRPr="00710671" w:rsidRDefault="00451458" w:rsidP="00451458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V-CARE:  Creating Access to Registered Nurse Education for Veterans—Joining Forces to Restore</w:t>
      </w:r>
    </w:p>
    <w:p w14:paraId="577D997F" w14:textId="73FB210E" w:rsidR="00451458" w:rsidRPr="00710671" w:rsidRDefault="00451458" w:rsidP="00451458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Lives Conference. Tampa, Florida</w:t>
      </w:r>
      <w:r w:rsidRPr="00710671">
        <w:rPr>
          <w:rFonts w:ascii="Times New Roman" w:hAnsi="Times New Roman" w:cs="Times New Roman"/>
          <w:b/>
        </w:rPr>
        <w:t xml:space="preserve">.  </w:t>
      </w:r>
    </w:p>
    <w:p w14:paraId="6BB8FEF5" w14:textId="77777777" w:rsidR="00451458" w:rsidRPr="00710671" w:rsidRDefault="00451458" w:rsidP="00451458">
      <w:pPr>
        <w:ind w:left="2160" w:hanging="2160"/>
        <w:rPr>
          <w:rFonts w:ascii="Times New Roman" w:hAnsi="Times New Roman" w:cs="Times New Roman"/>
          <w:b/>
        </w:rPr>
      </w:pPr>
    </w:p>
    <w:p w14:paraId="761BC659" w14:textId="77777777" w:rsidR="00451458" w:rsidRPr="00710671" w:rsidRDefault="00451458" w:rsidP="00451458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D’Aoust, R., </w:t>
      </w:r>
      <w:r w:rsidRPr="00710671">
        <w:rPr>
          <w:rFonts w:ascii="Times New Roman" w:hAnsi="Times New Roman" w:cs="Times New Roman"/>
          <w:b/>
        </w:rPr>
        <w:t xml:space="preserve">Rossiter, A.G., </w:t>
      </w:r>
      <w:r w:rsidRPr="00710671">
        <w:rPr>
          <w:rFonts w:ascii="Times New Roman" w:hAnsi="Times New Roman" w:cs="Times New Roman"/>
        </w:rPr>
        <w:t>Clochesy, J. (2013, October). V-CARE:  Eliminating Barriers to Nursing</w:t>
      </w:r>
    </w:p>
    <w:p w14:paraId="03989419" w14:textId="051E21C4" w:rsidR="00451458" w:rsidRPr="00710671" w:rsidRDefault="00451458" w:rsidP="00451458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Education for Medics/Corpsmen. Joining Forces to Restore Lives Conference. Tampa, Florida.  </w:t>
      </w:r>
    </w:p>
    <w:p w14:paraId="400B3223" w14:textId="77777777" w:rsidR="00451458" w:rsidRPr="00710671" w:rsidRDefault="00451458" w:rsidP="00451458">
      <w:pPr>
        <w:ind w:left="2160" w:hanging="2160"/>
        <w:rPr>
          <w:rFonts w:ascii="Times New Roman" w:hAnsi="Times New Roman" w:cs="Times New Roman"/>
        </w:rPr>
      </w:pPr>
    </w:p>
    <w:p w14:paraId="5B948A75" w14:textId="77777777" w:rsidR="00451458" w:rsidRPr="00710671" w:rsidRDefault="00451458" w:rsidP="00451458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D’Aoust, R., </w:t>
      </w:r>
      <w:r w:rsidRPr="00710671">
        <w:rPr>
          <w:rFonts w:ascii="Times New Roman" w:hAnsi="Times New Roman" w:cs="Times New Roman"/>
          <w:b/>
        </w:rPr>
        <w:t>Rossiter, A. G</w:t>
      </w:r>
      <w:r w:rsidRPr="00710671">
        <w:rPr>
          <w:rFonts w:ascii="Times New Roman" w:hAnsi="Times New Roman" w:cs="Times New Roman"/>
        </w:rPr>
        <w:t>., Graves, B. Katz, K., &amp; Belote, M.  (2013, April). TeamSTEPPS Masters</w:t>
      </w:r>
    </w:p>
    <w:p w14:paraId="7C0FE6B6" w14:textId="1E95B140" w:rsidR="00451458" w:rsidRPr="00710671" w:rsidRDefault="00451458" w:rsidP="00451458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Training—Lakeland Regional Medical Center Labor and Delivery Unit. Lakeland, Florida.  </w:t>
      </w:r>
    </w:p>
    <w:p w14:paraId="14B7B4E7" w14:textId="77777777" w:rsidR="009750EF" w:rsidRPr="00710671" w:rsidRDefault="009750EF" w:rsidP="009750EF">
      <w:pPr>
        <w:rPr>
          <w:rFonts w:ascii="Times New Roman" w:hAnsi="Times New Roman" w:cs="Times New Roman"/>
        </w:rPr>
      </w:pPr>
    </w:p>
    <w:p w14:paraId="30927F74" w14:textId="217448EB" w:rsidR="009750EF" w:rsidRPr="00710671" w:rsidRDefault="00451458" w:rsidP="009750E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 xml:space="preserve">Rossiter, A.G. </w:t>
      </w:r>
      <w:r w:rsidRPr="00710671">
        <w:rPr>
          <w:rFonts w:ascii="Times New Roman" w:hAnsi="Times New Roman" w:cs="Times New Roman"/>
        </w:rPr>
        <w:t xml:space="preserve">(2013, April). Military Sexual Trauma. University of South Florida College of Nursing All School Assembly. Tampa, Florida.  </w:t>
      </w:r>
    </w:p>
    <w:p w14:paraId="64D15BD1" w14:textId="77777777" w:rsidR="00451458" w:rsidRPr="00710671" w:rsidRDefault="00451458" w:rsidP="009750EF">
      <w:pPr>
        <w:rPr>
          <w:rFonts w:ascii="Times New Roman" w:hAnsi="Times New Roman" w:cs="Times New Roman"/>
        </w:rPr>
      </w:pPr>
    </w:p>
    <w:p w14:paraId="01FB7503" w14:textId="6507E4AA" w:rsidR="00451458" w:rsidRPr="00710671" w:rsidRDefault="00451458" w:rsidP="009750E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Groer, M., Beckie, T., Sahebzamani, F., Webb, M., Radford, A., Burns, C., </w:t>
      </w:r>
      <w:r w:rsidRPr="00710671">
        <w:rPr>
          <w:rFonts w:ascii="Times New Roman" w:hAnsi="Times New Roman" w:cs="Times New Roman"/>
          <w:b/>
        </w:rPr>
        <w:t xml:space="preserve">Rossiter, A., </w:t>
      </w:r>
      <w:r w:rsidRPr="00710671">
        <w:rPr>
          <w:rFonts w:ascii="Times New Roman" w:hAnsi="Times New Roman" w:cs="Times New Roman"/>
          <w:bCs/>
        </w:rPr>
        <w:t>&amp; Hsu</w:t>
      </w:r>
      <w:r w:rsidRPr="00710671">
        <w:rPr>
          <w:rFonts w:ascii="Times New Roman" w:hAnsi="Times New Roman" w:cs="Times New Roman"/>
        </w:rPr>
        <w:t xml:space="preserve">, P.  (2013, February). Toxoplasma gondii Antibody Titers in Women Veterans:  Relationships with PTSD and Depression. Southern Research Nursing Society. Little Rock, Arkansas.  </w:t>
      </w:r>
    </w:p>
    <w:p w14:paraId="6BF05E5B" w14:textId="77777777" w:rsidR="00451458" w:rsidRPr="00710671" w:rsidRDefault="00451458" w:rsidP="009750EF">
      <w:pPr>
        <w:rPr>
          <w:rFonts w:ascii="Times New Roman" w:hAnsi="Times New Roman" w:cs="Times New Roman"/>
        </w:rPr>
      </w:pPr>
    </w:p>
    <w:p w14:paraId="39F15C52" w14:textId="07E1F20A" w:rsidR="00451458" w:rsidRPr="00710671" w:rsidRDefault="00451458" w:rsidP="009750E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Schocken, D., Bond, W., </w:t>
      </w:r>
      <w:r w:rsidRPr="00710671">
        <w:rPr>
          <w:rFonts w:ascii="Times New Roman" w:hAnsi="Times New Roman" w:cs="Times New Roman"/>
          <w:b/>
        </w:rPr>
        <w:t xml:space="preserve">Rossiter, A.G., </w:t>
      </w:r>
      <w:r w:rsidR="0099228C" w:rsidRPr="00710671">
        <w:rPr>
          <w:rFonts w:ascii="Times New Roman" w:hAnsi="Times New Roman" w:cs="Times New Roman"/>
          <w:bCs/>
        </w:rPr>
        <w:t xml:space="preserve">&amp; </w:t>
      </w:r>
      <w:r w:rsidRPr="00710671">
        <w:rPr>
          <w:rFonts w:ascii="Times New Roman" w:hAnsi="Times New Roman" w:cs="Times New Roman"/>
        </w:rPr>
        <w:t xml:space="preserve">D’Aoust, R., </w:t>
      </w:r>
      <w:r w:rsidR="0099228C" w:rsidRPr="00710671">
        <w:rPr>
          <w:rFonts w:ascii="Times New Roman" w:hAnsi="Times New Roman" w:cs="Times New Roman"/>
        </w:rPr>
        <w:t xml:space="preserve">&amp; </w:t>
      </w:r>
      <w:r w:rsidRPr="00710671">
        <w:rPr>
          <w:rFonts w:ascii="Times New Roman" w:hAnsi="Times New Roman" w:cs="Times New Roman"/>
        </w:rPr>
        <w:t>Sloan, F. (2013, January). Interprofessional TeamSTEPPS for Outpatient Setting Workshop. 13</w:t>
      </w:r>
      <w:r w:rsidRPr="00710671">
        <w:rPr>
          <w:rFonts w:ascii="Times New Roman" w:hAnsi="Times New Roman" w:cs="Times New Roman"/>
          <w:vertAlign w:val="superscript"/>
        </w:rPr>
        <w:t>th</w:t>
      </w:r>
      <w:r w:rsidRPr="00710671">
        <w:rPr>
          <w:rFonts w:ascii="Times New Roman" w:hAnsi="Times New Roman" w:cs="Times New Roman"/>
        </w:rPr>
        <w:t xml:space="preserve"> Annual International Meeting on Simulation in Healthcare (IMSH). Orlando, Florida.  </w:t>
      </w:r>
    </w:p>
    <w:p w14:paraId="1FA671D4" w14:textId="77777777" w:rsidR="00451458" w:rsidRPr="00710671" w:rsidRDefault="00451458" w:rsidP="009750EF">
      <w:pPr>
        <w:rPr>
          <w:rFonts w:ascii="Times New Roman" w:hAnsi="Times New Roman" w:cs="Times New Roman"/>
        </w:rPr>
      </w:pPr>
    </w:p>
    <w:p w14:paraId="20AB67FF" w14:textId="17AEBA6D" w:rsidR="00451458" w:rsidRPr="00710671" w:rsidRDefault="00451458" w:rsidP="009750E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lastRenderedPageBreak/>
        <w:t>Rossiter, A.G.,</w:t>
      </w:r>
      <w:r w:rsidRPr="00710671">
        <w:rPr>
          <w:rFonts w:ascii="Times New Roman" w:hAnsi="Times New Roman" w:cs="Times New Roman"/>
        </w:rPr>
        <w:t xml:space="preserve"> Garbutt, S., </w:t>
      </w:r>
      <w:r w:rsidR="0099228C" w:rsidRPr="00710671">
        <w:rPr>
          <w:rFonts w:ascii="Times New Roman" w:hAnsi="Times New Roman" w:cs="Times New Roman"/>
        </w:rPr>
        <w:t xml:space="preserve">&amp; </w:t>
      </w:r>
      <w:r w:rsidRPr="00710671">
        <w:rPr>
          <w:rFonts w:ascii="Times New Roman" w:hAnsi="Times New Roman" w:cs="Times New Roman"/>
        </w:rPr>
        <w:t>D’Aoust, R. (2013, January). Simulation Subject Matter Experts Impact Readiness of Military/Civilian Nurses. 13</w:t>
      </w:r>
      <w:r w:rsidRPr="00710671">
        <w:rPr>
          <w:rFonts w:ascii="Times New Roman" w:hAnsi="Times New Roman" w:cs="Times New Roman"/>
          <w:vertAlign w:val="superscript"/>
        </w:rPr>
        <w:t>th</w:t>
      </w:r>
      <w:r w:rsidRPr="00710671">
        <w:rPr>
          <w:rFonts w:ascii="Times New Roman" w:hAnsi="Times New Roman" w:cs="Times New Roman"/>
        </w:rPr>
        <w:t xml:space="preserve"> Annual International Meeting on Simulation in Healthcare (IMSH). Orlando, Florida.  </w:t>
      </w:r>
    </w:p>
    <w:p w14:paraId="69560A3F" w14:textId="77777777" w:rsidR="00451458" w:rsidRPr="00710671" w:rsidRDefault="00451458" w:rsidP="009750EF">
      <w:pPr>
        <w:rPr>
          <w:rFonts w:ascii="Times New Roman" w:hAnsi="Times New Roman" w:cs="Times New Roman"/>
        </w:rPr>
      </w:pPr>
    </w:p>
    <w:p w14:paraId="2589AC19" w14:textId="22FDDEDD" w:rsidR="0099228C" w:rsidRPr="00710671" w:rsidRDefault="0099228C" w:rsidP="0099228C">
      <w:pPr>
        <w:pStyle w:val="CommentText"/>
        <w:snapToGrid w:val="0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 w:rsidRPr="00710671">
        <w:rPr>
          <w:rFonts w:ascii="Times New Roman" w:hAnsi="Times New Roman" w:cs="Times New Roman"/>
          <w:b/>
          <w:sz w:val="24"/>
          <w:szCs w:val="24"/>
        </w:rPr>
        <w:t xml:space="preserve">Rossiter, A.G., </w:t>
      </w:r>
      <w:r w:rsidRPr="00710671">
        <w:rPr>
          <w:rFonts w:ascii="Times New Roman" w:hAnsi="Times New Roman" w:cs="Times New Roman"/>
          <w:sz w:val="24"/>
          <w:szCs w:val="24"/>
        </w:rPr>
        <w:t>Nye, C., Schinka, G., &amp; Rashka, L. (2012, November). Meeting the Challenge.</w:t>
      </w:r>
    </w:p>
    <w:p w14:paraId="5763D63F" w14:textId="77777777" w:rsidR="0099228C" w:rsidRPr="00710671" w:rsidRDefault="0099228C" w:rsidP="0099228C">
      <w:pPr>
        <w:pStyle w:val="CommentText"/>
        <w:snapToGrid w:val="0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 w:rsidRPr="00710671">
        <w:rPr>
          <w:rFonts w:ascii="Times New Roman" w:hAnsi="Times New Roman" w:cs="Times New Roman"/>
          <w:sz w:val="24"/>
          <w:szCs w:val="24"/>
        </w:rPr>
        <w:t>Development of an Online Veterans’ Health Course. Joining Forces to Restore Lives:  Nursing</w:t>
      </w:r>
    </w:p>
    <w:p w14:paraId="67DE9B63" w14:textId="7265E63F" w:rsidR="0099228C" w:rsidRPr="00710671" w:rsidRDefault="0099228C" w:rsidP="0099228C">
      <w:pPr>
        <w:pStyle w:val="CommentText"/>
        <w:snapToGrid w:val="0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 w:rsidRPr="00710671">
        <w:rPr>
          <w:rFonts w:ascii="Times New Roman" w:hAnsi="Times New Roman" w:cs="Times New Roman"/>
          <w:sz w:val="24"/>
          <w:szCs w:val="24"/>
        </w:rPr>
        <w:t xml:space="preserve">Education and Research in Veterans Health. Tampa, Florida. </w:t>
      </w:r>
    </w:p>
    <w:p w14:paraId="6B2C455D" w14:textId="77777777" w:rsidR="0099228C" w:rsidRPr="00710671" w:rsidRDefault="0099228C" w:rsidP="0099228C">
      <w:pPr>
        <w:pStyle w:val="CommentText"/>
        <w:snapToGrid w:val="0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</w:p>
    <w:p w14:paraId="5439D2BC" w14:textId="77777777" w:rsidR="0099228C" w:rsidRPr="00710671" w:rsidRDefault="0099228C" w:rsidP="0099228C">
      <w:pPr>
        <w:pStyle w:val="CommentText"/>
        <w:snapToGrid w:val="0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 w:rsidRPr="00710671">
        <w:rPr>
          <w:rFonts w:ascii="Times New Roman" w:hAnsi="Times New Roman" w:cs="Times New Roman"/>
          <w:b/>
          <w:sz w:val="24"/>
          <w:szCs w:val="24"/>
        </w:rPr>
        <w:t xml:space="preserve">Rossiter, A.G., </w:t>
      </w:r>
      <w:r w:rsidRPr="00710671">
        <w:rPr>
          <w:rFonts w:ascii="Times New Roman" w:hAnsi="Times New Roman" w:cs="Times New Roman"/>
          <w:sz w:val="24"/>
          <w:szCs w:val="24"/>
        </w:rPr>
        <w:t>Sahebzamani, F., &amp; Webb, M.</w:t>
      </w:r>
      <w:r w:rsidRPr="0071067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10671">
        <w:rPr>
          <w:rFonts w:ascii="Times New Roman" w:hAnsi="Times New Roman" w:cs="Times New Roman"/>
          <w:sz w:val="24"/>
          <w:szCs w:val="24"/>
        </w:rPr>
        <w:t>(2012, November). Military Sexual Trauma:</w:t>
      </w:r>
    </w:p>
    <w:p w14:paraId="43D5D33F" w14:textId="77777777" w:rsidR="0099228C" w:rsidRPr="00710671" w:rsidRDefault="0099228C" w:rsidP="0099228C">
      <w:pPr>
        <w:pStyle w:val="CommentText"/>
        <w:snapToGrid w:val="0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 w:rsidRPr="00710671">
        <w:rPr>
          <w:rFonts w:ascii="Times New Roman" w:hAnsi="Times New Roman" w:cs="Times New Roman"/>
          <w:sz w:val="24"/>
          <w:szCs w:val="24"/>
        </w:rPr>
        <w:t>Implications For Physical and Emotional Health in Women Veterans. Joining Forces to Restore Lives:</w:t>
      </w:r>
    </w:p>
    <w:p w14:paraId="3F2C497E" w14:textId="59486427" w:rsidR="0099228C" w:rsidRPr="00710671" w:rsidRDefault="0099228C" w:rsidP="0099228C">
      <w:pPr>
        <w:pStyle w:val="CommentText"/>
        <w:snapToGrid w:val="0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 w:rsidRPr="00710671">
        <w:rPr>
          <w:rFonts w:ascii="Times New Roman" w:hAnsi="Times New Roman" w:cs="Times New Roman"/>
          <w:sz w:val="24"/>
          <w:szCs w:val="24"/>
        </w:rPr>
        <w:t xml:space="preserve">Nursing Education and Research in Veterans Health. Tampa, Florida.  </w:t>
      </w:r>
    </w:p>
    <w:p w14:paraId="7FAC8996" w14:textId="77777777" w:rsidR="0099228C" w:rsidRPr="00710671" w:rsidRDefault="0099228C" w:rsidP="0099228C">
      <w:pPr>
        <w:pStyle w:val="CommentText"/>
        <w:snapToGrid w:val="0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</w:p>
    <w:p w14:paraId="30DD4193" w14:textId="77777777" w:rsidR="0099228C" w:rsidRPr="00710671" w:rsidRDefault="0099228C" w:rsidP="0099228C">
      <w:pPr>
        <w:pStyle w:val="CommentText"/>
        <w:snapToGrid w:val="0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 w:rsidRPr="00710671">
        <w:rPr>
          <w:rFonts w:ascii="Times New Roman" w:hAnsi="Times New Roman" w:cs="Times New Roman"/>
          <w:sz w:val="24"/>
          <w:szCs w:val="24"/>
        </w:rPr>
        <w:t xml:space="preserve">Perl, J., Passmore, D., D’Aoust, R., &amp; </w:t>
      </w:r>
      <w:r w:rsidRPr="00710671">
        <w:rPr>
          <w:rFonts w:ascii="Times New Roman" w:hAnsi="Times New Roman" w:cs="Times New Roman"/>
          <w:b/>
          <w:sz w:val="24"/>
          <w:szCs w:val="24"/>
        </w:rPr>
        <w:t>Rossiter, A.</w:t>
      </w:r>
      <w:r w:rsidRPr="00710671">
        <w:rPr>
          <w:rFonts w:ascii="Times New Roman" w:hAnsi="Times New Roman" w:cs="Times New Roman"/>
          <w:sz w:val="24"/>
          <w:szCs w:val="24"/>
        </w:rPr>
        <w:t xml:space="preserve">  (2012, April). Integrating Technology into Nursing </w:t>
      </w:r>
    </w:p>
    <w:p w14:paraId="11562654" w14:textId="5AB7585D" w:rsidR="0099228C" w:rsidRPr="00710671" w:rsidRDefault="0099228C" w:rsidP="0099228C">
      <w:pPr>
        <w:pStyle w:val="CommentText"/>
        <w:snapToGrid w:val="0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 w:rsidRPr="00710671">
        <w:rPr>
          <w:rFonts w:ascii="Times New Roman" w:hAnsi="Times New Roman" w:cs="Times New Roman"/>
          <w:sz w:val="24"/>
          <w:szCs w:val="24"/>
        </w:rPr>
        <w:t xml:space="preserve">Education and Practice (ITNEP). ANIA-CARING 2012 Annual Conference.  </w:t>
      </w:r>
    </w:p>
    <w:p w14:paraId="3DFB394B" w14:textId="77777777" w:rsidR="0099228C" w:rsidRPr="00710671" w:rsidRDefault="0099228C" w:rsidP="0099228C">
      <w:pPr>
        <w:pStyle w:val="CommentText"/>
        <w:snapToGrid w:val="0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</w:p>
    <w:p w14:paraId="0E856A4B" w14:textId="77777777" w:rsidR="0099228C" w:rsidRPr="00710671" w:rsidRDefault="0099228C" w:rsidP="0099228C">
      <w:pPr>
        <w:pStyle w:val="CommentText"/>
        <w:snapToGrid w:val="0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 w:rsidRPr="00710671">
        <w:rPr>
          <w:rFonts w:ascii="Times New Roman" w:hAnsi="Times New Roman" w:cs="Times New Roman"/>
          <w:sz w:val="24"/>
          <w:szCs w:val="24"/>
        </w:rPr>
        <w:t xml:space="preserve">Bond, W., Cuppett, M., Haubner, L., Koenig, M., </w:t>
      </w:r>
      <w:r w:rsidRPr="00710671">
        <w:rPr>
          <w:rFonts w:ascii="Times New Roman" w:hAnsi="Times New Roman" w:cs="Times New Roman"/>
          <w:b/>
          <w:sz w:val="24"/>
          <w:szCs w:val="24"/>
        </w:rPr>
        <w:t>Rossiter, A.,</w:t>
      </w:r>
      <w:r w:rsidRPr="00710671">
        <w:rPr>
          <w:rFonts w:ascii="Times New Roman" w:hAnsi="Times New Roman" w:cs="Times New Roman"/>
          <w:sz w:val="24"/>
          <w:szCs w:val="24"/>
        </w:rPr>
        <w:t xml:space="preserve"> Schocken, D., &amp; Slone, F.  (2012,</w:t>
      </w:r>
    </w:p>
    <w:p w14:paraId="3E29108A" w14:textId="11ADBAE7" w:rsidR="0099228C" w:rsidRPr="00710671" w:rsidRDefault="0099228C" w:rsidP="0099228C">
      <w:pPr>
        <w:pStyle w:val="CommentText"/>
        <w:snapToGrid w:val="0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 w:rsidRPr="00710671">
        <w:rPr>
          <w:rFonts w:ascii="Times New Roman" w:hAnsi="Times New Roman" w:cs="Times New Roman"/>
          <w:sz w:val="24"/>
          <w:szCs w:val="24"/>
        </w:rPr>
        <w:t>January). Don’t Be Talking IPE with Silos on your Mind:  An Interprofessional Education Model for the</w:t>
      </w:r>
    </w:p>
    <w:p w14:paraId="5CA17493" w14:textId="77777777" w:rsidR="0099228C" w:rsidRPr="00710671" w:rsidRDefault="0099228C" w:rsidP="0099228C">
      <w:pPr>
        <w:pStyle w:val="CommentText"/>
        <w:snapToGrid w:val="0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 w:rsidRPr="00710671">
        <w:rPr>
          <w:rFonts w:ascii="Times New Roman" w:hAnsi="Times New Roman" w:cs="Times New Roman"/>
          <w:sz w:val="24"/>
          <w:szCs w:val="24"/>
        </w:rPr>
        <w:t>Outpatient Setting. 12</w:t>
      </w:r>
      <w:r w:rsidRPr="0071067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710671">
        <w:rPr>
          <w:rFonts w:ascii="Times New Roman" w:hAnsi="Times New Roman" w:cs="Times New Roman"/>
          <w:sz w:val="24"/>
          <w:szCs w:val="24"/>
        </w:rPr>
        <w:t xml:space="preserve"> Annual International Meeting on Simulation in Healthcare (IMSH). San Diego, </w:t>
      </w:r>
    </w:p>
    <w:p w14:paraId="270498EB" w14:textId="3A0D11FD" w:rsidR="00451458" w:rsidRPr="00710671" w:rsidRDefault="0099228C" w:rsidP="005F728B">
      <w:pPr>
        <w:pStyle w:val="CommentText"/>
        <w:snapToGrid w:val="0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 w:rsidRPr="00710671">
        <w:rPr>
          <w:rFonts w:ascii="Times New Roman" w:hAnsi="Times New Roman" w:cs="Times New Roman"/>
          <w:sz w:val="24"/>
          <w:szCs w:val="24"/>
        </w:rPr>
        <w:t xml:space="preserve">California.  </w:t>
      </w:r>
    </w:p>
    <w:p w14:paraId="6B8265B0" w14:textId="77777777" w:rsidR="00EF4D41" w:rsidRPr="00710671" w:rsidRDefault="00EF4D41" w:rsidP="00EF4D41">
      <w:pPr>
        <w:rPr>
          <w:rFonts w:ascii="Times New Roman" w:hAnsi="Times New Roman" w:cs="Times New Roman"/>
          <w:b/>
          <w:bCs/>
          <w:i/>
          <w:iCs/>
        </w:rPr>
      </w:pPr>
      <w:r w:rsidRPr="00710671">
        <w:rPr>
          <w:rFonts w:ascii="Times New Roman" w:hAnsi="Times New Roman" w:cs="Times New Roman"/>
          <w:b/>
          <w:bCs/>
          <w:i/>
          <w:iCs/>
        </w:rPr>
        <w:t>International</w:t>
      </w:r>
    </w:p>
    <w:p w14:paraId="0483FDF6" w14:textId="77777777" w:rsidR="00EF4D41" w:rsidRPr="00710671" w:rsidRDefault="00EF4D41" w:rsidP="00EF4D41">
      <w:pPr>
        <w:rPr>
          <w:rFonts w:ascii="Times New Roman" w:hAnsi="Times New Roman" w:cs="Times New Roman"/>
          <w:b/>
          <w:bCs/>
        </w:rPr>
      </w:pPr>
    </w:p>
    <w:p w14:paraId="1C49DBEA" w14:textId="68569EF8" w:rsidR="001175DB" w:rsidRPr="001175DB" w:rsidRDefault="001175DB" w:rsidP="00EF4D41">
      <w:pPr>
        <w:rPr>
          <w:rFonts w:ascii="Times New Roman" w:hAnsi="Times New Roman" w:cs="Times New Roman"/>
          <w:color w:val="000000"/>
        </w:rPr>
      </w:pPr>
      <w:r w:rsidRPr="001175DB">
        <w:rPr>
          <w:rFonts w:ascii="Times New Roman" w:hAnsi="Times New Roman" w:cs="Times New Roman"/>
          <w:b/>
          <w:bCs/>
        </w:rPr>
        <w:t xml:space="preserve">Rossiter, A.G., </w:t>
      </w:r>
      <w:r w:rsidRPr="001175DB">
        <w:rPr>
          <w:rFonts w:ascii="Times New Roman" w:hAnsi="Times New Roman" w:cs="Times New Roman"/>
        </w:rPr>
        <w:t xml:space="preserve">&amp; Ling, C.G. (2026, September). </w:t>
      </w:r>
      <w:r w:rsidRPr="001175DB">
        <w:rPr>
          <w:rFonts w:ascii="Times New Roman" w:hAnsi="Times New Roman" w:cs="Times New Roman"/>
          <w:color w:val="000000"/>
        </w:rPr>
        <w:t>I Serve 2: Supporting Hidden Heroes--Military-Connected Children. International Council on Nursing. Nashville, Tennessee. (Accepted)</w:t>
      </w:r>
    </w:p>
    <w:p w14:paraId="0D43E19E" w14:textId="77777777" w:rsidR="001175DB" w:rsidRPr="001175DB" w:rsidRDefault="001175DB" w:rsidP="00EF4D41">
      <w:pPr>
        <w:rPr>
          <w:rFonts w:ascii="Times New Roman" w:hAnsi="Times New Roman" w:cs="Times New Roman"/>
          <w:color w:val="000000"/>
        </w:rPr>
      </w:pPr>
    </w:p>
    <w:p w14:paraId="47A51BF0" w14:textId="13118752" w:rsidR="001175DB" w:rsidRPr="001175DB" w:rsidRDefault="001175DB" w:rsidP="001175DB">
      <w:pPr>
        <w:rPr>
          <w:rFonts w:ascii="Times New Roman" w:hAnsi="Times New Roman" w:cs="Times New Roman"/>
          <w:color w:val="000000"/>
        </w:rPr>
      </w:pPr>
      <w:r w:rsidRPr="001175DB">
        <w:rPr>
          <w:rFonts w:ascii="Times New Roman" w:hAnsi="Times New Roman" w:cs="Times New Roman"/>
        </w:rPr>
        <w:t xml:space="preserve">Ling, C.G., &amp; </w:t>
      </w:r>
      <w:r w:rsidRPr="001175DB">
        <w:rPr>
          <w:rFonts w:ascii="Times New Roman" w:hAnsi="Times New Roman" w:cs="Times New Roman"/>
          <w:b/>
          <w:bCs/>
        </w:rPr>
        <w:t>Rossiter, A.G.</w:t>
      </w:r>
      <w:r w:rsidRPr="001175DB">
        <w:rPr>
          <w:rFonts w:ascii="Times New Roman" w:hAnsi="Times New Roman" w:cs="Times New Roman"/>
        </w:rPr>
        <w:t xml:space="preserve"> (2026, September). </w:t>
      </w:r>
      <w:r w:rsidRPr="001175DB">
        <w:rPr>
          <w:rFonts w:ascii="Times New Roman" w:hAnsi="Times New Roman" w:cs="Times New Roman"/>
          <w:color w:val="000000"/>
        </w:rPr>
        <w:t>Serving on the Homefront: Caring for Military Spouses, Partners, and Caregivers. International Council on Nursing. Nashville, Tennessee. (Accepted)</w:t>
      </w:r>
    </w:p>
    <w:p w14:paraId="24DEB975" w14:textId="77777777" w:rsidR="001175DB" w:rsidRPr="001175DB" w:rsidRDefault="001175DB" w:rsidP="001175DB">
      <w:pPr>
        <w:rPr>
          <w:rFonts w:ascii="Times New Roman" w:hAnsi="Times New Roman" w:cs="Times New Roman"/>
          <w:color w:val="000000"/>
        </w:rPr>
      </w:pPr>
    </w:p>
    <w:p w14:paraId="5319AB9B" w14:textId="43FE362F" w:rsidR="001175DB" w:rsidRPr="001175DB" w:rsidRDefault="001175DB" w:rsidP="001175DB">
      <w:pPr>
        <w:rPr>
          <w:rFonts w:ascii="Times New Roman" w:hAnsi="Times New Roman" w:cs="Times New Roman"/>
          <w:color w:val="000000"/>
        </w:rPr>
      </w:pPr>
      <w:r w:rsidRPr="001175DB">
        <w:rPr>
          <w:rFonts w:ascii="Times New Roman" w:hAnsi="Times New Roman" w:cs="Times New Roman"/>
        </w:rPr>
        <w:t xml:space="preserve">D’Aoust, R.F., &amp; </w:t>
      </w:r>
      <w:r w:rsidRPr="001175DB">
        <w:rPr>
          <w:rFonts w:ascii="Times New Roman" w:hAnsi="Times New Roman" w:cs="Times New Roman"/>
          <w:b/>
          <w:bCs/>
        </w:rPr>
        <w:t>Rossiter, A.G.</w:t>
      </w:r>
      <w:r w:rsidRPr="001175DB">
        <w:rPr>
          <w:rFonts w:ascii="Times New Roman" w:hAnsi="Times New Roman" w:cs="Times New Roman"/>
        </w:rPr>
        <w:t xml:space="preserve"> (2026, September). </w:t>
      </w:r>
      <w:r w:rsidRPr="001175DB">
        <w:rPr>
          <w:rFonts w:ascii="Times New Roman" w:hAnsi="Times New Roman" w:cs="Times New Roman"/>
          <w:color w:val="000000"/>
        </w:rPr>
        <w:t>Asking the Question "Have You Ever Served in the Military?" International Council on Nursing. Nashville, Tennessee. (Accepted)</w:t>
      </w:r>
    </w:p>
    <w:p w14:paraId="15AAAD79" w14:textId="77777777" w:rsidR="001175DB" w:rsidRPr="001175DB" w:rsidRDefault="001175DB" w:rsidP="00EF4D41">
      <w:pPr>
        <w:rPr>
          <w:rFonts w:ascii="Times New Roman" w:hAnsi="Times New Roman" w:cs="Times New Roman"/>
        </w:rPr>
      </w:pPr>
    </w:p>
    <w:p w14:paraId="58C39344" w14:textId="47DD9FD7" w:rsidR="0048509B" w:rsidRPr="00710671" w:rsidRDefault="0048509B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Ling, C.G.</w:t>
      </w:r>
      <w:r w:rsidRPr="00710671">
        <w:rPr>
          <w:rFonts w:ascii="Times New Roman" w:hAnsi="Times New Roman" w:cs="Times New Roman"/>
          <w:b/>
          <w:bCs/>
        </w:rPr>
        <w:t xml:space="preserve"> </w:t>
      </w:r>
      <w:r w:rsidRPr="00710671">
        <w:rPr>
          <w:rFonts w:ascii="Times New Roman" w:hAnsi="Times New Roman" w:cs="Times New Roman"/>
        </w:rPr>
        <w:t xml:space="preserve">&amp; </w:t>
      </w:r>
      <w:r w:rsidRPr="00710671">
        <w:rPr>
          <w:rFonts w:ascii="Times New Roman" w:hAnsi="Times New Roman" w:cs="Times New Roman"/>
          <w:b/>
          <w:bCs/>
        </w:rPr>
        <w:t xml:space="preserve">Rossiter, A.G. </w:t>
      </w:r>
      <w:r w:rsidRPr="00710671">
        <w:rPr>
          <w:rFonts w:ascii="Times New Roman" w:hAnsi="Times New Roman" w:cs="Times New Roman"/>
        </w:rPr>
        <w:t xml:space="preserve">(2024, July). </w:t>
      </w:r>
      <w:r w:rsidRPr="00710671">
        <w:rPr>
          <w:rFonts w:ascii="Times New Roman" w:hAnsi="Times New Roman" w:cs="Times New Roman"/>
          <w:color w:val="424242"/>
          <w:shd w:val="clear" w:color="auto" w:fill="FFFFFF"/>
        </w:rPr>
        <w:t xml:space="preserve">Social Determinants and Military Connected Partners: Caring in Cultural Context. </w:t>
      </w:r>
      <w:r w:rsidRPr="00710671">
        <w:rPr>
          <w:rFonts w:ascii="Times New Roman" w:hAnsi="Times New Roman" w:cs="Times New Roman"/>
        </w:rPr>
        <w:t>Sigma Theta Tau Internation</w:t>
      </w:r>
      <w:r w:rsidR="008650E8">
        <w:rPr>
          <w:rFonts w:ascii="Times New Roman" w:hAnsi="Times New Roman" w:cs="Times New Roman"/>
        </w:rPr>
        <w:t>al</w:t>
      </w:r>
      <w:r w:rsidRPr="00710671">
        <w:rPr>
          <w:rFonts w:ascii="Times New Roman" w:hAnsi="Times New Roman" w:cs="Times New Roman"/>
        </w:rPr>
        <w:t xml:space="preserve">. Singapore. </w:t>
      </w:r>
    </w:p>
    <w:p w14:paraId="6AF1D25B" w14:textId="77777777" w:rsidR="0048509B" w:rsidRPr="00710671" w:rsidRDefault="0048509B" w:rsidP="00EF4D41">
      <w:pPr>
        <w:rPr>
          <w:rFonts w:ascii="Times New Roman" w:hAnsi="Times New Roman" w:cs="Times New Roman"/>
        </w:rPr>
      </w:pPr>
    </w:p>
    <w:p w14:paraId="18447DA8" w14:textId="77777777" w:rsidR="0048509B" w:rsidRPr="00710671" w:rsidRDefault="0048509B" w:rsidP="0048509B">
      <w:pPr>
        <w:rPr>
          <w:rFonts w:ascii="Times New Roman" w:hAnsi="Times New Roman" w:cs="Times New Roman"/>
          <w:color w:val="201F1E"/>
          <w:shd w:val="clear" w:color="auto" w:fill="FFFFFF"/>
        </w:rPr>
      </w:pPr>
      <w:r w:rsidRPr="00710671">
        <w:rPr>
          <w:rFonts w:ascii="Times New Roman" w:hAnsi="Times New Roman" w:cs="Times New Roman"/>
          <w:b/>
          <w:bCs/>
          <w:color w:val="201F1E"/>
          <w:shd w:val="clear" w:color="auto" w:fill="FFFFFF"/>
        </w:rPr>
        <w:t>Rossiter, A.G.</w:t>
      </w:r>
      <w:r w:rsidRPr="00710671">
        <w:rPr>
          <w:rFonts w:ascii="Times New Roman" w:hAnsi="Times New Roman" w:cs="Times New Roman"/>
          <w:color w:val="201F1E"/>
          <w:shd w:val="clear" w:color="auto" w:fill="FFFFFF"/>
        </w:rPr>
        <w:t xml:space="preserve"> &amp; Ling, C.G. (2022, August). Serving on the Homefront/I serve 2: Addressing</w:t>
      </w:r>
    </w:p>
    <w:p w14:paraId="29C2D25B" w14:textId="66EE4E55" w:rsidR="0048509B" w:rsidRPr="00710671" w:rsidRDefault="0048509B" w:rsidP="0048509B">
      <w:pPr>
        <w:rPr>
          <w:rFonts w:ascii="Times New Roman" w:hAnsi="Times New Roman" w:cs="Times New Roman"/>
          <w:color w:val="201F1E"/>
          <w:shd w:val="clear" w:color="auto" w:fill="FFFFFF"/>
        </w:rPr>
      </w:pPr>
      <w:r w:rsidRPr="00710671">
        <w:rPr>
          <w:rFonts w:ascii="Times New Roman" w:hAnsi="Times New Roman" w:cs="Times New Roman"/>
          <w:color w:val="201F1E"/>
          <w:shd w:val="clear" w:color="auto" w:fill="FFFFFF"/>
        </w:rPr>
        <w:t xml:space="preserve">Healthcare Needs of Military Souses and Children. International Council on Nursing. Dublin, Ireland. </w:t>
      </w:r>
    </w:p>
    <w:p w14:paraId="3993D20E" w14:textId="77777777" w:rsidR="0048509B" w:rsidRPr="00710671" w:rsidRDefault="0048509B" w:rsidP="0048509B">
      <w:pPr>
        <w:rPr>
          <w:rFonts w:ascii="Times New Roman" w:hAnsi="Times New Roman" w:cs="Times New Roman"/>
          <w:color w:val="201F1E"/>
          <w:shd w:val="clear" w:color="auto" w:fill="FFFFFF"/>
        </w:rPr>
      </w:pPr>
    </w:p>
    <w:p w14:paraId="4DD0408D" w14:textId="77777777" w:rsidR="00937157" w:rsidRDefault="0048509B" w:rsidP="0048509B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>Rossiter, A. G.</w:t>
      </w:r>
      <w:r w:rsidRPr="00710671">
        <w:rPr>
          <w:rFonts w:ascii="Times New Roman" w:hAnsi="Times New Roman" w:cs="Times New Roman"/>
          <w:bCs/>
        </w:rPr>
        <w:t>, Wilmoth, M. C., &amp;</w:t>
      </w:r>
      <w:r w:rsidRPr="00710671">
        <w:rPr>
          <w:rFonts w:ascii="Times New Roman" w:hAnsi="Times New Roman" w:cs="Times New Roman"/>
          <w:b/>
        </w:rPr>
        <w:t xml:space="preserve"> </w:t>
      </w:r>
      <w:r w:rsidRPr="00710671">
        <w:rPr>
          <w:rFonts w:ascii="Times New Roman" w:hAnsi="Times New Roman" w:cs="Times New Roman"/>
          <w:bCs/>
        </w:rPr>
        <w:t xml:space="preserve">Ling, C. G. (2020, September). </w:t>
      </w:r>
      <w:r w:rsidRPr="00710671">
        <w:rPr>
          <w:rFonts w:ascii="Times New Roman" w:hAnsi="Times New Roman" w:cs="Times New Roman"/>
        </w:rPr>
        <w:t>I Serve 2:  Meeting the Needs of</w:t>
      </w:r>
    </w:p>
    <w:p w14:paraId="2C0837BA" w14:textId="77777777" w:rsidR="00937157" w:rsidRDefault="0048509B" w:rsidP="0048509B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Military-Connected Children. International Armed Forces, Veterans and their Families Research</w:t>
      </w:r>
    </w:p>
    <w:p w14:paraId="2A6AFC72" w14:textId="524EB0BD" w:rsidR="0048509B" w:rsidRPr="00710671" w:rsidRDefault="0048509B" w:rsidP="0048509B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Conference.  Chester, England. (Accepted—Conference cancelled due to COVID).</w:t>
      </w:r>
    </w:p>
    <w:p w14:paraId="1D028700" w14:textId="77777777" w:rsidR="0048509B" w:rsidRPr="00710671" w:rsidRDefault="0048509B" w:rsidP="0048509B">
      <w:pPr>
        <w:rPr>
          <w:rFonts w:ascii="Times New Roman" w:hAnsi="Times New Roman" w:cs="Times New Roman"/>
        </w:rPr>
      </w:pPr>
    </w:p>
    <w:p w14:paraId="0677B7FF" w14:textId="64443DC6" w:rsidR="0048509B" w:rsidRPr="00710671" w:rsidRDefault="0048509B" w:rsidP="0048509B">
      <w:pPr>
        <w:pStyle w:val="NoSpacing"/>
      </w:pPr>
      <w:r w:rsidRPr="00710671">
        <w:rPr>
          <w:b/>
        </w:rPr>
        <w:t>Rossiter, A. G.,</w:t>
      </w:r>
      <w:r w:rsidRPr="00710671">
        <w:t xml:space="preserve"> Ling, C. G., &amp; Wilmoth, M. C. (2019, July). I Serve 2: Identifying and Caring for Military-Connected Children in Civilian Primary Care Practices. Sigma Theta Tau International 30th International Nursing Research Congress. Calgary, Canada. </w:t>
      </w:r>
    </w:p>
    <w:p w14:paraId="10741F3F" w14:textId="77777777" w:rsidR="0048509B" w:rsidRPr="00710671" w:rsidRDefault="0048509B" w:rsidP="0048509B">
      <w:pPr>
        <w:pStyle w:val="NoSpacing"/>
      </w:pPr>
    </w:p>
    <w:p w14:paraId="2E3BC5E0" w14:textId="6D4F9367" w:rsidR="0048509B" w:rsidRDefault="0048509B" w:rsidP="0048509B">
      <w:pPr>
        <w:pStyle w:val="NoSpacing"/>
      </w:pPr>
      <w:r w:rsidRPr="00710671">
        <w:rPr>
          <w:color w:val="000000"/>
          <w:shd w:val="clear" w:color="auto" w:fill="FFFFFF"/>
        </w:rPr>
        <w:lastRenderedPageBreak/>
        <w:t xml:space="preserve">Roland, R., Morrison-Beedy, D., &amp; </w:t>
      </w:r>
      <w:r w:rsidRPr="00710671">
        <w:rPr>
          <w:b/>
          <w:color w:val="000000"/>
          <w:shd w:val="clear" w:color="auto" w:fill="FFFFFF"/>
        </w:rPr>
        <w:t xml:space="preserve">Rossiter, A. G. </w:t>
      </w:r>
      <w:r w:rsidRPr="00710671">
        <w:rPr>
          <w:bCs/>
          <w:color w:val="000000"/>
          <w:shd w:val="clear" w:color="auto" w:fill="FFFFFF"/>
        </w:rPr>
        <w:t xml:space="preserve">(2019, July). </w:t>
      </w:r>
      <w:r w:rsidRPr="00710671">
        <w:rPr>
          <w:color w:val="000000"/>
          <w:shd w:val="clear" w:color="auto" w:fill="FFFFFF"/>
        </w:rPr>
        <w:t xml:space="preserve">Military Veterans Transitioning to the Student Role in Civilian Nursing Program. </w:t>
      </w:r>
      <w:r w:rsidRPr="00710671">
        <w:t>Sigma Theta Tau</w:t>
      </w:r>
      <w:r w:rsidRPr="00710671">
        <w:rPr>
          <w:color w:val="000000"/>
          <w:shd w:val="clear" w:color="auto" w:fill="FFFFFF"/>
        </w:rPr>
        <w:t xml:space="preserve"> </w:t>
      </w:r>
      <w:r w:rsidRPr="00710671">
        <w:t>International 30th International Nursing Research Congress. Calgary, Canada.</w:t>
      </w:r>
    </w:p>
    <w:p w14:paraId="7006D118" w14:textId="77777777" w:rsidR="00D94E45" w:rsidRDefault="00D94E45" w:rsidP="0048509B">
      <w:pPr>
        <w:pStyle w:val="NoSpacing"/>
      </w:pPr>
    </w:p>
    <w:p w14:paraId="661DA4CC" w14:textId="77777777" w:rsidR="00EE3872" w:rsidRPr="00710671" w:rsidRDefault="00EE3872" w:rsidP="001B4CB7">
      <w:pPr>
        <w:pStyle w:val="NoSpacing"/>
      </w:pPr>
      <w:r w:rsidRPr="00710671">
        <w:rPr>
          <w:b/>
        </w:rPr>
        <w:t xml:space="preserve">Rossiter, A. G., </w:t>
      </w:r>
      <w:r w:rsidRPr="00710671">
        <w:t>Johnson, H. L.,</w:t>
      </w:r>
      <w:r w:rsidRPr="00710671">
        <w:rPr>
          <w:b/>
        </w:rPr>
        <w:t xml:space="preserve"> </w:t>
      </w:r>
      <w:r w:rsidRPr="00710671">
        <w:t xml:space="preserve">&amp; Ling, C. G. (2018, August). Your Patient Served in the Military, </w:t>
      </w:r>
    </w:p>
    <w:p w14:paraId="335EAEEC" w14:textId="77777777" w:rsidR="00EE3872" w:rsidRPr="00710671" w:rsidRDefault="00EE3872" w:rsidP="00EE3872">
      <w:pPr>
        <w:pStyle w:val="NoSpacing"/>
        <w:ind w:left="2160" w:hanging="2160"/>
        <w:rPr>
          <w:iCs/>
          <w:lang w:val="en-GB"/>
        </w:rPr>
      </w:pPr>
      <w:r w:rsidRPr="00710671">
        <w:t>Now What? NPs/APNs Caring for Veterans in Civilian Practice.</w:t>
      </w:r>
      <w:r w:rsidRPr="00710671">
        <w:rPr>
          <w:iCs/>
          <w:lang w:val="en-GB"/>
        </w:rPr>
        <w:t>10th International Council on Nursing</w:t>
      </w:r>
    </w:p>
    <w:p w14:paraId="3C595225" w14:textId="0BB3018F" w:rsidR="00EE3872" w:rsidRPr="00710671" w:rsidRDefault="00EE3872" w:rsidP="00EE3872">
      <w:pPr>
        <w:pStyle w:val="NoSpacing"/>
        <w:ind w:left="2160" w:hanging="2160"/>
        <w:rPr>
          <w:iCs/>
          <w:lang w:val="en-GB"/>
        </w:rPr>
      </w:pPr>
      <w:r w:rsidRPr="00710671">
        <w:rPr>
          <w:iCs/>
          <w:lang w:val="en-GB"/>
        </w:rPr>
        <w:t>NP/APN Conference</w:t>
      </w:r>
      <w:r w:rsidRPr="00710671">
        <w:t xml:space="preserve">. </w:t>
      </w:r>
      <w:r w:rsidRPr="00710671">
        <w:rPr>
          <w:iCs/>
          <w:lang w:val="en-GB"/>
        </w:rPr>
        <w:t>Rotterdam, Netherlands.</w:t>
      </w:r>
      <w:r w:rsidRPr="00710671">
        <w:t xml:space="preserve">  </w:t>
      </w:r>
    </w:p>
    <w:p w14:paraId="7EA806E1" w14:textId="77777777" w:rsidR="00EE3872" w:rsidRPr="00710671" w:rsidRDefault="00EE3872" w:rsidP="00EE3872">
      <w:pPr>
        <w:pStyle w:val="NoSpacing"/>
        <w:ind w:left="2160" w:hanging="2160"/>
        <w:rPr>
          <w:iCs/>
          <w:lang w:val="en-GB"/>
        </w:rPr>
      </w:pPr>
    </w:p>
    <w:p w14:paraId="2E69BAB2" w14:textId="77777777" w:rsidR="00EE3872" w:rsidRPr="00710671" w:rsidRDefault="00EE3872" w:rsidP="00EE3872">
      <w:pPr>
        <w:pStyle w:val="NoSpacing"/>
        <w:ind w:left="2160" w:hanging="2160"/>
      </w:pPr>
      <w:r w:rsidRPr="00710671">
        <w:rPr>
          <w:b/>
        </w:rPr>
        <w:t>Rossiter, A. G.,</w:t>
      </w:r>
      <w:r w:rsidRPr="00710671">
        <w:t xml:space="preserve"> Morrison-Beedy, D., &amp; D’Aoust, R. F. (2017, July). Ethical considerations of veteran</w:t>
      </w:r>
    </w:p>
    <w:p w14:paraId="7B57CEEB" w14:textId="1CA58652" w:rsidR="00EE3872" w:rsidRPr="00710671" w:rsidRDefault="00EE3872" w:rsidP="00EE3872">
      <w:pPr>
        <w:pStyle w:val="NoSpacing"/>
        <w:ind w:left="2160" w:hanging="2160"/>
      </w:pPr>
      <w:r w:rsidRPr="00710671">
        <w:t>and military family-focused academic and research initiatives. "Development of an evidence based</w:t>
      </w:r>
    </w:p>
    <w:p w14:paraId="6166D56E" w14:textId="77777777" w:rsidR="00EE3872" w:rsidRPr="00710671" w:rsidRDefault="00EE3872" w:rsidP="00EE3872">
      <w:pPr>
        <w:pStyle w:val="NoSpacing"/>
        <w:ind w:left="2160" w:hanging="2160"/>
      </w:pPr>
      <w:r w:rsidRPr="00710671">
        <w:t>online veteran healthcare course"—Sigma Theta Tau International's 28</w:t>
      </w:r>
      <w:r w:rsidRPr="00710671">
        <w:rPr>
          <w:vertAlign w:val="superscript"/>
        </w:rPr>
        <w:t>th</w:t>
      </w:r>
      <w:r w:rsidRPr="00710671">
        <w:t xml:space="preserve"> International Nursing</w:t>
      </w:r>
    </w:p>
    <w:p w14:paraId="60B4370F" w14:textId="6ADF1845" w:rsidR="00EE3872" w:rsidRPr="00710671" w:rsidRDefault="00EE3872" w:rsidP="00EE3872">
      <w:pPr>
        <w:pStyle w:val="NoSpacing"/>
        <w:ind w:left="2160" w:hanging="2160"/>
      </w:pPr>
      <w:r w:rsidRPr="00710671">
        <w:t xml:space="preserve">Research Congress. Dublin, Ireland.  </w:t>
      </w:r>
    </w:p>
    <w:p w14:paraId="6F85399F" w14:textId="77777777" w:rsidR="00EE3872" w:rsidRPr="00710671" w:rsidRDefault="00EE3872" w:rsidP="00EE3872">
      <w:pPr>
        <w:pStyle w:val="NoSpacing"/>
        <w:ind w:left="2160" w:hanging="2160"/>
      </w:pPr>
    </w:p>
    <w:p w14:paraId="63EAB5C3" w14:textId="77777777" w:rsidR="00EE3872" w:rsidRPr="00710671" w:rsidRDefault="00EE3872" w:rsidP="00EE3872">
      <w:pPr>
        <w:pStyle w:val="NoSpacing"/>
        <w:ind w:left="2160" w:hanging="2160"/>
      </w:pPr>
      <w:r w:rsidRPr="00710671">
        <w:t xml:space="preserve">Wilmoth, M. C. &amp; </w:t>
      </w:r>
      <w:r w:rsidRPr="00710671">
        <w:rPr>
          <w:b/>
        </w:rPr>
        <w:t xml:space="preserve">Rossiter, A. G. </w:t>
      </w:r>
      <w:r w:rsidRPr="00710671">
        <w:rPr>
          <w:bCs/>
        </w:rPr>
        <w:t xml:space="preserve">(2017, July). </w:t>
      </w:r>
      <w:r w:rsidRPr="00710671">
        <w:t>Ethical considerations of veteran and military family-</w:t>
      </w:r>
    </w:p>
    <w:p w14:paraId="1B3469BA" w14:textId="77777777" w:rsidR="00EE3872" w:rsidRPr="00710671" w:rsidRDefault="00EE3872" w:rsidP="00EE3872">
      <w:pPr>
        <w:pStyle w:val="NoSpacing"/>
        <w:ind w:left="2160" w:hanging="2160"/>
      </w:pPr>
      <w:r w:rsidRPr="00710671">
        <w:t>focused academic and research initiatives. “Improving health outcomes of military children through</w:t>
      </w:r>
    </w:p>
    <w:p w14:paraId="71BB8833" w14:textId="44C8C4B5" w:rsidR="00EE3872" w:rsidRPr="00710671" w:rsidRDefault="00EE3872" w:rsidP="00EE3872">
      <w:pPr>
        <w:pStyle w:val="NoSpacing"/>
        <w:ind w:left="2160" w:hanging="2160"/>
      </w:pPr>
      <w:r w:rsidRPr="00710671">
        <w:t>research and policy initiatives”—Sigma Theta Tau International's 28</w:t>
      </w:r>
      <w:r w:rsidRPr="00710671">
        <w:rPr>
          <w:vertAlign w:val="superscript"/>
        </w:rPr>
        <w:t>th</w:t>
      </w:r>
      <w:r w:rsidRPr="00710671">
        <w:t xml:space="preserve"> International Nursing</w:t>
      </w:r>
    </w:p>
    <w:p w14:paraId="60BDD1D1" w14:textId="70CB9F48" w:rsidR="00EE3872" w:rsidRDefault="00EE3872" w:rsidP="00E36566">
      <w:pPr>
        <w:pStyle w:val="NoSpacing"/>
        <w:ind w:left="2160" w:hanging="2160"/>
      </w:pPr>
      <w:r w:rsidRPr="00710671">
        <w:t xml:space="preserve">Research Congress. Dublin, Ireland.  </w:t>
      </w:r>
    </w:p>
    <w:p w14:paraId="663351DB" w14:textId="77777777" w:rsidR="00115041" w:rsidRPr="00710671" w:rsidRDefault="00115041" w:rsidP="00E36566">
      <w:pPr>
        <w:pStyle w:val="NoSpacing"/>
        <w:ind w:left="2160" w:hanging="2160"/>
      </w:pPr>
    </w:p>
    <w:p w14:paraId="36BF2ABD" w14:textId="77777777" w:rsidR="00EE3872" w:rsidRPr="00710671" w:rsidRDefault="00EE3872" w:rsidP="00EE3872">
      <w:pPr>
        <w:pStyle w:val="NoSpacing"/>
        <w:ind w:left="2160" w:hanging="2160"/>
      </w:pPr>
      <w:r w:rsidRPr="00710671">
        <w:rPr>
          <w:b/>
        </w:rPr>
        <w:t>Rossiter, A. G</w:t>
      </w:r>
      <w:r w:rsidRPr="00710671">
        <w:t xml:space="preserve">., D’Aoust, R. F., Kip, K., Shafer, M. R., &amp; Martin, M. (2015, October). Use of </w:t>
      </w:r>
    </w:p>
    <w:p w14:paraId="7E92E7D9" w14:textId="77777777" w:rsidR="00EE3872" w:rsidRPr="00710671" w:rsidRDefault="00EE3872" w:rsidP="00EE3872">
      <w:pPr>
        <w:pStyle w:val="NoSpacing"/>
        <w:ind w:left="2160" w:hanging="2160"/>
      </w:pPr>
      <w:r w:rsidRPr="00710671">
        <w:t>Accelerated Resolution Therapy with Women Veterans with PTSD Secondary to MST.  Joining Forces</w:t>
      </w:r>
    </w:p>
    <w:p w14:paraId="2F73F630" w14:textId="77777777" w:rsidR="00EE3872" w:rsidRPr="00710671" w:rsidRDefault="00EE3872" w:rsidP="00EE3872">
      <w:pPr>
        <w:pStyle w:val="NoSpacing"/>
        <w:ind w:left="2160" w:hanging="2160"/>
      </w:pPr>
      <w:r w:rsidRPr="00710671">
        <w:t>Across the Atlantic to Restore Lives:  Research, Education, and Practice for Military and Veterans</w:t>
      </w:r>
    </w:p>
    <w:p w14:paraId="2AE3B5F2" w14:textId="2F08208F" w:rsidR="0048509B" w:rsidRPr="00710671" w:rsidRDefault="00EE3872" w:rsidP="00EE3872">
      <w:pPr>
        <w:pStyle w:val="NoSpacing"/>
        <w:ind w:left="2160" w:hanging="2160"/>
      </w:pPr>
      <w:r w:rsidRPr="00710671">
        <w:t xml:space="preserve">Health. Grange Over Sands, England.  </w:t>
      </w:r>
    </w:p>
    <w:p w14:paraId="56B284EE" w14:textId="77777777" w:rsidR="00EF4D41" w:rsidRPr="00710671" w:rsidRDefault="00EF4D41" w:rsidP="00EF4D41">
      <w:pPr>
        <w:rPr>
          <w:rFonts w:ascii="Times New Roman" w:hAnsi="Times New Roman" w:cs="Times New Roman"/>
          <w:b/>
          <w:bCs/>
        </w:rPr>
      </w:pPr>
    </w:p>
    <w:p w14:paraId="19A29201" w14:textId="77777777" w:rsidR="00EF4D41" w:rsidRPr="00710671" w:rsidRDefault="00EF4D41" w:rsidP="00EF4D41">
      <w:pPr>
        <w:rPr>
          <w:rFonts w:ascii="Times New Roman" w:hAnsi="Times New Roman" w:cs="Times New Roman"/>
          <w:b/>
          <w:bCs/>
        </w:rPr>
      </w:pPr>
      <w:r w:rsidRPr="00710671">
        <w:rPr>
          <w:rFonts w:ascii="Times New Roman" w:hAnsi="Times New Roman" w:cs="Times New Roman"/>
          <w:b/>
          <w:bCs/>
        </w:rPr>
        <w:t xml:space="preserve">Invited Presentations </w:t>
      </w:r>
    </w:p>
    <w:p w14:paraId="0CC7E74A" w14:textId="77777777" w:rsidR="00EF4D41" w:rsidRPr="00710671" w:rsidRDefault="00EF4D41" w:rsidP="00EF4D41">
      <w:pPr>
        <w:rPr>
          <w:rFonts w:ascii="Times New Roman" w:hAnsi="Times New Roman" w:cs="Times New Roman"/>
          <w:b/>
          <w:bCs/>
        </w:rPr>
      </w:pPr>
    </w:p>
    <w:p w14:paraId="52E3D8D4" w14:textId="6DB4168B" w:rsidR="003B32BF" w:rsidRDefault="003B32BF" w:rsidP="00EF4D41">
      <w:pPr>
        <w:rPr>
          <w:rFonts w:ascii="Times New Roman" w:hAnsi="Times New Roman" w:cs="Times New Roman"/>
          <w:b/>
          <w:bCs/>
          <w:i/>
          <w:iCs/>
        </w:rPr>
      </w:pPr>
      <w:r w:rsidRPr="00710671">
        <w:rPr>
          <w:rFonts w:ascii="Times New Roman" w:hAnsi="Times New Roman" w:cs="Times New Roman"/>
          <w:b/>
          <w:bCs/>
          <w:i/>
          <w:iCs/>
        </w:rPr>
        <w:t>Local/State</w:t>
      </w:r>
    </w:p>
    <w:p w14:paraId="67D60A03" w14:textId="77777777" w:rsidR="003A68C8" w:rsidRPr="00710671" w:rsidRDefault="003A68C8" w:rsidP="00EF4D41">
      <w:pPr>
        <w:rPr>
          <w:rFonts w:ascii="Times New Roman" w:hAnsi="Times New Roman" w:cs="Times New Roman"/>
          <w:b/>
          <w:bCs/>
          <w:i/>
          <w:iCs/>
        </w:rPr>
      </w:pPr>
    </w:p>
    <w:p w14:paraId="0B95CF78" w14:textId="0D44F3B9" w:rsidR="002A4BD1" w:rsidRPr="00710671" w:rsidRDefault="003B32BF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Bailey, J.D., Ditwiler, R.E., Petrelli, H.M.W., Smith, S., </w:t>
      </w:r>
      <w:r w:rsidRPr="00710671">
        <w:rPr>
          <w:rFonts w:ascii="Times New Roman" w:hAnsi="Times New Roman" w:cs="Times New Roman"/>
          <w:b/>
          <w:bCs/>
        </w:rPr>
        <w:t xml:space="preserve">Rossiter, A.G., </w:t>
      </w:r>
      <w:r w:rsidRPr="00710671">
        <w:rPr>
          <w:rFonts w:ascii="Times New Roman" w:hAnsi="Times New Roman" w:cs="Times New Roman"/>
        </w:rPr>
        <w:t xml:space="preserve">&amp; </w:t>
      </w:r>
      <w:proofErr w:type="spellStart"/>
      <w:r w:rsidRPr="00710671">
        <w:rPr>
          <w:rFonts w:ascii="Times New Roman" w:hAnsi="Times New Roman" w:cs="Times New Roman"/>
        </w:rPr>
        <w:t>Zgibor</w:t>
      </w:r>
      <w:proofErr w:type="spellEnd"/>
      <w:r w:rsidRPr="00710671">
        <w:rPr>
          <w:rFonts w:ascii="Times New Roman" w:hAnsi="Times New Roman" w:cs="Times New Roman"/>
        </w:rPr>
        <w:t>, J. (2024, March). Women in Leadership Panel. Women’s History Month. University of South Florida Health Shared Student Services, Tampa, FL</w:t>
      </w:r>
      <w:r w:rsidR="002A4BD1" w:rsidRPr="00710671">
        <w:rPr>
          <w:rFonts w:ascii="Times New Roman" w:hAnsi="Times New Roman" w:cs="Times New Roman"/>
        </w:rPr>
        <w:t>. Panel Discussion.</w:t>
      </w:r>
    </w:p>
    <w:p w14:paraId="7796EDEF" w14:textId="77777777" w:rsidR="003B32BF" w:rsidRPr="00710671" w:rsidRDefault="003B32BF" w:rsidP="00EF4D41">
      <w:pPr>
        <w:rPr>
          <w:rFonts w:ascii="Times New Roman" w:hAnsi="Times New Roman" w:cs="Times New Roman"/>
        </w:rPr>
      </w:pPr>
    </w:p>
    <w:p w14:paraId="5C664D09" w14:textId="21D97E87" w:rsidR="003B32BF" w:rsidRPr="00710671" w:rsidRDefault="003B32BF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</w:rPr>
        <w:t>Rossiter, A.G.</w:t>
      </w:r>
      <w:r w:rsidRPr="00710671">
        <w:rPr>
          <w:rFonts w:ascii="Times New Roman" w:hAnsi="Times New Roman" w:cs="Times New Roman"/>
        </w:rPr>
        <w:t xml:space="preserve"> (2024, February). Beyond the Battlefield: A Journey of Advocacy on Behalf of Servicemembers, Veterans, and Military Families. DNP Intensives Distinguish Lecturer. University of Alabama Capstone College of Nursing, Tuscaloosa, AL</w:t>
      </w:r>
      <w:r w:rsidR="002A4BD1" w:rsidRPr="00710671">
        <w:rPr>
          <w:rFonts w:ascii="Times New Roman" w:hAnsi="Times New Roman" w:cs="Times New Roman"/>
        </w:rPr>
        <w:t>. Podium Presentation.</w:t>
      </w:r>
    </w:p>
    <w:p w14:paraId="39C16161" w14:textId="77777777" w:rsidR="003B32BF" w:rsidRPr="00710671" w:rsidRDefault="003B32BF" w:rsidP="00EF4D41">
      <w:pPr>
        <w:rPr>
          <w:rFonts w:ascii="Times New Roman" w:hAnsi="Times New Roman" w:cs="Times New Roman"/>
        </w:rPr>
      </w:pPr>
    </w:p>
    <w:p w14:paraId="4A629E32" w14:textId="0CB515A1" w:rsidR="003B32BF" w:rsidRPr="00710671" w:rsidRDefault="003B32BF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</w:rPr>
        <w:t>Rossiter, A.G.</w:t>
      </w:r>
      <w:r w:rsidRPr="00710671">
        <w:rPr>
          <w:rFonts w:ascii="Times New Roman" w:hAnsi="Times New Roman" w:cs="Times New Roman"/>
        </w:rPr>
        <w:t xml:space="preserve"> &amp; Ling, C.G. (2023, March). Caring for the Military-Connected Child Because They Serve too! American Nurses Association California Veteran Panel. Webinar.</w:t>
      </w:r>
    </w:p>
    <w:p w14:paraId="1677DC93" w14:textId="77777777" w:rsidR="002A4BD1" w:rsidRPr="00710671" w:rsidRDefault="002A4BD1" w:rsidP="00EF4D41">
      <w:pPr>
        <w:rPr>
          <w:rFonts w:ascii="Times New Roman" w:hAnsi="Times New Roman" w:cs="Times New Roman"/>
        </w:rPr>
      </w:pPr>
    </w:p>
    <w:p w14:paraId="304BFCBC" w14:textId="77777777" w:rsidR="002A4BD1" w:rsidRPr="00710671" w:rsidRDefault="002A4BD1" w:rsidP="002A4BD1">
      <w:pPr>
        <w:shd w:val="clear" w:color="auto" w:fill="FFFFFF"/>
        <w:ind w:left="2160" w:hanging="2160"/>
        <w:textAlignment w:val="baseline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</w:rPr>
        <w:t xml:space="preserve">Rossiter, A. G. </w:t>
      </w:r>
      <w:r w:rsidRPr="00710671">
        <w:rPr>
          <w:rFonts w:ascii="Times New Roman" w:hAnsi="Times New Roman" w:cs="Times New Roman"/>
        </w:rPr>
        <w:t>(2021, March).</w:t>
      </w:r>
      <w:r w:rsidRPr="00710671">
        <w:rPr>
          <w:rFonts w:ascii="Times New Roman" w:hAnsi="Times New Roman" w:cs="Times New Roman"/>
          <w:b/>
          <w:bCs/>
        </w:rPr>
        <w:t xml:space="preserve"> </w:t>
      </w:r>
      <w:r w:rsidRPr="00710671">
        <w:rPr>
          <w:rFonts w:ascii="Times New Roman" w:hAnsi="Times New Roman" w:cs="Times New Roman"/>
        </w:rPr>
        <w:t>I Serve 2:  Meeting the Needs of Military-Connected Children.</w:t>
      </w:r>
    </w:p>
    <w:p w14:paraId="6E2B7E5A" w14:textId="77777777" w:rsidR="002A4BD1" w:rsidRDefault="002A4BD1" w:rsidP="002A4BD1">
      <w:pPr>
        <w:shd w:val="clear" w:color="auto" w:fill="FFFFFF"/>
        <w:ind w:left="2160" w:hanging="2160"/>
        <w:textAlignment w:val="baseline"/>
        <w:rPr>
          <w:rFonts w:ascii="Times New Roman" w:hAnsi="Times New Roman" w:cs="Times New Roman"/>
          <w:color w:val="201F1E"/>
        </w:rPr>
      </w:pPr>
      <w:r w:rsidRPr="00710671">
        <w:rPr>
          <w:rFonts w:ascii="Times New Roman" w:hAnsi="Times New Roman" w:cs="Times New Roman"/>
          <w:color w:val="201F1E"/>
        </w:rPr>
        <w:t>Warriors Among Us: Care of Military Members, Veterans and their Family Members in Civilian</w:t>
      </w:r>
    </w:p>
    <w:p w14:paraId="159B3C88" w14:textId="77777777" w:rsidR="002A4BD1" w:rsidRPr="00710671" w:rsidRDefault="002A4BD1" w:rsidP="00937157">
      <w:pPr>
        <w:shd w:val="clear" w:color="auto" w:fill="FFFFFF"/>
        <w:textAlignment w:val="baseline"/>
        <w:rPr>
          <w:rFonts w:ascii="Times New Roman" w:hAnsi="Times New Roman" w:cs="Times New Roman"/>
          <w:color w:val="201F1E"/>
        </w:rPr>
      </w:pPr>
      <w:r w:rsidRPr="00710671">
        <w:rPr>
          <w:rFonts w:ascii="Times New Roman" w:hAnsi="Times New Roman" w:cs="Times New Roman"/>
          <w:color w:val="201F1E"/>
        </w:rPr>
        <w:t>Healthcare. University of Delaware. Guest Presenter Virtual Webinar.</w:t>
      </w:r>
    </w:p>
    <w:p w14:paraId="55A40F98" w14:textId="77777777" w:rsidR="00C60EB5" w:rsidRPr="00710671" w:rsidRDefault="00C60EB5" w:rsidP="002A4BD1">
      <w:pPr>
        <w:shd w:val="clear" w:color="auto" w:fill="FFFFFF"/>
        <w:ind w:left="2160" w:hanging="2160"/>
        <w:textAlignment w:val="baseline"/>
        <w:rPr>
          <w:rFonts w:ascii="Times New Roman" w:hAnsi="Times New Roman" w:cs="Times New Roman"/>
          <w:color w:val="201F1E"/>
        </w:rPr>
      </w:pPr>
    </w:p>
    <w:p w14:paraId="3BCD3777" w14:textId="77777777" w:rsidR="00C60EB5" w:rsidRPr="00710671" w:rsidRDefault="00C60EB5" w:rsidP="00C60EB5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 xml:space="preserve">Rossiter, A. G. </w:t>
      </w:r>
      <w:r w:rsidRPr="00710671">
        <w:rPr>
          <w:rFonts w:ascii="Times New Roman" w:hAnsi="Times New Roman" w:cs="Times New Roman"/>
        </w:rPr>
        <w:t>&amp; Ling, C. G. (2017, November). I Serve 2:  Meeting the Needs of Military Children. Florida Gulf Coast Chapter of NAPNAP Annual Meeting Tampa, Florida.  Keynote Presentation.</w:t>
      </w:r>
    </w:p>
    <w:p w14:paraId="0B7BAC20" w14:textId="77777777" w:rsidR="00C60EB5" w:rsidRPr="00710671" w:rsidRDefault="00C60EB5" w:rsidP="00C60EB5">
      <w:pPr>
        <w:rPr>
          <w:rFonts w:ascii="Times New Roman" w:hAnsi="Times New Roman" w:cs="Times New Roman"/>
        </w:rPr>
      </w:pPr>
    </w:p>
    <w:p w14:paraId="32E2AE79" w14:textId="77777777" w:rsidR="00C60EB5" w:rsidRPr="00710671" w:rsidRDefault="00C60EB5" w:rsidP="00C60EB5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</w:rPr>
        <w:t>Rossiter, A. G.</w:t>
      </w:r>
      <w:r w:rsidRPr="00710671">
        <w:rPr>
          <w:rFonts w:ascii="Times New Roman" w:hAnsi="Times New Roman" w:cs="Times New Roman"/>
        </w:rPr>
        <w:t xml:space="preserve"> &amp; D’Aoust, R. F. (2016, January). Veteran to Bachelor of Science in Nursing Program</w:t>
      </w:r>
    </w:p>
    <w:p w14:paraId="3D4C1519" w14:textId="77777777" w:rsidR="00C60EB5" w:rsidRPr="00710671" w:rsidRDefault="00C60EB5" w:rsidP="00C60EB5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lastRenderedPageBreak/>
        <w:t>Veteran Initiatives Presentation at the Tampa City Council Meeting—Invited Guest of Council Woman</w:t>
      </w:r>
    </w:p>
    <w:p w14:paraId="2AD24251" w14:textId="77777777" w:rsidR="00C60EB5" w:rsidRPr="00710671" w:rsidRDefault="00C60EB5" w:rsidP="00C60EB5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Lisa Montelione.</w:t>
      </w:r>
    </w:p>
    <w:p w14:paraId="5BAA2A02" w14:textId="77777777" w:rsidR="00C60EB5" w:rsidRPr="00710671" w:rsidRDefault="00C60EB5" w:rsidP="00C60EB5">
      <w:pPr>
        <w:ind w:left="2160" w:hanging="2160"/>
        <w:rPr>
          <w:rFonts w:ascii="Times New Roman" w:hAnsi="Times New Roman" w:cs="Times New Roman"/>
        </w:rPr>
      </w:pPr>
    </w:p>
    <w:p w14:paraId="1CD0DB35" w14:textId="77777777" w:rsidR="00C60EB5" w:rsidRPr="00710671" w:rsidRDefault="00C60EB5" w:rsidP="00C60EB5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>Rossiter, A.G</w:t>
      </w:r>
      <w:r w:rsidRPr="00710671">
        <w:rPr>
          <w:rFonts w:ascii="Times New Roman" w:hAnsi="Times New Roman" w:cs="Times New Roman"/>
        </w:rPr>
        <w:t>. (2015, April). Women in Leadership and Philanthropy—Women Veterans, PTDS, and</w:t>
      </w:r>
    </w:p>
    <w:p w14:paraId="13763229" w14:textId="77777777" w:rsidR="00C60EB5" w:rsidRPr="00710671" w:rsidRDefault="00C60EB5" w:rsidP="00C60EB5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MST. University of South Florida College of Nursing, Tampa, Florida. Podium Presentation/Panel</w:t>
      </w:r>
    </w:p>
    <w:p w14:paraId="386F0152" w14:textId="77777777" w:rsidR="00C60EB5" w:rsidRPr="00710671" w:rsidRDefault="00C60EB5" w:rsidP="00C60EB5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Discussion.</w:t>
      </w:r>
    </w:p>
    <w:p w14:paraId="67D94243" w14:textId="77777777" w:rsidR="00C60EB5" w:rsidRPr="00710671" w:rsidRDefault="00C60EB5" w:rsidP="00C60EB5">
      <w:pPr>
        <w:ind w:left="2160" w:hanging="2160"/>
        <w:rPr>
          <w:rFonts w:ascii="Times New Roman" w:hAnsi="Times New Roman" w:cs="Times New Roman"/>
        </w:rPr>
      </w:pPr>
    </w:p>
    <w:p w14:paraId="14CDD901" w14:textId="77777777" w:rsidR="00C60EB5" w:rsidRPr="00710671" w:rsidRDefault="00C60EB5" w:rsidP="00C60EB5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 xml:space="preserve">Rossiter, A.G. </w:t>
      </w:r>
      <w:r w:rsidRPr="00710671">
        <w:rPr>
          <w:rFonts w:ascii="Times New Roman" w:hAnsi="Times New Roman" w:cs="Times New Roman"/>
          <w:bCs/>
        </w:rPr>
        <w:t xml:space="preserve">(2013, May). </w:t>
      </w:r>
      <w:r w:rsidRPr="00710671">
        <w:rPr>
          <w:rFonts w:ascii="Times New Roman" w:hAnsi="Times New Roman" w:cs="Times New Roman"/>
        </w:rPr>
        <w:t>Transforming Healthcare, Transforming Lives:  Caring for our Veteran</w:t>
      </w:r>
    </w:p>
    <w:p w14:paraId="380AB668" w14:textId="77777777" w:rsidR="00C60EB5" w:rsidRPr="00710671" w:rsidRDefault="00C60EB5" w:rsidP="00C60EB5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opulation. Florida Nurse Practitioner Network Annual Meeting.  Orlando, Florida</w:t>
      </w:r>
      <w:r w:rsidRPr="00710671">
        <w:rPr>
          <w:rFonts w:ascii="Times New Roman" w:hAnsi="Times New Roman" w:cs="Times New Roman"/>
          <w:b/>
        </w:rPr>
        <w:t xml:space="preserve">.  </w:t>
      </w:r>
      <w:r w:rsidRPr="00710671">
        <w:rPr>
          <w:rFonts w:ascii="Times New Roman" w:hAnsi="Times New Roman" w:cs="Times New Roman"/>
        </w:rPr>
        <w:t>Podium</w:t>
      </w:r>
    </w:p>
    <w:p w14:paraId="086B3B47" w14:textId="59D83C10" w:rsidR="00C60EB5" w:rsidRDefault="00C60EB5" w:rsidP="00115041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resentation.</w:t>
      </w:r>
    </w:p>
    <w:p w14:paraId="5A1AE5BF" w14:textId="77777777" w:rsidR="0092407D" w:rsidRPr="00710671" w:rsidRDefault="0092407D" w:rsidP="00115041">
      <w:pPr>
        <w:ind w:left="2160" w:hanging="2160"/>
        <w:rPr>
          <w:rFonts w:ascii="Times New Roman" w:hAnsi="Times New Roman" w:cs="Times New Roman"/>
        </w:rPr>
      </w:pPr>
    </w:p>
    <w:p w14:paraId="15201B9A" w14:textId="77777777" w:rsidR="00C60EB5" w:rsidRPr="00710671" w:rsidRDefault="00C60EB5" w:rsidP="00C60EB5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 xml:space="preserve">Rossiter, A.G, </w:t>
      </w:r>
      <w:r w:rsidRPr="00710671">
        <w:rPr>
          <w:rFonts w:ascii="Times New Roman" w:hAnsi="Times New Roman" w:cs="Times New Roman"/>
        </w:rPr>
        <w:t>Sahebzamani, F., Webb, M., &amp; Groer, M. (2013, February). Relationship of Sexual</w:t>
      </w:r>
    </w:p>
    <w:p w14:paraId="0BCF9AD8" w14:textId="77777777" w:rsidR="00C60EB5" w:rsidRPr="00710671" w:rsidRDefault="00C60EB5" w:rsidP="00C60EB5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rauma with the Health of Women Veteran. Delta Beta Chapter-At-Large Annual Research Conference</w:t>
      </w:r>
    </w:p>
    <w:p w14:paraId="36741747" w14:textId="77777777" w:rsidR="00C60EB5" w:rsidRPr="00710671" w:rsidRDefault="00C60EB5" w:rsidP="00C60EB5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ampa, Florida.  Keynote Presentation.</w:t>
      </w:r>
    </w:p>
    <w:p w14:paraId="55EA6927" w14:textId="77777777" w:rsidR="00C60EB5" w:rsidRPr="00710671" w:rsidRDefault="00C60EB5" w:rsidP="00C60EB5">
      <w:pPr>
        <w:ind w:left="2160" w:hanging="2160"/>
        <w:rPr>
          <w:rFonts w:ascii="Times New Roman" w:hAnsi="Times New Roman" w:cs="Times New Roman"/>
        </w:rPr>
      </w:pPr>
    </w:p>
    <w:p w14:paraId="0C5A07AD" w14:textId="77777777" w:rsidR="00C60EB5" w:rsidRPr="00710671" w:rsidRDefault="00C60EB5" w:rsidP="00C60EB5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</w:rPr>
        <w:t xml:space="preserve">Rossiter, A.G. </w:t>
      </w:r>
      <w:r w:rsidRPr="00710671">
        <w:rPr>
          <w:rFonts w:ascii="Times New Roman" w:hAnsi="Times New Roman" w:cs="Times New Roman"/>
        </w:rPr>
        <w:t>(2012, October). Commencement Speech.</w:t>
      </w:r>
      <w:r w:rsidRPr="00710671">
        <w:rPr>
          <w:rFonts w:ascii="Times New Roman" w:hAnsi="Times New Roman" w:cs="Times New Roman"/>
          <w:b/>
          <w:bCs/>
        </w:rPr>
        <w:t xml:space="preserve"> </w:t>
      </w:r>
      <w:r w:rsidRPr="00710671">
        <w:rPr>
          <w:rFonts w:ascii="Times New Roman" w:hAnsi="Times New Roman" w:cs="Times New Roman"/>
        </w:rPr>
        <w:t xml:space="preserve">United States Air Force Nurse Transition Program Graduation.  Tampa General Hospital/MacDill Air Force Base. Tampa, Florida. </w:t>
      </w:r>
    </w:p>
    <w:p w14:paraId="7E44322C" w14:textId="77777777" w:rsidR="003B32BF" w:rsidRPr="00710671" w:rsidRDefault="003B32BF" w:rsidP="00EF4D41">
      <w:pPr>
        <w:rPr>
          <w:rFonts w:ascii="Times New Roman" w:hAnsi="Times New Roman" w:cs="Times New Roman"/>
        </w:rPr>
      </w:pPr>
    </w:p>
    <w:p w14:paraId="6C00BAD3" w14:textId="136633F4" w:rsidR="00EF4D41" w:rsidRPr="00710671" w:rsidRDefault="00EF4D41" w:rsidP="00EF4D41">
      <w:pPr>
        <w:rPr>
          <w:rFonts w:ascii="Times New Roman" w:hAnsi="Times New Roman" w:cs="Times New Roman"/>
          <w:b/>
          <w:bCs/>
          <w:i/>
          <w:iCs/>
        </w:rPr>
      </w:pPr>
      <w:r w:rsidRPr="00710671">
        <w:rPr>
          <w:rFonts w:ascii="Times New Roman" w:hAnsi="Times New Roman" w:cs="Times New Roman"/>
          <w:b/>
          <w:bCs/>
          <w:i/>
          <w:iCs/>
        </w:rPr>
        <w:t>National</w:t>
      </w:r>
    </w:p>
    <w:p w14:paraId="225A8BAD" w14:textId="77777777" w:rsidR="008D4D41" w:rsidRPr="00710671" w:rsidRDefault="008D4D41" w:rsidP="00EF4D41">
      <w:pPr>
        <w:rPr>
          <w:rFonts w:ascii="Times New Roman" w:hAnsi="Times New Roman" w:cs="Times New Roman"/>
          <w:b/>
          <w:bCs/>
          <w:i/>
          <w:iCs/>
        </w:rPr>
      </w:pPr>
    </w:p>
    <w:p w14:paraId="2E36ABA2" w14:textId="10F8E485" w:rsidR="007838BE" w:rsidRPr="00D94E45" w:rsidRDefault="007838BE" w:rsidP="007838BE">
      <w:pPr>
        <w:snapToGrid w:val="0"/>
        <w:spacing w:after="160"/>
        <w:contextualSpacing/>
        <w:rPr>
          <w:rFonts w:ascii="Times New Roman" w:hAnsi="Times New Roman" w:cs="Times New Roman"/>
        </w:rPr>
      </w:pPr>
      <w:r w:rsidRPr="00D94E45">
        <w:rPr>
          <w:rFonts w:ascii="Times New Roman" w:hAnsi="Times New Roman" w:cs="Times New Roman"/>
        </w:rPr>
        <w:t>Rossiter, A.G. (</w:t>
      </w:r>
      <w:r w:rsidR="00EA6868" w:rsidRPr="00D94E45">
        <w:rPr>
          <w:rFonts w:ascii="Times New Roman" w:hAnsi="Times New Roman" w:cs="Times New Roman"/>
        </w:rPr>
        <w:t>December</w:t>
      </w:r>
      <w:r w:rsidRPr="00D94E45">
        <w:rPr>
          <w:rFonts w:ascii="Times New Roman" w:hAnsi="Times New Roman" w:cs="Times New Roman"/>
        </w:rPr>
        <w:t xml:space="preserve"> 2025). Educating Nurses and Advanced Practice Registered Nurses to Care for Veterans and Military-Connected Patients: It’s a Matter of National Security. Jonas Philanthropies. Webinar.</w:t>
      </w:r>
    </w:p>
    <w:p w14:paraId="33FF8171" w14:textId="77777777" w:rsidR="007838BE" w:rsidRPr="00D94E45" w:rsidRDefault="007838BE" w:rsidP="003A68C8">
      <w:pPr>
        <w:snapToGrid w:val="0"/>
        <w:spacing w:after="160"/>
        <w:ind w:left="2160" w:hanging="2160"/>
        <w:contextualSpacing/>
        <w:rPr>
          <w:rFonts w:ascii="Times New Roman" w:hAnsi="Times New Roman" w:cs="Times New Roman"/>
        </w:rPr>
      </w:pPr>
    </w:p>
    <w:p w14:paraId="23779F73" w14:textId="77777777" w:rsidR="007838BE" w:rsidRPr="00D94E45" w:rsidRDefault="007838BE" w:rsidP="003A68C8">
      <w:pPr>
        <w:snapToGrid w:val="0"/>
        <w:spacing w:after="160"/>
        <w:ind w:left="2160" w:hanging="2160"/>
        <w:contextualSpacing/>
        <w:rPr>
          <w:rFonts w:ascii="Times New Roman" w:hAnsi="Times New Roman" w:cs="Times New Roman"/>
        </w:rPr>
      </w:pPr>
      <w:r w:rsidRPr="00D94E45">
        <w:rPr>
          <w:rFonts w:ascii="Times New Roman" w:hAnsi="Times New Roman" w:cs="Times New Roman"/>
        </w:rPr>
        <w:t xml:space="preserve">Rossiter, A.G. (November 2025). Creating Access to BSN Program for Veterans. SALUTE Community </w:t>
      </w:r>
    </w:p>
    <w:p w14:paraId="02D065FE" w14:textId="385EAF4B" w:rsidR="007838BE" w:rsidRPr="007838BE" w:rsidRDefault="007838BE" w:rsidP="003A68C8">
      <w:pPr>
        <w:snapToGrid w:val="0"/>
        <w:spacing w:after="160"/>
        <w:ind w:left="2160" w:hanging="2160"/>
        <w:contextualSpacing/>
        <w:rPr>
          <w:rFonts w:ascii="Times New Roman" w:hAnsi="Times New Roman" w:cs="Times New Roman"/>
        </w:rPr>
      </w:pPr>
      <w:r w:rsidRPr="00D94E45">
        <w:rPr>
          <w:rFonts w:ascii="Times New Roman" w:hAnsi="Times New Roman" w:cs="Times New Roman"/>
        </w:rPr>
        <w:t>of Practice. Webinar.</w:t>
      </w:r>
    </w:p>
    <w:p w14:paraId="30B699AD" w14:textId="77777777" w:rsidR="007838BE" w:rsidRDefault="007838BE" w:rsidP="003A68C8">
      <w:pPr>
        <w:snapToGrid w:val="0"/>
        <w:spacing w:after="160"/>
        <w:ind w:left="2160" w:hanging="2160"/>
        <w:contextualSpacing/>
        <w:rPr>
          <w:rFonts w:ascii="Times New Roman" w:hAnsi="Times New Roman" w:cs="Times New Roman"/>
        </w:rPr>
      </w:pPr>
    </w:p>
    <w:p w14:paraId="1F8A17A1" w14:textId="7E86574F" w:rsidR="003A68C8" w:rsidRPr="003A68C8" w:rsidRDefault="003A68C8" w:rsidP="003A68C8">
      <w:pPr>
        <w:snapToGrid w:val="0"/>
        <w:spacing w:after="160"/>
        <w:ind w:left="2160" w:hanging="2160"/>
        <w:contextualSpacing/>
        <w:rPr>
          <w:rFonts w:ascii="Times New Roman" w:hAnsi="Times New Roman" w:cs="Times New Roman"/>
        </w:rPr>
      </w:pPr>
      <w:proofErr w:type="spellStart"/>
      <w:r w:rsidRPr="003A68C8">
        <w:rPr>
          <w:rFonts w:ascii="Times New Roman" w:hAnsi="Times New Roman" w:cs="Times New Roman"/>
        </w:rPr>
        <w:t>Treyball</w:t>
      </w:r>
      <w:proofErr w:type="spellEnd"/>
      <w:r w:rsidRPr="003A68C8">
        <w:rPr>
          <w:rFonts w:ascii="Times New Roman" w:hAnsi="Times New Roman" w:cs="Times New Roman"/>
        </w:rPr>
        <w:t>. M. Briggs, E., Davila, S., &amp;</w:t>
      </w:r>
      <w:r w:rsidRPr="003A68C8">
        <w:rPr>
          <w:rFonts w:ascii="Times New Roman" w:hAnsi="Times New Roman" w:cs="Times New Roman"/>
          <w:b/>
          <w:bCs/>
        </w:rPr>
        <w:t xml:space="preserve"> Rossiter, A.G. (</w:t>
      </w:r>
      <w:r w:rsidRPr="003A68C8">
        <w:rPr>
          <w:rFonts w:ascii="Times New Roman" w:hAnsi="Times New Roman" w:cs="Times New Roman"/>
        </w:rPr>
        <w:t>May 2025)</w:t>
      </w:r>
      <w:r w:rsidRPr="003A68C8">
        <w:rPr>
          <w:rFonts w:ascii="Times New Roman" w:hAnsi="Times New Roman" w:cs="Times New Roman"/>
          <w:b/>
          <w:bCs/>
        </w:rPr>
        <w:t xml:space="preserve"> </w:t>
      </w:r>
      <w:r w:rsidRPr="003A68C8">
        <w:rPr>
          <w:rFonts w:ascii="Times New Roman" w:hAnsi="Times New Roman" w:cs="Times New Roman"/>
        </w:rPr>
        <w:t>Caring for Veterans: Best Practices in</w:t>
      </w:r>
    </w:p>
    <w:p w14:paraId="0EE3AEA4" w14:textId="4D85C2AC" w:rsidR="003A68C8" w:rsidRPr="003A68C8" w:rsidRDefault="003A68C8" w:rsidP="003A68C8">
      <w:pPr>
        <w:snapToGrid w:val="0"/>
        <w:spacing w:after="160"/>
        <w:ind w:left="2160" w:hanging="2160"/>
        <w:contextualSpacing/>
        <w:rPr>
          <w:rFonts w:ascii="Times New Roman" w:hAnsi="Times New Roman" w:cs="Times New Roman"/>
        </w:rPr>
      </w:pPr>
      <w:r w:rsidRPr="003A68C8">
        <w:rPr>
          <w:rFonts w:ascii="Times New Roman" w:hAnsi="Times New Roman" w:cs="Times New Roman"/>
        </w:rPr>
        <w:t>Screening. American Nurses Association. Webinar.</w:t>
      </w:r>
    </w:p>
    <w:p w14:paraId="35D386B5" w14:textId="77777777" w:rsidR="003A68C8" w:rsidRDefault="003A68C8" w:rsidP="00EF4D41">
      <w:pPr>
        <w:rPr>
          <w:rFonts w:ascii="Times New Roman" w:hAnsi="Times New Roman" w:cs="Times New Roman"/>
          <w:b/>
          <w:bCs/>
        </w:rPr>
      </w:pPr>
    </w:p>
    <w:p w14:paraId="4D70C5A7" w14:textId="6EBF23F6" w:rsidR="008D4D41" w:rsidRPr="00710671" w:rsidRDefault="003B32BF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</w:rPr>
        <w:t xml:space="preserve">Rossiter, A.G., </w:t>
      </w:r>
      <w:r w:rsidRPr="00710671">
        <w:rPr>
          <w:rFonts w:ascii="Times New Roman" w:hAnsi="Times New Roman" w:cs="Times New Roman"/>
        </w:rPr>
        <w:t>Kinch. A., &amp; Morant, N. (2024, January). Women Veterans and STEM: Propelling</w:t>
      </w:r>
    </w:p>
    <w:p w14:paraId="771AAC90" w14:textId="06AD25EC" w:rsidR="003B32BF" w:rsidRPr="00710671" w:rsidRDefault="003B32BF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Women Veterans to Innovate &amp; Lead into the Next Century. Student Veterans of America 2024 National Conference. Nashville, TN</w:t>
      </w:r>
      <w:r w:rsidR="002A4BD1" w:rsidRPr="00710671">
        <w:rPr>
          <w:rFonts w:ascii="Times New Roman" w:hAnsi="Times New Roman" w:cs="Times New Roman"/>
        </w:rPr>
        <w:t>. Panel Discussion.</w:t>
      </w:r>
    </w:p>
    <w:p w14:paraId="0E4EDD1F" w14:textId="77777777" w:rsidR="002A4BD1" w:rsidRPr="00710671" w:rsidRDefault="002A4BD1" w:rsidP="00EF4D41">
      <w:pPr>
        <w:rPr>
          <w:rFonts w:ascii="Times New Roman" w:hAnsi="Times New Roman" w:cs="Times New Roman"/>
        </w:rPr>
      </w:pPr>
    </w:p>
    <w:p w14:paraId="1A0A4EDA" w14:textId="77777777" w:rsidR="008D4D41" w:rsidRPr="00710671" w:rsidRDefault="002A4BD1" w:rsidP="008D4D41">
      <w:pPr>
        <w:shd w:val="clear" w:color="auto" w:fill="FFFFFF"/>
        <w:ind w:left="2160" w:hanging="2160"/>
        <w:textAlignment w:val="baseline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</w:rPr>
        <w:t xml:space="preserve">Rossiter, A.G. </w:t>
      </w:r>
      <w:r w:rsidRPr="00710671">
        <w:rPr>
          <w:rFonts w:ascii="Times New Roman" w:hAnsi="Times New Roman" w:cs="Times New Roman"/>
        </w:rPr>
        <w:t xml:space="preserve">&amp; </w:t>
      </w:r>
      <w:proofErr w:type="spellStart"/>
      <w:r w:rsidRPr="00710671">
        <w:rPr>
          <w:rFonts w:ascii="Times New Roman" w:hAnsi="Times New Roman" w:cs="Times New Roman"/>
        </w:rPr>
        <w:t>Finnesy</w:t>
      </w:r>
      <w:proofErr w:type="spellEnd"/>
      <w:r w:rsidRPr="00710671">
        <w:rPr>
          <w:rFonts w:ascii="Times New Roman" w:hAnsi="Times New Roman" w:cs="Times New Roman"/>
        </w:rPr>
        <w:t>, S. (2022, August). SHIPP: Supporting Healthy Infection Preventio</w:t>
      </w:r>
      <w:r w:rsidR="008D4D41" w:rsidRPr="00710671">
        <w:rPr>
          <w:rFonts w:ascii="Times New Roman" w:hAnsi="Times New Roman" w:cs="Times New Roman"/>
        </w:rPr>
        <w:t>n</w:t>
      </w:r>
    </w:p>
    <w:p w14:paraId="43967E72" w14:textId="187FC349" w:rsidR="002A4BD1" w:rsidRPr="00710671" w:rsidRDefault="002A4BD1" w:rsidP="008D4D41">
      <w:pPr>
        <w:shd w:val="clear" w:color="auto" w:fill="FFFFFF"/>
        <w:ind w:left="2160" w:hanging="2160"/>
        <w:textAlignment w:val="baseline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ractices.</w:t>
      </w:r>
      <w:r w:rsidR="008D4D41"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>North American Maritime Ministries Association. Baltimore, MD. Podium Presentation.</w:t>
      </w:r>
    </w:p>
    <w:p w14:paraId="7074C4B0" w14:textId="77777777" w:rsidR="002A4BD1" w:rsidRPr="00710671" w:rsidRDefault="002A4BD1" w:rsidP="008D4D41">
      <w:pPr>
        <w:shd w:val="clear" w:color="auto" w:fill="FFFFFF"/>
        <w:textAlignment w:val="baseline"/>
        <w:rPr>
          <w:rFonts w:ascii="Times New Roman" w:hAnsi="Times New Roman" w:cs="Times New Roman"/>
          <w:color w:val="201F1E"/>
        </w:rPr>
      </w:pPr>
    </w:p>
    <w:p w14:paraId="1994DB95" w14:textId="77777777" w:rsidR="002A4BD1" w:rsidRPr="00710671" w:rsidRDefault="002A4BD1" w:rsidP="002A4BD1">
      <w:pPr>
        <w:shd w:val="clear" w:color="auto" w:fill="FFFFFF"/>
        <w:ind w:left="2160" w:hanging="2160"/>
        <w:textAlignment w:val="baseline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Neria, Y. &amp; </w:t>
      </w:r>
      <w:r w:rsidRPr="00710671">
        <w:rPr>
          <w:rFonts w:ascii="Times New Roman" w:hAnsi="Times New Roman" w:cs="Times New Roman"/>
          <w:b/>
          <w:bCs/>
        </w:rPr>
        <w:t xml:space="preserve">Rossiter, A. G. </w:t>
      </w:r>
      <w:r w:rsidRPr="00710671">
        <w:rPr>
          <w:rFonts w:ascii="Times New Roman" w:hAnsi="Times New Roman" w:cs="Times New Roman"/>
        </w:rPr>
        <w:t>(2020, October). Mission Homefront: Translating Research into Practice in</w:t>
      </w:r>
    </w:p>
    <w:p w14:paraId="0A09E5CE" w14:textId="2CC53B3B" w:rsidR="002A4BD1" w:rsidRPr="00710671" w:rsidRDefault="002A4BD1" w:rsidP="002A4BD1">
      <w:pPr>
        <w:shd w:val="clear" w:color="auto" w:fill="FFFFFF"/>
        <w:ind w:left="2160" w:hanging="2160"/>
        <w:textAlignment w:val="baseline"/>
        <w:rPr>
          <w:rFonts w:ascii="Times New Roman" w:hAnsi="Times New Roman" w:cs="Times New Roman"/>
        </w:rPr>
      </w:pPr>
      <w:proofErr w:type="spellStart"/>
      <w:r w:rsidRPr="00710671">
        <w:rPr>
          <w:rFonts w:ascii="Times New Roman" w:hAnsi="Times New Roman" w:cs="Times New Roman"/>
        </w:rPr>
        <w:t>Veterans</w:t>
      </w:r>
      <w:proofErr w:type="spellEnd"/>
      <w:r w:rsidRPr="00710671">
        <w:rPr>
          <w:rFonts w:ascii="Times New Roman" w:hAnsi="Times New Roman" w:cs="Times New Roman"/>
        </w:rPr>
        <w:t xml:space="preserve"> Healthcare. Jonas Nursing and Veterans Healthcare. Virtual Conference.</w:t>
      </w:r>
    </w:p>
    <w:p w14:paraId="6E1423DD" w14:textId="77777777" w:rsidR="002A4BD1" w:rsidRPr="00710671" w:rsidRDefault="002A4BD1" w:rsidP="002A4BD1">
      <w:pPr>
        <w:shd w:val="clear" w:color="auto" w:fill="FFFFFF"/>
        <w:ind w:left="2160" w:hanging="2160"/>
        <w:textAlignment w:val="baseline"/>
        <w:rPr>
          <w:rFonts w:ascii="Times New Roman" w:hAnsi="Times New Roman" w:cs="Times New Roman"/>
        </w:rPr>
      </w:pPr>
    </w:p>
    <w:p w14:paraId="7ACACBF6" w14:textId="77777777" w:rsidR="002A4BD1" w:rsidRPr="00710671" w:rsidRDefault="002A4BD1" w:rsidP="002A4BD1">
      <w:pPr>
        <w:shd w:val="clear" w:color="auto" w:fill="FFFFFF"/>
        <w:ind w:left="2160" w:hanging="2160"/>
        <w:textAlignment w:val="baseline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</w:rPr>
        <w:t xml:space="preserve">Rossiter, A. G. </w:t>
      </w:r>
      <w:r w:rsidRPr="00710671">
        <w:rPr>
          <w:rFonts w:ascii="Times New Roman" w:hAnsi="Times New Roman" w:cs="Times New Roman"/>
        </w:rPr>
        <w:t>(2020, October). Identifying and Caring for Veterans and Military Families in Private</w:t>
      </w:r>
    </w:p>
    <w:p w14:paraId="7FC65B93" w14:textId="77777777" w:rsidR="002A4BD1" w:rsidRPr="00710671" w:rsidRDefault="002A4BD1" w:rsidP="002A4BD1">
      <w:pPr>
        <w:shd w:val="clear" w:color="auto" w:fill="FFFFFF"/>
        <w:ind w:left="2160" w:hanging="2160"/>
        <w:textAlignment w:val="baseline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Healthcare Settings:  Assessing Military Children.</w:t>
      </w:r>
      <w:r w:rsidRPr="00710671">
        <w:rPr>
          <w:rFonts w:ascii="Times New Roman" w:hAnsi="Times New Roman" w:cs="Times New Roman"/>
          <w:color w:val="201F1E"/>
        </w:rPr>
        <w:t xml:space="preserve"> </w:t>
      </w:r>
      <w:r w:rsidRPr="00710671">
        <w:rPr>
          <w:rFonts w:ascii="Times New Roman" w:hAnsi="Times New Roman" w:cs="Times New Roman"/>
        </w:rPr>
        <w:t>Jonas Nursing and Veterans Healthcare. Virtual</w:t>
      </w:r>
    </w:p>
    <w:p w14:paraId="5C26B884" w14:textId="335BFFEC" w:rsidR="002A4BD1" w:rsidRPr="00710671" w:rsidRDefault="002A4BD1" w:rsidP="002A4BD1">
      <w:pPr>
        <w:shd w:val="clear" w:color="auto" w:fill="FFFFFF"/>
        <w:ind w:left="2160" w:hanging="2160"/>
        <w:textAlignment w:val="baseline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Conference.</w:t>
      </w:r>
    </w:p>
    <w:p w14:paraId="204CF14F" w14:textId="77777777" w:rsidR="008D4D41" w:rsidRPr="00710671" w:rsidRDefault="008D4D41" w:rsidP="002A4BD1">
      <w:pPr>
        <w:shd w:val="clear" w:color="auto" w:fill="FFFFFF"/>
        <w:ind w:left="2160" w:hanging="2160"/>
        <w:textAlignment w:val="baseline"/>
        <w:rPr>
          <w:rFonts w:ascii="Times New Roman" w:hAnsi="Times New Roman" w:cs="Times New Roman"/>
        </w:rPr>
      </w:pPr>
    </w:p>
    <w:p w14:paraId="1112080C" w14:textId="54ECC1D4" w:rsidR="008D4D41" w:rsidRPr="0092407D" w:rsidRDefault="008D4D41" w:rsidP="009240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 xml:space="preserve">Rossiter, A. G. </w:t>
      </w:r>
      <w:r w:rsidRPr="00710671">
        <w:rPr>
          <w:rFonts w:ascii="Times New Roman" w:hAnsi="Times New Roman" w:cs="Times New Roman"/>
        </w:rPr>
        <w:t xml:space="preserve">&amp; Ling, C. G. (2020, April). </w:t>
      </w:r>
      <w:r w:rsidRPr="00710671">
        <w:rPr>
          <w:rFonts w:ascii="Times New Roman" w:hAnsi="Times New Roman" w:cs="Times New Roman"/>
          <w:bCs/>
        </w:rPr>
        <w:t xml:space="preserve">Guard/Reserve Children and I Serve 2. </w:t>
      </w:r>
      <w:r w:rsidRPr="00710671">
        <w:rPr>
          <w:rFonts w:ascii="Times New Roman" w:hAnsi="Times New Roman" w:cs="Times New Roman"/>
        </w:rPr>
        <w:t>Center For Deployment Psychology.  Webinar.</w:t>
      </w:r>
    </w:p>
    <w:p w14:paraId="6B70690B" w14:textId="77777777" w:rsidR="005F728B" w:rsidRPr="00710671" w:rsidRDefault="008D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lastRenderedPageBreak/>
        <w:t>Rossiter, A. G.,</w:t>
      </w:r>
      <w:r w:rsidRPr="00710671">
        <w:rPr>
          <w:rFonts w:ascii="Times New Roman" w:hAnsi="Times New Roman" w:cs="Times New Roman"/>
        </w:rPr>
        <w:t xml:space="preserve"> Ling, C. G., and Wilmoth, M. C. (2019, November). I Serve 2:  Meeting the Needs of</w:t>
      </w:r>
    </w:p>
    <w:p w14:paraId="5A13B2EB" w14:textId="2277DD45" w:rsidR="002A4BD1" w:rsidRPr="00710671" w:rsidRDefault="008D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 Military-Connected Children.  Center for Deployment Psychology.  Webinar.</w:t>
      </w:r>
    </w:p>
    <w:p w14:paraId="31454D33" w14:textId="77777777" w:rsidR="008D4D41" w:rsidRPr="00710671" w:rsidRDefault="008D4D41" w:rsidP="00EF4D41">
      <w:pPr>
        <w:rPr>
          <w:rFonts w:ascii="Times New Roman" w:hAnsi="Times New Roman" w:cs="Times New Roman"/>
        </w:rPr>
      </w:pPr>
    </w:p>
    <w:p w14:paraId="2CDE8086" w14:textId="77777777" w:rsidR="00937157" w:rsidRDefault="008D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 xml:space="preserve">Rossiter, A. G. </w:t>
      </w:r>
      <w:r w:rsidRPr="00710671">
        <w:rPr>
          <w:rFonts w:ascii="Times New Roman" w:hAnsi="Times New Roman" w:cs="Times New Roman"/>
          <w:bCs/>
        </w:rPr>
        <w:t xml:space="preserve">(2019, November). </w:t>
      </w:r>
      <w:r w:rsidRPr="00710671">
        <w:rPr>
          <w:rFonts w:ascii="Times New Roman" w:hAnsi="Times New Roman" w:cs="Times New Roman"/>
        </w:rPr>
        <w:t>I Serve 2:  The Effects of Parental Military Service on Military-</w:t>
      </w:r>
    </w:p>
    <w:p w14:paraId="49801770" w14:textId="6EF5557D" w:rsidR="008D4D41" w:rsidRPr="00710671" w:rsidRDefault="008D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Connected Children.</w:t>
      </w:r>
      <w:r w:rsidRPr="00710671">
        <w:rPr>
          <w:rFonts w:ascii="Times New Roman" w:hAnsi="Times New Roman" w:cs="Times New Roman"/>
          <w:b/>
        </w:rPr>
        <w:t xml:space="preserve"> </w:t>
      </w:r>
      <w:r w:rsidRPr="00710671">
        <w:rPr>
          <w:rFonts w:ascii="Times New Roman" w:hAnsi="Times New Roman" w:cs="Times New Roman"/>
        </w:rPr>
        <w:t>The Jonas Philanthropies. Webinar.</w:t>
      </w:r>
    </w:p>
    <w:p w14:paraId="503A8F67" w14:textId="77777777" w:rsidR="008D4D41" w:rsidRPr="00710671" w:rsidRDefault="008D4D41" w:rsidP="00EF4D41">
      <w:pPr>
        <w:rPr>
          <w:rFonts w:ascii="Times New Roman" w:hAnsi="Times New Roman" w:cs="Times New Roman"/>
        </w:rPr>
      </w:pPr>
    </w:p>
    <w:p w14:paraId="1C4FC167" w14:textId="08B34EA2" w:rsidR="001C5E80" w:rsidRDefault="008D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Manzi, K. &amp; </w:t>
      </w:r>
      <w:r w:rsidRPr="00710671">
        <w:rPr>
          <w:rFonts w:ascii="Times New Roman" w:hAnsi="Times New Roman" w:cs="Times New Roman"/>
          <w:b/>
        </w:rPr>
        <w:t xml:space="preserve">Rossiter, A. G. </w:t>
      </w:r>
      <w:r w:rsidRPr="00710671">
        <w:rPr>
          <w:rFonts w:ascii="Times New Roman" w:hAnsi="Times New Roman" w:cs="Times New Roman"/>
          <w:bCs/>
        </w:rPr>
        <w:t xml:space="preserve">(2018, July). </w:t>
      </w:r>
      <w:r w:rsidRPr="00710671">
        <w:rPr>
          <w:rFonts w:ascii="Times New Roman" w:hAnsi="Times New Roman" w:cs="Times New Roman"/>
        </w:rPr>
        <w:t>Evaluating Military Transcripts for Academic Credit. Medical Education Training Campus, San Antonio, Texas</w:t>
      </w:r>
      <w:r w:rsidRPr="00710671">
        <w:rPr>
          <w:rFonts w:ascii="Times New Roman" w:hAnsi="Times New Roman" w:cs="Times New Roman"/>
          <w:b/>
        </w:rPr>
        <w:t xml:space="preserve">.  </w:t>
      </w:r>
      <w:r w:rsidRPr="00710671">
        <w:rPr>
          <w:rFonts w:ascii="Times New Roman" w:hAnsi="Times New Roman" w:cs="Times New Roman"/>
        </w:rPr>
        <w:t>Military Leadership Briefing.</w:t>
      </w:r>
    </w:p>
    <w:p w14:paraId="36AE9A9E" w14:textId="77777777" w:rsidR="00F73778" w:rsidRPr="00710671" w:rsidRDefault="00F73778" w:rsidP="00EF4D41">
      <w:pPr>
        <w:rPr>
          <w:rFonts w:ascii="Times New Roman" w:hAnsi="Times New Roman" w:cs="Times New Roman"/>
        </w:rPr>
      </w:pPr>
    </w:p>
    <w:p w14:paraId="05F1ED38" w14:textId="77777777" w:rsidR="001C5E80" w:rsidRPr="00710671" w:rsidRDefault="001C5E80" w:rsidP="001C5E80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>Rossiter, A. G</w:t>
      </w:r>
      <w:r w:rsidRPr="00710671">
        <w:rPr>
          <w:rFonts w:ascii="Times New Roman" w:hAnsi="Times New Roman" w:cs="Times New Roman"/>
        </w:rPr>
        <w:t>., &amp; Manzi, K. (2016, February). V-CARE:  Creating Access to Registered Nurse</w:t>
      </w:r>
    </w:p>
    <w:p w14:paraId="6F390182" w14:textId="107ADAAC" w:rsidR="001C5E80" w:rsidRPr="00710671" w:rsidRDefault="001C5E80" w:rsidP="001C5E80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Education for Veterans—HRSA VSBN Program.  Webinar.</w:t>
      </w:r>
    </w:p>
    <w:p w14:paraId="23FA30E7" w14:textId="77777777" w:rsidR="001C5E80" w:rsidRPr="00710671" w:rsidRDefault="001C5E80" w:rsidP="0048509B">
      <w:pPr>
        <w:rPr>
          <w:rFonts w:ascii="Times New Roman" w:hAnsi="Times New Roman" w:cs="Times New Roman"/>
        </w:rPr>
      </w:pPr>
    </w:p>
    <w:p w14:paraId="53730119" w14:textId="77777777" w:rsidR="001C5E80" w:rsidRPr="00710671" w:rsidRDefault="001C5E80" w:rsidP="001C5E80">
      <w:pPr>
        <w:ind w:left="2160" w:hanging="2160"/>
        <w:rPr>
          <w:rFonts w:ascii="Times New Roman" w:hAnsi="Times New Roman" w:cs="Times New Roman"/>
          <w:i/>
        </w:rPr>
      </w:pPr>
      <w:r w:rsidRPr="00710671">
        <w:rPr>
          <w:rFonts w:ascii="Times New Roman" w:hAnsi="Times New Roman" w:cs="Times New Roman"/>
          <w:b/>
        </w:rPr>
        <w:t xml:space="preserve">Rossiter, A.G. </w:t>
      </w:r>
      <w:r w:rsidRPr="00710671">
        <w:rPr>
          <w:rFonts w:ascii="Times New Roman" w:hAnsi="Times New Roman" w:cs="Times New Roman"/>
          <w:bCs/>
        </w:rPr>
        <w:t xml:space="preserve">(2015, July). </w:t>
      </w:r>
      <w:r w:rsidRPr="00710671">
        <w:rPr>
          <w:rFonts w:ascii="Times New Roman" w:hAnsi="Times New Roman" w:cs="Times New Roman"/>
        </w:rPr>
        <w:t xml:space="preserve">ART for Female Military Sexual Trauma. First Annual Conference of </w:t>
      </w:r>
      <w:r w:rsidRPr="00710671">
        <w:rPr>
          <w:rFonts w:ascii="Times New Roman" w:hAnsi="Times New Roman" w:cs="Times New Roman"/>
          <w:i/>
        </w:rPr>
        <w:t>IS</w:t>
      </w:r>
    </w:p>
    <w:p w14:paraId="32D84409" w14:textId="50908732" w:rsidR="001C5E80" w:rsidRDefault="001C5E80" w:rsidP="00D94E45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i/>
        </w:rPr>
        <w:t xml:space="preserve">-ART. </w:t>
      </w:r>
      <w:r w:rsidRPr="00710671">
        <w:rPr>
          <w:rFonts w:ascii="Times New Roman" w:hAnsi="Times New Roman" w:cs="Times New Roman"/>
        </w:rPr>
        <w:t>Tampa, Florida.  Podium Presentation.</w:t>
      </w:r>
    </w:p>
    <w:p w14:paraId="2789E6EB" w14:textId="77777777" w:rsidR="00115041" w:rsidRPr="00D94E45" w:rsidRDefault="00115041" w:rsidP="00D94E45">
      <w:pPr>
        <w:ind w:left="2160" w:hanging="2160"/>
        <w:rPr>
          <w:rFonts w:ascii="Times New Roman" w:hAnsi="Times New Roman" w:cs="Times New Roman"/>
          <w:i/>
        </w:rPr>
      </w:pPr>
    </w:p>
    <w:p w14:paraId="2FF33505" w14:textId="77777777" w:rsidR="001C5E80" w:rsidRPr="00710671" w:rsidRDefault="001C5E80" w:rsidP="001C5E80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>Rossiter, A.G</w:t>
      </w:r>
      <w:r w:rsidRPr="00710671">
        <w:rPr>
          <w:rFonts w:ascii="Times New Roman" w:hAnsi="Times New Roman" w:cs="Times New Roman"/>
        </w:rPr>
        <w:t>. (2015, July). A Caregiver’s Guide to Unique Therapy Techniques for Women Veterans.</w:t>
      </w:r>
    </w:p>
    <w:p w14:paraId="5AD8C558" w14:textId="2045BDA9" w:rsidR="001C5E80" w:rsidRPr="00710671" w:rsidRDefault="001C5E80" w:rsidP="001C5E80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Easter Seals Military Caregivers Series.  Webinar.</w:t>
      </w:r>
    </w:p>
    <w:p w14:paraId="76012F17" w14:textId="77777777" w:rsidR="001C5E80" w:rsidRPr="00710671" w:rsidRDefault="001C5E80" w:rsidP="001C5E80">
      <w:pPr>
        <w:ind w:left="2160" w:hanging="2160"/>
        <w:rPr>
          <w:rFonts w:ascii="Times New Roman" w:hAnsi="Times New Roman" w:cs="Times New Roman"/>
        </w:rPr>
      </w:pPr>
    </w:p>
    <w:p w14:paraId="0A346235" w14:textId="77777777" w:rsidR="001C5E80" w:rsidRPr="00710671" w:rsidRDefault="001C5E80" w:rsidP="001C5E80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 xml:space="preserve">Rossiter, A. G. </w:t>
      </w:r>
      <w:r w:rsidRPr="00710671">
        <w:rPr>
          <w:rFonts w:ascii="Times New Roman" w:hAnsi="Times New Roman" w:cs="Times New Roman"/>
          <w:bCs/>
        </w:rPr>
        <w:t xml:space="preserve">(2015, May). </w:t>
      </w:r>
      <w:r w:rsidRPr="00710671">
        <w:rPr>
          <w:rFonts w:ascii="Times New Roman" w:hAnsi="Times New Roman" w:cs="Times New Roman"/>
        </w:rPr>
        <w:t>Use of ART for Women Veterans with PTSD secondary to MST. New</w:t>
      </w:r>
    </w:p>
    <w:p w14:paraId="5499D047" w14:textId="4E526A9D" w:rsidR="001C5E80" w:rsidRPr="00710671" w:rsidRDefault="001C5E80" w:rsidP="001C5E80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York City, New York. Jonas Center Board Meeting and Jonas Center Annual Golf Tournament.</w:t>
      </w:r>
    </w:p>
    <w:p w14:paraId="2DB0137D" w14:textId="77777777" w:rsidR="001C5E80" w:rsidRPr="00710671" w:rsidRDefault="001C5E80" w:rsidP="0048509B">
      <w:pPr>
        <w:rPr>
          <w:rFonts w:ascii="Times New Roman" w:hAnsi="Times New Roman" w:cs="Times New Roman"/>
        </w:rPr>
      </w:pPr>
    </w:p>
    <w:p w14:paraId="717CCFE8" w14:textId="77777777" w:rsidR="00941163" w:rsidRPr="00710671" w:rsidRDefault="00941163" w:rsidP="00941163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 xml:space="preserve">Rossiter, A.G., </w:t>
      </w:r>
      <w:r w:rsidRPr="00710671">
        <w:rPr>
          <w:rFonts w:ascii="Times New Roman" w:hAnsi="Times New Roman" w:cs="Times New Roman"/>
        </w:rPr>
        <w:t>Blad, K., Stuart, G., Hamilton, M.J. (2014, March). Caring For Our Nation’s Veterans.</w:t>
      </w:r>
    </w:p>
    <w:p w14:paraId="7165BAA2" w14:textId="77777777" w:rsidR="00941163" w:rsidRPr="00710671" w:rsidRDefault="00941163" w:rsidP="00941163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American Association of Colleges of Nursing 2014 Spring Annual Meeting.  Washington, D. C.</w:t>
      </w:r>
    </w:p>
    <w:p w14:paraId="33974762" w14:textId="4CF7563D" w:rsidR="00941163" w:rsidRPr="00710671" w:rsidRDefault="00941163" w:rsidP="00941163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odium presentation/Panel discussion.</w:t>
      </w:r>
    </w:p>
    <w:p w14:paraId="7B131F66" w14:textId="77777777" w:rsidR="00941163" w:rsidRPr="00710671" w:rsidRDefault="00941163" w:rsidP="00941163">
      <w:pPr>
        <w:ind w:left="2160" w:hanging="2160"/>
        <w:rPr>
          <w:rFonts w:ascii="Times New Roman" w:hAnsi="Times New Roman" w:cs="Times New Roman"/>
        </w:rPr>
      </w:pPr>
    </w:p>
    <w:p w14:paraId="56195089" w14:textId="77777777" w:rsidR="00941163" w:rsidRPr="00710671" w:rsidRDefault="00941163" w:rsidP="00941163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</w:rPr>
        <w:t>Rossiter, A.G.</w:t>
      </w:r>
      <w:r w:rsidRPr="00710671">
        <w:rPr>
          <w:rFonts w:ascii="Times New Roman" w:hAnsi="Times New Roman" w:cs="Times New Roman"/>
        </w:rPr>
        <w:t xml:space="preserve"> (2013, October). Jonas Scholars Conference DNP Research Panel Discussion Jonas</w:t>
      </w:r>
    </w:p>
    <w:p w14:paraId="5C62FB52" w14:textId="667A49BF" w:rsidR="00941163" w:rsidRPr="00710671" w:rsidRDefault="00941163" w:rsidP="00941163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Scholars Conference.  Washington, D. C.  Panel Discussion.</w:t>
      </w:r>
    </w:p>
    <w:p w14:paraId="564CA582" w14:textId="77777777" w:rsidR="00941163" w:rsidRPr="00710671" w:rsidRDefault="00941163" w:rsidP="00941163">
      <w:pPr>
        <w:ind w:left="2160" w:hanging="2160"/>
        <w:rPr>
          <w:rFonts w:ascii="Times New Roman" w:hAnsi="Times New Roman" w:cs="Times New Roman"/>
        </w:rPr>
      </w:pPr>
    </w:p>
    <w:p w14:paraId="099263D2" w14:textId="77777777" w:rsidR="00941163" w:rsidRPr="00710671" w:rsidRDefault="00941163" w:rsidP="00941163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 xml:space="preserve">Rossiter, A.G. </w:t>
      </w:r>
      <w:r w:rsidRPr="00710671">
        <w:rPr>
          <w:rFonts w:ascii="Times New Roman" w:hAnsi="Times New Roman" w:cs="Times New Roman"/>
          <w:bCs/>
        </w:rPr>
        <w:t xml:space="preserve">(2013, May). </w:t>
      </w:r>
      <w:r w:rsidRPr="00710671">
        <w:rPr>
          <w:rFonts w:ascii="Times New Roman" w:hAnsi="Times New Roman" w:cs="Times New Roman"/>
        </w:rPr>
        <w:t>Accelerated Resolution Therapy for Treatment of Symptoms of Post-</w:t>
      </w:r>
    </w:p>
    <w:p w14:paraId="676EC92E" w14:textId="77777777" w:rsidR="00941163" w:rsidRPr="00710671" w:rsidRDefault="00941163" w:rsidP="00941163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raumatic Stress Disorder. Pennsylvania State Nurses Association Annual Meeting Chad Cope</w:t>
      </w:r>
    </w:p>
    <w:p w14:paraId="372B37AC" w14:textId="60B26ADB" w:rsidR="00941163" w:rsidRPr="00710671" w:rsidRDefault="00941163" w:rsidP="00941163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Memorial Fund Speaker Series DeSales University Allentown, Pennsylvania</w:t>
      </w:r>
      <w:r w:rsidRPr="00710671">
        <w:rPr>
          <w:rFonts w:ascii="Times New Roman" w:hAnsi="Times New Roman" w:cs="Times New Roman"/>
          <w:b/>
        </w:rPr>
        <w:t xml:space="preserve">.  </w:t>
      </w:r>
      <w:r w:rsidRPr="00710671">
        <w:rPr>
          <w:rFonts w:ascii="Times New Roman" w:hAnsi="Times New Roman" w:cs="Times New Roman"/>
        </w:rPr>
        <w:t>Podium Presentation.</w:t>
      </w:r>
    </w:p>
    <w:p w14:paraId="4C1EE003" w14:textId="77777777" w:rsidR="00941163" w:rsidRPr="00710671" w:rsidRDefault="00941163" w:rsidP="0048509B">
      <w:pPr>
        <w:rPr>
          <w:rFonts w:ascii="Times New Roman" w:hAnsi="Times New Roman" w:cs="Times New Roman"/>
        </w:rPr>
      </w:pPr>
    </w:p>
    <w:p w14:paraId="7EF6167F" w14:textId="77777777" w:rsidR="00941163" w:rsidRPr="00710671" w:rsidRDefault="00941163" w:rsidP="00941163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>Rossiter, A.G</w:t>
      </w:r>
      <w:r w:rsidRPr="00710671">
        <w:rPr>
          <w:rFonts w:ascii="Times New Roman" w:hAnsi="Times New Roman" w:cs="Times New Roman"/>
        </w:rPr>
        <w:t>. &amp; Graves, B. (2013, April). Teaching Students to Care for Veterans. American</w:t>
      </w:r>
    </w:p>
    <w:p w14:paraId="3751FC3E" w14:textId="51586A3C" w:rsidR="00941163" w:rsidRPr="00710671" w:rsidRDefault="00941163" w:rsidP="00941163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Association of Colleges of Nursing.  Webinar.</w:t>
      </w:r>
    </w:p>
    <w:p w14:paraId="5CE917C1" w14:textId="77777777" w:rsidR="00941163" w:rsidRPr="00710671" w:rsidRDefault="00941163" w:rsidP="00941163">
      <w:pPr>
        <w:ind w:left="2160" w:hanging="2160"/>
        <w:rPr>
          <w:rFonts w:ascii="Times New Roman" w:hAnsi="Times New Roman" w:cs="Times New Roman"/>
        </w:rPr>
      </w:pPr>
    </w:p>
    <w:p w14:paraId="4898D050" w14:textId="47F05F2E" w:rsidR="00941163" w:rsidRPr="00710671" w:rsidRDefault="00941163" w:rsidP="00941163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Morrison-Beedy, D., D’Aoust, R., &amp; </w:t>
      </w:r>
      <w:r w:rsidRPr="00710671">
        <w:rPr>
          <w:rFonts w:ascii="Times New Roman" w:hAnsi="Times New Roman" w:cs="Times New Roman"/>
          <w:b/>
        </w:rPr>
        <w:t xml:space="preserve">Rossiter, A.G. </w:t>
      </w:r>
      <w:r w:rsidRPr="00710671">
        <w:rPr>
          <w:rFonts w:ascii="Times New Roman" w:hAnsi="Times New Roman" w:cs="Times New Roman"/>
          <w:bCs/>
        </w:rPr>
        <w:t xml:space="preserve">(2013, April). </w:t>
      </w:r>
      <w:r w:rsidRPr="00710671">
        <w:rPr>
          <w:rFonts w:ascii="Times New Roman" w:hAnsi="Times New Roman" w:cs="Times New Roman"/>
        </w:rPr>
        <w:t>Joining Forces: Teaching Students to</w:t>
      </w:r>
    </w:p>
    <w:p w14:paraId="5F5D7984" w14:textId="34E19FB8" w:rsidR="00941163" w:rsidRPr="00710671" w:rsidRDefault="00941163" w:rsidP="00941163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Care for Veterans.</w:t>
      </w:r>
      <w:r w:rsidRPr="00710671">
        <w:rPr>
          <w:rFonts w:ascii="Times New Roman" w:hAnsi="Times New Roman" w:cs="Times New Roman"/>
          <w:b/>
        </w:rPr>
        <w:t xml:space="preserve"> </w:t>
      </w:r>
      <w:r w:rsidRPr="00710671">
        <w:rPr>
          <w:rFonts w:ascii="Times New Roman" w:hAnsi="Times New Roman" w:cs="Times New Roman"/>
        </w:rPr>
        <w:t>American Association of Colleges of Nursing. Webinar.</w:t>
      </w:r>
    </w:p>
    <w:p w14:paraId="3EF0DAFE" w14:textId="77777777" w:rsidR="00941163" w:rsidRPr="00710671" w:rsidRDefault="00941163" w:rsidP="00941163">
      <w:pPr>
        <w:ind w:left="2160" w:hanging="2160"/>
        <w:rPr>
          <w:rFonts w:ascii="Times New Roman" w:hAnsi="Times New Roman" w:cs="Times New Roman"/>
        </w:rPr>
      </w:pPr>
    </w:p>
    <w:p w14:paraId="33AFE0C4" w14:textId="77777777" w:rsidR="00941163" w:rsidRPr="00710671" w:rsidRDefault="00941163" w:rsidP="00941163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>Rossiter, A.G.</w:t>
      </w:r>
      <w:r w:rsidRPr="00710671">
        <w:rPr>
          <w:rFonts w:ascii="Times New Roman" w:hAnsi="Times New Roman" w:cs="Times New Roman"/>
        </w:rPr>
        <w:t xml:space="preserve"> &amp; Graves, B. (2013, February). Transforming Healthcare, Transforming Lives:</w:t>
      </w:r>
    </w:p>
    <w:p w14:paraId="31C05BE2" w14:textId="77777777" w:rsidR="00941163" w:rsidRPr="00710671" w:rsidRDefault="00941163" w:rsidP="00941163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Integrating Veterans Healthcare into Graduate Nursing Education. American Association of Colleges of </w:t>
      </w:r>
    </w:p>
    <w:p w14:paraId="6EFA2374" w14:textId="3ACB06A4" w:rsidR="00941163" w:rsidRPr="00710671" w:rsidRDefault="00941163" w:rsidP="00C60EB5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Nursing</w:t>
      </w:r>
      <w:r w:rsidR="00C60EB5"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>Graduate Conference.  Orlando, Florida.  Podium Presentation.</w:t>
      </w:r>
    </w:p>
    <w:p w14:paraId="5B2B7F36" w14:textId="77777777" w:rsidR="00C60EB5" w:rsidRPr="00710671" w:rsidRDefault="00C60EB5" w:rsidP="0048509B">
      <w:pPr>
        <w:rPr>
          <w:rFonts w:ascii="Times New Roman" w:hAnsi="Times New Roman" w:cs="Times New Roman"/>
        </w:rPr>
      </w:pPr>
    </w:p>
    <w:p w14:paraId="19ADD585" w14:textId="77777777" w:rsidR="00C60EB5" w:rsidRPr="00710671" w:rsidRDefault="00C60EB5" w:rsidP="00C60EB5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 xml:space="preserve">Rossiter, A.G. </w:t>
      </w:r>
      <w:r w:rsidRPr="00710671">
        <w:rPr>
          <w:rFonts w:ascii="Times New Roman" w:hAnsi="Times New Roman" w:cs="Times New Roman"/>
          <w:bCs/>
        </w:rPr>
        <w:t xml:space="preserve">(2012, November). </w:t>
      </w:r>
      <w:r w:rsidRPr="00710671">
        <w:rPr>
          <w:rFonts w:ascii="Times New Roman" w:hAnsi="Times New Roman" w:cs="Times New Roman"/>
        </w:rPr>
        <w:t>Teaching Students to Care for Veterans.</w:t>
      </w:r>
      <w:r w:rsidRPr="00710671">
        <w:rPr>
          <w:rFonts w:ascii="Times New Roman" w:hAnsi="Times New Roman" w:cs="Times New Roman"/>
          <w:b/>
        </w:rPr>
        <w:t xml:space="preserve"> </w:t>
      </w:r>
      <w:r w:rsidRPr="00710671">
        <w:rPr>
          <w:rFonts w:ascii="Times New Roman" w:hAnsi="Times New Roman" w:cs="Times New Roman"/>
        </w:rPr>
        <w:t>American Association of</w:t>
      </w:r>
    </w:p>
    <w:p w14:paraId="000502B5" w14:textId="3A32C5B3" w:rsidR="00C60EB5" w:rsidRPr="00710671" w:rsidRDefault="00C60EB5" w:rsidP="00C60EB5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Colleges of Nursing Baccalaureate Conference</w:t>
      </w:r>
      <w:r w:rsidRPr="00710671">
        <w:rPr>
          <w:rFonts w:ascii="Times New Roman" w:hAnsi="Times New Roman" w:cs="Times New Roman"/>
          <w:b/>
        </w:rPr>
        <w:t xml:space="preserve">.  </w:t>
      </w:r>
      <w:r w:rsidRPr="00710671">
        <w:rPr>
          <w:rFonts w:ascii="Times New Roman" w:hAnsi="Times New Roman" w:cs="Times New Roman"/>
        </w:rPr>
        <w:t>Podium Presentation.</w:t>
      </w:r>
    </w:p>
    <w:p w14:paraId="1B206D20" w14:textId="44A04F9D" w:rsidR="00C60EB5" w:rsidRPr="00710671" w:rsidRDefault="00C60EB5" w:rsidP="0048509B">
      <w:pPr>
        <w:rPr>
          <w:rFonts w:ascii="Times New Roman" w:hAnsi="Times New Roman" w:cs="Times New Roman"/>
        </w:rPr>
      </w:pPr>
    </w:p>
    <w:p w14:paraId="65B8E75E" w14:textId="19D4BC02" w:rsidR="001C5E80" w:rsidRPr="0092407D" w:rsidRDefault="00EF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  <w:i/>
          <w:iCs/>
        </w:rPr>
        <w:t>International</w:t>
      </w:r>
    </w:p>
    <w:p w14:paraId="5259EDFE" w14:textId="5F0C0103" w:rsidR="008B35F5" w:rsidRPr="00710671" w:rsidRDefault="002A4BD1" w:rsidP="008B35F5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lastRenderedPageBreak/>
        <w:t>Rossiter, A. G.</w:t>
      </w:r>
      <w:r w:rsidRPr="00710671">
        <w:rPr>
          <w:rFonts w:ascii="Times New Roman" w:hAnsi="Times New Roman" w:cs="Times New Roman"/>
          <w:bCs/>
        </w:rPr>
        <w:t xml:space="preserve"> &amp;</w:t>
      </w:r>
      <w:r w:rsidRPr="00710671">
        <w:rPr>
          <w:rFonts w:ascii="Times New Roman" w:hAnsi="Times New Roman" w:cs="Times New Roman"/>
          <w:b/>
        </w:rPr>
        <w:t xml:space="preserve"> </w:t>
      </w:r>
      <w:r w:rsidRPr="00710671">
        <w:rPr>
          <w:rFonts w:ascii="Times New Roman" w:hAnsi="Times New Roman" w:cs="Times New Roman"/>
          <w:bCs/>
        </w:rPr>
        <w:t xml:space="preserve">Ling, C. G. (2020, November). </w:t>
      </w:r>
      <w:r w:rsidRPr="00710671">
        <w:rPr>
          <w:rFonts w:ascii="Times New Roman" w:hAnsi="Times New Roman" w:cs="Times New Roman"/>
        </w:rPr>
        <w:t>I Serve 2:  Meeting the Needs of Military-Connected</w:t>
      </w:r>
    </w:p>
    <w:p w14:paraId="245477B8" w14:textId="77777777" w:rsidR="002A4BD1" w:rsidRPr="00710671" w:rsidRDefault="002A4BD1" w:rsidP="002A4BD1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Children.</w:t>
      </w:r>
      <w:r w:rsidRPr="00710671">
        <w:rPr>
          <w:rFonts w:ascii="Times New Roman" w:hAnsi="Times New Roman" w:cs="Times New Roman"/>
          <w:b/>
          <w:bCs/>
        </w:rPr>
        <w:t xml:space="preserve">  </w:t>
      </w:r>
      <w:r w:rsidRPr="00710671">
        <w:rPr>
          <w:rFonts w:ascii="Times New Roman" w:hAnsi="Times New Roman" w:cs="Times New Roman"/>
        </w:rPr>
        <w:t>International Armed Forces, Veterans and their Families Research Conference.  Chester,</w:t>
      </w:r>
    </w:p>
    <w:p w14:paraId="19F1A395" w14:textId="61DC40D1" w:rsidR="002A4BD1" w:rsidRPr="00710671" w:rsidRDefault="002A4BD1" w:rsidP="002A4BD1">
      <w:pPr>
        <w:ind w:left="2160" w:hanging="2160"/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</w:rPr>
        <w:t>England.  Podium Presentation.  Virtual Conference</w:t>
      </w:r>
      <w:r w:rsidR="0048509B" w:rsidRPr="00710671">
        <w:rPr>
          <w:rFonts w:ascii="Times New Roman" w:hAnsi="Times New Roman" w:cs="Times New Roman"/>
        </w:rPr>
        <w:t>.</w:t>
      </w:r>
      <w:r w:rsidRPr="00710671">
        <w:rPr>
          <w:rFonts w:ascii="Times New Roman" w:hAnsi="Times New Roman" w:cs="Times New Roman"/>
        </w:rPr>
        <w:t xml:space="preserve">  </w:t>
      </w:r>
    </w:p>
    <w:p w14:paraId="61871681" w14:textId="77777777" w:rsidR="00EF4D41" w:rsidRPr="00710671" w:rsidRDefault="00EF4D41" w:rsidP="00EF4D41">
      <w:pPr>
        <w:rPr>
          <w:rFonts w:ascii="Times New Roman" w:hAnsi="Times New Roman" w:cs="Times New Roman"/>
        </w:rPr>
      </w:pPr>
    </w:p>
    <w:p w14:paraId="5A76FDA9" w14:textId="06EF1F83" w:rsidR="00EF4D41" w:rsidRPr="00710671" w:rsidRDefault="00EF4D41" w:rsidP="00EF4D41">
      <w:pPr>
        <w:rPr>
          <w:rFonts w:ascii="Times New Roman" w:hAnsi="Times New Roman" w:cs="Times New Roman"/>
          <w:b/>
          <w:bCs/>
        </w:rPr>
      </w:pPr>
      <w:r w:rsidRPr="00710671">
        <w:rPr>
          <w:rFonts w:ascii="Times New Roman" w:hAnsi="Times New Roman" w:cs="Times New Roman"/>
          <w:b/>
          <w:bCs/>
        </w:rPr>
        <w:t>Media</w:t>
      </w:r>
    </w:p>
    <w:p w14:paraId="058C1079" w14:textId="77777777" w:rsidR="00EF4D41" w:rsidRPr="00710671" w:rsidRDefault="00EF4D41" w:rsidP="00EF4D41">
      <w:pPr>
        <w:ind w:left="720" w:hanging="720"/>
        <w:rPr>
          <w:rFonts w:ascii="Times New Roman" w:hAnsi="Times New Roman" w:cs="Times New Roman"/>
          <w:lang w:val="fr-FR"/>
        </w:rPr>
      </w:pPr>
    </w:p>
    <w:p w14:paraId="31B1D311" w14:textId="60BCC884" w:rsidR="00D11313" w:rsidRPr="00D94E45" w:rsidRDefault="00BE0625" w:rsidP="000D2630">
      <w:pPr>
        <w:ind w:left="1440" w:hanging="1440"/>
        <w:rPr>
          <w:rFonts w:ascii="Times New Roman" w:hAnsi="Times New Roman" w:cs="Times New Roman"/>
          <w:bCs/>
        </w:rPr>
      </w:pPr>
      <w:r w:rsidRPr="00D94E45">
        <w:rPr>
          <w:rFonts w:ascii="Times New Roman" w:hAnsi="Times New Roman" w:cs="Times New Roman"/>
          <w:bCs/>
        </w:rPr>
        <w:t xml:space="preserve">Tedesco, D. (2025, November). Serving Those Who Served: Dr. Alicia Gill Rossiter on Veteran-Informed Care. </w:t>
      </w:r>
      <w:proofErr w:type="spellStart"/>
      <w:r w:rsidRPr="00D94E45">
        <w:rPr>
          <w:rFonts w:ascii="Times New Roman" w:hAnsi="Times New Roman" w:cs="Times New Roman"/>
          <w:bCs/>
        </w:rPr>
        <w:t>NPower</w:t>
      </w:r>
      <w:proofErr w:type="spellEnd"/>
      <w:r w:rsidRPr="00D94E45">
        <w:rPr>
          <w:rFonts w:ascii="Times New Roman" w:hAnsi="Times New Roman" w:cs="Times New Roman"/>
          <w:bCs/>
        </w:rPr>
        <w:t xml:space="preserve"> Healthcare: APRNs and AAPs Improving Access to Quality Healthcare. </w:t>
      </w:r>
      <w:r w:rsidRPr="00D94E45">
        <w:rPr>
          <w:rFonts w:ascii="Times New Roman" w:hAnsi="Times New Roman" w:cs="Times New Roman"/>
          <w:b/>
        </w:rPr>
        <w:t>Rossiter, A.G.</w:t>
      </w:r>
      <w:r w:rsidRPr="00D94E45">
        <w:t xml:space="preserve"> </w:t>
      </w:r>
      <w:hyperlink r:id="rId16" w:history="1">
        <w:r w:rsidRPr="00D94E45">
          <w:rPr>
            <w:rStyle w:val="Hyperlink"/>
            <w:rFonts w:ascii="Times New Roman" w:hAnsi="Times New Roman" w:cs="Times New Roman"/>
          </w:rPr>
          <w:t>https://www.podbean.com/ei/pb-vzavw-19bd21d</w:t>
        </w:r>
      </w:hyperlink>
      <w:r w:rsidRPr="00D94E45">
        <w:t xml:space="preserve"> </w:t>
      </w:r>
    </w:p>
    <w:p w14:paraId="787E8E9A" w14:textId="77777777" w:rsidR="0092407D" w:rsidRDefault="0092407D" w:rsidP="00E5358F">
      <w:pPr>
        <w:ind w:left="1440" w:hanging="1440"/>
        <w:rPr>
          <w:rFonts w:ascii="Times New Roman" w:hAnsi="Times New Roman" w:cs="Times New Roman"/>
          <w:bCs/>
        </w:rPr>
      </w:pPr>
    </w:p>
    <w:p w14:paraId="711E3BEB" w14:textId="113D51FA" w:rsidR="00D11313" w:rsidRDefault="00D11313" w:rsidP="00E5358F">
      <w:pPr>
        <w:ind w:left="1440" w:hanging="1440"/>
        <w:rPr>
          <w:rFonts w:ascii="Times New Roman" w:hAnsi="Times New Roman" w:cs="Times New Roman"/>
          <w:bCs/>
        </w:rPr>
      </w:pPr>
      <w:r w:rsidRPr="00D94E45">
        <w:rPr>
          <w:rFonts w:ascii="Times New Roman" w:hAnsi="Times New Roman" w:cs="Times New Roman"/>
          <w:bCs/>
        </w:rPr>
        <w:t xml:space="preserve">Jones, L. (2025, November). Hidden Heroes: Supporting Military-Connected Children in Civilian Healthcare Settings. </w:t>
      </w:r>
      <w:r w:rsidRPr="00D94E45">
        <w:rPr>
          <w:rFonts w:ascii="Times New Roman" w:hAnsi="Times New Roman" w:cs="Times New Roman"/>
          <w:b/>
        </w:rPr>
        <w:t>Rossiter, A.G.</w:t>
      </w:r>
      <w:r w:rsidRPr="00D94E45">
        <w:rPr>
          <w:rFonts w:ascii="Times New Roman" w:hAnsi="Times New Roman" w:cs="Times New Roman"/>
          <w:bCs/>
        </w:rPr>
        <w:t xml:space="preserve"> &amp; Ling, C.G. </w:t>
      </w:r>
      <w:hyperlink r:id="rId17" w:history="1">
        <w:r w:rsidRPr="00D94E45">
          <w:rPr>
            <w:rStyle w:val="Hyperlink"/>
            <w:rFonts w:ascii="Times New Roman" w:hAnsi="Times New Roman" w:cs="Times New Roman"/>
            <w:bCs/>
          </w:rPr>
          <w:t>https://content.libsyn.com/p/f/b/4/fb4e5321d357766f/Nursing_November_2025_Podcast_Revised_Alternate_10-30-25.mp3?c_id=195063915&amp;cs_id=195063915&amp;response-content-type=audio%2Fmpeg&amp;Expires=1768067845&amp;Signature=PDvNVKx2l-Zt3VvkvzuB7lM~QaU450dYxPYb6sHO92IgjJchC2Wq338dxwBvekWWb~WKq27U-GJaE9e4d7Yv-b79rEAtfMv1X2ouDBGdoCSjFlsgujWZ9fHOqrCTfS-8ALAndMPBYD62~D6DRFkkM4Mh5WaP3zSiWtlaLLv8Iv3nLfTbKPGAztqdiQp489kKNc~7fl4K6IAbrdywh60-AYLjjVq7tgTt2ETIpuxTmkDIC9sdE4MZuFR8VRRVeTmRzGI-3cvltOo2t3yPAX4fHr75mpEL8HMA~Ln8xhmkHBx5BrL~jk3CmNtfWzTlER3lFlUz3N2OjOp5x9UkzsX5eg__&amp;Key-Pair-Id=K1YS7LZGUP96OI</w:t>
        </w:r>
      </w:hyperlink>
      <w:r>
        <w:rPr>
          <w:rFonts w:ascii="Times New Roman" w:hAnsi="Times New Roman" w:cs="Times New Roman"/>
          <w:bCs/>
        </w:rPr>
        <w:t xml:space="preserve"> </w:t>
      </w:r>
    </w:p>
    <w:p w14:paraId="49B1F772" w14:textId="77777777" w:rsidR="00D11313" w:rsidRDefault="00D11313" w:rsidP="00E5358F">
      <w:pPr>
        <w:ind w:left="1440" w:hanging="1440"/>
        <w:rPr>
          <w:rFonts w:ascii="Times New Roman" w:hAnsi="Times New Roman" w:cs="Times New Roman"/>
          <w:bCs/>
        </w:rPr>
      </w:pPr>
    </w:p>
    <w:p w14:paraId="3FD3A516" w14:textId="2FED9D22" w:rsidR="00315922" w:rsidRPr="00315922" w:rsidRDefault="00315922" w:rsidP="00E5358F">
      <w:pPr>
        <w:ind w:left="1440" w:hanging="1440"/>
        <w:rPr>
          <w:rFonts w:ascii="Times New Roman" w:hAnsi="Times New Roman" w:cs="Times New Roman"/>
          <w:bCs/>
        </w:rPr>
      </w:pPr>
      <w:r w:rsidRPr="00315922">
        <w:rPr>
          <w:rFonts w:ascii="Times New Roman" w:hAnsi="Times New Roman" w:cs="Times New Roman"/>
          <w:bCs/>
        </w:rPr>
        <w:t xml:space="preserve">Cardoso, J. (2025, February). USF Global and National Security Institute. The U.S. Military Recruiting Crisis. At the Boundary. </w:t>
      </w:r>
      <w:r w:rsidRPr="00315922">
        <w:rPr>
          <w:rFonts w:ascii="Times New Roman" w:hAnsi="Times New Roman" w:cs="Times New Roman"/>
          <w:b/>
        </w:rPr>
        <w:t xml:space="preserve">Rossiter, A.G. </w:t>
      </w:r>
      <w:r w:rsidRPr="00315922">
        <w:rPr>
          <w:rFonts w:ascii="Times New Roman" w:hAnsi="Times New Roman" w:cs="Times New Roman"/>
          <w:bCs/>
        </w:rPr>
        <w:t xml:space="preserve">&amp; Rossi, G. </w:t>
      </w:r>
      <w:hyperlink r:id="rId18" w:history="1">
        <w:r w:rsidRPr="00315922">
          <w:rPr>
            <w:rStyle w:val="Hyperlink"/>
            <w:rFonts w:ascii="Times New Roman" w:hAnsi="Times New Roman" w:cs="Times New Roman"/>
          </w:rPr>
          <w:t>https://www.buzzsprout.com/2231197/episodes/16575580</w:t>
        </w:r>
      </w:hyperlink>
    </w:p>
    <w:p w14:paraId="4C01D805" w14:textId="77777777" w:rsidR="00315922" w:rsidRDefault="00315922" w:rsidP="00E5358F">
      <w:pPr>
        <w:ind w:left="1440" w:hanging="1440"/>
        <w:rPr>
          <w:rFonts w:ascii="Times New Roman" w:hAnsi="Times New Roman" w:cs="Times New Roman"/>
          <w:bCs/>
        </w:rPr>
      </w:pPr>
    </w:p>
    <w:p w14:paraId="583F3AEF" w14:textId="3571060C" w:rsidR="00CB3CF3" w:rsidRPr="00710671" w:rsidRDefault="00CB3CF3" w:rsidP="00E5358F">
      <w:pPr>
        <w:ind w:left="1440" w:hanging="1440"/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  <w:bCs/>
        </w:rPr>
        <w:t xml:space="preserve">Sullivan-Marx, E. </w:t>
      </w:r>
      <w:r w:rsidR="003C3502" w:rsidRPr="00710671">
        <w:rPr>
          <w:rFonts w:ascii="Times New Roman" w:hAnsi="Times New Roman" w:cs="Times New Roman"/>
          <w:bCs/>
        </w:rPr>
        <w:t>(</w:t>
      </w:r>
      <w:r w:rsidRPr="00710671">
        <w:rPr>
          <w:rFonts w:ascii="Times New Roman" w:hAnsi="Times New Roman" w:cs="Times New Roman"/>
          <w:bCs/>
        </w:rPr>
        <w:t>2023</w:t>
      </w:r>
      <w:r w:rsidR="00CB474F" w:rsidRPr="00710671">
        <w:rPr>
          <w:rFonts w:ascii="Times New Roman" w:hAnsi="Times New Roman" w:cs="Times New Roman"/>
          <w:bCs/>
        </w:rPr>
        <w:t>, November</w:t>
      </w:r>
      <w:r w:rsidR="003C3502" w:rsidRPr="00710671">
        <w:rPr>
          <w:rFonts w:ascii="Times New Roman" w:hAnsi="Times New Roman" w:cs="Times New Roman"/>
          <w:bCs/>
        </w:rPr>
        <w:t>)</w:t>
      </w:r>
      <w:r w:rsidRPr="00710671">
        <w:rPr>
          <w:rFonts w:ascii="Times New Roman" w:hAnsi="Times New Roman" w:cs="Times New Roman"/>
          <w:bCs/>
        </w:rPr>
        <w:t xml:space="preserve">. </w:t>
      </w:r>
      <w:r w:rsidRPr="00710671">
        <w:rPr>
          <w:rFonts w:ascii="Times New Roman" w:hAnsi="Times New Roman" w:cs="Times New Roman"/>
          <w:color w:val="242424"/>
          <w:shd w:val="clear" w:color="auto" w:fill="FFFFFF"/>
        </w:rPr>
        <w:t xml:space="preserve">The Nurse Practitioner Show on Doctor Radio Sirius XM 110. </w:t>
      </w:r>
      <w:proofErr w:type="spellStart"/>
      <w:r w:rsidRPr="00710671">
        <w:rPr>
          <w:rFonts w:ascii="Times New Roman" w:hAnsi="Times New Roman" w:cs="Times New Roman"/>
          <w:color w:val="242424"/>
          <w:shd w:val="clear" w:color="auto" w:fill="FFFFFF"/>
        </w:rPr>
        <w:t>Veterans</w:t>
      </w:r>
      <w:proofErr w:type="spellEnd"/>
      <w:r w:rsidRPr="00710671">
        <w:rPr>
          <w:rFonts w:ascii="Times New Roman" w:hAnsi="Times New Roman" w:cs="Times New Roman"/>
          <w:color w:val="242424"/>
          <w:shd w:val="clear" w:color="auto" w:fill="FFFFFF"/>
        </w:rPr>
        <w:t xml:space="preserve"> Health.</w:t>
      </w:r>
      <w:r w:rsidR="00E5358F" w:rsidRPr="00710671">
        <w:rPr>
          <w:rFonts w:ascii="Times New Roman" w:hAnsi="Times New Roman" w:cs="Times New Roman"/>
          <w:color w:val="242424"/>
          <w:shd w:val="clear" w:color="auto" w:fill="FFFFFF"/>
        </w:rPr>
        <w:t xml:space="preserve"> </w:t>
      </w:r>
      <w:r w:rsidRPr="00710671">
        <w:rPr>
          <w:rFonts w:ascii="Times New Roman" w:hAnsi="Times New Roman" w:cs="Times New Roman"/>
          <w:b/>
          <w:bCs/>
          <w:color w:val="242424"/>
          <w:shd w:val="clear" w:color="auto" w:fill="FFFFFF"/>
        </w:rPr>
        <w:t>Rossiter, A.G.,</w:t>
      </w:r>
      <w:r w:rsidRPr="00710671">
        <w:rPr>
          <w:rFonts w:ascii="Times New Roman" w:hAnsi="Times New Roman" w:cs="Times New Roman"/>
          <w:color w:val="242424"/>
          <w:shd w:val="clear" w:color="auto" w:fill="FFFFFF"/>
        </w:rPr>
        <w:t xml:space="preserve"> Ling, C.G., &amp; D’Aoust, R.F.</w:t>
      </w:r>
    </w:p>
    <w:p w14:paraId="5EF87FF4" w14:textId="77777777" w:rsidR="00D815FE" w:rsidRDefault="00D815FE" w:rsidP="00CB3CF3">
      <w:pPr>
        <w:ind w:left="1440" w:hanging="1440"/>
        <w:rPr>
          <w:rFonts w:ascii="Times New Roman" w:hAnsi="Times New Roman" w:cs="Times New Roman"/>
          <w:bCs/>
        </w:rPr>
      </w:pPr>
    </w:p>
    <w:p w14:paraId="7515F9F1" w14:textId="72B32DFF" w:rsidR="00CB3CF3" w:rsidRPr="00710671" w:rsidRDefault="00CB3CF3" w:rsidP="00CB3CF3">
      <w:pPr>
        <w:ind w:left="1440" w:hanging="1440"/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  <w:bCs/>
        </w:rPr>
        <w:t xml:space="preserve">Thomas, S. </w:t>
      </w:r>
      <w:r w:rsidR="003C3502" w:rsidRPr="00710671">
        <w:rPr>
          <w:rFonts w:ascii="Times New Roman" w:hAnsi="Times New Roman" w:cs="Times New Roman"/>
          <w:bCs/>
        </w:rPr>
        <w:t>(</w:t>
      </w:r>
      <w:r w:rsidRPr="00710671">
        <w:rPr>
          <w:rFonts w:ascii="Times New Roman" w:hAnsi="Times New Roman" w:cs="Times New Roman"/>
          <w:bCs/>
        </w:rPr>
        <w:t>2023</w:t>
      </w:r>
      <w:r w:rsidR="00CB474F" w:rsidRPr="00710671">
        <w:rPr>
          <w:rFonts w:ascii="Times New Roman" w:hAnsi="Times New Roman" w:cs="Times New Roman"/>
          <w:bCs/>
        </w:rPr>
        <w:t>, November</w:t>
      </w:r>
      <w:r w:rsidR="003C3502" w:rsidRPr="00710671">
        <w:rPr>
          <w:rFonts w:ascii="Times New Roman" w:hAnsi="Times New Roman" w:cs="Times New Roman"/>
          <w:bCs/>
        </w:rPr>
        <w:t>)</w:t>
      </w:r>
      <w:r w:rsidRPr="00710671">
        <w:rPr>
          <w:rFonts w:ascii="Times New Roman" w:hAnsi="Times New Roman" w:cs="Times New Roman"/>
          <w:bCs/>
        </w:rPr>
        <w:t xml:space="preserve">. American Association of Nurse Practitioners NP Pulse: The Voice of the Nurse Practitioner. Caring for our Veterans. </w:t>
      </w:r>
      <w:r w:rsidRPr="00710671">
        <w:rPr>
          <w:rFonts w:ascii="Times New Roman" w:hAnsi="Times New Roman" w:cs="Times New Roman"/>
          <w:b/>
        </w:rPr>
        <w:t>Rossiter, A.G.</w:t>
      </w:r>
      <w:r w:rsidRPr="00710671">
        <w:rPr>
          <w:rFonts w:ascii="Times New Roman" w:hAnsi="Times New Roman" w:cs="Times New Roman"/>
          <w:bCs/>
        </w:rPr>
        <w:t xml:space="preserve"> &amp; D’Aoust, R.F. </w:t>
      </w:r>
      <w:hyperlink r:id="rId19" w:history="1">
        <w:r w:rsidRPr="00710671">
          <w:rPr>
            <w:rStyle w:val="Hyperlink"/>
            <w:rFonts w:ascii="Times New Roman" w:hAnsi="Times New Roman" w:cs="Times New Roman"/>
            <w:bCs/>
          </w:rPr>
          <w:t>https://aanp.podbean.com/e/101-caring-for-our-veterans/</w:t>
        </w:r>
      </w:hyperlink>
      <w:r w:rsidRPr="00710671">
        <w:rPr>
          <w:rFonts w:ascii="Times New Roman" w:hAnsi="Times New Roman" w:cs="Times New Roman"/>
          <w:bCs/>
        </w:rPr>
        <w:t xml:space="preserve"> </w:t>
      </w:r>
    </w:p>
    <w:p w14:paraId="67227F6B" w14:textId="77777777" w:rsidR="00CB3CF3" w:rsidRPr="00710671" w:rsidRDefault="00CB3CF3" w:rsidP="00CB3CF3">
      <w:pPr>
        <w:ind w:left="1440" w:hanging="1440"/>
        <w:rPr>
          <w:rFonts w:ascii="Times New Roman" w:hAnsi="Times New Roman" w:cs="Times New Roman"/>
          <w:bCs/>
        </w:rPr>
      </w:pPr>
    </w:p>
    <w:p w14:paraId="688A4140" w14:textId="07113181" w:rsidR="001D7FC4" w:rsidRPr="00710671" w:rsidRDefault="001D7FC4" w:rsidP="00CB3CF3">
      <w:pPr>
        <w:ind w:left="1440" w:hanging="1440"/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  <w:bCs/>
        </w:rPr>
        <w:t xml:space="preserve">Frazier, Carsen (2023, November). Florida Focus—Wreaths Across America. </w:t>
      </w:r>
      <w:r w:rsidRPr="00710671">
        <w:rPr>
          <w:rFonts w:ascii="Times New Roman" w:hAnsi="Times New Roman" w:cs="Times New Roman"/>
          <w:b/>
        </w:rPr>
        <w:t xml:space="preserve">Rossiter, A.G. </w:t>
      </w:r>
      <w:r w:rsidRPr="00710671">
        <w:rPr>
          <w:rFonts w:ascii="Times New Roman" w:hAnsi="Times New Roman" w:cs="Times New Roman"/>
          <w:bCs/>
        </w:rPr>
        <w:t xml:space="preserve">&amp; Padra-Watters, S. </w:t>
      </w:r>
      <w:hyperlink r:id="rId20" w:history="1">
        <w:r w:rsidRPr="00710671">
          <w:rPr>
            <w:rStyle w:val="Hyperlink"/>
            <w:rFonts w:ascii="Times New Roman" w:hAnsi="Times New Roman" w:cs="Times New Roman"/>
            <w:bCs/>
          </w:rPr>
          <w:t>https://www.youtube.com/watch?v=gIMidY8uBJs</w:t>
        </w:r>
      </w:hyperlink>
    </w:p>
    <w:p w14:paraId="212DBF53" w14:textId="77777777" w:rsidR="00F73778" w:rsidRDefault="00F73778" w:rsidP="00CB3CF3">
      <w:pPr>
        <w:ind w:left="1440" w:hanging="1440"/>
        <w:rPr>
          <w:rFonts w:ascii="Times New Roman" w:hAnsi="Times New Roman" w:cs="Times New Roman"/>
          <w:bCs/>
        </w:rPr>
      </w:pPr>
    </w:p>
    <w:p w14:paraId="317F293A" w14:textId="636E7FE7" w:rsidR="00CB3CF3" w:rsidRPr="00710671" w:rsidRDefault="00E5358F" w:rsidP="00CB3CF3">
      <w:pPr>
        <w:ind w:left="1440" w:hanging="1440"/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  <w:bCs/>
        </w:rPr>
        <w:t>Cruickshank, S</w:t>
      </w:r>
      <w:r w:rsidR="00CB3CF3" w:rsidRPr="00710671">
        <w:rPr>
          <w:rFonts w:ascii="Times New Roman" w:hAnsi="Times New Roman" w:cs="Times New Roman"/>
          <w:bCs/>
        </w:rPr>
        <w:t xml:space="preserve">. </w:t>
      </w:r>
      <w:r w:rsidR="003C3502" w:rsidRPr="00710671">
        <w:rPr>
          <w:rFonts w:ascii="Times New Roman" w:hAnsi="Times New Roman" w:cs="Times New Roman"/>
          <w:bCs/>
        </w:rPr>
        <w:t>(</w:t>
      </w:r>
      <w:r w:rsidR="00CB3CF3" w:rsidRPr="00710671">
        <w:rPr>
          <w:rFonts w:ascii="Times New Roman" w:hAnsi="Times New Roman" w:cs="Times New Roman"/>
          <w:bCs/>
        </w:rPr>
        <w:t>2022</w:t>
      </w:r>
      <w:r w:rsidRPr="00710671">
        <w:rPr>
          <w:rFonts w:ascii="Times New Roman" w:hAnsi="Times New Roman" w:cs="Times New Roman"/>
          <w:bCs/>
        </w:rPr>
        <w:t>, November 10</w:t>
      </w:r>
      <w:r w:rsidR="003C3502" w:rsidRPr="00710671">
        <w:rPr>
          <w:rFonts w:ascii="Times New Roman" w:hAnsi="Times New Roman" w:cs="Times New Roman"/>
          <w:bCs/>
        </w:rPr>
        <w:t>).</w:t>
      </w:r>
      <w:r w:rsidR="00CB3CF3" w:rsidRPr="00710671">
        <w:rPr>
          <w:rFonts w:ascii="Times New Roman" w:hAnsi="Times New Roman" w:cs="Times New Roman"/>
          <w:bCs/>
        </w:rPr>
        <w:t xml:space="preserve"> The Hub, Johns Hopkins University</w:t>
      </w:r>
      <w:r w:rsidR="00CB3CF3" w:rsidRPr="00710671">
        <w:rPr>
          <w:rFonts w:ascii="Times New Roman" w:hAnsi="Times New Roman" w:cs="Times New Roman"/>
          <w:bCs/>
          <w:i/>
          <w:iCs/>
        </w:rPr>
        <w:t xml:space="preserve">. </w:t>
      </w:r>
      <w:r w:rsidR="00CB3CF3" w:rsidRPr="00710671">
        <w:rPr>
          <w:rFonts w:ascii="Times New Roman" w:hAnsi="Times New Roman" w:cs="Times New Roman"/>
          <w:bCs/>
        </w:rPr>
        <w:t xml:space="preserve">On the Front Lines of Veteran Health Care. D’Aoust, R.F. &amp; </w:t>
      </w:r>
      <w:r w:rsidR="00CB3CF3" w:rsidRPr="00710671">
        <w:rPr>
          <w:rFonts w:ascii="Times New Roman" w:hAnsi="Times New Roman" w:cs="Times New Roman"/>
          <w:b/>
        </w:rPr>
        <w:t>Rossiter, A.G</w:t>
      </w:r>
      <w:r w:rsidR="00CB3CF3" w:rsidRPr="00710671">
        <w:rPr>
          <w:rFonts w:ascii="Times New Roman" w:hAnsi="Times New Roman" w:cs="Times New Roman"/>
          <w:bCs/>
          <w:i/>
          <w:iCs/>
        </w:rPr>
        <w:t>.</w:t>
      </w:r>
      <w:r w:rsidR="00CB3CF3" w:rsidRPr="00710671">
        <w:rPr>
          <w:rFonts w:ascii="Times New Roman" w:hAnsi="Times New Roman" w:cs="Times New Roman"/>
          <w:bCs/>
        </w:rPr>
        <w:t xml:space="preserve"> </w:t>
      </w:r>
      <w:hyperlink r:id="rId21" w:history="1">
        <w:r w:rsidR="00CB3CF3" w:rsidRPr="00710671">
          <w:rPr>
            <w:rStyle w:val="Hyperlink"/>
            <w:rFonts w:ascii="Times New Roman" w:hAnsi="Times New Roman" w:cs="Times New Roman"/>
            <w:bCs/>
          </w:rPr>
          <w:t>https://hub.jhu.edu/2022/11/10/veterans-health-rita-daoust/</w:t>
        </w:r>
      </w:hyperlink>
      <w:r w:rsidR="00CB3CF3" w:rsidRPr="00710671">
        <w:rPr>
          <w:rFonts w:ascii="Times New Roman" w:hAnsi="Times New Roman" w:cs="Times New Roman"/>
          <w:bCs/>
        </w:rPr>
        <w:t xml:space="preserve"> </w:t>
      </w:r>
    </w:p>
    <w:p w14:paraId="765D6B7C" w14:textId="77777777" w:rsidR="00CB3CF3" w:rsidRPr="00710671" w:rsidRDefault="00CB3CF3" w:rsidP="00CB3CF3">
      <w:pPr>
        <w:ind w:left="1440" w:hanging="1440"/>
        <w:rPr>
          <w:rFonts w:ascii="Times New Roman" w:hAnsi="Times New Roman" w:cs="Times New Roman"/>
          <w:bCs/>
        </w:rPr>
      </w:pPr>
    </w:p>
    <w:p w14:paraId="78F176F2" w14:textId="7714E46F" w:rsidR="00CB3CF3" w:rsidRPr="00710671" w:rsidRDefault="003C3502" w:rsidP="00CB3CF3">
      <w:pPr>
        <w:ind w:left="1440" w:hanging="1440"/>
        <w:rPr>
          <w:rFonts w:ascii="Times New Roman" w:hAnsi="Times New Roman" w:cs="Times New Roman"/>
          <w:b/>
        </w:rPr>
      </w:pPr>
      <w:r w:rsidRPr="00710671">
        <w:rPr>
          <w:rFonts w:ascii="Times New Roman" w:hAnsi="Times New Roman" w:cs="Times New Roman"/>
          <w:b/>
        </w:rPr>
        <w:t xml:space="preserve">Rossiter, A.G., </w:t>
      </w:r>
      <w:r w:rsidRPr="00710671">
        <w:rPr>
          <w:rFonts w:ascii="Times New Roman" w:hAnsi="Times New Roman" w:cs="Times New Roman"/>
          <w:bCs/>
        </w:rPr>
        <w:t>Ling, C.G., &amp; Wilmoth, M.C.</w:t>
      </w:r>
      <w:r w:rsidR="00CB3CF3" w:rsidRPr="00710671">
        <w:rPr>
          <w:rFonts w:ascii="Times New Roman" w:hAnsi="Times New Roman" w:cs="Times New Roman"/>
          <w:bCs/>
        </w:rPr>
        <w:t xml:space="preserve"> </w:t>
      </w:r>
      <w:r w:rsidRPr="00710671">
        <w:rPr>
          <w:rFonts w:ascii="Times New Roman" w:hAnsi="Times New Roman" w:cs="Times New Roman"/>
          <w:bCs/>
        </w:rPr>
        <w:t>(</w:t>
      </w:r>
      <w:r w:rsidR="00CB3CF3" w:rsidRPr="00710671">
        <w:rPr>
          <w:rFonts w:ascii="Times New Roman" w:hAnsi="Times New Roman" w:cs="Times New Roman"/>
          <w:bCs/>
        </w:rPr>
        <w:t>2021, December 7</w:t>
      </w:r>
      <w:r w:rsidRPr="00710671">
        <w:rPr>
          <w:rFonts w:ascii="Times New Roman" w:hAnsi="Times New Roman" w:cs="Times New Roman"/>
          <w:bCs/>
        </w:rPr>
        <w:t>)</w:t>
      </w:r>
      <w:r w:rsidR="00CB3CF3" w:rsidRPr="00710671">
        <w:rPr>
          <w:rFonts w:ascii="Times New Roman" w:hAnsi="Times New Roman" w:cs="Times New Roman"/>
          <w:bCs/>
        </w:rPr>
        <w:t>. No one serves alone: The impact of military service on children.</w:t>
      </w:r>
      <w:r w:rsidRPr="00710671">
        <w:rPr>
          <w:rFonts w:ascii="Times New Roman" w:hAnsi="Times New Roman" w:cs="Times New Roman"/>
          <w:bCs/>
        </w:rPr>
        <w:t xml:space="preserve"> The Hill.</w:t>
      </w:r>
      <w:r w:rsidR="00CB3CF3" w:rsidRPr="00710671">
        <w:rPr>
          <w:rFonts w:ascii="Times New Roman" w:hAnsi="Times New Roman" w:cs="Times New Roman"/>
          <w:bCs/>
        </w:rPr>
        <w:t xml:space="preserve"> </w:t>
      </w:r>
      <w:hyperlink r:id="rId22" w:history="1">
        <w:r w:rsidR="00CB3CF3" w:rsidRPr="00710671">
          <w:rPr>
            <w:rStyle w:val="Hyperlink"/>
            <w:rFonts w:ascii="Times New Roman" w:hAnsi="Times New Roman" w:cs="Times New Roman"/>
            <w:bCs/>
          </w:rPr>
          <w:t>https://thehill.com/opinion/national-security/584358-no-one-serves-alone-the-impact-of-military-service-on-children</w:t>
        </w:r>
      </w:hyperlink>
      <w:r w:rsidR="00CB3CF3" w:rsidRPr="00710671">
        <w:rPr>
          <w:rFonts w:ascii="Times New Roman" w:hAnsi="Times New Roman" w:cs="Times New Roman"/>
          <w:bCs/>
        </w:rPr>
        <w:t xml:space="preserve"> </w:t>
      </w:r>
    </w:p>
    <w:p w14:paraId="626D0857" w14:textId="77777777" w:rsidR="00CB3CF3" w:rsidRPr="00710671" w:rsidRDefault="00CB3CF3" w:rsidP="00CB3CF3">
      <w:pPr>
        <w:rPr>
          <w:rFonts w:ascii="Times New Roman" w:hAnsi="Times New Roman" w:cs="Times New Roman"/>
          <w:bCs/>
        </w:rPr>
      </w:pPr>
    </w:p>
    <w:p w14:paraId="2D87128D" w14:textId="77777777" w:rsidR="003C3502" w:rsidRPr="00710671" w:rsidRDefault="00E5358F" w:rsidP="00CB3CF3">
      <w:pPr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  <w:bCs/>
        </w:rPr>
        <w:t xml:space="preserve">Rodney, T. </w:t>
      </w:r>
      <w:r w:rsidR="003C3502" w:rsidRPr="00710671">
        <w:rPr>
          <w:rFonts w:ascii="Times New Roman" w:hAnsi="Times New Roman" w:cs="Times New Roman"/>
          <w:bCs/>
        </w:rPr>
        <w:t>(</w:t>
      </w:r>
      <w:r w:rsidR="00CB3CF3" w:rsidRPr="00710671">
        <w:rPr>
          <w:rFonts w:ascii="Times New Roman" w:hAnsi="Times New Roman" w:cs="Times New Roman"/>
          <w:bCs/>
        </w:rPr>
        <w:t>2021</w:t>
      </w:r>
      <w:r w:rsidR="003C3502" w:rsidRPr="00710671">
        <w:rPr>
          <w:rFonts w:ascii="Times New Roman" w:hAnsi="Times New Roman" w:cs="Times New Roman"/>
          <w:bCs/>
        </w:rPr>
        <w:t>, November)</w:t>
      </w:r>
      <w:r w:rsidRPr="00710671">
        <w:rPr>
          <w:rFonts w:ascii="Times New Roman" w:hAnsi="Times New Roman" w:cs="Times New Roman"/>
          <w:bCs/>
        </w:rPr>
        <w:t>.</w:t>
      </w:r>
      <w:r w:rsidR="00CB3CF3" w:rsidRPr="00710671">
        <w:rPr>
          <w:rFonts w:ascii="Times New Roman" w:hAnsi="Times New Roman" w:cs="Times New Roman"/>
          <w:bCs/>
        </w:rPr>
        <w:t xml:space="preserve"> Johns Hopkins On the Pulse.  Preparing Providers to Care for Veterans</w:t>
      </w:r>
    </w:p>
    <w:p w14:paraId="2D6A1C04" w14:textId="2CFAD439" w:rsidR="003C3502" w:rsidRPr="00710671" w:rsidRDefault="00CB3CF3" w:rsidP="003C3502">
      <w:pPr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  <w:bCs/>
        </w:rPr>
        <w:lastRenderedPageBreak/>
        <w:t xml:space="preserve"> </w:t>
      </w:r>
      <w:r w:rsidR="003C3502" w:rsidRPr="00710671">
        <w:rPr>
          <w:rFonts w:ascii="Times New Roman" w:hAnsi="Times New Roman" w:cs="Times New Roman"/>
          <w:bCs/>
        </w:rPr>
        <w:tab/>
      </w:r>
      <w:r w:rsidR="003C3502" w:rsidRPr="00710671">
        <w:rPr>
          <w:rFonts w:ascii="Times New Roman" w:hAnsi="Times New Roman" w:cs="Times New Roman"/>
          <w:bCs/>
        </w:rPr>
        <w:tab/>
        <w:t>A</w:t>
      </w:r>
      <w:r w:rsidRPr="00710671">
        <w:rPr>
          <w:rFonts w:ascii="Times New Roman" w:hAnsi="Times New Roman" w:cs="Times New Roman"/>
          <w:bCs/>
        </w:rPr>
        <w:t>nd</w:t>
      </w:r>
      <w:r w:rsidR="003C3502" w:rsidRPr="00710671">
        <w:rPr>
          <w:rFonts w:ascii="Times New Roman" w:hAnsi="Times New Roman" w:cs="Times New Roman"/>
          <w:bCs/>
        </w:rPr>
        <w:t xml:space="preserve"> </w:t>
      </w:r>
      <w:r w:rsidRPr="00710671">
        <w:rPr>
          <w:rFonts w:ascii="Times New Roman" w:hAnsi="Times New Roman" w:cs="Times New Roman"/>
          <w:bCs/>
        </w:rPr>
        <w:t xml:space="preserve">their Families.  </w:t>
      </w:r>
      <w:r w:rsidRPr="00710671">
        <w:rPr>
          <w:rFonts w:ascii="Times New Roman" w:hAnsi="Times New Roman" w:cs="Times New Roman"/>
          <w:b/>
        </w:rPr>
        <w:t xml:space="preserve">Rossiter, A.G. </w:t>
      </w:r>
      <w:r w:rsidRPr="00710671">
        <w:rPr>
          <w:rFonts w:ascii="Times New Roman" w:hAnsi="Times New Roman" w:cs="Times New Roman"/>
          <w:bCs/>
        </w:rPr>
        <w:t>&amp; D’Aoust, R.F</w:t>
      </w:r>
      <w:r w:rsidR="00CB474F" w:rsidRPr="00710671">
        <w:rPr>
          <w:rFonts w:ascii="Times New Roman" w:hAnsi="Times New Roman" w:cs="Times New Roman"/>
          <w:bCs/>
        </w:rPr>
        <w:t>.</w:t>
      </w:r>
    </w:p>
    <w:p w14:paraId="0B7B11EA" w14:textId="0A329BD2" w:rsidR="00CB3CF3" w:rsidRPr="00710671" w:rsidRDefault="00CB474F" w:rsidP="00CB474F">
      <w:pPr>
        <w:ind w:left="1440"/>
        <w:rPr>
          <w:rFonts w:ascii="Times New Roman" w:hAnsi="Times New Roman" w:cs="Times New Roman"/>
          <w:bCs/>
        </w:rPr>
      </w:pPr>
      <w:hyperlink r:id="rId23" w:history="1">
        <w:r w:rsidRPr="00710671">
          <w:rPr>
            <w:rStyle w:val="Hyperlink"/>
            <w:rFonts w:ascii="Times New Roman" w:hAnsi="Times New Roman" w:cs="Times New Roman"/>
            <w:bCs/>
          </w:rPr>
          <w:t>https://healthpodcastnetwork.com/episodes/on-the-pulse/episode-9-preparing-providers-to-care-for-veterans-and-their-families/</w:t>
        </w:r>
      </w:hyperlink>
      <w:r w:rsidR="00CB3CF3" w:rsidRPr="00710671">
        <w:rPr>
          <w:rFonts w:ascii="Times New Roman" w:hAnsi="Times New Roman" w:cs="Times New Roman"/>
          <w:bCs/>
        </w:rPr>
        <w:t xml:space="preserve"> </w:t>
      </w:r>
    </w:p>
    <w:p w14:paraId="0B6AFA54" w14:textId="77777777" w:rsidR="00CB3CF3" w:rsidRPr="00710671" w:rsidRDefault="00CB3CF3" w:rsidP="00CB3CF3">
      <w:pPr>
        <w:rPr>
          <w:rFonts w:ascii="Times New Roman" w:hAnsi="Times New Roman" w:cs="Times New Roman"/>
          <w:bCs/>
        </w:rPr>
      </w:pPr>
    </w:p>
    <w:p w14:paraId="7377A283" w14:textId="77777777" w:rsidR="00CB474F" w:rsidRPr="00710671" w:rsidRDefault="00E5358F" w:rsidP="00CB3CF3">
      <w:pPr>
        <w:rPr>
          <w:rFonts w:ascii="Times New Roman" w:hAnsi="Times New Roman" w:cs="Times New Roman"/>
          <w:b/>
        </w:rPr>
      </w:pPr>
      <w:r w:rsidRPr="00710671">
        <w:rPr>
          <w:rFonts w:ascii="Times New Roman" w:hAnsi="Times New Roman" w:cs="Times New Roman"/>
          <w:bCs/>
        </w:rPr>
        <w:t xml:space="preserve">Tayyeb, A. </w:t>
      </w:r>
      <w:r w:rsidR="003C3502" w:rsidRPr="00710671">
        <w:rPr>
          <w:rFonts w:ascii="Times New Roman" w:hAnsi="Times New Roman" w:cs="Times New Roman"/>
          <w:bCs/>
        </w:rPr>
        <w:t>(</w:t>
      </w:r>
      <w:r w:rsidR="00CB3CF3" w:rsidRPr="00710671">
        <w:rPr>
          <w:rFonts w:ascii="Times New Roman" w:hAnsi="Times New Roman" w:cs="Times New Roman"/>
          <w:bCs/>
        </w:rPr>
        <w:t>2021</w:t>
      </w:r>
      <w:r w:rsidR="00CB474F" w:rsidRPr="00710671">
        <w:rPr>
          <w:rFonts w:ascii="Times New Roman" w:hAnsi="Times New Roman" w:cs="Times New Roman"/>
          <w:bCs/>
        </w:rPr>
        <w:t>, November</w:t>
      </w:r>
      <w:r w:rsidR="003C3502" w:rsidRPr="00710671">
        <w:rPr>
          <w:rFonts w:ascii="Times New Roman" w:hAnsi="Times New Roman" w:cs="Times New Roman"/>
          <w:bCs/>
        </w:rPr>
        <w:t>)</w:t>
      </w:r>
      <w:r w:rsidRPr="00710671">
        <w:rPr>
          <w:rFonts w:ascii="Times New Roman" w:hAnsi="Times New Roman" w:cs="Times New Roman"/>
          <w:bCs/>
        </w:rPr>
        <w:t xml:space="preserve">. </w:t>
      </w:r>
      <w:r w:rsidR="00CB3CF3" w:rsidRPr="00710671">
        <w:rPr>
          <w:rFonts w:ascii="Times New Roman" w:hAnsi="Times New Roman" w:cs="Times New Roman"/>
          <w:bCs/>
        </w:rPr>
        <w:t xml:space="preserve">RN Mentor Podcast.  Caring for Veterans and their Families.  </w:t>
      </w:r>
      <w:r w:rsidR="00CB3CF3" w:rsidRPr="00710671">
        <w:rPr>
          <w:rFonts w:ascii="Times New Roman" w:hAnsi="Times New Roman" w:cs="Times New Roman"/>
          <w:b/>
        </w:rPr>
        <w:t>Rossiter,</w:t>
      </w:r>
    </w:p>
    <w:p w14:paraId="7A4DCAF2" w14:textId="7CCBD8E1" w:rsidR="00CB3CF3" w:rsidRPr="00315922" w:rsidRDefault="00CB3CF3" w:rsidP="00CB3CF3">
      <w:pPr>
        <w:rPr>
          <w:rFonts w:ascii="Times New Roman" w:hAnsi="Times New Roman" w:cs="Times New Roman"/>
          <w:b/>
        </w:rPr>
      </w:pPr>
      <w:r w:rsidRPr="00710671">
        <w:rPr>
          <w:rFonts w:ascii="Times New Roman" w:hAnsi="Times New Roman" w:cs="Times New Roman"/>
          <w:b/>
        </w:rPr>
        <w:t xml:space="preserve"> </w:t>
      </w:r>
      <w:r w:rsidR="00CB474F" w:rsidRPr="00710671">
        <w:rPr>
          <w:rFonts w:ascii="Times New Roman" w:hAnsi="Times New Roman" w:cs="Times New Roman"/>
          <w:b/>
        </w:rPr>
        <w:tab/>
      </w:r>
      <w:r w:rsidR="00CB474F" w:rsidRPr="00710671">
        <w:rPr>
          <w:rFonts w:ascii="Times New Roman" w:hAnsi="Times New Roman" w:cs="Times New Roman"/>
          <w:b/>
        </w:rPr>
        <w:tab/>
      </w:r>
      <w:r w:rsidRPr="00710671">
        <w:rPr>
          <w:rFonts w:ascii="Times New Roman" w:hAnsi="Times New Roman" w:cs="Times New Roman"/>
          <w:b/>
        </w:rPr>
        <w:t>A.G</w:t>
      </w:r>
      <w:r w:rsidR="00CB474F" w:rsidRPr="00710671">
        <w:rPr>
          <w:rFonts w:ascii="Times New Roman" w:hAnsi="Times New Roman" w:cs="Times New Roman"/>
          <w:b/>
        </w:rPr>
        <w:t xml:space="preserve">. </w:t>
      </w:r>
      <w:r w:rsidRPr="00710671">
        <w:rPr>
          <w:rFonts w:ascii="Times New Roman" w:hAnsi="Times New Roman" w:cs="Times New Roman"/>
          <w:bCs/>
        </w:rPr>
        <w:t xml:space="preserve">&amp; D’Aoust, R.F. </w:t>
      </w:r>
      <w:r w:rsidRPr="00710671">
        <w:rPr>
          <w:rFonts w:ascii="Times New Roman" w:hAnsi="Times New Roman" w:cs="Times New Roman"/>
        </w:rPr>
        <w:t xml:space="preserve"> </w:t>
      </w:r>
      <w:hyperlink r:id="rId24" w:history="1">
        <w:r w:rsidRPr="00710671">
          <w:rPr>
            <w:rStyle w:val="Hyperlink"/>
            <w:rFonts w:ascii="Times New Roman" w:hAnsi="Times New Roman" w:cs="Times New Roman"/>
            <w:bCs/>
          </w:rPr>
          <w:t>https://www.alirtayyeb.com/rnmentor-podcast/caringforveterans</w:t>
        </w:r>
      </w:hyperlink>
      <w:r w:rsidRPr="00710671">
        <w:rPr>
          <w:rFonts w:ascii="Times New Roman" w:hAnsi="Times New Roman" w:cs="Times New Roman"/>
          <w:bCs/>
        </w:rPr>
        <w:t xml:space="preserve"> </w:t>
      </w:r>
    </w:p>
    <w:p w14:paraId="15923E53" w14:textId="77777777" w:rsidR="003A68C8" w:rsidRDefault="003A68C8" w:rsidP="007D1CA2">
      <w:pPr>
        <w:rPr>
          <w:rFonts w:ascii="Times New Roman" w:hAnsi="Times New Roman" w:cs="Times New Roman"/>
          <w:bCs/>
        </w:rPr>
      </w:pPr>
    </w:p>
    <w:p w14:paraId="761F6BD5" w14:textId="79B0FACB" w:rsidR="00CB3CF3" w:rsidRPr="00710671" w:rsidRDefault="00E5358F" w:rsidP="007D1CA2">
      <w:pPr>
        <w:rPr>
          <w:rFonts w:ascii="Times New Roman" w:hAnsi="Times New Roman" w:cs="Times New Roman"/>
          <w:b/>
        </w:rPr>
      </w:pPr>
      <w:r w:rsidRPr="00710671">
        <w:rPr>
          <w:rFonts w:ascii="Times New Roman" w:hAnsi="Times New Roman" w:cs="Times New Roman"/>
          <w:bCs/>
        </w:rPr>
        <w:t xml:space="preserve">Hicks, A. </w:t>
      </w:r>
      <w:r w:rsidR="003C3502" w:rsidRPr="00710671">
        <w:rPr>
          <w:rFonts w:ascii="Times New Roman" w:hAnsi="Times New Roman" w:cs="Times New Roman"/>
          <w:bCs/>
        </w:rPr>
        <w:t>(</w:t>
      </w:r>
      <w:r w:rsidR="00CB3CF3" w:rsidRPr="00710671">
        <w:rPr>
          <w:rFonts w:ascii="Times New Roman" w:hAnsi="Times New Roman" w:cs="Times New Roman"/>
          <w:bCs/>
        </w:rPr>
        <w:t>2021</w:t>
      </w:r>
      <w:r w:rsidR="003C3502" w:rsidRPr="00710671">
        <w:rPr>
          <w:rFonts w:ascii="Times New Roman" w:hAnsi="Times New Roman" w:cs="Times New Roman"/>
          <w:bCs/>
        </w:rPr>
        <w:t>, November)</w:t>
      </w:r>
      <w:r w:rsidRPr="00710671">
        <w:rPr>
          <w:rFonts w:ascii="Times New Roman" w:hAnsi="Times New Roman" w:cs="Times New Roman"/>
          <w:bCs/>
        </w:rPr>
        <w:t xml:space="preserve">. </w:t>
      </w:r>
      <w:r w:rsidR="00CB3CF3" w:rsidRPr="00710671">
        <w:rPr>
          <w:rFonts w:ascii="Times New Roman" w:hAnsi="Times New Roman" w:cs="Times New Roman"/>
          <w:bCs/>
        </w:rPr>
        <w:t xml:space="preserve">Jonas </w:t>
      </w:r>
      <w:r w:rsidRPr="00710671">
        <w:rPr>
          <w:rFonts w:ascii="Times New Roman" w:hAnsi="Times New Roman" w:cs="Times New Roman"/>
          <w:bCs/>
        </w:rPr>
        <w:t>Philanthropies</w:t>
      </w:r>
      <w:r w:rsidR="00CB3CF3" w:rsidRPr="00710671">
        <w:rPr>
          <w:rFonts w:ascii="Times New Roman" w:hAnsi="Times New Roman" w:cs="Times New Roman"/>
          <w:bCs/>
        </w:rPr>
        <w:t xml:space="preserve">.  Caring for Veterans and their Families.  </w:t>
      </w:r>
      <w:r w:rsidR="00CB3CF3" w:rsidRPr="00710671">
        <w:rPr>
          <w:rFonts w:ascii="Times New Roman" w:hAnsi="Times New Roman" w:cs="Times New Roman"/>
          <w:b/>
        </w:rPr>
        <w:t xml:space="preserve">Rossiter, </w:t>
      </w:r>
      <w:r w:rsidR="007D1CA2" w:rsidRPr="00710671">
        <w:rPr>
          <w:rFonts w:ascii="Times New Roman" w:hAnsi="Times New Roman" w:cs="Times New Roman"/>
          <w:b/>
        </w:rPr>
        <w:tab/>
      </w:r>
      <w:r w:rsidR="007D1CA2" w:rsidRPr="00710671">
        <w:rPr>
          <w:rFonts w:ascii="Times New Roman" w:hAnsi="Times New Roman" w:cs="Times New Roman"/>
          <w:b/>
        </w:rPr>
        <w:tab/>
      </w:r>
      <w:r w:rsidR="007D1CA2" w:rsidRPr="00710671">
        <w:rPr>
          <w:rFonts w:ascii="Times New Roman" w:hAnsi="Times New Roman" w:cs="Times New Roman"/>
          <w:b/>
        </w:rPr>
        <w:tab/>
        <w:t xml:space="preserve">A. </w:t>
      </w:r>
      <w:r w:rsidR="00CB3CF3" w:rsidRPr="00710671">
        <w:rPr>
          <w:rFonts w:ascii="Times New Roman" w:hAnsi="Times New Roman" w:cs="Times New Roman"/>
          <w:b/>
        </w:rPr>
        <w:t>G</w:t>
      </w:r>
      <w:r w:rsidR="007D1CA2" w:rsidRPr="00710671">
        <w:rPr>
          <w:rFonts w:ascii="Times New Roman" w:hAnsi="Times New Roman" w:cs="Times New Roman"/>
          <w:b/>
        </w:rPr>
        <w:t xml:space="preserve">. </w:t>
      </w:r>
      <w:r w:rsidR="00CB3CF3" w:rsidRPr="00710671">
        <w:rPr>
          <w:rFonts w:ascii="Times New Roman" w:hAnsi="Times New Roman" w:cs="Times New Roman"/>
          <w:bCs/>
        </w:rPr>
        <w:t xml:space="preserve">&amp; D’Aoust, R.F.  </w:t>
      </w:r>
      <w:hyperlink r:id="rId25" w:history="1">
        <w:r w:rsidR="00CB3CF3" w:rsidRPr="00710671">
          <w:rPr>
            <w:rStyle w:val="Hyperlink"/>
            <w:rFonts w:ascii="Times New Roman" w:hAnsi="Times New Roman" w:cs="Times New Roman"/>
            <w:bCs/>
          </w:rPr>
          <w:t>https://www.youtube.com/watch?v=XzdWCpQsaFk</w:t>
        </w:r>
      </w:hyperlink>
      <w:r w:rsidR="00CB3CF3" w:rsidRPr="00710671">
        <w:rPr>
          <w:rFonts w:ascii="Times New Roman" w:hAnsi="Times New Roman" w:cs="Times New Roman"/>
          <w:bCs/>
        </w:rPr>
        <w:t xml:space="preserve"> </w:t>
      </w:r>
    </w:p>
    <w:p w14:paraId="2E78CF74" w14:textId="77777777" w:rsidR="00CB3CF3" w:rsidRPr="00710671" w:rsidRDefault="00CB3CF3" w:rsidP="00CB3CF3">
      <w:pPr>
        <w:rPr>
          <w:rFonts w:ascii="Times New Roman" w:hAnsi="Times New Roman" w:cs="Times New Roman"/>
          <w:bCs/>
        </w:rPr>
      </w:pPr>
    </w:p>
    <w:p w14:paraId="6BBB5F64" w14:textId="02587B5F" w:rsidR="00CB3CF3" w:rsidRPr="00710671" w:rsidRDefault="00E5358F" w:rsidP="00CB3CF3">
      <w:pPr>
        <w:ind w:left="1440" w:hanging="1440"/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  <w:bCs/>
        </w:rPr>
        <w:t xml:space="preserve">Virginia Department of Education. </w:t>
      </w:r>
      <w:r w:rsidR="00CB474F" w:rsidRPr="00710671">
        <w:rPr>
          <w:rFonts w:ascii="Times New Roman" w:hAnsi="Times New Roman" w:cs="Times New Roman"/>
          <w:bCs/>
        </w:rPr>
        <w:t>(</w:t>
      </w:r>
      <w:r w:rsidR="00CB3CF3" w:rsidRPr="00710671">
        <w:rPr>
          <w:rFonts w:ascii="Times New Roman" w:hAnsi="Times New Roman" w:cs="Times New Roman"/>
          <w:bCs/>
        </w:rPr>
        <w:t>2021</w:t>
      </w:r>
      <w:r w:rsidR="00CB474F" w:rsidRPr="00710671">
        <w:rPr>
          <w:rFonts w:ascii="Times New Roman" w:hAnsi="Times New Roman" w:cs="Times New Roman"/>
          <w:bCs/>
        </w:rPr>
        <w:t>)</w:t>
      </w:r>
      <w:r w:rsidRPr="00710671">
        <w:rPr>
          <w:rFonts w:ascii="Times New Roman" w:hAnsi="Times New Roman" w:cs="Times New Roman"/>
          <w:bCs/>
        </w:rPr>
        <w:t xml:space="preserve">. </w:t>
      </w:r>
      <w:r w:rsidR="00CB3CF3" w:rsidRPr="00710671">
        <w:rPr>
          <w:rFonts w:ascii="Times New Roman" w:hAnsi="Times New Roman" w:cs="Times New Roman"/>
          <w:bCs/>
        </w:rPr>
        <w:t xml:space="preserve">I Serve 2.  Suicide Prevention Resource. </w:t>
      </w:r>
      <w:hyperlink r:id="rId26" w:history="1">
        <w:r w:rsidR="00CB3CF3" w:rsidRPr="00710671">
          <w:rPr>
            <w:rStyle w:val="Hyperlink"/>
            <w:rFonts w:ascii="Times New Roman" w:hAnsi="Times New Roman" w:cs="Times New Roman"/>
            <w:bCs/>
          </w:rPr>
          <w:t>https://www.doe.virginia.gov/support/prevention/suicide/index.shtml</w:t>
        </w:r>
      </w:hyperlink>
    </w:p>
    <w:p w14:paraId="0E477FC2" w14:textId="77777777" w:rsidR="00CB3CF3" w:rsidRPr="00710671" w:rsidRDefault="00CB3CF3" w:rsidP="00CB3CF3">
      <w:pPr>
        <w:rPr>
          <w:rFonts w:ascii="Times New Roman" w:hAnsi="Times New Roman" w:cs="Times New Roman"/>
          <w:bCs/>
        </w:rPr>
      </w:pPr>
    </w:p>
    <w:p w14:paraId="23EDF750" w14:textId="77777777" w:rsidR="00D94E45" w:rsidRDefault="00E5358F" w:rsidP="00CB3CF3">
      <w:pPr>
        <w:ind w:left="1440" w:hanging="1440"/>
        <w:rPr>
          <w:rFonts w:ascii="Times New Roman" w:hAnsi="Times New Roman" w:cs="Times New Roman"/>
          <w:shd w:val="clear" w:color="auto" w:fill="FFFFFF"/>
        </w:rPr>
      </w:pPr>
      <w:r w:rsidRPr="00710671">
        <w:rPr>
          <w:rFonts w:ascii="Times New Roman" w:hAnsi="Times New Roman" w:cs="Times New Roman"/>
          <w:bCs/>
        </w:rPr>
        <w:t xml:space="preserve">Ling, C.G. </w:t>
      </w:r>
      <w:r w:rsidR="00CB474F" w:rsidRPr="00710671">
        <w:rPr>
          <w:rFonts w:ascii="Times New Roman" w:hAnsi="Times New Roman" w:cs="Times New Roman"/>
          <w:bCs/>
        </w:rPr>
        <w:t>(</w:t>
      </w:r>
      <w:r w:rsidR="00CB3CF3" w:rsidRPr="00710671">
        <w:rPr>
          <w:rFonts w:ascii="Times New Roman" w:hAnsi="Times New Roman" w:cs="Times New Roman"/>
          <w:bCs/>
        </w:rPr>
        <w:t>2020</w:t>
      </w:r>
      <w:r w:rsidR="00CB474F" w:rsidRPr="00710671">
        <w:rPr>
          <w:rFonts w:ascii="Times New Roman" w:hAnsi="Times New Roman" w:cs="Times New Roman"/>
          <w:bCs/>
        </w:rPr>
        <w:t>, June)</w:t>
      </w:r>
      <w:r w:rsidRPr="00710671">
        <w:rPr>
          <w:rFonts w:ascii="Times New Roman" w:hAnsi="Times New Roman" w:cs="Times New Roman"/>
          <w:bCs/>
        </w:rPr>
        <w:t xml:space="preserve">. </w:t>
      </w:r>
      <w:r w:rsidR="00CB3CF3" w:rsidRPr="00710671">
        <w:rPr>
          <w:rFonts w:ascii="Times New Roman" w:hAnsi="Times New Roman" w:cs="Times New Roman"/>
          <w:bCs/>
        </w:rPr>
        <w:t xml:space="preserve">American Association of Nurse Practitioners PRAC Talk.  </w:t>
      </w:r>
      <w:r w:rsidR="00CB3CF3" w:rsidRPr="00710671">
        <w:rPr>
          <w:rFonts w:ascii="Times New Roman" w:hAnsi="Times New Roman" w:cs="Times New Roman"/>
          <w:shd w:val="clear" w:color="auto" w:fill="FFFFFF"/>
        </w:rPr>
        <w:t>Collaboration along</w:t>
      </w:r>
    </w:p>
    <w:p w14:paraId="67FCF5B0" w14:textId="12C92C0B" w:rsidR="00CB3CF3" w:rsidRPr="00710671" w:rsidRDefault="00115041" w:rsidP="00115041">
      <w:pPr>
        <w:ind w:left="1440"/>
        <w:rPr>
          <w:rStyle w:val="Hyperlink"/>
          <w:rFonts w:ascii="Times New Roman" w:hAnsi="Times New Roman" w:cs="Times New Roman"/>
        </w:rPr>
      </w:pPr>
      <w:r>
        <w:rPr>
          <w:rFonts w:ascii="Times New Roman" w:hAnsi="Times New Roman" w:cs="Times New Roman"/>
          <w:shd w:val="clear" w:color="auto" w:fill="FFFFFF"/>
        </w:rPr>
        <w:t>T</w:t>
      </w:r>
      <w:r w:rsidR="00CB3CF3" w:rsidRPr="00710671">
        <w:rPr>
          <w:rFonts w:ascii="Times New Roman" w:hAnsi="Times New Roman" w:cs="Times New Roman"/>
          <w:shd w:val="clear" w:color="auto" w:fill="FFFFFF"/>
        </w:rPr>
        <w:t>he continuum of research and scholarship between the PhD and DNP.</w:t>
      </w:r>
      <w:r w:rsidR="00CB3CF3" w:rsidRPr="00710671">
        <w:rPr>
          <w:rFonts w:ascii="Times New Roman" w:hAnsi="Times New Roman" w:cs="Times New Roman"/>
        </w:rPr>
        <w:t xml:space="preserve">  </w:t>
      </w:r>
      <w:r w:rsidR="00CB3CF3" w:rsidRPr="00710671">
        <w:rPr>
          <w:rFonts w:ascii="Times New Roman" w:hAnsi="Times New Roman" w:cs="Times New Roman"/>
          <w:bCs/>
        </w:rPr>
        <w:t xml:space="preserve">Ling, C. G. &amp; </w:t>
      </w:r>
      <w:r w:rsidR="00CB3CF3" w:rsidRPr="00710671">
        <w:rPr>
          <w:rFonts w:ascii="Times New Roman" w:hAnsi="Times New Roman" w:cs="Times New Roman"/>
          <w:b/>
        </w:rPr>
        <w:t>Rossiter, A. G.</w:t>
      </w:r>
      <w:r w:rsidR="00CB3CF3" w:rsidRPr="00710671">
        <w:rPr>
          <w:rFonts w:ascii="Times New Roman" w:hAnsi="Times New Roman" w:cs="Times New Roman"/>
          <w:bCs/>
        </w:rPr>
        <w:t xml:space="preserve"> </w:t>
      </w:r>
      <w:hyperlink r:id="rId27" w:history="1">
        <w:r w:rsidR="00CB3CF3" w:rsidRPr="00710671">
          <w:rPr>
            <w:rStyle w:val="Hyperlink"/>
            <w:rFonts w:ascii="Times New Roman" w:hAnsi="Times New Roman" w:cs="Times New Roman"/>
          </w:rPr>
          <w:t>https://www.aanp.org/membership/fellows-program/about-faanp/meet-the-fellows</w:t>
        </w:r>
      </w:hyperlink>
    </w:p>
    <w:p w14:paraId="6E6A5453" w14:textId="77777777" w:rsidR="00CB3CF3" w:rsidRPr="00710671" w:rsidRDefault="00CB3CF3" w:rsidP="00CB3CF3">
      <w:pPr>
        <w:pStyle w:val="Default"/>
        <w:rPr>
          <w:bCs/>
        </w:rPr>
      </w:pPr>
    </w:p>
    <w:p w14:paraId="0695C6FF" w14:textId="77777777" w:rsidR="004F68B1" w:rsidRDefault="00567A9C" w:rsidP="00567A9C">
      <w:pPr>
        <w:pStyle w:val="Default"/>
      </w:pPr>
      <w:r w:rsidRPr="00710671">
        <w:t xml:space="preserve">Jonas Nursing and Veterans Healthcare. (2020). </w:t>
      </w:r>
      <w:r w:rsidR="00CB3CF3" w:rsidRPr="00710671">
        <w:t>Mission Homefront: Translating Research into Practice</w:t>
      </w:r>
    </w:p>
    <w:p w14:paraId="26DA8E81" w14:textId="412335AE" w:rsidR="00CB3CF3" w:rsidRPr="00710671" w:rsidRDefault="00CB3CF3" w:rsidP="004F68B1">
      <w:pPr>
        <w:pStyle w:val="Default"/>
        <w:ind w:left="1440"/>
      </w:pPr>
      <w:r w:rsidRPr="00710671">
        <w:t>in Veterans Healthcare.</w:t>
      </w:r>
      <w:r w:rsidR="00567A9C" w:rsidRPr="00710671">
        <w:t xml:space="preserve"> </w:t>
      </w:r>
      <w:r w:rsidRPr="00710671">
        <w:rPr>
          <w:b/>
          <w:bCs/>
        </w:rPr>
        <w:t>Rossiter, A. G.</w:t>
      </w:r>
      <w:r w:rsidR="00567A9C" w:rsidRPr="00710671">
        <w:rPr>
          <w:b/>
          <w:bCs/>
        </w:rPr>
        <w:t xml:space="preserve"> </w:t>
      </w:r>
      <w:hyperlink r:id="rId28" w:history="1">
        <w:r w:rsidR="00D915CF" w:rsidRPr="009764B6">
          <w:rPr>
            <w:rStyle w:val="Hyperlink"/>
          </w:rPr>
          <w:t>https://www.youtube.com/watch?v=6tKLhzmpHRE</w:t>
        </w:r>
      </w:hyperlink>
    </w:p>
    <w:p w14:paraId="2999B540" w14:textId="77777777" w:rsidR="00CB3CF3" w:rsidRPr="00710671" w:rsidRDefault="00CB3CF3" w:rsidP="00CB3CF3">
      <w:pPr>
        <w:ind w:left="1440" w:hanging="1440"/>
        <w:rPr>
          <w:rFonts w:ascii="Times New Roman" w:hAnsi="Times New Roman" w:cs="Times New Roman"/>
          <w:bCs/>
        </w:rPr>
      </w:pPr>
    </w:p>
    <w:p w14:paraId="455EA879" w14:textId="77777777" w:rsidR="00937157" w:rsidRDefault="00E5358F" w:rsidP="00CB3CF3">
      <w:pPr>
        <w:ind w:left="1440" w:hanging="1440"/>
        <w:rPr>
          <w:rFonts w:ascii="Times New Roman" w:hAnsi="Times New Roman" w:cs="Times New Roman"/>
          <w:shd w:val="clear" w:color="auto" w:fill="FFFFFF"/>
        </w:rPr>
      </w:pPr>
      <w:r w:rsidRPr="00710671">
        <w:rPr>
          <w:rFonts w:ascii="Times New Roman" w:hAnsi="Times New Roman" w:cs="Times New Roman"/>
          <w:bCs/>
        </w:rPr>
        <w:t xml:space="preserve">Peck, J. </w:t>
      </w:r>
      <w:r w:rsidR="00CB474F" w:rsidRPr="00710671">
        <w:rPr>
          <w:rFonts w:ascii="Times New Roman" w:hAnsi="Times New Roman" w:cs="Times New Roman"/>
          <w:bCs/>
        </w:rPr>
        <w:t>(</w:t>
      </w:r>
      <w:r w:rsidR="00CB3CF3" w:rsidRPr="00710671">
        <w:rPr>
          <w:rFonts w:ascii="Times New Roman" w:hAnsi="Times New Roman" w:cs="Times New Roman"/>
          <w:bCs/>
        </w:rPr>
        <w:t>2020</w:t>
      </w:r>
      <w:r w:rsidR="00CB474F" w:rsidRPr="00710671">
        <w:rPr>
          <w:rFonts w:ascii="Times New Roman" w:hAnsi="Times New Roman" w:cs="Times New Roman"/>
          <w:bCs/>
        </w:rPr>
        <w:t>)</w:t>
      </w:r>
      <w:r w:rsidRPr="00710671">
        <w:rPr>
          <w:rFonts w:ascii="Times New Roman" w:hAnsi="Times New Roman" w:cs="Times New Roman"/>
          <w:bCs/>
        </w:rPr>
        <w:t xml:space="preserve">. </w:t>
      </w:r>
      <w:r w:rsidR="00CB3CF3" w:rsidRPr="00710671">
        <w:rPr>
          <w:rFonts w:ascii="Times New Roman" w:hAnsi="Times New Roman" w:cs="Times New Roman"/>
          <w:bCs/>
        </w:rPr>
        <w:t xml:space="preserve">National Association of Pediatric Nurse Practitioners TED Talk.  </w:t>
      </w:r>
      <w:r w:rsidR="00CB3CF3" w:rsidRPr="00710671">
        <w:rPr>
          <w:rFonts w:ascii="Times New Roman" w:hAnsi="Times New Roman" w:cs="Times New Roman"/>
          <w:shd w:val="clear" w:color="auto" w:fill="FFFFFF"/>
        </w:rPr>
        <w:t>Economic Stability:</w:t>
      </w:r>
    </w:p>
    <w:p w14:paraId="08CB21C2" w14:textId="4E7C4ABE" w:rsidR="00CB3CF3" w:rsidRPr="00315922" w:rsidRDefault="00CB3CF3" w:rsidP="00315922">
      <w:pPr>
        <w:ind w:left="1440"/>
        <w:rPr>
          <w:rFonts w:ascii="Times New Roman" w:hAnsi="Times New Roman" w:cs="Times New Roman"/>
          <w:b/>
        </w:rPr>
      </w:pPr>
      <w:r w:rsidRPr="00710671">
        <w:rPr>
          <w:rFonts w:ascii="Times New Roman" w:hAnsi="Times New Roman" w:cs="Times New Roman"/>
          <w:shd w:val="clear" w:color="auto" w:fill="FFFFFF"/>
        </w:rPr>
        <w:t>Housing Instability - Caring for Children in Military Families</w:t>
      </w:r>
      <w:r w:rsidRPr="00710671">
        <w:rPr>
          <w:rFonts w:ascii="Times New Roman" w:hAnsi="Times New Roman" w:cs="Times New Roman"/>
        </w:rPr>
        <w:t xml:space="preserve">.  </w:t>
      </w:r>
      <w:r w:rsidRPr="00710671">
        <w:rPr>
          <w:rFonts w:ascii="Times New Roman" w:hAnsi="Times New Roman" w:cs="Times New Roman"/>
          <w:bCs/>
        </w:rPr>
        <w:t xml:space="preserve">Mackie, K., Hernandez, C, &amp; </w:t>
      </w:r>
      <w:r w:rsidRPr="00710671">
        <w:rPr>
          <w:rFonts w:ascii="Times New Roman" w:hAnsi="Times New Roman" w:cs="Times New Roman"/>
          <w:b/>
        </w:rPr>
        <w:t>Rossiter,</w:t>
      </w:r>
      <w:r w:rsidR="00315922">
        <w:rPr>
          <w:rFonts w:ascii="Times New Roman" w:hAnsi="Times New Roman" w:cs="Times New Roman"/>
          <w:b/>
        </w:rPr>
        <w:t xml:space="preserve"> </w:t>
      </w:r>
      <w:r w:rsidRPr="00710671">
        <w:rPr>
          <w:rFonts w:ascii="Times New Roman" w:hAnsi="Times New Roman" w:cs="Times New Roman"/>
          <w:b/>
        </w:rPr>
        <w:t xml:space="preserve">A.G. </w:t>
      </w:r>
      <w:hyperlink r:id="rId29" w:history="1">
        <w:r w:rsidRPr="00710671">
          <w:rPr>
            <w:rStyle w:val="Hyperlink"/>
            <w:rFonts w:ascii="Times New Roman" w:hAnsi="Times New Roman" w:cs="Times New Roman"/>
          </w:rPr>
          <w:t>https://ce.napnap.org/content/teampeds-talks</w:t>
        </w:r>
      </w:hyperlink>
    </w:p>
    <w:p w14:paraId="73DACA38" w14:textId="77777777" w:rsidR="00CB3CF3" w:rsidRPr="00710671" w:rsidRDefault="00CB3CF3" w:rsidP="00CB3CF3">
      <w:pPr>
        <w:rPr>
          <w:rFonts w:ascii="Times New Roman" w:hAnsi="Times New Roman" w:cs="Times New Roman"/>
          <w:bCs/>
        </w:rPr>
      </w:pPr>
    </w:p>
    <w:p w14:paraId="2B8CAFC5" w14:textId="12ED3F50" w:rsidR="00CB3CF3" w:rsidRPr="00710671" w:rsidRDefault="00CB3CF3" w:rsidP="00CB3CF3">
      <w:pPr>
        <w:ind w:left="1440" w:hanging="1440"/>
        <w:rPr>
          <w:rFonts w:ascii="Times New Roman" w:hAnsi="Times New Roman" w:cs="Times New Roman"/>
          <w:bCs/>
        </w:rPr>
      </w:pPr>
      <w:r w:rsidRPr="00710671">
        <w:rPr>
          <w:rFonts w:ascii="Times New Roman" w:hAnsi="Times New Roman" w:cs="Times New Roman"/>
          <w:bCs/>
        </w:rPr>
        <w:t xml:space="preserve">Center for Deployment Psychology Webinar Series. </w:t>
      </w:r>
      <w:r w:rsidR="00567A9C" w:rsidRPr="00710671">
        <w:rPr>
          <w:rFonts w:ascii="Times New Roman" w:hAnsi="Times New Roman" w:cs="Times New Roman"/>
          <w:bCs/>
        </w:rPr>
        <w:t>(2020).</w:t>
      </w:r>
      <w:r w:rsidRPr="00710671">
        <w:rPr>
          <w:rFonts w:ascii="Times New Roman" w:hAnsi="Times New Roman" w:cs="Times New Roman"/>
          <w:bCs/>
        </w:rPr>
        <w:t xml:space="preserve"> Military-Connected Children and I Serve 2.  </w:t>
      </w:r>
      <w:r w:rsidRPr="00710671">
        <w:rPr>
          <w:rFonts w:ascii="Times New Roman" w:hAnsi="Times New Roman" w:cs="Times New Roman"/>
          <w:b/>
        </w:rPr>
        <w:t>Rossiter, A. G.</w:t>
      </w:r>
      <w:r w:rsidRPr="00710671">
        <w:rPr>
          <w:rFonts w:ascii="Times New Roman" w:hAnsi="Times New Roman" w:cs="Times New Roman"/>
          <w:bCs/>
        </w:rPr>
        <w:t xml:space="preserve"> &amp; Ling, C. G.  </w:t>
      </w:r>
      <w:hyperlink r:id="rId30" w:history="1">
        <w:r w:rsidRPr="00710671">
          <w:rPr>
            <w:rStyle w:val="Hyperlink"/>
            <w:rFonts w:ascii="Times New Roman" w:hAnsi="Times New Roman" w:cs="Times New Roman"/>
            <w:bCs/>
          </w:rPr>
          <w:t>https://vimeo.com/413181036</w:t>
        </w:r>
      </w:hyperlink>
      <w:r w:rsidRPr="00710671">
        <w:rPr>
          <w:rFonts w:ascii="Times New Roman" w:hAnsi="Times New Roman" w:cs="Times New Roman"/>
          <w:bCs/>
        </w:rPr>
        <w:t xml:space="preserve"> </w:t>
      </w:r>
    </w:p>
    <w:p w14:paraId="6415A895" w14:textId="77777777" w:rsidR="00CB3CF3" w:rsidRPr="00710671" w:rsidRDefault="00CB3CF3" w:rsidP="00E5358F">
      <w:pPr>
        <w:rPr>
          <w:rFonts w:ascii="Times New Roman" w:hAnsi="Times New Roman" w:cs="Times New Roman"/>
        </w:rPr>
      </w:pPr>
    </w:p>
    <w:p w14:paraId="18318E7C" w14:textId="77777777" w:rsidR="007D1CA2" w:rsidRPr="00710671" w:rsidRDefault="003C3502" w:rsidP="003C3502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Rossiter, A.G. &amp; Wilmoth, M.C. (</w:t>
      </w:r>
      <w:r w:rsidR="00CB3CF3" w:rsidRPr="00710671">
        <w:rPr>
          <w:rFonts w:ascii="Times New Roman" w:hAnsi="Times New Roman" w:cs="Times New Roman"/>
        </w:rPr>
        <w:t>2019</w:t>
      </w:r>
      <w:r w:rsidRPr="00710671">
        <w:rPr>
          <w:rFonts w:ascii="Times New Roman" w:hAnsi="Times New Roman" w:cs="Times New Roman"/>
        </w:rPr>
        <w:t xml:space="preserve">). </w:t>
      </w:r>
      <w:r w:rsidR="00CB3CF3" w:rsidRPr="00710671">
        <w:rPr>
          <w:rFonts w:ascii="Times New Roman" w:hAnsi="Times New Roman" w:cs="Times New Roman"/>
        </w:rPr>
        <w:t>I Serve 2:  Identifying and caring for military-connected kids in</w:t>
      </w:r>
    </w:p>
    <w:p w14:paraId="1CD7F86D" w14:textId="1D3EAFFB" w:rsidR="00CB3CF3" w:rsidRPr="00710671" w:rsidRDefault="00CB3CF3" w:rsidP="00CB3CF3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 </w:t>
      </w:r>
      <w:r w:rsidR="007D1CA2" w:rsidRPr="00710671">
        <w:rPr>
          <w:rFonts w:ascii="Times New Roman" w:hAnsi="Times New Roman" w:cs="Times New Roman"/>
        </w:rPr>
        <w:tab/>
      </w:r>
      <w:r w:rsidR="007D1CA2" w:rsidRPr="00710671">
        <w:rPr>
          <w:rFonts w:ascii="Times New Roman" w:hAnsi="Times New Roman" w:cs="Times New Roman"/>
        </w:rPr>
        <w:tab/>
        <w:t xml:space="preserve">a </w:t>
      </w:r>
      <w:r w:rsidRPr="00710671">
        <w:rPr>
          <w:rFonts w:ascii="Times New Roman" w:hAnsi="Times New Roman" w:cs="Times New Roman"/>
        </w:rPr>
        <w:t>clinical setting.  Biden</w:t>
      </w:r>
      <w:r w:rsidR="003C3502"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 xml:space="preserve">Foundation.org. </w:t>
      </w:r>
      <w:r w:rsidRPr="00710671">
        <w:rPr>
          <w:rFonts w:ascii="Times New Roman" w:hAnsi="Times New Roman" w:cs="Times New Roman"/>
          <w:u w:val="single"/>
        </w:rPr>
        <w:t>https://bidenfoundation.org/news/i-</w:t>
      </w:r>
    </w:p>
    <w:p w14:paraId="24623FDF" w14:textId="445E2971" w:rsidR="00CB3CF3" w:rsidRPr="00710671" w:rsidRDefault="00CB3CF3" w:rsidP="00CB3CF3">
      <w:pPr>
        <w:rPr>
          <w:rFonts w:ascii="Times New Roman" w:hAnsi="Times New Roman" w:cs="Times New Roman"/>
          <w:u w:val="single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  <w:u w:val="single"/>
        </w:rPr>
        <w:t>serve-2-identifying-and-caring-for-military-connected-kids-in-a-clinical-setting/</w:t>
      </w:r>
      <w:r w:rsidR="003C3502" w:rsidRPr="00710671">
        <w:rPr>
          <w:rFonts w:ascii="Times New Roman" w:hAnsi="Times New Roman" w:cs="Times New Roman"/>
          <w:u w:val="single"/>
        </w:rPr>
        <w:t xml:space="preserve"> </w:t>
      </w:r>
    </w:p>
    <w:p w14:paraId="6839126B" w14:textId="77777777" w:rsidR="00CB3CF3" w:rsidRPr="00710671" w:rsidRDefault="00CB3CF3" w:rsidP="00CB3CF3">
      <w:pPr>
        <w:rPr>
          <w:rFonts w:ascii="Times New Roman" w:hAnsi="Times New Roman" w:cs="Times New Roman"/>
        </w:rPr>
      </w:pPr>
    </w:p>
    <w:p w14:paraId="50F95CA2" w14:textId="77777777" w:rsidR="00CB474F" w:rsidRPr="00710671" w:rsidRDefault="00CB474F" w:rsidP="00CB3CF3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Brown, E.L. (</w:t>
      </w:r>
      <w:r w:rsidR="00CB3CF3" w:rsidRPr="00710671">
        <w:rPr>
          <w:rFonts w:ascii="Times New Roman" w:hAnsi="Times New Roman" w:cs="Times New Roman"/>
        </w:rPr>
        <w:t>201</w:t>
      </w:r>
      <w:r w:rsidRPr="00710671">
        <w:rPr>
          <w:rFonts w:ascii="Times New Roman" w:hAnsi="Times New Roman" w:cs="Times New Roman"/>
        </w:rPr>
        <w:t xml:space="preserve">8, February 18). </w:t>
      </w:r>
      <w:r w:rsidR="00CB3CF3" w:rsidRPr="00710671">
        <w:rPr>
          <w:rFonts w:ascii="Times New Roman" w:hAnsi="Times New Roman" w:cs="Times New Roman"/>
        </w:rPr>
        <w:t>Nurses on the Battlefield</w:t>
      </w:r>
      <w:r w:rsidRPr="00710671">
        <w:rPr>
          <w:rFonts w:ascii="Times New Roman" w:hAnsi="Times New Roman" w:cs="Times New Roman"/>
        </w:rPr>
        <w:t xml:space="preserve">. </w:t>
      </w:r>
      <w:r w:rsidRPr="00710671">
        <w:rPr>
          <w:rFonts w:ascii="Times New Roman" w:hAnsi="Times New Roman" w:cs="Times New Roman"/>
          <w:b/>
          <w:bCs/>
        </w:rPr>
        <w:t>Rossiter, A.G.</w:t>
      </w:r>
      <w:r w:rsidRPr="00710671">
        <w:rPr>
          <w:rFonts w:ascii="Times New Roman" w:hAnsi="Times New Roman" w:cs="Times New Roman"/>
        </w:rPr>
        <w:t xml:space="preserve"> &amp; Perry, S.</w:t>
      </w:r>
    </w:p>
    <w:p w14:paraId="70848CDA" w14:textId="73551A90" w:rsidR="00CB3CF3" w:rsidRPr="00710671" w:rsidRDefault="00CB474F" w:rsidP="00CB474F">
      <w:pPr>
        <w:ind w:left="1440"/>
        <w:rPr>
          <w:rFonts w:ascii="Times New Roman" w:hAnsi="Times New Roman" w:cs="Times New Roman"/>
        </w:rPr>
      </w:pPr>
      <w:hyperlink r:id="rId31" w:history="1">
        <w:r w:rsidRPr="00710671">
          <w:rPr>
            <w:rStyle w:val="Hyperlink"/>
            <w:rFonts w:ascii="Times New Roman" w:hAnsi="Times New Roman" w:cs="Times New Roman"/>
          </w:rPr>
          <w:t>https://hscweb3.hsc.usf.edu/nursingnews/nurses-battlefield-usf-college-nursing-professors-recall-caring-served/</w:t>
        </w:r>
      </w:hyperlink>
    </w:p>
    <w:p w14:paraId="67D9B8F1" w14:textId="3483C4D3" w:rsidR="00CB3CF3" w:rsidRPr="00710671" w:rsidRDefault="00CB3CF3" w:rsidP="00CB3CF3">
      <w:pPr>
        <w:rPr>
          <w:rFonts w:ascii="Times New Roman" w:hAnsi="Times New Roman" w:cs="Times New Roman"/>
          <w:color w:val="0000FF"/>
          <w:u w:val="single"/>
        </w:rPr>
      </w:pPr>
    </w:p>
    <w:p w14:paraId="2698D204" w14:textId="2FC58F4A" w:rsidR="00CB3CF3" w:rsidRPr="00710671" w:rsidRDefault="003C3502" w:rsidP="00CB3CF3">
      <w:pPr>
        <w:rPr>
          <w:rFonts w:ascii="Times New Roman" w:hAnsi="Times New Roman" w:cs="Times New Roman"/>
        </w:rPr>
      </w:pPr>
      <w:proofErr w:type="spellStart"/>
      <w:r w:rsidRPr="00710671">
        <w:rPr>
          <w:rFonts w:ascii="Times New Roman" w:hAnsi="Times New Roman" w:cs="Times New Roman"/>
        </w:rPr>
        <w:t>Stong</w:t>
      </w:r>
      <w:proofErr w:type="spellEnd"/>
      <w:r w:rsidRPr="00710671">
        <w:rPr>
          <w:rFonts w:ascii="Times New Roman" w:hAnsi="Times New Roman" w:cs="Times New Roman"/>
        </w:rPr>
        <w:t>, C. (</w:t>
      </w:r>
      <w:r w:rsidR="00CB3CF3" w:rsidRPr="00710671">
        <w:rPr>
          <w:rFonts w:ascii="Times New Roman" w:hAnsi="Times New Roman" w:cs="Times New Roman"/>
        </w:rPr>
        <w:t>2017</w:t>
      </w:r>
      <w:r w:rsidRPr="00710671">
        <w:rPr>
          <w:rFonts w:ascii="Times New Roman" w:hAnsi="Times New Roman" w:cs="Times New Roman"/>
        </w:rPr>
        <w:t xml:space="preserve">, June 23). </w:t>
      </w:r>
      <w:r w:rsidR="00CB3CF3" w:rsidRPr="00710671">
        <w:rPr>
          <w:rFonts w:ascii="Times New Roman" w:hAnsi="Times New Roman" w:cs="Times New Roman"/>
        </w:rPr>
        <w:t>American Association of Nurse Practitioners 2017 Annual Meeting</w:t>
      </w:r>
    </w:p>
    <w:p w14:paraId="4FBD9C79" w14:textId="77777777" w:rsidR="00CB3CF3" w:rsidRPr="00710671" w:rsidRDefault="00CB3CF3" w:rsidP="00CB3CF3">
      <w:pPr>
        <w:rPr>
          <w:rFonts w:ascii="Times New Roman" w:hAnsi="Times New Roman" w:cs="Times New Roman"/>
          <w:u w:val="single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hyperlink r:id="rId32" w:history="1">
        <w:r w:rsidRPr="00710671">
          <w:rPr>
            <w:rStyle w:val="Hyperlink"/>
            <w:rFonts w:ascii="Times New Roman" w:hAnsi="Times New Roman" w:cs="Times New Roman"/>
          </w:rPr>
          <w:t>https://www.clinicaladvisor.com/aanp-2017-annual-meeting/women-veterans-lack-</w:t>
        </w:r>
      </w:hyperlink>
    </w:p>
    <w:p w14:paraId="601818D4" w14:textId="177D6F22" w:rsidR="003C3502" w:rsidRPr="00710671" w:rsidRDefault="00CB3CF3" w:rsidP="00CB3CF3">
      <w:pPr>
        <w:rPr>
          <w:rFonts w:ascii="Times New Roman" w:hAnsi="Times New Roman" w:cs="Times New Roman"/>
          <w:u w:val="single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  <w:u w:val="single"/>
        </w:rPr>
        <w:t>quality-</w:t>
      </w:r>
      <w:proofErr w:type="gramStart"/>
      <w:r w:rsidRPr="00710671">
        <w:rPr>
          <w:rFonts w:ascii="Times New Roman" w:hAnsi="Times New Roman" w:cs="Times New Roman"/>
          <w:u w:val="single"/>
        </w:rPr>
        <w:t>health-care</w:t>
      </w:r>
      <w:proofErr w:type="gramEnd"/>
      <w:r w:rsidRPr="00710671">
        <w:rPr>
          <w:rFonts w:ascii="Times New Roman" w:hAnsi="Times New Roman" w:cs="Times New Roman"/>
          <w:u w:val="single"/>
        </w:rPr>
        <w:t>/article/670687/</w:t>
      </w:r>
    </w:p>
    <w:p w14:paraId="0C0A5FA7" w14:textId="77777777" w:rsidR="00CB3CF3" w:rsidRPr="00710671" w:rsidRDefault="00CB3CF3" w:rsidP="00CB3CF3">
      <w:pPr>
        <w:rPr>
          <w:rFonts w:ascii="Times New Roman" w:hAnsi="Times New Roman" w:cs="Times New Roman"/>
        </w:rPr>
      </w:pPr>
    </w:p>
    <w:p w14:paraId="05044D42" w14:textId="77777777" w:rsidR="00CB3CF3" w:rsidRPr="00710671" w:rsidRDefault="00CB3CF3" w:rsidP="00CB3CF3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7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Military Women’s Health:  A Scoping Review and Gap Analysis, 2000-2015</w:t>
      </w:r>
    </w:p>
    <w:p w14:paraId="11148A50" w14:textId="77777777" w:rsidR="00CB3CF3" w:rsidRPr="00710671" w:rsidRDefault="00CB3CF3" w:rsidP="00CB3CF3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Health and Behavioral Sciences Department and Naval Medical Research Center</w:t>
      </w:r>
    </w:p>
    <w:p w14:paraId="5C0ACE6A" w14:textId="77777777" w:rsidR="00CB3CF3" w:rsidRPr="00710671" w:rsidRDefault="00CB3CF3" w:rsidP="00CB3CF3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Subject Matter Expert Content Reviewer</w:t>
      </w:r>
    </w:p>
    <w:p w14:paraId="259DB0EB" w14:textId="77777777" w:rsidR="00CB3CF3" w:rsidRPr="00710671" w:rsidRDefault="00CB3CF3" w:rsidP="00CB3CF3">
      <w:pPr>
        <w:rPr>
          <w:rFonts w:ascii="Times New Roman" w:hAnsi="Times New Roman" w:cs="Times New Roman"/>
        </w:rPr>
      </w:pPr>
    </w:p>
    <w:p w14:paraId="2D98FD3E" w14:textId="2DA9FFB9" w:rsidR="00CB3CF3" w:rsidRPr="00710671" w:rsidRDefault="003C3502" w:rsidP="00CB3CF3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lastRenderedPageBreak/>
        <w:t>Rossiter, A.G. (</w:t>
      </w:r>
      <w:r w:rsidR="00CB3CF3" w:rsidRPr="00710671">
        <w:rPr>
          <w:rFonts w:ascii="Times New Roman" w:hAnsi="Times New Roman" w:cs="Times New Roman"/>
        </w:rPr>
        <w:t>2016</w:t>
      </w:r>
      <w:r w:rsidRPr="00710671">
        <w:rPr>
          <w:rFonts w:ascii="Times New Roman" w:hAnsi="Times New Roman" w:cs="Times New Roman"/>
        </w:rPr>
        <w:t>).</w:t>
      </w:r>
      <w:r w:rsidR="00CB3CF3" w:rsidRPr="00710671">
        <w:rPr>
          <w:rFonts w:ascii="Times New Roman" w:hAnsi="Times New Roman" w:cs="Times New Roman"/>
          <w:color w:val="0000FF"/>
        </w:rPr>
        <w:tab/>
      </w:r>
      <w:r w:rsidR="00CB3CF3" w:rsidRPr="00710671">
        <w:rPr>
          <w:rFonts w:ascii="Times New Roman" w:hAnsi="Times New Roman" w:cs="Times New Roman"/>
        </w:rPr>
        <w:t xml:space="preserve">2016 Women in Leadership and Philanthropy Faculty Award Recipient </w:t>
      </w:r>
      <w:r w:rsidR="00CB3CF3" w:rsidRPr="00710671">
        <w:rPr>
          <w:rFonts w:ascii="Times New Roman" w:hAnsi="Times New Roman" w:cs="Times New Roman"/>
          <w:color w:val="0000FF"/>
        </w:rPr>
        <w:tab/>
      </w:r>
      <w:r w:rsidR="00CB3CF3" w:rsidRPr="00710671">
        <w:rPr>
          <w:rFonts w:ascii="Times New Roman" w:hAnsi="Times New Roman" w:cs="Times New Roman"/>
          <w:color w:val="0000FF"/>
        </w:rPr>
        <w:tab/>
      </w:r>
      <w:r w:rsidR="00CB3CF3" w:rsidRPr="00710671">
        <w:rPr>
          <w:rFonts w:ascii="Times New Roman" w:hAnsi="Times New Roman" w:cs="Times New Roman"/>
          <w:color w:val="0000FF"/>
        </w:rPr>
        <w:tab/>
      </w:r>
      <w:r w:rsidR="00CB3CF3" w:rsidRPr="00710671">
        <w:rPr>
          <w:rFonts w:ascii="Times New Roman" w:hAnsi="Times New Roman" w:cs="Times New Roman"/>
          <w:color w:val="0000FF"/>
        </w:rPr>
        <w:tab/>
      </w:r>
      <w:hyperlink r:id="rId33" w:history="1">
        <w:r w:rsidRPr="00710671">
          <w:rPr>
            <w:rStyle w:val="Hyperlink"/>
            <w:rFonts w:ascii="Times New Roman" w:hAnsi="Times New Roman" w:cs="Times New Roman"/>
          </w:rPr>
          <w:t>https://www.youtube.com/watch?v=BYG0YoqE9K8</w:t>
        </w:r>
      </w:hyperlink>
      <w:r w:rsidRPr="00710671">
        <w:rPr>
          <w:rFonts w:ascii="Times New Roman" w:hAnsi="Times New Roman" w:cs="Times New Roman"/>
          <w:u w:val="single"/>
        </w:rPr>
        <w:t xml:space="preserve"> </w:t>
      </w:r>
    </w:p>
    <w:p w14:paraId="6137ED24" w14:textId="77777777" w:rsidR="00CB3CF3" w:rsidRPr="00710671" w:rsidRDefault="00CB3CF3" w:rsidP="00CB3CF3">
      <w:pPr>
        <w:rPr>
          <w:rFonts w:ascii="Times New Roman" w:hAnsi="Times New Roman" w:cs="Times New Roman"/>
        </w:rPr>
      </w:pPr>
    </w:p>
    <w:p w14:paraId="39917211" w14:textId="100542AB" w:rsidR="00CB3CF3" w:rsidRPr="00710671" w:rsidRDefault="003C3502" w:rsidP="00CB3CF3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Rossiter, A. (</w:t>
      </w:r>
      <w:r w:rsidR="00CB3CF3" w:rsidRPr="00710671">
        <w:rPr>
          <w:rFonts w:ascii="Times New Roman" w:hAnsi="Times New Roman" w:cs="Times New Roman"/>
        </w:rPr>
        <w:t>2016</w:t>
      </w:r>
      <w:r w:rsidRPr="00710671">
        <w:rPr>
          <w:rFonts w:ascii="Times New Roman" w:hAnsi="Times New Roman" w:cs="Times New Roman"/>
        </w:rPr>
        <w:t xml:space="preserve">, June 16). </w:t>
      </w:r>
      <w:r w:rsidR="00CB3CF3" w:rsidRPr="00710671">
        <w:rPr>
          <w:rFonts w:ascii="Times New Roman" w:hAnsi="Times New Roman" w:cs="Times New Roman"/>
        </w:rPr>
        <w:t xml:space="preserve">Nursing Disrespect and the Veteran Administration  </w:t>
      </w:r>
    </w:p>
    <w:p w14:paraId="1BD1D6E9" w14:textId="28A56DCF" w:rsidR="00CB3CF3" w:rsidRPr="00710671" w:rsidRDefault="003C3502" w:rsidP="003C3502">
      <w:pPr>
        <w:ind w:left="1440"/>
        <w:rPr>
          <w:rFonts w:ascii="Times New Roman" w:hAnsi="Times New Roman" w:cs="Times New Roman"/>
          <w:u w:val="single"/>
        </w:rPr>
      </w:pPr>
      <w:hyperlink r:id="rId34" w:history="1">
        <w:r w:rsidRPr="00710671">
          <w:rPr>
            <w:rStyle w:val="Hyperlink"/>
            <w:rFonts w:ascii="Times New Roman" w:hAnsi="Times New Roman" w:cs="Times New Roman"/>
          </w:rPr>
          <w:t>http://natmonitor.com/2016/06/16/nursing-disrespect-and-the-veterans-administration/2/</w:t>
        </w:r>
      </w:hyperlink>
    </w:p>
    <w:p w14:paraId="5C2E6F3A" w14:textId="77777777" w:rsidR="00CB3CF3" w:rsidRPr="00710671" w:rsidRDefault="00CB3CF3" w:rsidP="00CB3CF3">
      <w:pPr>
        <w:contextualSpacing/>
        <w:rPr>
          <w:rFonts w:ascii="Times New Roman" w:hAnsi="Times New Roman" w:cs="Times New Roman"/>
        </w:rPr>
      </w:pPr>
    </w:p>
    <w:p w14:paraId="4DD11E1F" w14:textId="77777777" w:rsidR="003C3502" w:rsidRPr="00710671" w:rsidRDefault="003C3502" w:rsidP="003C3502">
      <w:pPr>
        <w:contextualSpacing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Woods, A. </w:t>
      </w:r>
      <w:r w:rsidR="00CB3CF3" w:rsidRPr="00710671">
        <w:rPr>
          <w:rFonts w:ascii="Times New Roman" w:hAnsi="Times New Roman" w:cs="Times New Roman"/>
        </w:rPr>
        <w:t>2016</w:t>
      </w:r>
      <w:r w:rsidRPr="00710671">
        <w:rPr>
          <w:rFonts w:ascii="Times New Roman" w:hAnsi="Times New Roman" w:cs="Times New Roman"/>
        </w:rPr>
        <w:t xml:space="preserve">. </w:t>
      </w:r>
      <w:r w:rsidR="00CB3CF3" w:rsidRPr="00710671">
        <w:rPr>
          <w:rFonts w:ascii="Times New Roman" w:hAnsi="Times New Roman" w:cs="Times New Roman"/>
        </w:rPr>
        <w:t>Winston Churchill Memorial Fund—Amanda Wood Fellow Report</w:t>
      </w:r>
    </w:p>
    <w:p w14:paraId="7C6DE1F4" w14:textId="1B7C4013" w:rsidR="00CB3CF3" w:rsidRPr="00710671" w:rsidRDefault="003C3502" w:rsidP="003C3502">
      <w:pPr>
        <w:ind w:left="1440"/>
        <w:contextualSpacing/>
        <w:rPr>
          <w:rFonts w:ascii="Times New Roman" w:hAnsi="Times New Roman" w:cs="Times New Roman"/>
        </w:rPr>
      </w:pPr>
      <w:hyperlink r:id="rId35" w:history="1">
        <w:r w:rsidRPr="00710671">
          <w:rPr>
            <w:rStyle w:val="Hyperlink"/>
            <w:rFonts w:ascii="Times New Roman" w:hAnsi="Times New Roman" w:cs="Times New Roman"/>
          </w:rPr>
          <w:t>https://www.wcmt.org.uk/sites/default/files/reportdocuments/Wood%20A%20Report%202016%20Final.pdf</w:t>
        </w:r>
      </w:hyperlink>
      <w:r w:rsidRPr="00710671">
        <w:rPr>
          <w:rFonts w:ascii="Times New Roman" w:hAnsi="Times New Roman" w:cs="Times New Roman"/>
          <w:u w:val="single"/>
        </w:rPr>
        <w:t xml:space="preserve"> </w:t>
      </w:r>
    </w:p>
    <w:p w14:paraId="1E823E56" w14:textId="77777777" w:rsidR="00CB3CF3" w:rsidRPr="00710671" w:rsidRDefault="00CB3CF3" w:rsidP="00CB3CF3">
      <w:pPr>
        <w:rPr>
          <w:rFonts w:ascii="Times New Roman" w:hAnsi="Times New Roman" w:cs="Times New Roman"/>
        </w:rPr>
      </w:pPr>
    </w:p>
    <w:p w14:paraId="059E23EA" w14:textId="2B393CC5" w:rsidR="00CB3CF3" w:rsidRPr="00710671" w:rsidRDefault="00CB3CF3" w:rsidP="00CB3CF3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Military and Veteran Services</w:t>
      </w:r>
      <w:r w:rsidR="00567A9C" w:rsidRPr="00710671">
        <w:rPr>
          <w:rFonts w:ascii="Times New Roman" w:hAnsi="Times New Roman" w:cs="Times New Roman"/>
        </w:rPr>
        <w:t>. (2015).</w:t>
      </w:r>
    </w:p>
    <w:p w14:paraId="1ED4841A" w14:textId="77777777" w:rsidR="00CB3CF3" w:rsidRPr="00710671" w:rsidRDefault="00CB3CF3" w:rsidP="00CB3CF3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hyperlink r:id="rId36" w:history="1">
        <w:r w:rsidRPr="00710671">
          <w:rPr>
            <w:rStyle w:val="Hyperlink"/>
            <w:rFonts w:ascii="Times New Roman" w:hAnsi="Times New Roman" w:cs="Times New Roman"/>
          </w:rPr>
          <w:t>https://veterans.uncg.edu/credit-for-medics-which-colleges-are-giving-it-a-shot/</w:t>
        </w:r>
      </w:hyperlink>
      <w:r w:rsidRPr="00710671">
        <w:rPr>
          <w:rFonts w:ascii="Times New Roman" w:hAnsi="Times New Roman" w:cs="Times New Roman"/>
        </w:rPr>
        <w:t xml:space="preserve"> </w:t>
      </w:r>
    </w:p>
    <w:p w14:paraId="59DCA6D8" w14:textId="77777777" w:rsidR="00CB3CF3" w:rsidRPr="00710671" w:rsidRDefault="00CB3CF3" w:rsidP="00CB3CF3">
      <w:pPr>
        <w:rPr>
          <w:rFonts w:ascii="Times New Roman" w:hAnsi="Times New Roman" w:cs="Times New Roman"/>
        </w:rPr>
      </w:pPr>
    </w:p>
    <w:p w14:paraId="2A01A628" w14:textId="77777777" w:rsidR="00477219" w:rsidRPr="00710671" w:rsidRDefault="00477219" w:rsidP="00CB3CF3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awlyk O. (</w:t>
      </w:r>
      <w:r w:rsidR="00CB3CF3" w:rsidRPr="00710671">
        <w:rPr>
          <w:rFonts w:ascii="Times New Roman" w:hAnsi="Times New Roman" w:cs="Times New Roman"/>
        </w:rPr>
        <w:t>2014</w:t>
      </w:r>
      <w:r w:rsidRPr="00710671">
        <w:rPr>
          <w:rFonts w:ascii="Times New Roman" w:hAnsi="Times New Roman" w:cs="Times New Roman"/>
        </w:rPr>
        <w:t xml:space="preserve">, May 14). </w:t>
      </w:r>
      <w:r w:rsidR="00CB3CF3" w:rsidRPr="00710671">
        <w:rPr>
          <w:rFonts w:ascii="Times New Roman" w:hAnsi="Times New Roman" w:cs="Times New Roman"/>
        </w:rPr>
        <w:t>Divorce and the Air Force:  Who stays married and who doesn’t</w:t>
      </w:r>
      <w:r w:rsidRPr="00710671">
        <w:rPr>
          <w:rFonts w:ascii="Times New Roman" w:hAnsi="Times New Roman" w:cs="Times New Roman"/>
        </w:rPr>
        <w:t>.</w:t>
      </w:r>
    </w:p>
    <w:p w14:paraId="113CC25F" w14:textId="7A4F632F" w:rsidR="00CB3CF3" w:rsidRPr="00710671" w:rsidRDefault="00477219" w:rsidP="00477219">
      <w:pPr>
        <w:ind w:left="1440"/>
        <w:rPr>
          <w:rFonts w:ascii="Times New Roman" w:hAnsi="Times New Roman" w:cs="Times New Roman"/>
          <w:u w:val="single"/>
        </w:rPr>
      </w:pPr>
      <w:hyperlink r:id="rId37" w:history="1">
        <w:r w:rsidRPr="00710671">
          <w:rPr>
            <w:rStyle w:val="Hyperlink"/>
            <w:rFonts w:ascii="Times New Roman" w:hAnsi="Times New Roman" w:cs="Times New Roman"/>
          </w:rPr>
          <w:t>https://www.militarytimes.com/2014/05/14/divorce-and-the-air-force-who-stays-married-and-who-doesn-t/</w:t>
        </w:r>
      </w:hyperlink>
    </w:p>
    <w:p w14:paraId="0C40DE47" w14:textId="77777777" w:rsidR="00115041" w:rsidRDefault="00115041" w:rsidP="00477219">
      <w:pPr>
        <w:rPr>
          <w:rFonts w:ascii="Times New Roman" w:hAnsi="Times New Roman" w:cs="Times New Roman"/>
        </w:rPr>
      </w:pPr>
    </w:p>
    <w:p w14:paraId="6D506CFC" w14:textId="1014E278" w:rsidR="00BA14DD" w:rsidRPr="00710671" w:rsidRDefault="00BA14DD" w:rsidP="00477219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Citizen Airman. </w:t>
      </w:r>
      <w:r w:rsidR="00477219" w:rsidRPr="00710671">
        <w:rPr>
          <w:rFonts w:ascii="Times New Roman" w:hAnsi="Times New Roman" w:cs="Times New Roman"/>
        </w:rPr>
        <w:t>(</w:t>
      </w:r>
      <w:r w:rsidR="00CB3CF3" w:rsidRPr="00710671">
        <w:rPr>
          <w:rFonts w:ascii="Times New Roman" w:hAnsi="Times New Roman" w:cs="Times New Roman"/>
        </w:rPr>
        <w:t>2014</w:t>
      </w:r>
      <w:r w:rsidR="00477219" w:rsidRPr="00710671">
        <w:rPr>
          <w:rFonts w:ascii="Times New Roman" w:hAnsi="Times New Roman" w:cs="Times New Roman"/>
        </w:rPr>
        <w:t>).</w:t>
      </w:r>
      <w:r w:rsidRPr="00710671">
        <w:rPr>
          <w:rFonts w:ascii="Times New Roman" w:hAnsi="Times New Roman" w:cs="Times New Roman"/>
        </w:rPr>
        <w:t xml:space="preserve"> </w:t>
      </w:r>
      <w:r w:rsidR="00CB3CF3" w:rsidRPr="00710671">
        <w:rPr>
          <w:rFonts w:ascii="Times New Roman" w:hAnsi="Times New Roman" w:cs="Times New Roman"/>
        </w:rPr>
        <w:t>Divorce:  Reservist, colleague studying why break-ups are more common for</w:t>
      </w:r>
    </w:p>
    <w:p w14:paraId="7A3201F8" w14:textId="118817C8" w:rsidR="00BA14DD" w:rsidRPr="00710671" w:rsidRDefault="00CB3CF3" w:rsidP="00BA14DD">
      <w:pPr>
        <w:ind w:left="144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women in the</w:t>
      </w:r>
      <w:r w:rsidR="00BA14DD"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>military</w:t>
      </w:r>
      <w:r w:rsidR="00477219" w:rsidRPr="00710671">
        <w:rPr>
          <w:rFonts w:ascii="Times New Roman" w:hAnsi="Times New Roman" w:cs="Times New Roman"/>
        </w:rPr>
        <w:t xml:space="preserve">. </w:t>
      </w:r>
      <w:hyperlink r:id="rId38" w:history="1">
        <w:r w:rsidR="00BA14DD" w:rsidRPr="00710671">
          <w:rPr>
            <w:rStyle w:val="Hyperlink"/>
            <w:rFonts w:ascii="Times New Roman" w:hAnsi="Times New Roman" w:cs="Times New Roman"/>
          </w:rPr>
          <w:t>http://www.citamn.afrc.af.mil/Features/Article/676364/divorce-   reservist-colleague-studying-why-break-ups-are-more-common-for-women-in/</w:t>
        </w:r>
      </w:hyperlink>
    </w:p>
    <w:p w14:paraId="614A46B1" w14:textId="77777777" w:rsidR="00CB3CF3" w:rsidRPr="00710671" w:rsidRDefault="00CB3CF3" w:rsidP="00CB3CF3">
      <w:pPr>
        <w:rPr>
          <w:rFonts w:ascii="Times New Roman" w:hAnsi="Times New Roman" w:cs="Times New Roman"/>
        </w:rPr>
      </w:pPr>
    </w:p>
    <w:p w14:paraId="7986D2C8" w14:textId="3AEAA752" w:rsidR="00CB3CF3" w:rsidRPr="00710671" w:rsidRDefault="00E5358F" w:rsidP="00CB3CF3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Marcus, J. (</w:t>
      </w:r>
      <w:r w:rsidR="00CB3CF3" w:rsidRPr="00710671">
        <w:rPr>
          <w:rFonts w:ascii="Times New Roman" w:hAnsi="Times New Roman" w:cs="Times New Roman"/>
        </w:rPr>
        <w:t>2014</w:t>
      </w:r>
      <w:r w:rsidRPr="00710671">
        <w:rPr>
          <w:rFonts w:ascii="Times New Roman" w:hAnsi="Times New Roman" w:cs="Times New Roman"/>
        </w:rPr>
        <w:t xml:space="preserve">, May 6). </w:t>
      </w:r>
      <w:r w:rsidR="00CB3CF3" w:rsidRPr="00710671">
        <w:rPr>
          <w:rFonts w:ascii="Times New Roman" w:hAnsi="Times New Roman" w:cs="Times New Roman"/>
        </w:rPr>
        <w:t>Vets Want Class Credit for Military Skills</w:t>
      </w:r>
    </w:p>
    <w:p w14:paraId="445144BB" w14:textId="77777777" w:rsidR="00CB3CF3" w:rsidRPr="00710671" w:rsidRDefault="00CB3CF3" w:rsidP="00CB3CF3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hyperlink r:id="rId39" w:history="1">
        <w:r w:rsidRPr="00710671">
          <w:rPr>
            <w:rStyle w:val="Hyperlink"/>
            <w:rFonts w:ascii="Times New Roman" w:hAnsi="Times New Roman" w:cs="Times New Roman"/>
          </w:rPr>
          <w:t>http://time.com/87696/military-veterans-education/</w:t>
        </w:r>
      </w:hyperlink>
    </w:p>
    <w:p w14:paraId="64377B21" w14:textId="77777777" w:rsidR="00937157" w:rsidRDefault="00937157" w:rsidP="00CB3CF3">
      <w:pPr>
        <w:rPr>
          <w:rFonts w:ascii="Times New Roman" w:hAnsi="Times New Roman" w:cs="Times New Roman"/>
        </w:rPr>
      </w:pPr>
    </w:p>
    <w:p w14:paraId="6B02CEDF" w14:textId="4554E08E" w:rsidR="00CB3CF3" w:rsidRPr="00710671" w:rsidRDefault="00BA14DD" w:rsidP="00CB3CF3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TBO.com. </w:t>
      </w:r>
      <w:r w:rsidR="00477219" w:rsidRPr="00710671">
        <w:rPr>
          <w:rFonts w:ascii="Times New Roman" w:hAnsi="Times New Roman" w:cs="Times New Roman"/>
        </w:rPr>
        <w:t>(</w:t>
      </w:r>
      <w:r w:rsidR="00CB3CF3" w:rsidRPr="00710671">
        <w:rPr>
          <w:rFonts w:ascii="Times New Roman" w:hAnsi="Times New Roman" w:cs="Times New Roman"/>
        </w:rPr>
        <w:t>2013</w:t>
      </w:r>
      <w:r w:rsidR="00477219" w:rsidRPr="00710671">
        <w:rPr>
          <w:rFonts w:ascii="Times New Roman" w:hAnsi="Times New Roman" w:cs="Times New Roman"/>
        </w:rPr>
        <w:t xml:space="preserve">, October 15). </w:t>
      </w:r>
      <w:r w:rsidR="00CB3CF3" w:rsidRPr="00710671">
        <w:rPr>
          <w:rFonts w:ascii="Times New Roman" w:hAnsi="Times New Roman" w:cs="Times New Roman"/>
        </w:rPr>
        <w:t>USF grant to train medics as nurses</w:t>
      </w:r>
      <w:r w:rsidR="00477219" w:rsidRPr="00710671">
        <w:rPr>
          <w:rFonts w:ascii="Times New Roman" w:hAnsi="Times New Roman" w:cs="Times New Roman"/>
        </w:rPr>
        <w:t>.</w:t>
      </w:r>
    </w:p>
    <w:p w14:paraId="65C73EF7" w14:textId="5F527529" w:rsidR="00CB3CF3" w:rsidRPr="00710671" w:rsidRDefault="00477219" w:rsidP="00477219">
      <w:pPr>
        <w:ind w:left="1440"/>
        <w:rPr>
          <w:rFonts w:ascii="Times New Roman" w:hAnsi="Times New Roman" w:cs="Times New Roman"/>
        </w:rPr>
      </w:pPr>
      <w:hyperlink r:id="rId40" w:history="1">
        <w:r w:rsidRPr="00710671">
          <w:rPr>
            <w:rStyle w:val="Hyperlink"/>
            <w:rFonts w:ascii="Times New Roman" w:hAnsi="Times New Roman" w:cs="Times New Roman"/>
          </w:rPr>
          <w:t>http://www.tbo.com/health/usf-program-helps-military-medics-adapt-to-civilian-nursing-20131021/</w:t>
        </w:r>
      </w:hyperlink>
    </w:p>
    <w:p w14:paraId="27C7709C" w14:textId="77777777" w:rsidR="00CB3CF3" w:rsidRPr="00710671" w:rsidRDefault="00CB3CF3" w:rsidP="00CB3CF3">
      <w:pPr>
        <w:rPr>
          <w:rFonts w:ascii="Times New Roman" w:hAnsi="Times New Roman" w:cs="Times New Roman"/>
        </w:rPr>
      </w:pPr>
    </w:p>
    <w:p w14:paraId="3AF4F59C" w14:textId="77777777" w:rsidR="00BA14DD" w:rsidRPr="00710671" w:rsidRDefault="00BA14DD" w:rsidP="00BA14D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Nurse.com. (</w:t>
      </w:r>
      <w:r w:rsidR="00CB3CF3" w:rsidRPr="00710671">
        <w:rPr>
          <w:rFonts w:ascii="Times New Roman" w:hAnsi="Times New Roman" w:cs="Times New Roman"/>
        </w:rPr>
        <w:t>2013</w:t>
      </w:r>
      <w:r w:rsidR="00477219" w:rsidRPr="00710671">
        <w:rPr>
          <w:rFonts w:ascii="Times New Roman" w:hAnsi="Times New Roman" w:cs="Times New Roman"/>
        </w:rPr>
        <w:t xml:space="preserve">, November 11). </w:t>
      </w:r>
      <w:r w:rsidR="00CB3CF3" w:rsidRPr="00710671">
        <w:rPr>
          <w:rFonts w:ascii="Times New Roman" w:hAnsi="Times New Roman" w:cs="Times New Roman"/>
        </w:rPr>
        <w:t>USF Gets $1.25M to Transition Veterans Healthcare Skills into</w:t>
      </w:r>
    </w:p>
    <w:p w14:paraId="5DAE7D7B" w14:textId="1419CD37" w:rsidR="00CB3CF3" w:rsidRPr="00710671" w:rsidRDefault="00CB3CF3" w:rsidP="00BA14DD">
      <w:pPr>
        <w:ind w:left="144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Nursing Careers</w:t>
      </w:r>
      <w:r w:rsidR="00BA14DD" w:rsidRPr="00710671">
        <w:rPr>
          <w:rFonts w:ascii="Times New Roman" w:hAnsi="Times New Roman" w:cs="Times New Roman"/>
        </w:rPr>
        <w:t xml:space="preserve">. </w:t>
      </w:r>
      <w:hyperlink r:id="rId41" w:history="1">
        <w:r w:rsidR="00BA14DD" w:rsidRPr="00710671">
          <w:rPr>
            <w:rStyle w:val="Hyperlink"/>
            <w:rFonts w:ascii="Times New Roman" w:hAnsi="Times New Roman" w:cs="Times New Roman"/>
          </w:rPr>
          <w:t>https://www.nurse.com/blog/2013/11/11/usf-gets-1-25-million-to-transition-veterans-healthcare-skills-into-nursing-careers/</w:t>
        </w:r>
      </w:hyperlink>
    </w:p>
    <w:p w14:paraId="0A10C0BD" w14:textId="77777777" w:rsidR="00CB3CF3" w:rsidRPr="00710671" w:rsidRDefault="00CB3CF3" w:rsidP="00CB3CF3">
      <w:pPr>
        <w:rPr>
          <w:rFonts w:ascii="Times New Roman" w:hAnsi="Times New Roman" w:cs="Times New Roman"/>
          <w:b/>
          <w:u w:val="single"/>
        </w:rPr>
      </w:pPr>
    </w:p>
    <w:p w14:paraId="3FBEB919" w14:textId="64EE73BB" w:rsidR="00CB3CF3" w:rsidRPr="00710671" w:rsidRDefault="00BA14DD" w:rsidP="00CB3CF3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Altman, H. (</w:t>
      </w:r>
      <w:r w:rsidR="00CB3CF3" w:rsidRPr="00710671">
        <w:rPr>
          <w:rFonts w:ascii="Times New Roman" w:hAnsi="Times New Roman" w:cs="Times New Roman"/>
        </w:rPr>
        <w:t>2012</w:t>
      </w:r>
      <w:r w:rsidRPr="00710671">
        <w:rPr>
          <w:rFonts w:ascii="Times New Roman" w:hAnsi="Times New Roman" w:cs="Times New Roman"/>
        </w:rPr>
        <w:t xml:space="preserve">, August 10). </w:t>
      </w:r>
      <w:r w:rsidR="00CB3CF3" w:rsidRPr="00710671">
        <w:rPr>
          <w:rFonts w:ascii="Times New Roman" w:hAnsi="Times New Roman" w:cs="Times New Roman"/>
        </w:rPr>
        <w:t>USF course aids health providers with vets’ care</w:t>
      </w:r>
      <w:r w:rsidRPr="00710671">
        <w:rPr>
          <w:rFonts w:ascii="Times New Roman" w:hAnsi="Times New Roman" w:cs="Times New Roman"/>
        </w:rPr>
        <w:t>.</w:t>
      </w:r>
    </w:p>
    <w:p w14:paraId="12CFD4E4" w14:textId="77777777" w:rsidR="00CB3CF3" w:rsidRPr="00710671" w:rsidRDefault="00CB3CF3" w:rsidP="00CB3CF3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hyperlink r:id="rId42" w:history="1">
        <w:r w:rsidRPr="00710671">
          <w:rPr>
            <w:rStyle w:val="Hyperlink"/>
            <w:rFonts w:ascii="Times New Roman" w:hAnsi="Times New Roman" w:cs="Times New Roman"/>
          </w:rPr>
          <w:t>http://www.tbo.com/news/usf-course-aids-health-providers-with-vets-care-454551</w:t>
        </w:r>
      </w:hyperlink>
    </w:p>
    <w:p w14:paraId="69609E2A" w14:textId="77777777" w:rsidR="00EF4D41" w:rsidRPr="00710671" w:rsidRDefault="00EF4D41" w:rsidP="00EF4D41">
      <w:pPr>
        <w:rPr>
          <w:rFonts w:ascii="Times New Roman" w:hAnsi="Times New Roman" w:cs="Times New Roman"/>
          <w:lang w:val="fr-FR"/>
        </w:rPr>
      </w:pPr>
      <w:r w:rsidRPr="00710671">
        <w:rPr>
          <w:rFonts w:ascii="Times New Roman" w:hAnsi="Times New Roman" w:cs="Times New Roman"/>
          <w:lang w:val="fr-FR"/>
        </w:rPr>
        <w:tab/>
      </w:r>
      <w:r w:rsidRPr="00710671">
        <w:rPr>
          <w:rFonts w:ascii="Times New Roman" w:hAnsi="Times New Roman" w:cs="Times New Roman"/>
          <w:lang w:val="fr-FR"/>
        </w:rPr>
        <w:tab/>
      </w:r>
    </w:p>
    <w:p w14:paraId="48C29758" w14:textId="77777777" w:rsidR="007E01A1" w:rsidRPr="00710671" w:rsidRDefault="00EF4D41" w:rsidP="00EF4D41">
      <w:pPr>
        <w:rPr>
          <w:rFonts w:ascii="Times New Roman" w:hAnsi="Times New Roman" w:cs="Times New Roman"/>
          <w:b/>
          <w:bCs/>
        </w:rPr>
      </w:pPr>
      <w:r w:rsidRPr="00710671">
        <w:rPr>
          <w:rFonts w:ascii="Times New Roman" w:hAnsi="Times New Roman" w:cs="Times New Roman"/>
          <w:b/>
          <w:bCs/>
        </w:rPr>
        <w:t xml:space="preserve">OTHER RESEARCH AND CREATIVE ACHIEVEMENTS </w:t>
      </w:r>
    </w:p>
    <w:p w14:paraId="499C5380" w14:textId="77777777" w:rsidR="007E01A1" w:rsidRPr="00710671" w:rsidRDefault="007E01A1" w:rsidP="007E01A1">
      <w:pPr>
        <w:rPr>
          <w:rFonts w:ascii="Times New Roman" w:hAnsi="Times New Roman" w:cs="Times New Roman"/>
        </w:rPr>
      </w:pPr>
    </w:p>
    <w:p w14:paraId="0D3C3004" w14:textId="77777777" w:rsidR="007E01A1" w:rsidRPr="00710671" w:rsidRDefault="007E01A1" w:rsidP="007E01A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8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I Serve 2:  A Pocketcard for Healthcare Providers Caring for Military Children©</w:t>
      </w:r>
    </w:p>
    <w:p w14:paraId="590ACD1D" w14:textId="77777777" w:rsidR="007E01A1" w:rsidRPr="00710671" w:rsidRDefault="007E01A1" w:rsidP="007E01A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Copyright 1-5850941961 January 2018</w:t>
      </w:r>
    </w:p>
    <w:p w14:paraId="3AA0918B" w14:textId="3AC6716B" w:rsidR="00EF4D41" w:rsidRPr="00710671" w:rsidRDefault="007E01A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</w:rPr>
        <w:tab/>
      </w:r>
      <w:r w:rsidRPr="00710671">
        <w:rPr>
          <w:rFonts w:ascii="Times New Roman" w:hAnsi="Times New Roman" w:cs="Times New Roman"/>
          <w:b/>
        </w:rPr>
        <w:tab/>
        <w:t>Rossiter, A. G.,</w:t>
      </w:r>
      <w:r w:rsidRPr="00710671">
        <w:rPr>
          <w:rFonts w:ascii="Times New Roman" w:hAnsi="Times New Roman" w:cs="Times New Roman"/>
        </w:rPr>
        <w:t xml:space="preserve"> Wilmoth, M. C., Patrician, P. A., Dumas, M. A., Ling, C. G., &amp;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Johnson, H. M.</w:t>
      </w:r>
    </w:p>
    <w:p w14:paraId="357301CC" w14:textId="21FF908E" w:rsidR="00EF4D41" w:rsidRPr="00710671" w:rsidRDefault="00EF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</w:p>
    <w:p w14:paraId="717CBA0F" w14:textId="77777777" w:rsidR="000E0633" w:rsidRPr="00710671" w:rsidRDefault="000E0633" w:rsidP="000E0633">
      <w:pPr>
        <w:rPr>
          <w:rFonts w:ascii="Times New Roman" w:hAnsi="Times New Roman" w:cs="Times New Roman"/>
          <w:b/>
        </w:rPr>
      </w:pPr>
      <w:r w:rsidRPr="00710671">
        <w:rPr>
          <w:rFonts w:ascii="Times New Roman" w:hAnsi="Times New Roman" w:cs="Times New Roman"/>
          <w:b/>
        </w:rPr>
        <w:t>CONSULTATIONS</w:t>
      </w:r>
    </w:p>
    <w:p w14:paraId="58FAB733" w14:textId="77777777" w:rsidR="000E0633" w:rsidRPr="00710671" w:rsidRDefault="000E0633" w:rsidP="000E0633">
      <w:pPr>
        <w:rPr>
          <w:rFonts w:ascii="Times New Roman" w:hAnsi="Times New Roman" w:cs="Times New Roman"/>
          <w:b/>
          <w:u w:val="single"/>
        </w:rPr>
      </w:pPr>
    </w:p>
    <w:p w14:paraId="255312FE" w14:textId="77777777" w:rsidR="000E0633" w:rsidRPr="00710671" w:rsidRDefault="000E0633" w:rsidP="000E0633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2—Present</w:t>
      </w:r>
      <w:r w:rsidRPr="00710671">
        <w:rPr>
          <w:rFonts w:ascii="Times New Roman" w:hAnsi="Times New Roman" w:cs="Times New Roman"/>
        </w:rPr>
        <w:tab/>
        <w:t>Special Forces Charitable Trust—Advisor Beyond the Battlefield Suicide Prevention Platform</w:t>
      </w:r>
    </w:p>
    <w:p w14:paraId="7F0C7096" w14:textId="77777777" w:rsidR="000E0633" w:rsidRPr="00710671" w:rsidRDefault="000E0633" w:rsidP="000E0633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lastRenderedPageBreak/>
        <w:t xml:space="preserve">2021—2023 </w:t>
      </w:r>
      <w:r w:rsidRPr="00710671">
        <w:rPr>
          <w:rFonts w:ascii="Times New Roman" w:hAnsi="Times New Roman" w:cs="Times New Roman"/>
        </w:rPr>
        <w:tab/>
        <w:t>Jonas Philanthropies Jonas Nursing and Veteran Health Scholars Program Subject Matter Expert/Consultant</w:t>
      </w:r>
    </w:p>
    <w:p w14:paraId="1B48344A" w14:textId="77777777" w:rsidR="000E0633" w:rsidRPr="00710671" w:rsidRDefault="000E0633" w:rsidP="000E0633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0—2023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Rapid-Trace</w:t>
      </w:r>
    </w:p>
    <w:p w14:paraId="3C0AAFDC" w14:textId="77777777" w:rsidR="000E0633" w:rsidRPr="00710671" w:rsidRDefault="000E0633" w:rsidP="000E0633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April 2016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Olympia College VBSN program and The Washington Coalition for Nursing</w:t>
      </w:r>
    </w:p>
    <w:p w14:paraId="01094E83" w14:textId="77777777" w:rsidR="000E0633" w:rsidRPr="00710671" w:rsidRDefault="000E0633" w:rsidP="000E0633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April 2015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Olympia College VBSN program</w:t>
      </w:r>
    </w:p>
    <w:p w14:paraId="73F776CB" w14:textId="77777777" w:rsidR="000E0633" w:rsidRPr="00710671" w:rsidRDefault="000E0633" w:rsidP="00EF4D41">
      <w:pPr>
        <w:rPr>
          <w:rFonts w:ascii="Times New Roman" w:hAnsi="Times New Roman" w:cs="Times New Roman"/>
          <w:b/>
          <w:bCs/>
          <w:u w:val="single"/>
        </w:rPr>
      </w:pPr>
    </w:p>
    <w:p w14:paraId="33051A6D" w14:textId="77777777" w:rsidR="00315922" w:rsidRDefault="00315922" w:rsidP="00EF4D41">
      <w:pPr>
        <w:rPr>
          <w:rFonts w:ascii="Times New Roman" w:hAnsi="Times New Roman" w:cs="Times New Roman"/>
          <w:b/>
          <w:bCs/>
          <w:u w:val="single"/>
        </w:rPr>
      </w:pPr>
    </w:p>
    <w:p w14:paraId="66258A7A" w14:textId="114C311F" w:rsidR="00EF4D41" w:rsidRPr="00710671" w:rsidRDefault="00EF4D41" w:rsidP="00EF4D41">
      <w:pPr>
        <w:rPr>
          <w:rFonts w:ascii="Times New Roman" w:hAnsi="Times New Roman" w:cs="Times New Roman"/>
          <w:b/>
          <w:bCs/>
          <w:u w:val="single"/>
        </w:rPr>
      </w:pPr>
      <w:r w:rsidRPr="00710671">
        <w:rPr>
          <w:rFonts w:ascii="Times New Roman" w:hAnsi="Times New Roman" w:cs="Times New Roman"/>
          <w:b/>
          <w:bCs/>
          <w:u w:val="single"/>
        </w:rPr>
        <w:t>RESEARCH GRANTS</w:t>
      </w:r>
    </w:p>
    <w:p w14:paraId="733FAAC5" w14:textId="77777777" w:rsidR="00EF4D41" w:rsidRPr="00710671" w:rsidRDefault="00EF4D41" w:rsidP="00EF4D41">
      <w:pPr>
        <w:rPr>
          <w:rFonts w:ascii="Times New Roman" w:hAnsi="Times New Roman" w:cs="Times New Roman"/>
          <w:b/>
          <w:bCs/>
          <w:u w:val="single"/>
        </w:rPr>
      </w:pPr>
    </w:p>
    <w:p w14:paraId="4E7A77DA" w14:textId="2F9C049D" w:rsidR="00EF4D41" w:rsidRPr="00710671" w:rsidRDefault="00EF4D41" w:rsidP="00EF4D41">
      <w:pPr>
        <w:rPr>
          <w:rFonts w:ascii="Times New Roman" w:hAnsi="Times New Roman" w:cs="Times New Roman"/>
          <w:b/>
          <w:bCs/>
        </w:rPr>
      </w:pPr>
      <w:r w:rsidRPr="00710671">
        <w:rPr>
          <w:rFonts w:ascii="Times New Roman" w:hAnsi="Times New Roman" w:cs="Times New Roman"/>
          <w:b/>
          <w:bCs/>
        </w:rPr>
        <w:t>Current Grants</w:t>
      </w:r>
    </w:p>
    <w:p w14:paraId="36357195" w14:textId="67053977" w:rsidR="00EF4D41" w:rsidRPr="00710671" w:rsidRDefault="00EF4D41" w:rsidP="00EF4D41">
      <w:pPr>
        <w:rPr>
          <w:rFonts w:ascii="Times New Roman" w:hAnsi="Times New Roman" w:cs="Times New Roman"/>
          <w:b/>
          <w:bCs/>
          <w:i/>
          <w:iCs/>
        </w:rPr>
      </w:pPr>
      <w:r w:rsidRPr="00710671">
        <w:rPr>
          <w:rFonts w:ascii="Times New Roman" w:hAnsi="Times New Roman" w:cs="Times New Roman"/>
          <w:b/>
          <w:bCs/>
          <w:i/>
          <w:iCs/>
        </w:rPr>
        <w:t xml:space="preserve">Extramural Funding </w:t>
      </w:r>
    </w:p>
    <w:p w14:paraId="0DF39CD1" w14:textId="77777777" w:rsidR="00115041" w:rsidRPr="00710671" w:rsidRDefault="00115041" w:rsidP="00EF4D41">
      <w:pPr>
        <w:rPr>
          <w:rFonts w:ascii="Times New Roman" w:hAnsi="Times New Roman" w:cs="Times New Roman"/>
          <w:b/>
          <w:bCs/>
        </w:rPr>
      </w:pPr>
    </w:p>
    <w:p w14:paraId="5062D2E5" w14:textId="363BE48B" w:rsidR="00567A9C" w:rsidRPr="00710671" w:rsidRDefault="00567A9C" w:rsidP="00567A9C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Agency: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Eugene Washington PCORI Engagement Award Program</w:t>
      </w:r>
      <w:r w:rsidRPr="00710671">
        <w:rPr>
          <w:rFonts w:ascii="Times New Roman" w:hAnsi="Times New Roman" w:cs="Times New Roman"/>
        </w:rPr>
        <w:tab/>
      </w:r>
    </w:p>
    <w:p w14:paraId="2CF0F496" w14:textId="77777777" w:rsidR="008D1277" w:rsidRDefault="00567A9C" w:rsidP="008D1277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I.D.#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8D1277" w:rsidRPr="008D1277">
        <w:rPr>
          <w:rFonts w:ascii="Times New Roman" w:hAnsi="Times New Roman" w:cs="Times New Roman"/>
          <w:color w:val="242424"/>
          <w:shd w:val="clear" w:color="auto" w:fill="FFFFFF"/>
        </w:rPr>
        <w:t>EACB-35112</w:t>
      </w:r>
      <w:r w:rsidR="008D1277" w:rsidRPr="00710671">
        <w:rPr>
          <w:rFonts w:ascii="Times New Roman" w:hAnsi="Times New Roman" w:cs="Times New Roman"/>
        </w:rPr>
        <w:t xml:space="preserve"> </w:t>
      </w:r>
    </w:p>
    <w:p w14:paraId="3CC61EFC" w14:textId="3068E6AA" w:rsidR="00567A9C" w:rsidRPr="00710671" w:rsidRDefault="00567A9C" w:rsidP="008D1277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itle:</w:t>
      </w:r>
      <w:r w:rsidRPr="00710671">
        <w:rPr>
          <w:rFonts w:ascii="Times New Roman" w:hAnsi="Times New Roman" w:cs="Times New Roman"/>
        </w:rPr>
        <w:tab/>
        <w:t>I Serve 2: Building Capacity for PCOR/CER on Mental Health in Military-Connected Children</w:t>
      </w:r>
    </w:p>
    <w:p w14:paraId="179F70A8" w14:textId="77777777" w:rsidR="00567A9C" w:rsidRPr="00710671" w:rsidRDefault="00567A9C" w:rsidP="00567A9C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Role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 xml:space="preserve">Project Lead </w:t>
      </w:r>
    </w:p>
    <w:p w14:paraId="5AB19EF8" w14:textId="77777777" w:rsidR="00567A9C" w:rsidRPr="00710671" w:rsidRDefault="00567A9C" w:rsidP="00567A9C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ercent effort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15%</w:t>
      </w:r>
    </w:p>
    <w:p w14:paraId="6B2C63F0" w14:textId="34895A89" w:rsidR="00567A9C" w:rsidRPr="00710671" w:rsidRDefault="00567A9C" w:rsidP="00567A9C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Total award: 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$247</w:t>
      </w:r>
      <w:r w:rsidRPr="00710671">
        <w:rPr>
          <w:rFonts w:ascii="Times New Roman" w:hAnsi="Times New Roman" w:cs="Times New Roman"/>
          <w:color w:val="000000" w:themeColor="text1"/>
        </w:rPr>
        <w:t>,</w:t>
      </w:r>
      <w:r w:rsidR="007C0B87" w:rsidRPr="00710671">
        <w:rPr>
          <w:rFonts w:ascii="Times New Roman" w:hAnsi="Times New Roman" w:cs="Times New Roman"/>
          <w:color w:val="000000" w:themeColor="text1"/>
        </w:rPr>
        <w:t>198</w:t>
      </w:r>
    </w:p>
    <w:p w14:paraId="541B466C" w14:textId="04391547" w:rsidR="00567A9C" w:rsidRPr="00710671" w:rsidRDefault="00567A9C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roject period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2024-2026</w:t>
      </w:r>
    </w:p>
    <w:p w14:paraId="287ED2B5" w14:textId="77777777" w:rsidR="008B35F5" w:rsidRDefault="008B35F5" w:rsidP="00EF4D41">
      <w:pPr>
        <w:rPr>
          <w:rFonts w:ascii="Times New Roman" w:hAnsi="Times New Roman" w:cs="Times New Roman"/>
          <w:b/>
          <w:bCs/>
        </w:rPr>
      </w:pPr>
    </w:p>
    <w:p w14:paraId="4EA1E2F8" w14:textId="65D388DC" w:rsidR="00EF4D41" w:rsidRPr="004C6343" w:rsidRDefault="00EF4D41" w:rsidP="00EF4D41">
      <w:pPr>
        <w:rPr>
          <w:rFonts w:ascii="Times New Roman" w:hAnsi="Times New Roman" w:cs="Times New Roman"/>
          <w:b/>
          <w:bCs/>
        </w:rPr>
      </w:pPr>
      <w:r w:rsidRPr="004C6343">
        <w:rPr>
          <w:rFonts w:ascii="Times New Roman" w:hAnsi="Times New Roman" w:cs="Times New Roman"/>
          <w:b/>
          <w:bCs/>
        </w:rPr>
        <w:t xml:space="preserve">Pending Grants </w:t>
      </w:r>
    </w:p>
    <w:p w14:paraId="7487974C" w14:textId="77777777" w:rsidR="006A3E07" w:rsidRPr="00115041" w:rsidRDefault="006A3E07" w:rsidP="006A3E07">
      <w:pPr>
        <w:rPr>
          <w:rFonts w:ascii="Times New Roman" w:hAnsi="Times New Roman" w:cs="Times New Roman"/>
          <w:b/>
          <w:bCs/>
          <w:highlight w:val="yellow"/>
        </w:rPr>
      </w:pPr>
    </w:p>
    <w:p w14:paraId="2E98D96B" w14:textId="2474AB6A" w:rsidR="00115041" w:rsidRPr="004C6343" w:rsidRDefault="00115041" w:rsidP="00115041">
      <w:pPr>
        <w:rPr>
          <w:rFonts w:ascii="Times New Roman" w:hAnsi="Times New Roman" w:cs="Times New Roman"/>
        </w:rPr>
      </w:pPr>
      <w:r w:rsidRPr="004C6343">
        <w:rPr>
          <w:rFonts w:ascii="Times New Roman" w:hAnsi="Times New Roman" w:cs="Times New Roman"/>
        </w:rPr>
        <w:t xml:space="preserve">Agency: </w:t>
      </w:r>
      <w:r w:rsidRPr="004C6343">
        <w:rPr>
          <w:rFonts w:ascii="Times New Roman" w:hAnsi="Times New Roman" w:cs="Times New Roman"/>
        </w:rPr>
        <w:tab/>
      </w:r>
      <w:r w:rsidRPr="004C6343">
        <w:rPr>
          <w:rFonts w:ascii="Times New Roman" w:hAnsi="Times New Roman" w:cs="Times New Roman"/>
        </w:rPr>
        <w:tab/>
        <w:t xml:space="preserve">PCORI </w:t>
      </w:r>
      <w:r w:rsidR="004C6343" w:rsidRPr="004C6343">
        <w:rPr>
          <w:rFonts w:ascii="Times New Roman" w:hAnsi="Times New Roman" w:cs="Times New Roman"/>
        </w:rPr>
        <w:t>Broad Pragmatic Studies</w:t>
      </w:r>
      <w:r w:rsidRPr="004C6343">
        <w:rPr>
          <w:rFonts w:ascii="Times New Roman" w:hAnsi="Times New Roman" w:cs="Times New Roman"/>
        </w:rPr>
        <w:tab/>
      </w:r>
    </w:p>
    <w:p w14:paraId="38D9AFC5" w14:textId="1D27CAA0" w:rsidR="00115041" w:rsidRPr="004C6343" w:rsidRDefault="00115041" w:rsidP="00115041">
      <w:pPr>
        <w:rPr>
          <w:rFonts w:ascii="Times New Roman" w:hAnsi="Times New Roman" w:cs="Times New Roman"/>
        </w:rPr>
      </w:pPr>
      <w:r w:rsidRPr="004C6343">
        <w:rPr>
          <w:rFonts w:ascii="Times New Roman" w:hAnsi="Times New Roman" w:cs="Times New Roman"/>
        </w:rPr>
        <w:t>I.D.#</w:t>
      </w:r>
      <w:r w:rsidRPr="004C6343">
        <w:rPr>
          <w:rFonts w:ascii="Times New Roman" w:hAnsi="Times New Roman" w:cs="Times New Roman"/>
        </w:rPr>
        <w:tab/>
      </w:r>
      <w:r w:rsidRPr="004C6343">
        <w:rPr>
          <w:rFonts w:ascii="Times New Roman" w:hAnsi="Times New Roman" w:cs="Times New Roman"/>
        </w:rPr>
        <w:tab/>
      </w:r>
      <w:r w:rsidRPr="004C6343">
        <w:rPr>
          <w:rFonts w:ascii="Times New Roman" w:hAnsi="Times New Roman" w:cs="Times New Roman"/>
        </w:rPr>
        <w:tab/>
      </w:r>
      <w:r w:rsidR="004C6343" w:rsidRPr="004C6343">
        <w:rPr>
          <w:rFonts w:ascii="Times New Roman" w:hAnsi="Times New Roman" w:cs="Times New Roman"/>
          <w:color w:val="242424"/>
          <w:shd w:val="clear" w:color="auto" w:fill="FFFFFF"/>
        </w:rPr>
        <w:t>TBD</w:t>
      </w:r>
      <w:r w:rsidRPr="004C6343">
        <w:rPr>
          <w:rFonts w:ascii="Times New Roman" w:hAnsi="Times New Roman" w:cs="Times New Roman"/>
        </w:rPr>
        <w:t xml:space="preserve"> </w:t>
      </w:r>
    </w:p>
    <w:p w14:paraId="5346AD74" w14:textId="77777777" w:rsidR="00115041" w:rsidRPr="004C6343" w:rsidRDefault="00115041" w:rsidP="00115041">
      <w:pPr>
        <w:rPr>
          <w:rFonts w:ascii="Times New Roman" w:hAnsi="Times New Roman" w:cs="Times New Roman"/>
          <w:color w:val="242424"/>
          <w:shd w:val="clear" w:color="auto" w:fill="FFFFFF"/>
        </w:rPr>
      </w:pPr>
      <w:r w:rsidRPr="004C6343">
        <w:rPr>
          <w:rFonts w:ascii="Times New Roman" w:hAnsi="Times New Roman" w:cs="Times New Roman"/>
        </w:rPr>
        <w:t>Title:</w:t>
      </w:r>
      <w:r w:rsidRPr="004C6343">
        <w:rPr>
          <w:rFonts w:ascii="Times New Roman" w:hAnsi="Times New Roman" w:cs="Times New Roman"/>
        </w:rPr>
        <w:tab/>
      </w:r>
      <w:r w:rsidRPr="004C6343">
        <w:rPr>
          <w:rFonts w:ascii="Times New Roman" w:hAnsi="Times New Roman" w:cs="Times New Roman"/>
        </w:rPr>
        <w:tab/>
      </w:r>
      <w:r w:rsidRPr="004C6343">
        <w:rPr>
          <w:rFonts w:ascii="Times New Roman" w:hAnsi="Times New Roman" w:cs="Times New Roman"/>
        </w:rPr>
        <w:tab/>
      </w:r>
      <w:r w:rsidRPr="004C6343">
        <w:rPr>
          <w:rFonts w:ascii="Times New Roman" w:hAnsi="Times New Roman" w:cs="Times New Roman"/>
          <w:color w:val="242424"/>
          <w:shd w:val="clear" w:color="auto" w:fill="FFFFFF"/>
        </w:rPr>
        <w:t>Comparing cognitive processing therapy vs. hatha yoga for posttraumatic stress</w:t>
      </w:r>
    </w:p>
    <w:p w14:paraId="1238E080" w14:textId="055EA0F8" w:rsidR="00115041" w:rsidRPr="004C6343" w:rsidRDefault="00115041" w:rsidP="00115041">
      <w:pPr>
        <w:rPr>
          <w:rFonts w:ascii="Times New Roman" w:hAnsi="Times New Roman" w:cs="Times New Roman"/>
        </w:rPr>
      </w:pPr>
      <w:r w:rsidRPr="004C6343">
        <w:rPr>
          <w:rFonts w:ascii="Times New Roman" w:hAnsi="Times New Roman" w:cs="Times New Roman"/>
          <w:color w:val="242424"/>
          <w:shd w:val="clear" w:color="auto" w:fill="FFFFFF"/>
        </w:rPr>
        <w:t xml:space="preserve"> </w:t>
      </w:r>
      <w:r w:rsidRPr="004C6343">
        <w:rPr>
          <w:rFonts w:ascii="Times New Roman" w:hAnsi="Times New Roman" w:cs="Times New Roman"/>
          <w:color w:val="242424"/>
          <w:shd w:val="clear" w:color="auto" w:fill="FFFFFF"/>
        </w:rPr>
        <w:tab/>
      </w:r>
      <w:r w:rsidRPr="004C6343">
        <w:rPr>
          <w:rFonts w:ascii="Times New Roman" w:hAnsi="Times New Roman" w:cs="Times New Roman"/>
          <w:color w:val="242424"/>
          <w:shd w:val="clear" w:color="auto" w:fill="FFFFFF"/>
        </w:rPr>
        <w:tab/>
      </w:r>
      <w:r w:rsidRPr="004C6343">
        <w:rPr>
          <w:rFonts w:ascii="Times New Roman" w:hAnsi="Times New Roman" w:cs="Times New Roman"/>
          <w:color w:val="242424"/>
          <w:shd w:val="clear" w:color="auto" w:fill="FFFFFF"/>
        </w:rPr>
        <w:tab/>
        <w:t>disorder in veterans</w:t>
      </w:r>
    </w:p>
    <w:p w14:paraId="2B09505D" w14:textId="7F62B0D5" w:rsidR="00115041" w:rsidRPr="004C6343" w:rsidRDefault="00115041" w:rsidP="00115041">
      <w:pPr>
        <w:rPr>
          <w:rFonts w:ascii="Times New Roman" w:hAnsi="Times New Roman" w:cs="Times New Roman"/>
        </w:rPr>
      </w:pPr>
      <w:r w:rsidRPr="004C6343">
        <w:rPr>
          <w:rFonts w:ascii="Times New Roman" w:hAnsi="Times New Roman" w:cs="Times New Roman"/>
        </w:rPr>
        <w:t>Role:</w:t>
      </w:r>
      <w:r w:rsidRPr="004C6343">
        <w:rPr>
          <w:rFonts w:ascii="Times New Roman" w:hAnsi="Times New Roman" w:cs="Times New Roman"/>
        </w:rPr>
        <w:tab/>
      </w:r>
      <w:r w:rsidRPr="004C6343">
        <w:rPr>
          <w:rFonts w:ascii="Times New Roman" w:hAnsi="Times New Roman" w:cs="Times New Roman"/>
        </w:rPr>
        <w:tab/>
      </w:r>
      <w:r w:rsidRPr="004C6343">
        <w:rPr>
          <w:rFonts w:ascii="Times New Roman" w:hAnsi="Times New Roman" w:cs="Times New Roman"/>
        </w:rPr>
        <w:tab/>
        <w:t xml:space="preserve">Project </w:t>
      </w:r>
      <w:r w:rsidR="004C6343" w:rsidRPr="004C6343">
        <w:rPr>
          <w:rFonts w:ascii="Times New Roman" w:hAnsi="Times New Roman" w:cs="Times New Roman"/>
        </w:rPr>
        <w:t>Team Member</w:t>
      </w:r>
    </w:p>
    <w:p w14:paraId="1F5CCCAA" w14:textId="680CAAD2" w:rsidR="00115041" w:rsidRPr="004C6343" w:rsidRDefault="00115041" w:rsidP="00115041">
      <w:pPr>
        <w:rPr>
          <w:rFonts w:ascii="Times New Roman" w:hAnsi="Times New Roman" w:cs="Times New Roman"/>
        </w:rPr>
      </w:pPr>
      <w:r w:rsidRPr="004C6343">
        <w:rPr>
          <w:rFonts w:ascii="Times New Roman" w:hAnsi="Times New Roman" w:cs="Times New Roman"/>
        </w:rPr>
        <w:t>Percent effort:</w:t>
      </w:r>
      <w:r w:rsidRPr="004C6343">
        <w:rPr>
          <w:rFonts w:ascii="Times New Roman" w:hAnsi="Times New Roman" w:cs="Times New Roman"/>
        </w:rPr>
        <w:tab/>
      </w:r>
      <w:r w:rsidRPr="004C6343">
        <w:rPr>
          <w:rFonts w:ascii="Times New Roman" w:hAnsi="Times New Roman" w:cs="Times New Roman"/>
        </w:rPr>
        <w:tab/>
      </w:r>
      <w:r w:rsidR="004C6343">
        <w:rPr>
          <w:rFonts w:ascii="Times New Roman" w:hAnsi="Times New Roman" w:cs="Times New Roman"/>
        </w:rPr>
        <w:t>N/A</w:t>
      </w:r>
    </w:p>
    <w:p w14:paraId="4624572C" w14:textId="46F340B6" w:rsidR="00115041" w:rsidRPr="004C6343" w:rsidRDefault="00115041" w:rsidP="00115041">
      <w:pPr>
        <w:rPr>
          <w:rFonts w:ascii="Times New Roman" w:hAnsi="Times New Roman" w:cs="Times New Roman"/>
        </w:rPr>
      </w:pPr>
      <w:r w:rsidRPr="004C6343">
        <w:rPr>
          <w:rFonts w:ascii="Times New Roman" w:hAnsi="Times New Roman" w:cs="Times New Roman"/>
        </w:rPr>
        <w:t xml:space="preserve">Total award:  </w:t>
      </w:r>
      <w:r w:rsidRPr="004C6343">
        <w:rPr>
          <w:rFonts w:ascii="Times New Roman" w:hAnsi="Times New Roman" w:cs="Times New Roman"/>
        </w:rPr>
        <w:tab/>
      </w:r>
      <w:r w:rsidRPr="004C6343">
        <w:rPr>
          <w:rFonts w:ascii="Times New Roman" w:hAnsi="Times New Roman" w:cs="Times New Roman"/>
        </w:rPr>
        <w:tab/>
        <w:t>$</w:t>
      </w:r>
      <w:r w:rsidR="004C6343" w:rsidRPr="004C6343">
        <w:rPr>
          <w:rFonts w:ascii="Times New Roman" w:hAnsi="Times New Roman" w:cs="Times New Roman"/>
        </w:rPr>
        <w:t>5,000,000</w:t>
      </w:r>
    </w:p>
    <w:p w14:paraId="7B30FC69" w14:textId="23ED212A" w:rsidR="00115041" w:rsidRPr="00710671" w:rsidRDefault="00115041" w:rsidP="00115041">
      <w:pPr>
        <w:rPr>
          <w:rFonts w:ascii="Times New Roman" w:hAnsi="Times New Roman" w:cs="Times New Roman"/>
        </w:rPr>
      </w:pPr>
      <w:r w:rsidRPr="004C6343">
        <w:rPr>
          <w:rFonts w:ascii="Times New Roman" w:hAnsi="Times New Roman" w:cs="Times New Roman"/>
        </w:rPr>
        <w:t>Project period:</w:t>
      </w:r>
      <w:r w:rsidRPr="004C6343">
        <w:rPr>
          <w:rFonts w:ascii="Times New Roman" w:hAnsi="Times New Roman" w:cs="Times New Roman"/>
        </w:rPr>
        <w:tab/>
      </w:r>
      <w:r w:rsidRPr="004C6343">
        <w:rPr>
          <w:rFonts w:ascii="Times New Roman" w:hAnsi="Times New Roman" w:cs="Times New Roman"/>
        </w:rPr>
        <w:tab/>
        <w:t>20</w:t>
      </w:r>
      <w:r w:rsidR="004C6343" w:rsidRPr="004C6343">
        <w:rPr>
          <w:rFonts w:ascii="Times New Roman" w:hAnsi="Times New Roman" w:cs="Times New Roman"/>
        </w:rPr>
        <w:t>27</w:t>
      </w:r>
      <w:r w:rsidRPr="004C6343">
        <w:rPr>
          <w:rFonts w:ascii="Times New Roman" w:hAnsi="Times New Roman" w:cs="Times New Roman"/>
        </w:rPr>
        <w:t>-20</w:t>
      </w:r>
      <w:r w:rsidR="004C6343" w:rsidRPr="004C6343">
        <w:rPr>
          <w:rFonts w:ascii="Times New Roman" w:hAnsi="Times New Roman" w:cs="Times New Roman"/>
        </w:rPr>
        <w:t>32</w:t>
      </w:r>
    </w:p>
    <w:p w14:paraId="338D13D2" w14:textId="77777777" w:rsidR="00EF4D41" w:rsidRPr="00710671" w:rsidRDefault="00EF4D41" w:rsidP="00EF4D41">
      <w:pPr>
        <w:rPr>
          <w:rFonts w:ascii="Times New Roman" w:hAnsi="Times New Roman" w:cs="Times New Roman"/>
          <w:b/>
          <w:bCs/>
        </w:rPr>
      </w:pPr>
    </w:p>
    <w:p w14:paraId="463E1CF4" w14:textId="77777777" w:rsidR="00EF4D41" w:rsidRPr="00710671" w:rsidRDefault="00EF4D41" w:rsidP="00EF4D41">
      <w:pPr>
        <w:rPr>
          <w:rFonts w:ascii="Times New Roman" w:hAnsi="Times New Roman" w:cs="Times New Roman"/>
          <w:b/>
          <w:bCs/>
          <w:i/>
          <w:iCs/>
        </w:rPr>
      </w:pPr>
      <w:r w:rsidRPr="00710671">
        <w:rPr>
          <w:rFonts w:ascii="Times New Roman" w:hAnsi="Times New Roman" w:cs="Times New Roman"/>
          <w:b/>
          <w:bCs/>
          <w:i/>
          <w:iCs/>
        </w:rPr>
        <w:t xml:space="preserve">Extramural  </w:t>
      </w:r>
    </w:p>
    <w:p w14:paraId="0952A64E" w14:textId="22DF952A" w:rsidR="00567A9C" w:rsidRPr="00F73778" w:rsidRDefault="00567A9C" w:rsidP="00EF4D41">
      <w:pPr>
        <w:rPr>
          <w:rFonts w:ascii="Times New Roman" w:hAnsi="Times New Roman" w:cs="Times New Roman"/>
          <w:color w:val="000000" w:themeColor="text1"/>
        </w:rPr>
      </w:pPr>
      <w:r w:rsidRPr="00F73778">
        <w:rPr>
          <w:rFonts w:ascii="Times New Roman" w:hAnsi="Times New Roman" w:cs="Times New Roman"/>
          <w:color w:val="000000" w:themeColor="text1"/>
        </w:rPr>
        <w:t>N/A</w:t>
      </w:r>
    </w:p>
    <w:p w14:paraId="3AA29771" w14:textId="77777777" w:rsidR="00EF4D41" w:rsidRPr="00710671" w:rsidRDefault="00EF4D41" w:rsidP="00EF4D41">
      <w:pPr>
        <w:rPr>
          <w:rFonts w:ascii="Times New Roman" w:hAnsi="Times New Roman" w:cs="Times New Roman"/>
        </w:rPr>
      </w:pPr>
    </w:p>
    <w:p w14:paraId="09D596C9" w14:textId="77777777" w:rsidR="00EF4D41" w:rsidRPr="00710671" w:rsidRDefault="00EF4D41" w:rsidP="00EF4D41">
      <w:pPr>
        <w:rPr>
          <w:rFonts w:ascii="Times New Roman" w:hAnsi="Times New Roman" w:cs="Times New Roman"/>
          <w:b/>
          <w:bCs/>
        </w:rPr>
      </w:pPr>
      <w:r w:rsidRPr="00710671">
        <w:rPr>
          <w:rFonts w:ascii="Times New Roman" w:hAnsi="Times New Roman" w:cs="Times New Roman"/>
          <w:b/>
          <w:bCs/>
        </w:rPr>
        <w:t>Completed Grants</w:t>
      </w:r>
    </w:p>
    <w:p w14:paraId="0A988ADE" w14:textId="25D8D0F9" w:rsidR="00EF4D41" w:rsidRPr="00710671" w:rsidRDefault="00EF4D41" w:rsidP="00EF4D41">
      <w:pPr>
        <w:rPr>
          <w:rFonts w:ascii="Times New Roman" w:hAnsi="Times New Roman" w:cs="Times New Roman"/>
          <w:b/>
          <w:bCs/>
        </w:rPr>
      </w:pPr>
      <w:r w:rsidRPr="00710671">
        <w:rPr>
          <w:rFonts w:ascii="Times New Roman" w:hAnsi="Times New Roman" w:cs="Times New Roman"/>
          <w:b/>
          <w:bCs/>
        </w:rPr>
        <w:tab/>
      </w:r>
    </w:p>
    <w:p w14:paraId="19141EB3" w14:textId="77777777" w:rsidR="00EF4D41" w:rsidRPr="00710671" w:rsidRDefault="00EF4D41" w:rsidP="00EF4D41">
      <w:pPr>
        <w:rPr>
          <w:rFonts w:ascii="Times New Roman" w:hAnsi="Times New Roman" w:cs="Times New Roman"/>
          <w:b/>
          <w:bCs/>
          <w:i/>
          <w:iCs/>
        </w:rPr>
      </w:pPr>
      <w:r w:rsidRPr="00710671">
        <w:rPr>
          <w:rFonts w:ascii="Times New Roman" w:hAnsi="Times New Roman" w:cs="Times New Roman"/>
          <w:b/>
          <w:bCs/>
          <w:i/>
          <w:iCs/>
        </w:rPr>
        <w:t>Extramural Funding</w:t>
      </w:r>
    </w:p>
    <w:p w14:paraId="33EA6769" w14:textId="77777777" w:rsidR="00EF4D41" w:rsidRPr="00710671" w:rsidRDefault="00EF4D41" w:rsidP="00EF4D41">
      <w:pPr>
        <w:rPr>
          <w:rFonts w:ascii="Times New Roman" w:hAnsi="Times New Roman" w:cs="Times New Roman"/>
        </w:rPr>
      </w:pPr>
    </w:p>
    <w:p w14:paraId="33F1CF49" w14:textId="77777777" w:rsidR="00115041" w:rsidRPr="00710671" w:rsidRDefault="00115041" w:rsidP="001150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Agency: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Eugene Washington PCORI Dissemination Award Program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</w:p>
    <w:p w14:paraId="5EA9F4E4" w14:textId="77777777" w:rsidR="00115041" w:rsidRPr="00710671" w:rsidRDefault="00115041" w:rsidP="001150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I.D.#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6A3E07">
        <w:rPr>
          <w:rFonts w:ascii="Times New Roman" w:hAnsi="Times New Roman" w:cs="Times New Roman"/>
          <w:color w:val="242424"/>
          <w:shd w:val="clear" w:color="auto" w:fill="FFFFFF"/>
        </w:rPr>
        <w:t>EADI-29003</w:t>
      </w:r>
    </w:p>
    <w:p w14:paraId="3924B2B5" w14:textId="77777777" w:rsidR="00115041" w:rsidRPr="00710671" w:rsidRDefault="00115041" w:rsidP="001150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itle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On the Double—Veterans with PTSD</w:t>
      </w:r>
    </w:p>
    <w:p w14:paraId="4FE8A876" w14:textId="77777777" w:rsidR="00115041" w:rsidRPr="00710671" w:rsidRDefault="00115041" w:rsidP="001150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Role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Dissemination Team Member PI, Cheryl Krause-Parello</w:t>
      </w:r>
    </w:p>
    <w:p w14:paraId="2B93A77C" w14:textId="77777777" w:rsidR="00115041" w:rsidRPr="00710671" w:rsidRDefault="00115041" w:rsidP="001150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ercent effort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N/A</w:t>
      </w:r>
    </w:p>
    <w:p w14:paraId="5A8D1A1C" w14:textId="77777777" w:rsidR="00115041" w:rsidRPr="00710671" w:rsidRDefault="00115041" w:rsidP="001150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Total award: 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$249,996</w:t>
      </w:r>
    </w:p>
    <w:p w14:paraId="1D8C8C5F" w14:textId="2A319F49" w:rsidR="00115041" w:rsidRDefault="00115041" w:rsidP="00315922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roject period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2023-2025</w:t>
      </w:r>
    </w:p>
    <w:p w14:paraId="5D9B6D17" w14:textId="530C6507" w:rsidR="00315922" w:rsidRPr="006A3E07" w:rsidRDefault="00315922" w:rsidP="00315922">
      <w:pPr>
        <w:rPr>
          <w:rFonts w:ascii="Times New Roman" w:hAnsi="Times New Roman" w:cs="Times New Roman"/>
        </w:rPr>
      </w:pPr>
      <w:r w:rsidRPr="006A3E07">
        <w:rPr>
          <w:rFonts w:ascii="Times New Roman" w:hAnsi="Times New Roman" w:cs="Times New Roman"/>
        </w:rPr>
        <w:lastRenderedPageBreak/>
        <w:t>Agency:</w:t>
      </w:r>
      <w:r w:rsidRPr="006A3E07">
        <w:rPr>
          <w:rFonts w:ascii="Times New Roman" w:hAnsi="Times New Roman" w:cs="Times New Roman"/>
        </w:rPr>
        <w:tab/>
      </w:r>
      <w:r w:rsidRPr="006A3E07">
        <w:rPr>
          <w:rFonts w:ascii="Times New Roman" w:hAnsi="Times New Roman" w:cs="Times New Roman"/>
        </w:rPr>
        <w:tab/>
        <w:t>Department of Education</w:t>
      </w:r>
    </w:p>
    <w:p w14:paraId="2EB4E160" w14:textId="77777777" w:rsidR="00315922" w:rsidRPr="006A3E07" w:rsidRDefault="00315922" w:rsidP="00315922">
      <w:pPr>
        <w:rPr>
          <w:rFonts w:ascii="Times New Roman" w:hAnsi="Times New Roman" w:cs="Times New Roman"/>
        </w:rPr>
      </w:pPr>
      <w:r w:rsidRPr="006A3E07">
        <w:rPr>
          <w:rFonts w:ascii="Times New Roman" w:hAnsi="Times New Roman" w:cs="Times New Roman"/>
        </w:rPr>
        <w:t>I.D. #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6A3E07">
        <w:rPr>
          <w:rFonts w:ascii="Times New Roman" w:hAnsi="Times New Roman" w:cs="Times New Roman"/>
        </w:rPr>
        <w:t>ED-GRANTS-052824-005</w:t>
      </w:r>
    </w:p>
    <w:p w14:paraId="6C36E76E" w14:textId="77777777" w:rsidR="00315922" w:rsidRPr="006A3E07" w:rsidRDefault="00315922" w:rsidP="00315922">
      <w:pPr>
        <w:ind w:left="2160" w:hanging="2160"/>
        <w:rPr>
          <w:rFonts w:ascii="Times New Roman" w:hAnsi="Times New Roman" w:cs="Times New Roman"/>
        </w:rPr>
      </w:pPr>
      <w:r w:rsidRPr="006A3E07">
        <w:rPr>
          <w:rFonts w:ascii="Times New Roman" w:hAnsi="Times New Roman" w:cs="Times New Roman"/>
        </w:rPr>
        <w:t>Title:</w:t>
      </w:r>
      <w:r w:rsidRPr="006A3E07">
        <w:rPr>
          <w:rFonts w:ascii="Times New Roman" w:hAnsi="Times New Roman" w:cs="Times New Roman"/>
        </w:rPr>
        <w:tab/>
        <w:t>Florida Center for Nursing Center of Excellence for Veteran Nursing Student Success</w:t>
      </w:r>
    </w:p>
    <w:p w14:paraId="115952B6" w14:textId="77777777" w:rsidR="00315922" w:rsidRPr="006A3E07" w:rsidRDefault="00315922" w:rsidP="00315922">
      <w:pPr>
        <w:rPr>
          <w:rFonts w:ascii="Times New Roman" w:hAnsi="Times New Roman" w:cs="Times New Roman"/>
        </w:rPr>
      </w:pPr>
      <w:r w:rsidRPr="006A3E07">
        <w:rPr>
          <w:rFonts w:ascii="Times New Roman" w:hAnsi="Times New Roman" w:cs="Times New Roman"/>
        </w:rPr>
        <w:t>Role:</w:t>
      </w:r>
      <w:r w:rsidRPr="006A3E07">
        <w:rPr>
          <w:rFonts w:ascii="Times New Roman" w:hAnsi="Times New Roman" w:cs="Times New Roman"/>
        </w:rPr>
        <w:tab/>
      </w:r>
      <w:r w:rsidRPr="006A3E07">
        <w:rPr>
          <w:rFonts w:ascii="Times New Roman" w:hAnsi="Times New Roman" w:cs="Times New Roman"/>
        </w:rPr>
        <w:tab/>
      </w:r>
      <w:r w:rsidRPr="006A3E07">
        <w:rPr>
          <w:rFonts w:ascii="Times New Roman" w:hAnsi="Times New Roman" w:cs="Times New Roman"/>
        </w:rPr>
        <w:tab/>
        <w:t>Co-Investigator and Director of Veteran Student Success</w:t>
      </w:r>
    </w:p>
    <w:p w14:paraId="2AC6CB3D" w14:textId="77777777" w:rsidR="00315922" w:rsidRPr="006A3E07" w:rsidRDefault="00315922" w:rsidP="00315922">
      <w:pPr>
        <w:rPr>
          <w:rFonts w:ascii="Times New Roman" w:hAnsi="Times New Roman" w:cs="Times New Roman"/>
        </w:rPr>
      </w:pPr>
      <w:r w:rsidRPr="006A3E07">
        <w:rPr>
          <w:rFonts w:ascii="Times New Roman" w:hAnsi="Times New Roman" w:cs="Times New Roman"/>
        </w:rPr>
        <w:t>Percent effort:</w:t>
      </w:r>
      <w:r w:rsidRPr="006A3E07">
        <w:rPr>
          <w:rFonts w:ascii="Times New Roman" w:hAnsi="Times New Roman" w:cs="Times New Roman"/>
        </w:rPr>
        <w:tab/>
      </w:r>
      <w:r w:rsidRPr="006A3E07">
        <w:rPr>
          <w:rFonts w:ascii="Times New Roman" w:hAnsi="Times New Roman" w:cs="Times New Roman"/>
        </w:rPr>
        <w:tab/>
        <w:t>15%</w:t>
      </w:r>
    </w:p>
    <w:p w14:paraId="276FA2B4" w14:textId="433466BE" w:rsidR="00315922" w:rsidRPr="006A3E07" w:rsidRDefault="00315922" w:rsidP="00315922">
      <w:pPr>
        <w:rPr>
          <w:rFonts w:ascii="Times New Roman" w:hAnsi="Times New Roman" w:cs="Times New Roman"/>
        </w:rPr>
      </w:pPr>
      <w:r w:rsidRPr="006A3E07">
        <w:rPr>
          <w:rFonts w:ascii="Times New Roman" w:hAnsi="Times New Roman" w:cs="Times New Roman"/>
        </w:rPr>
        <w:t>Total awarded:</w:t>
      </w:r>
      <w:r w:rsidRPr="006A3E07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Not funded</w:t>
      </w:r>
    </w:p>
    <w:p w14:paraId="324DEE42" w14:textId="00C18812" w:rsidR="00315922" w:rsidRDefault="00315922" w:rsidP="00315922">
      <w:pPr>
        <w:rPr>
          <w:rFonts w:ascii="Times New Roman" w:hAnsi="Times New Roman" w:cs="Times New Roman"/>
        </w:rPr>
      </w:pPr>
      <w:r w:rsidRPr="006A3E07">
        <w:rPr>
          <w:rFonts w:ascii="Times New Roman" w:hAnsi="Times New Roman" w:cs="Times New Roman"/>
        </w:rPr>
        <w:t>Project period:</w:t>
      </w:r>
      <w:r w:rsidRPr="006A3E07">
        <w:rPr>
          <w:rFonts w:ascii="Times New Roman" w:hAnsi="Times New Roman" w:cs="Times New Roman"/>
        </w:rPr>
        <w:tab/>
      </w:r>
      <w:r w:rsidRPr="006A3E07">
        <w:rPr>
          <w:rFonts w:ascii="Times New Roman" w:hAnsi="Times New Roman" w:cs="Times New Roman"/>
        </w:rPr>
        <w:tab/>
        <w:t>2024-2027</w:t>
      </w:r>
    </w:p>
    <w:p w14:paraId="6A51C264" w14:textId="77777777" w:rsidR="00315922" w:rsidRDefault="00315922" w:rsidP="00EF4D41">
      <w:pPr>
        <w:rPr>
          <w:rFonts w:ascii="Times New Roman" w:hAnsi="Times New Roman" w:cs="Times New Roman"/>
        </w:rPr>
      </w:pPr>
    </w:p>
    <w:p w14:paraId="428DEB54" w14:textId="72BA2607" w:rsidR="00EF4D41" w:rsidRPr="00710671" w:rsidRDefault="00EF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Agency: </w:t>
      </w:r>
      <w:r w:rsidRPr="00710671">
        <w:rPr>
          <w:rFonts w:ascii="Times New Roman" w:hAnsi="Times New Roman" w:cs="Times New Roman"/>
        </w:rPr>
        <w:tab/>
      </w:r>
      <w:r w:rsidR="00C7354A" w:rsidRPr="00710671">
        <w:rPr>
          <w:rFonts w:ascii="Times New Roman" w:hAnsi="Times New Roman" w:cs="Times New Roman"/>
        </w:rPr>
        <w:tab/>
        <w:t>Eugene Washington PCORI Engagement Award Program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</w:p>
    <w:p w14:paraId="5989DA98" w14:textId="46BE598B" w:rsidR="00EF4D41" w:rsidRPr="00710671" w:rsidRDefault="00EF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I.D.#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C7354A" w:rsidRPr="00710671">
        <w:rPr>
          <w:rFonts w:ascii="Times New Roman" w:hAnsi="Times New Roman" w:cs="Times New Roman"/>
        </w:rPr>
        <w:tab/>
      </w:r>
      <w:r w:rsidR="006A3E07" w:rsidRPr="006A3E07">
        <w:rPr>
          <w:rFonts w:ascii="Times New Roman" w:hAnsi="Times New Roman" w:cs="Times New Roman"/>
          <w:color w:val="242424"/>
          <w:shd w:val="clear" w:color="auto" w:fill="FFFFFF"/>
        </w:rPr>
        <w:t>21037-FAU</w:t>
      </w:r>
    </w:p>
    <w:p w14:paraId="1893D456" w14:textId="7AFFFDC4" w:rsidR="00EF4D41" w:rsidRPr="00710671" w:rsidRDefault="00EF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itle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C7354A" w:rsidRPr="00710671">
        <w:rPr>
          <w:rFonts w:ascii="Times New Roman" w:hAnsi="Times New Roman" w:cs="Times New Roman"/>
        </w:rPr>
        <w:tab/>
        <w:t>Mind Over Matter (M.O.M.)—Veterans with mTBI</w:t>
      </w:r>
    </w:p>
    <w:p w14:paraId="7A4595EB" w14:textId="49B74C9A" w:rsidR="00EF4D41" w:rsidRPr="00710671" w:rsidRDefault="00EF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Role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C7354A" w:rsidRPr="00710671">
        <w:rPr>
          <w:rFonts w:ascii="Times New Roman" w:hAnsi="Times New Roman" w:cs="Times New Roman"/>
        </w:rPr>
        <w:tab/>
        <w:t>Collaborative Academic Research Member PI, Cheryl Krause-Parello</w:t>
      </w:r>
    </w:p>
    <w:p w14:paraId="5A955ECB" w14:textId="1802884A" w:rsidR="00EF4D41" w:rsidRPr="00710671" w:rsidRDefault="00EF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ercent effort:</w:t>
      </w:r>
      <w:r w:rsidRPr="00710671">
        <w:rPr>
          <w:rFonts w:ascii="Times New Roman" w:hAnsi="Times New Roman" w:cs="Times New Roman"/>
        </w:rPr>
        <w:tab/>
      </w:r>
      <w:r w:rsidR="00C7354A" w:rsidRPr="00710671">
        <w:rPr>
          <w:rFonts w:ascii="Times New Roman" w:hAnsi="Times New Roman" w:cs="Times New Roman"/>
        </w:rPr>
        <w:tab/>
        <w:t>N/A</w:t>
      </w:r>
    </w:p>
    <w:p w14:paraId="2F62667E" w14:textId="6B4030AD" w:rsidR="00EF4D41" w:rsidRPr="00710671" w:rsidRDefault="00EF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Total award:  </w:t>
      </w:r>
      <w:r w:rsidRPr="00710671">
        <w:rPr>
          <w:rFonts w:ascii="Times New Roman" w:hAnsi="Times New Roman" w:cs="Times New Roman"/>
        </w:rPr>
        <w:tab/>
      </w:r>
      <w:r w:rsidR="00C7354A" w:rsidRPr="00710671">
        <w:rPr>
          <w:rFonts w:ascii="Times New Roman" w:hAnsi="Times New Roman" w:cs="Times New Roman"/>
        </w:rPr>
        <w:tab/>
      </w:r>
      <w:r w:rsidR="00AF0B43" w:rsidRPr="00710671">
        <w:rPr>
          <w:rFonts w:ascii="Times New Roman" w:hAnsi="Times New Roman" w:cs="Times New Roman"/>
        </w:rPr>
        <w:t>$250,000</w:t>
      </w:r>
    </w:p>
    <w:p w14:paraId="6D02B3F5" w14:textId="2C02DAE1" w:rsidR="00EF4D41" w:rsidRPr="00710671" w:rsidRDefault="00EF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roject period:</w:t>
      </w:r>
      <w:r w:rsidRPr="00710671">
        <w:rPr>
          <w:rFonts w:ascii="Times New Roman" w:hAnsi="Times New Roman" w:cs="Times New Roman"/>
        </w:rPr>
        <w:tab/>
      </w:r>
      <w:r w:rsidR="00C7354A" w:rsidRPr="00710671">
        <w:rPr>
          <w:rFonts w:ascii="Times New Roman" w:hAnsi="Times New Roman" w:cs="Times New Roman"/>
        </w:rPr>
        <w:tab/>
        <w:t>2021-2023</w:t>
      </w:r>
    </w:p>
    <w:p w14:paraId="1BBEA316" w14:textId="77777777" w:rsidR="00EF4D41" w:rsidRPr="00710671" w:rsidRDefault="00EF4D41" w:rsidP="00EF4D41">
      <w:pPr>
        <w:rPr>
          <w:rFonts w:ascii="Times New Roman" w:hAnsi="Times New Roman" w:cs="Times New Roman"/>
        </w:rPr>
      </w:pPr>
    </w:p>
    <w:p w14:paraId="740128EF" w14:textId="0493B079" w:rsidR="00EF4D41" w:rsidRPr="00710671" w:rsidRDefault="00EF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Agency: </w:t>
      </w:r>
      <w:r w:rsidRPr="00710671">
        <w:rPr>
          <w:rFonts w:ascii="Times New Roman" w:hAnsi="Times New Roman" w:cs="Times New Roman"/>
        </w:rPr>
        <w:tab/>
      </w:r>
      <w:r w:rsidR="00C7354A" w:rsidRPr="00710671">
        <w:rPr>
          <w:rFonts w:ascii="Times New Roman" w:hAnsi="Times New Roman" w:cs="Times New Roman"/>
        </w:rPr>
        <w:tab/>
        <w:t>Jonas Philanthropies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</w:p>
    <w:p w14:paraId="0290AFAC" w14:textId="7C85E5F4" w:rsidR="00EF4D41" w:rsidRPr="00710671" w:rsidRDefault="00EF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itle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C7354A" w:rsidRPr="00710671">
        <w:rPr>
          <w:rFonts w:ascii="Times New Roman" w:hAnsi="Times New Roman" w:cs="Times New Roman"/>
        </w:rPr>
        <w:tab/>
        <w:t>Jonas Nursing and Veteran Health</w:t>
      </w:r>
    </w:p>
    <w:p w14:paraId="03B01342" w14:textId="37D3C9C9" w:rsidR="00EF4D41" w:rsidRPr="00710671" w:rsidRDefault="00EF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Role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C7354A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P</w:t>
      </w:r>
      <w:r w:rsidR="00C7354A" w:rsidRPr="00710671">
        <w:rPr>
          <w:rFonts w:ascii="Times New Roman" w:hAnsi="Times New Roman" w:cs="Times New Roman"/>
        </w:rPr>
        <w:t>rimary Investigator</w:t>
      </w:r>
      <w:r w:rsidRPr="00710671">
        <w:rPr>
          <w:rFonts w:ascii="Times New Roman" w:hAnsi="Times New Roman" w:cs="Times New Roman"/>
        </w:rPr>
        <w:t xml:space="preserve"> </w:t>
      </w:r>
    </w:p>
    <w:p w14:paraId="14DF802E" w14:textId="52F0FF82" w:rsidR="00EF4D41" w:rsidRPr="00710671" w:rsidRDefault="00EF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ercent effort:</w:t>
      </w:r>
      <w:r w:rsidRPr="00710671">
        <w:rPr>
          <w:rFonts w:ascii="Times New Roman" w:hAnsi="Times New Roman" w:cs="Times New Roman"/>
        </w:rPr>
        <w:tab/>
      </w:r>
      <w:r w:rsidR="00C7354A" w:rsidRPr="00710671">
        <w:rPr>
          <w:rFonts w:ascii="Times New Roman" w:hAnsi="Times New Roman" w:cs="Times New Roman"/>
        </w:rPr>
        <w:tab/>
        <w:t>N/A</w:t>
      </w:r>
    </w:p>
    <w:p w14:paraId="5D452DD5" w14:textId="0286EFC1" w:rsidR="00EF4D41" w:rsidRPr="00710671" w:rsidRDefault="00EF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Total award:  </w:t>
      </w:r>
      <w:r w:rsidRPr="00710671">
        <w:rPr>
          <w:rFonts w:ascii="Times New Roman" w:hAnsi="Times New Roman" w:cs="Times New Roman"/>
        </w:rPr>
        <w:tab/>
      </w:r>
      <w:r w:rsidR="00C7354A" w:rsidRPr="00710671">
        <w:rPr>
          <w:rFonts w:ascii="Times New Roman" w:hAnsi="Times New Roman" w:cs="Times New Roman"/>
        </w:rPr>
        <w:tab/>
        <w:t>$15,000</w:t>
      </w:r>
    </w:p>
    <w:p w14:paraId="41FC19C3" w14:textId="0DA86435" w:rsidR="00EF4D41" w:rsidRPr="00710671" w:rsidRDefault="00EF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roject period:</w:t>
      </w:r>
      <w:r w:rsidRPr="00710671">
        <w:rPr>
          <w:rFonts w:ascii="Times New Roman" w:hAnsi="Times New Roman" w:cs="Times New Roman"/>
        </w:rPr>
        <w:tab/>
      </w:r>
      <w:r w:rsidR="00C7354A" w:rsidRPr="00710671">
        <w:rPr>
          <w:rFonts w:ascii="Times New Roman" w:hAnsi="Times New Roman" w:cs="Times New Roman"/>
        </w:rPr>
        <w:tab/>
        <w:t>2021-2023</w:t>
      </w:r>
    </w:p>
    <w:p w14:paraId="4B89CF27" w14:textId="77777777" w:rsidR="0025757D" w:rsidRPr="00710671" w:rsidRDefault="0025757D" w:rsidP="00EF4D41">
      <w:pPr>
        <w:rPr>
          <w:rFonts w:ascii="Times New Roman" w:hAnsi="Times New Roman" w:cs="Times New Roman"/>
        </w:rPr>
      </w:pPr>
    </w:p>
    <w:p w14:paraId="0BC0E154" w14:textId="77777777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Agency: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Sigma Theta Tau International and United University Professions Upstate</w:t>
      </w:r>
    </w:p>
    <w:p w14:paraId="015D350A" w14:textId="71AFDAE2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Medical Chapter</w:t>
      </w:r>
      <w:r w:rsidRPr="00710671">
        <w:rPr>
          <w:rFonts w:ascii="Times New Roman" w:hAnsi="Times New Roman" w:cs="Times New Roman"/>
        </w:rPr>
        <w:tab/>
      </w:r>
    </w:p>
    <w:p w14:paraId="6FC870C6" w14:textId="5982EFCC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itle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 xml:space="preserve">Military Veterans Transitioning to the Role of Nursing Student in Civilian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Nursing Programs</w:t>
      </w:r>
    </w:p>
    <w:p w14:paraId="1B1742F8" w14:textId="58A136E8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Role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Co-Investigator; Primary Investigator Roberta Rolland, PhD and Co-Investigator</w:t>
      </w:r>
    </w:p>
    <w:p w14:paraId="779B5498" w14:textId="5D351631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Dr. Dianne Morrison-Beedy, PhD</w:t>
      </w:r>
    </w:p>
    <w:p w14:paraId="1D093997" w14:textId="77777777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ercent effort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N/A</w:t>
      </w:r>
    </w:p>
    <w:p w14:paraId="05F31EC4" w14:textId="4B9D2822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Total award: 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$2,500</w:t>
      </w:r>
    </w:p>
    <w:p w14:paraId="5AEFEE90" w14:textId="06A70FB4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roject period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2016-2017</w:t>
      </w:r>
    </w:p>
    <w:p w14:paraId="7616592D" w14:textId="77777777" w:rsidR="0025757D" w:rsidRPr="00710671" w:rsidRDefault="0025757D" w:rsidP="0025757D">
      <w:pPr>
        <w:rPr>
          <w:rFonts w:ascii="Times New Roman" w:hAnsi="Times New Roman" w:cs="Times New Roman"/>
        </w:rPr>
      </w:pPr>
    </w:p>
    <w:p w14:paraId="45A86640" w14:textId="16554BB0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Agency: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HRSA</w:t>
      </w:r>
      <w:r w:rsidRPr="00710671">
        <w:rPr>
          <w:rFonts w:ascii="Times New Roman" w:hAnsi="Times New Roman" w:cs="Times New Roman"/>
        </w:rPr>
        <w:tab/>
      </w:r>
    </w:p>
    <w:p w14:paraId="6867732C" w14:textId="77777777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I.D.#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Name grant mechanism, if applicable and Grant ID/#</w:t>
      </w:r>
    </w:p>
    <w:p w14:paraId="63BA5B97" w14:textId="1E126561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itle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  <w:bCs/>
        </w:rPr>
        <w:t>Veteran to Bachelor of Science in Nursing</w:t>
      </w:r>
    </w:p>
    <w:p w14:paraId="27664416" w14:textId="77777777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Role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Project Manager, Primary Investigator 2016-2018; Primary Investigator Rita</w:t>
      </w:r>
    </w:p>
    <w:p w14:paraId="030BDED0" w14:textId="44315ED4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D’Aoust PhD 2013-2016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</w:p>
    <w:p w14:paraId="796F8DE0" w14:textId="38317AD5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ercent effort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60%</w:t>
      </w:r>
    </w:p>
    <w:p w14:paraId="47A2D30C" w14:textId="4D68CB61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Total award: 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$1,537,161</w:t>
      </w:r>
    </w:p>
    <w:p w14:paraId="4C8749C0" w14:textId="0E2424D1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roject period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2013-2018</w:t>
      </w:r>
    </w:p>
    <w:p w14:paraId="79B80886" w14:textId="77777777" w:rsidR="0025757D" w:rsidRPr="00710671" w:rsidRDefault="0025757D" w:rsidP="0025757D">
      <w:pPr>
        <w:rPr>
          <w:rFonts w:ascii="Times New Roman" w:hAnsi="Times New Roman" w:cs="Times New Roman"/>
        </w:rPr>
      </w:pPr>
    </w:p>
    <w:p w14:paraId="61D6073B" w14:textId="0340D15D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Agency: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Charles Spark Draper Laboratory</w:t>
      </w:r>
      <w:r w:rsidRPr="00710671">
        <w:rPr>
          <w:rFonts w:ascii="Times New Roman" w:hAnsi="Times New Roman" w:cs="Times New Roman"/>
        </w:rPr>
        <w:tab/>
      </w:r>
    </w:p>
    <w:p w14:paraId="6AE04569" w14:textId="77777777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I.D.#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Name grant mechanism, if applicable and Grant ID/#</w:t>
      </w:r>
    </w:p>
    <w:p w14:paraId="38D3CB53" w14:textId="37E6EA17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lastRenderedPageBreak/>
        <w:t>Title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  <w:bCs/>
        </w:rPr>
        <w:t xml:space="preserve">Psychophysiological Assessment of PTSD Before and After Treatment with </w:t>
      </w:r>
      <w:r w:rsidRPr="00710671">
        <w:rPr>
          <w:rFonts w:ascii="Times New Roman" w:hAnsi="Times New Roman" w:cs="Times New Roman"/>
          <w:bCs/>
        </w:rPr>
        <w:tab/>
      </w:r>
      <w:r w:rsidRPr="00710671">
        <w:rPr>
          <w:rFonts w:ascii="Times New Roman" w:hAnsi="Times New Roman" w:cs="Times New Roman"/>
          <w:bCs/>
        </w:rPr>
        <w:tab/>
      </w:r>
      <w:r w:rsidRPr="00710671">
        <w:rPr>
          <w:rFonts w:ascii="Times New Roman" w:hAnsi="Times New Roman" w:cs="Times New Roman"/>
          <w:bCs/>
        </w:rPr>
        <w:tab/>
      </w:r>
      <w:r w:rsidRPr="00710671">
        <w:rPr>
          <w:rFonts w:ascii="Times New Roman" w:hAnsi="Times New Roman" w:cs="Times New Roman"/>
          <w:bCs/>
        </w:rPr>
        <w:tab/>
        <w:t>Accelerated Resolution Therapy</w:t>
      </w:r>
    </w:p>
    <w:p w14:paraId="23B551B5" w14:textId="23209753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Role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Co-Investigator; Primary Investigator Kevin Kip PhD</w:t>
      </w:r>
    </w:p>
    <w:p w14:paraId="7E0C50DC" w14:textId="77777777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ercent effort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N/A</w:t>
      </w:r>
    </w:p>
    <w:p w14:paraId="39870C65" w14:textId="10928067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Total award: 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$44,036</w:t>
      </w:r>
    </w:p>
    <w:p w14:paraId="0CF35DEE" w14:textId="095CA4C5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roject period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2014-2016</w:t>
      </w:r>
    </w:p>
    <w:p w14:paraId="1774C9F3" w14:textId="77777777" w:rsidR="0025757D" w:rsidRPr="00710671" w:rsidRDefault="0025757D" w:rsidP="0025757D">
      <w:pPr>
        <w:rPr>
          <w:rFonts w:ascii="Times New Roman" w:hAnsi="Times New Roman" w:cs="Times New Roman"/>
        </w:rPr>
      </w:pPr>
    </w:p>
    <w:p w14:paraId="0DDDC02C" w14:textId="36F513F8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Agency: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Jonas Center</w:t>
      </w:r>
      <w:r w:rsidRPr="00710671">
        <w:rPr>
          <w:rFonts w:ascii="Times New Roman" w:hAnsi="Times New Roman" w:cs="Times New Roman"/>
        </w:rPr>
        <w:tab/>
      </w:r>
    </w:p>
    <w:p w14:paraId="0F220612" w14:textId="77777777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I.D.#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Name grant mechanism, if applicable and Grant ID/#</w:t>
      </w:r>
    </w:p>
    <w:p w14:paraId="274F88DA" w14:textId="03E5FCD6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itle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  <w:bCs/>
        </w:rPr>
        <w:t>Use of ART in Women Veterans with PTSD Secondary to MST</w:t>
      </w:r>
    </w:p>
    <w:p w14:paraId="4797164E" w14:textId="465E4B74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Role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Primary Investigator</w:t>
      </w:r>
    </w:p>
    <w:p w14:paraId="0A3F9178" w14:textId="77777777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ercent effort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N/A</w:t>
      </w:r>
    </w:p>
    <w:p w14:paraId="43BC67FC" w14:textId="0CBDAD9B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Total award: 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$10,000</w:t>
      </w:r>
    </w:p>
    <w:p w14:paraId="2DEDFBA6" w14:textId="0377F7B2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roject period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2013-2016</w:t>
      </w:r>
    </w:p>
    <w:p w14:paraId="62873FC8" w14:textId="77777777" w:rsidR="0025757D" w:rsidRPr="00710671" w:rsidRDefault="0025757D" w:rsidP="0025757D">
      <w:pPr>
        <w:rPr>
          <w:rFonts w:ascii="Times New Roman" w:hAnsi="Times New Roman" w:cs="Times New Roman"/>
        </w:rPr>
      </w:pPr>
    </w:p>
    <w:p w14:paraId="0419F7CC" w14:textId="6890EB5B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Agency: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HRSA</w:t>
      </w:r>
      <w:r w:rsidRPr="00710671">
        <w:rPr>
          <w:rFonts w:ascii="Times New Roman" w:hAnsi="Times New Roman" w:cs="Times New Roman"/>
        </w:rPr>
        <w:tab/>
      </w:r>
    </w:p>
    <w:p w14:paraId="7343FE8F" w14:textId="77777777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I.D.#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Name grant mechanism, if applicable and Grant ID/#</w:t>
      </w:r>
    </w:p>
    <w:p w14:paraId="1289AFA9" w14:textId="3397BE82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itle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  <w:bCs/>
        </w:rPr>
        <w:t>Integrated Technology into Nursing Education and Practice Initiative</w:t>
      </w:r>
    </w:p>
    <w:p w14:paraId="618ED8ED" w14:textId="09FD91B9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Role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Project Manager; Primary Investigator Rita D’Aoust PhD</w:t>
      </w:r>
    </w:p>
    <w:p w14:paraId="4024D616" w14:textId="1FB8DE1A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ercent effort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30%</w:t>
      </w:r>
    </w:p>
    <w:p w14:paraId="6035E999" w14:textId="020607B8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Total award: 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$</w:t>
      </w:r>
      <w:r w:rsidR="007E01A1" w:rsidRPr="00710671">
        <w:rPr>
          <w:rFonts w:ascii="Times New Roman" w:hAnsi="Times New Roman" w:cs="Times New Roman"/>
        </w:rPr>
        <w:t>1,250,000</w:t>
      </w:r>
    </w:p>
    <w:p w14:paraId="0F4F8A19" w14:textId="15BF5264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roject period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201</w:t>
      </w:r>
      <w:r w:rsidR="007E01A1" w:rsidRPr="00710671">
        <w:rPr>
          <w:rFonts w:ascii="Times New Roman" w:hAnsi="Times New Roman" w:cs="Times New Roman"/>
        </w:rPr>
        <w:t>1</w:t>
      </w:r>
      <w:r w:rsidRPr="00710671">
        <w:rPr>
          <w:rFonts w:ascii="Times New Roman" w:hAnsi="Times New Roman" w:cs="Times New Roman"/>
        </w:rPr>
        <w:t>-201</w:t>
      </w:r>
      <w:r w:rsidR="007E01A1" w:rsidRPr="00710671">
        <w:rPr>
          <w:rFonts w:ascii="Times New Roman" w:hAnsi="Times New Roman" w:cs="Times New Roman"/>
        </w:rPr>
        <w:t>4</w:t>
      </w:r>
    </w:p>
    <w:p w14:paraId="1804E832" w14:textId="77777777" w:rsidR="0025757D" w:rsidRPr="00710671" w:rsidRDefault="0025757D" w:rsidP="0025757D">
      <w:pPr>
        <w:rPr>
          <w:rFonts w:ascii="Times New Roman" w:hAnsi="Times New Roman" w:cs="Times New Roman"/>
        </w:rPr>
      </w:pPr>
    </w:p>
    <w:p w14:paraId="391B4CDD" w14:textId="47AE2080" w:rsidR="0025757D" w:rsidRPr="00710671" w:rsidRDefault="0025757D" w:rsidP="007E01A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Agency: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7E01A1" w:rsidRPr="00710671">
        <w:rPr>
          <w:rFonts w:ascii="Times New Roman" w:hAnsi="Times New Roman" w:cs="Times New Roman"/>
        </w:rPr>
        <w:t>N/A</w:t>
      </w:r>
      <w:r w:rsidRPr="00710671">
        <w:rPr>
          <w:rFonts w:ascii="Times New Roman" w:hAnsi="Times New Roman" w:cs="Times New Roman"/>
        </w:rPr>
        <w:tab/>
      </w:r>
    </w:p>
    <w:p w14:paraId="67608DD4" w14:textId="77777777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I.D.#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Name grant mechanism, if applicable and Grant ID/#</w:t>
      </w:r>
    </w:p>
    <w:p w14:paraId="7E2DEC28" w14:textId="6BEDA728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itle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7E01A1" w:rsidRPr="00710671">
        <w:rPr>
          <w:rFonts w:ascii="Times New Roman" w:hAnsi="Times New Roman" w:cs="Times New Roman"/>
          <w:bCs/>
        </w:rPr>
        <w:t>Women Veterans Divorce Study</w:t>
      </w:r>
    </w:p>
    <w:p w14:paraId="501ECF44" w14:textId="73F0E9ED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Role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Co-Investigator; Primary Investigator R</w:t>
      </w:r>
      <w:r w:rsidR="007E01A1" w:rsidRPr="00710671">
        <w:rPr>
          <w:rFonts w:ascii="Times New Roman" w:hAnsi="Times New Roman" w:cs="Times New Roman"/>
        </w:rPr>
        <w:t xml:space="preserve">asheeta Chandler, </w:t>
      </w:r>
      <w:r w:rsidRPr="00710671">
        <w:rPr>
          <w:rFonts w:ascii="Times New Roman" w:hAnsi="Times New Roman" w:cs="Times New Roman"/>
        </w:rPr>
        <w:t xml:space="preserve">PhD </w:t>
      </w:r>
    </w:p>
    <w:p w14:paraId="490251B3" w14:textId="77777777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ercent effort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N/A</w:t>
      </w:r>
    </w:p>
    <w:p w14:paraId="79050C60" w14:textId="58D0C5C1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Total award: 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7E01A1" w:rsidRPr="00710671">
        <w:rPr>
          <w:rFonts w:ascii="Times New Roman" w:hAnsi="Times New Roman" w:cs="Times New Roman"/>
        </w:rPr>
        <w:t>Unfunded</w:t>
      </w:r>
    </w:p>
    <w:p w14:paraId="51B8C299" w14:textId="406CF6DD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roject period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201</w:t>
      </w:r>
      <w:r w:rsidR="007E01A1" w:rsidRPr="00710671">
        <w:rPr>
          <w:rFonts w:ascii="Times New Roman" w:hAnsi="Times New Roman" w:cs="Times New Roman"/>
        </w:rPr>
        <w:t>1</w:t>
      </w:r>
      <w:r w:rsidRPr="00710671">
        <w:rPr>
          <w:rFonts w:ascii="Times New Roman" w:hAnsi="Times New Roman" w:cs="Times New Roman"/>
        </w:rPr>
        <w:t>-201</w:t>
      </w:r>
      <w:r w:rsidR="007E01A1" w:rsidRPr="00710671">
        <w:rPr>
          <w:rFonts w:ascii="Times New Roman" w:hAnsi="Times New Roman" w:cs="Times New Roman"/>
        </w:rPr>
        <w:t>4</w:t>
      </w:r>
    </w:p>
    <w:p w14:paraId="13BC3660" w14:textId="77777777" w:rsidR="0025757D" w:rsidRPr="00710671" w:rsidRDefault="0025757D" w:rsidP="0025757D">
      <w:pPr>
        <w:rPr>
          <w:rFonts w:ascii="Times New Roman" w:hAnsi="Times New Roman" w:cs="Times New Roman"/>
        </w:rPr>
      </w:pPr>
    </w:p>
    <w:p w14:paraId="3110E45F" w14:textId="2BB39D45" w:rsidR="0025757D" w:rsidRPr="00710671" w:rsidRDefault="0025757D" w:rsidP="007E01A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Agency: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7E01A1" w:rsidRPr="00710671">
        <w:rPr>
          <w:rFonts w:ascii="Times New Roman" w:hAnsi="Times New Roman" w:cs="Times New Roman"/>
        </w:rPr>
        <w:t>U.S. Army Medical Research and Material Command Grant</w:t>
      </w:r>
      <w:r w:rsidRPr="00710671">
        <w:rPr>
          <w:rFonts w:ascii="Times New Roman" w:hAnsi="Times New Roman" w:cs="Times New Roman"/>
        </w:rPr>
        <w:tab/>
      </w:r>
    </w:p>
    <w:p w14:paraId="7015D31F" w14:textId="77777777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I.D.#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Name grant mechanism, if applicable and Grant ID/#</w:t>
      </w:r>
    </w:p>
    <w:p w14:paraId="10513876" w14:textId="77A1F2F8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itle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7E01A1" w:rsidRPr="00710671">
        <w:rPr>
          <w:rFonts w:ascii="Times New Roman" w:hAnsi="Times New Roman" w:cs="Times New Roman"/>
          <w:bCs/>
        </w:rPr>
        <w:t>Nursing Health Initiative for Empowering Female Veterans</w:t>
      </w:r>
    </w:p>
    <w:p w14:paraId="07760081" w14:textId="1A8B7EF2" w:rsidR="0025757D" w:rsidRPr="00710671" w:rsidRDefault="0025757D" w:rsidP="007E01A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Role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 xml:space="preserve">Co-Investigator; Primary Investigator </w:t>
      </w:r>
      <w:r w:rsidR="007E01A1" w:rsidRPr="00710671">
        <w:rPr>
          <w:rFonts w:ascii="Times New Roman" w:hAnsi="Times New Roman" w:cs="Times New Roman"/>
        </w:rPr>
        <w:t>Maureen Groer,</w:t>
      </w:r>
      <w:r w:rsidRPr="00710671">
        <w:rPr>
          <w:rFonts w:ascii="Times New Roman" w:hAnsi="Times New Roman" w:cs="Times New Roman"/>
        </w:rPr>
        <w:t xml:space="preserve"> PhD</w:t>
      </w:r>
    </w:p>
    <w:p w14:paraId="54FE0BC9" w14:textId="77777777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ercent effort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N/A</w:t>
      </w:r>
    </w:p>
    <w:p w14:paraId="3116FD54" w14:textId="5D68E014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Total award: 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$2</w:t>
      </w:r>
      <w:r w:rsidR="007E01A1" w:rsidRPr="00710671">
        <w:rPr>
          <w:rFonts w:ascii="Times New Roman" w:hAnsi="Times New Roman" w:cs="Times New Roman"/>
        </w:rPr>
        <w:t>76,320</w:t>
      </w:r>
    </w:p>
    <w:p w14:paraId="5A015B27" w14:textId="3A219DB8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roject period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201</w:t>
      </w:r>
      <w:r w:rsidR="007E01A1" w:rsidRPr="00710671">
        <w:rPr>
          <w:rFonts w:ascii="Times New Roman" w:hAnsi="Times New Roman" w:cs="Times New Roman"/>
        </w:rPr>
        <w:t>1</w:t>
      </w:r>
      <w:r w:rsidRPr="00710671">
        <w:rPr>
          <w:rFonts w:ascii="Times New Roman" w:hAnsi="Times New Roman" w:cs="Times New Roman"/>
        </w:rPr>
        <w:t>-201</w:t>
      </w:r>
      <w:r w:rsidR="007E01A1" w:rsidRPr="00710671">
        <w:rPr>
          <w:rFonts w:ascii="Times New Roman" w:hAnsi="Times New Roman" w:cs="Times New Roman"/>
        </w:rPr>
        <w:t>6</w:t>
      </w:r>
    </w:p>
    <w:p w14:paraId="17CDC871" w14:textId="77777777" w:rsidR="0025757D" w:rsidRPr="00710671" w:rsidRDefault="0025757D" w:rsidP="0025757D">
      <w:pPr>
        <w:rPr>
          <w:rFonts w:ascii="Times New Roman" w:hAnsi="Times New Roman" w:cs="Times New Roman"/>
        </w:rPr>
      </w:pPr>
    </w:p>
    <w:p w14:paraId="26561B50" w14:textId="4A536FC7" w:rsidR="0025757D" w:rsidRPr="00710671" w:rsidRDefault="0025757D" w:rsidP="007E01A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Agency: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7E01A1" w:rsidRPr="00710671">
        <w:rPr>
          <w:rFonts w:ascii="Times New Roman" w:hAnsi="Times New Roman" w:cs="Times New Roman"/>
        </w:rPr>
        <w:t xml:space="preserve">Association of Occupation Health Nursing Research.  </w:t>
      </w:r>
      <w:r w:rsidRPr="00710671">
        <w:rPr>
          <w:rFonts w:ascii="Times New Roman" w:hAnsi="Times New Roman" w:cs="Times New Roman"/>
        </w:rPr>
        <w:tab/>
      </w:r>
    </w:p>
    <w:p w14:paraId="50629438" w14:textId="77777777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I.D.#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Name grant mechanism, if applicable and Grant ID/#</w:t>
      </w:r>
    </w:p>
    <w:p w14:paraId="70DCFF1C" w14:textId="43A348B9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Title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="007E01A1" w:rsidRPr="00710671">
        <w:rPr>
          <w:rFonts w:ascii="Times New Roman" w:hAnsi="Times New Roman" w:cs="Times New Roman"/>
          <w:bCs/>
        </w:rPr>
        <w:t>Reducing Musculoskeletal Injuries in At-Risk Populations</w:t>
      </w:r>
    </w:p>
    <w:p w14:paraId="00C20157" w14:textId="43DA4A68" w:rsidR="0025757D" w:rsidRPr="00710671" w:rsidRDefault="0025757D" w:rsidP="007E01A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Role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 xml:space="preserve">Co-Investigator; Primary Investigator </w:t>
      </w:r>
      <w:r w:rsidR="007E01A1" w:rsidRPr="00710671">
        <w:rPr>
          <w:rFonts w:ascii="Times New Roman" w:hAnsi="Times New Roman" w:cs="Times New Roman"/>
        </w:rPr>
        <w:t xml:space="preserve">Jeanne Merritt, </w:t>
      </w:r>
      <w:r w:rsidRPr="00710671">
        <w:rPr>
          <w:rFonts w:ascii="Times New Roman" w:hAnsi="Times New Roman" w:cs="Times New Roman"/>
        </w:rPr>
        <w:t>PhD</w:t>
      </w:r>
    </w:p>
    <w:p w14:paraId="2DBA0614" w14:textId="77777777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ercent effort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N/A</w:t>
      </w:r>
    </w:p>
    <w:p w14:paraId="5487EBD5" w14:textId="08F554E6" w:rsidR="0025757D" w:rsidRPr="00710671" w:rsidRDefault="0025757D" w:rsidP="0025757D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Total award: 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$25</w:t>
      </w:r>
      <w:r w:rsidR="007E01A1" w:rsidRPr="00710671">
        <w:rPr>
          <w:rFonts w:ascii="Times New Roman" w:hAnsi="Times New Roman" w:cs="Times New Roman"/>
        </w:rPr>
        <w:t>,0</w:t>
      </w:r>
      <w:r w:rsidRPr="00710671">
        <w:rPr>
          <w:rFonts w:ascii="Times New Roman" w:hAnsi="Times New Roman" w:cs="Times New Roman"/>
        </w:rPr>
        <w:t>00</w:t>
      </w:r>
    </w:p>
    <w:p w14:paraId="185720FB" w14:textId="4CB8783A" w:rsidR="00D611A1" w:rsidRPr="0092407D" w:rsidRDefault="0025757D" w:rsidP="009109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Project period: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20</w:t>
      </w:r>
      <w:r w:rsidR="007E01A1" w:rsidRPr="00710671">
        <w:rPr>
          <w:rFonts w:ascii="Times New Roman" w:hAnsi="Times New Roman" w:cs="Times New Roman"/>
        </w:rPr>
        <w:t>04</w:t>
      </w:r>
      <w:r w:rsidRPr="00710671">
        <w:rPr>
          <w:rFonts w:ascii="Times New Roman" w:hAnsi="Times New Roman" w:cs="Times New Roman"/>
        </w:rPr>
        <w:t>-20</w:t>
      </w:r>
      <w:r w:rsidR="007E01A1" w:rsidRPr="00710671">
        <w:rPr>
          <w:rFonts w:ascii="Times New Roman" w:hAnsi="Times New Roman" w:cs="Times New Roman"/>
        </w:rPr>
        <w:t>06</w:t>
      </w:r>
      <w:r w:rsidR="00EF4D41" w:rsidRPr="00710671">
        <w:rPr>
          <w:rFonts w:ascii="Times New Roman" w:hAnsi="Times New Roman" w:cs="Times New Roman"/>
        </w:rPr>
        <w:tab/>
      </w:r>
    </w:p>
    <w:p w14:paraId="38485372" w14:textId="024A6879" w:rsidR="00EF4D41" w:rsidRPr="00710671" w:rsidRDefault="00EF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</w:rPr>
        <w:lastRenderedPageBreak/>
        <w:t xml:space="preserve">SERVICE </w:t>
      </w:r>
    </w:p>
    <w:p w14:paraId="49B6088A" w14:textId="77777777" w:rsidR="00EF4D41" w:rsidRPr="00710671" w:rsidRDefault="00EF4D41" w:rsidP="00EF4D41">
      <w:pPr>
        <w:rPr>
          <w:rFonts w:ascii="Times New Roman" w:hAnsi="Times New Roman" w:cs="Times New Roman"/>
          <w:b/>
          <w:bCs/>
        </w:rPr>
      </w:pPr>
    </w:p>
    <w:p w14:paraId="58629B4E" w14:textId="77777777" w:rsidR="00066A46" w:rsidRPr="00710671" w:rsidRDefault="00EF4D41" w:rsidP="00C837A6">
      <w:pPr>
        <w:rPr>
          <w:rFonts w:ascii="Times New Roman" w:hAnsi="Times New Roman" w:cs="Times New Roman"/>
          <w:b/>
          <w:bCs/>
        </w:rPr>
      </w:pPr>
      <w:r w:rsidRPr="00710671">
        <w:rPr>
          <w:rFonts w:ascii="Times New Roman" w:hAnsi="Times New Roman" w:cs="Times New Roman"/>
          <w:b/>
          <w:bCs/>
        </w:rPr>
        <w:t>College</w:t>
      </w:r>
    </w:p>
    <w:p w14:paraId="5B9F449D" w14:textId="77777777" w:rsidR="00E635B7" w:rsidRDefault="00E635B7" w:rsidP="00C837A6">
      <w:pPr>
        <w:rPr>
          <w:rFonts w:ascii="Times New Roman" w:hAnsi="Times New Roman" w:cs="Times New Roman"/>
        </w:rPr>
      </w:pPr>
    </w:p>
    <w:p w14:paraId="63CED168" w14:textId="362C46A7" w:rsidR="00E635B7" w:rsidRPr="00E635B7" w:rsidRDefault="00E635B7" w:rsidP="00C837A6">
      <w:pPr>
        <w:rPr>
          <w:rFonts w:ascii="Times New Roman" w:hAnsi="Times New Roman" w:cs="Times New Roman"/>
        </w:rPr>
      </w:pPr>
      <w:r w:rsidRPr="00E635B7">
        <w:rPr>
          <w:rFonts w:ascii="Times New Roman" w:hAnsi="Times New Roman" w:cs="Times New Roman"/>
        </w:rPr>
        <w:t xml:space="preserve">2024 – Present </w:t>
      </w:r>
      <w:r w:rsidRPr="00E635B7">
        <w:rPr>
          <w:rFonts w:ascii="Times New Roman" w:hAnsi="Times New Roman" w:cs="Times New Roman"/>
        </w:rPr>
        <w:tab/>
        <w:t>Veterans Entering Into Nursing (VEIN) Student Organization, Faculty Advisor</w:t>
      </w:r>
    </w:p>
    <w:p w14:paraId="455AB0F8" w14:textId="66EB1699" w:rsidR="00C837A6" w:rsidRPr="00E635B7" w:rsidRDefault="00C837A6" w:rsidP="00C837A6">
      <w:pPr>
        <w:rPr>
          <w:rFonts w:ascii="Times New Roman" w:hAnsi="Times New Roman" w:cs="Times New Roman"/>
          <w:b/>
          <w:bCs/>
        </w:rPr>
      </w:pPr>
      <w:r w:rsidRPr="00E635B7">
        <w:rPr>
          <w:rFonts w:ascii="Times New Roman" w:hAnsi="Times New Roman" w:cs="Times New Roman"/>
        </w:rPr>
        <w:t>2023—Present</w:t>
      </w:r>
      <w:r w:rsidRPr="00E635B7">
        <w:rPr>
          <w:rFonts w:ascii="Times New Roman" w:hAnsi="Times New Roman" w:cs="Times New Roman"/>
        </w:rPr>
        <w:tab/>
      </w:r>
      <w:r w:rsidRPr="00E635B7">
        <w:rPr>
          <w:rFonts w:ascii="Times New Roman" w:hAnsi="Times New Roman" w:cs="Times New Roman"/>
        </w:rPr>
        <w:tab/>
        <w:t>USF Health—VA Affiliation Committee</w:t>
      </w:r>
    </w:p>
    <w:p w14:paraId="4343E3D3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2—2023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50</w:t>
      </w:r>
      <w:r w:rsidRPr="00710671">
        <w:rPr>
          <w:rFonts w:ascii="Times New Roman" w:hAnsi="Times New Roman" w:cs="Times New Roman"/>
          <w:vertAlign w:val="superscript"/>
        </w:rPr>
        <w:t>th</w:t>
      </w:r>
      <w:r w:rsidRPr="00710671">
        <w:rPr>
          <w:rFonts w:ascii="Times New Roman" w:hAnsi="Times New Roman" w:cs="Times New Roman"/>
        </w:rPr>
        <w:t xml:space="preserve"> Anniversary Planning Committee</w:t>
      </w:r>
    </w:p>
    <w:p w14:paraId="1E87E54E" w14:textId="2E255AC3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2—</w:t>
      </w:r>
      <w:r w:rsidR="00385905">
        <w:rPr>
          <w:rFonts w:ascii="Times New Roman" w:hAnsi="Times New Roman" w:cs="Times New Roman"/>
        </w:rPr>
        <w:t>2025</w:t>
      </w:r>
      <w:r w:rsidRPr="00710671">
        <w:rPr>
          <w:rFonts w:ascii="Times New Roman" w:hAnsi="Times New Roman" w:cs="Times New Roman"/>
        </w:rPr>
        <w:tab/>
        <w:t>Search Committees—Director of Clinical Practice; APRN Practice; Assistant Dean of Simulation</w:t>
      </w:r>
    </w:p>
    <w:p w14:paraId="5E749808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2—2022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USF Health Faculty Honorifics Committee</w:t>
      </w:r>
    </w:p>
    <w:p w14:paraId="39F95BAD" w14:textId="37B8A5C3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2—</w:t>
      </w:r>
      <w:r w:rsidR="00385905">
        <w:rPr>
          <w:rFonts w:ascii="Times New Roman" w:hAnsi="Times New Roman" w:cs="Times New Roman"/>
        </w:rPr>
        <w:t xml:space="preserve">2024 </w:t>
      </w:r>
      <w:r w:rsidR="00385905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Evaluation Committee</w:t>
      </w:r>
    </w:p>
    <w:p w14:paraId="2E3EBD7C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2022—2024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Dean’s Executive Council</w:t>
      </w:r>
    </w:p>
    <w:p w14:paraId="37F81C62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1—2021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College of Nursing EDT Taskforce</w:t>
      </w:r>
    </w:p>
    <w:p w14:paraId="4465A961" w14:textId="0756B691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0—Present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APT Committee</w:t>
      </w:r>
      <w:r w:rsidR="00E635B7">
        <w:rPr>
          <w:rFonts w:ascii="Times New Roman" w:hAnsi="Times New Roman" w:cs="Times New Roman"/>
        </w:rPr>
        <w:t>, Peer Review Co-Chair</w:t>
      </w:r>
    </w:p>
    <w:p w14:paraId="0B1FB68C" w14:textId="77777777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0—2022</w:t>
      </w:r>
      <w:r w:rsidRPr="00710671">
        <w:rPr>
          <w:rFonts w:ascii="Times New Roman" w:hAnsi="Times New Roman" w:cs="Times New Roman"/>
        </w:rPr>
        <w:tab/>
        <w:t>Graduate Clinical Programs, Admissions, and Progression Curriculum (GCPACAAC) Committee</w:t>
      </w:r>
    </w:p>
    <w:p w14:paraId="5AAAD733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0—2022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Admissions and Progressions (APG) Committee Meeting</w:t>
      </w:r>
    </w:p>
    <w:p w14:paraId="670E9E29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0—2020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USF Health Dean of the College of Nursing Search Committee</w:t>
      </w:r>
    </w:p>
    <w:p w14:paraId="36D6748B" w14:textId="77777777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9—2023</w:t>
      </w:r>
      <w:r w:rsidRPr="00710671">
        <w:rPr>
          <w:rFonts w:ascii="Times New Roman" w:hAnsi="Times New Roman" w:cs="Times New Roman"/>
        </w:rPr>
        <w:tab/>
        <w:t>USF College of Nursing Faculty Community Advisory Board</w:t>
      </w:r>
    </w:p>
    <w:p w14:paraId="5C41D6AE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9—2020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USF College of Nursing Sigma Theta Tau International Undergraduate Advisor</w:t>
      </w:r>
    </w:p>
    <w:p w14:paraId="64D5B769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7—2018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USF College of Nursing Disaster Relief Committee</w:t>
      </w:r>
    </w:p>
    <w:p w14:paraId="75EA2E0E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7—2020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 xml:space="preserve">USF College of Nursing Nominating Committee, Chair </w:t>
      </w:r>
    </w:p>
    <w:p w14:paraId="33F5B30B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6—2017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 xml:space="preserve">USF College of Nursing Nominating Committee, Co-Chair </w:t>
      </w:r>
    </w:p>
    <w:p w14:paraId="73E26C4F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6—2020</w:t>
      </w:r>
      <w:r w:rsidRPr="00710671">
        <w:rPr>
          <w:rFonts w:ascii="Times New Roman" w:hAnsi="Times New Roman" w:cs="Times New Roman"/>
        </w:rPr>
        <w:tab/>
        <w:t xml:space="preserve"> </w:t>
      </w:r>
      <w:r w:rsidRPr="00710671">
        <w:rPr>
          <w:rFonts w:ascii="Times New Roman" w:hAnsi="Times New Roman" w:cs="Times New Roman"/>
        </w:rPr>
        <w:tab/>
        <w:t>USF College of Nursing Nominating Committee</w:t>
      </w:r>
    </w:p>
    <w:p w14:paraId="5061FF32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4—2016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CON Big Team committee</w:t>
      </w:r>
    </w:p>
    <w:p w14:paraId="5A87FB9A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4—2020</w:t>
      </w:r>
      <w:r w:rsidRPr="00710671">
        <w:rPr>
          <w:rFonts w:ascii="Times New Roman" w:hAnsi="Times New Roman" w:cs="Times New Roman"/>
        </w:rPr>
        <w:tab/>
        <w:t xml:space="preserve">   </w:t>
      </w:r>
      <w:r w:rsidRPr="00710671">
        <w:rPr>
          <w:rFonts w:ascii="Times New Roman" w:hAnsi="Times New Roman" w:cs="Times New Roman"/>
        </w:rPr>
        <w:tab/>
        <w:t xml:space="preserve">Baccalaureate Admissions, Curriculum, and Academic Affairs Committee </w:t>
      </w:r>
    </w:p>
    <w:p w14:paraId="2DCC2600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2013—2016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Joining Forces to Restore Lives Conference Committee</w:t>
      </w:r>
    </w:p>
    <w:p w14:paraId="0BDAACCA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4—2016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USF Health IPE Working Group Member</w:t>
      </w:r>
    </w:p>
    <w:p w14:paraId="5F236C3D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2012—2012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USF College of Nursing Search Committee</w:t>
      </w:r>
    </w:p>
    <w:p w14:paraId="6CFC5C77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2012—2012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 xml:space="preserve">Instructor Search Committee </w:t>
      </w:r>
    </w:p>
    <w:p w14:paraId="2874282F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1—2013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Project Director for Veteran Centric Course Development</w:t>
      </w:r>
    </w:p>
    <w:p w14:paraId="0B365C95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2011—2012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Dean’s Grievance Committee</w:t>
      </w:r>
    </w:p>
    <w:p w14:paraId="3F8A7ADF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1—2013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Nursing Faculty Practice Policy Committee</w:t>
      </w:r>
    </w:p>
    <w:p w14:paraId="3E98A670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1—2015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APT Committee</w:t>
      </w:r>
    </w:p>
    <w:p w14:paraId="0135DFF9" w14:textId="77777777" w:rsidR="00C837A6" w:rsidRPr="00710671" w:rsidRDefault="00C837A6" w:rsidP="00C837A6">
      <w:pPr>
        <w:rPr>
          <w:rFonts w:ascii="Times New Roman" w:hAnsi="Times New Roman" w:cs="Times New Roman"/>
          <w:b/>
          <w:u w:val="single"/>
        </w:rPr>
      </w:pPr>
      <w:r w:rsidRPr="00710671">
        <w:rPr>
          <w:rFonts w:ascii="Times New Roman" w:hAnsi="Times New Roman" w:cs="Times New Roman"/>
        </w:rPr>
        <w:t xml:space="preserve">2011—2014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Master’s Curriculum Committee</w:t>
      </w:r>
    </w:p>
    <w:p w14:paraId="335A774E" w14:textId="77777777" w:rsidR="00EF4D41" w:rsidRPr="00710671" w:rsidRDefault="00EF4D41" w:rsidP="00EF4D41">
      <w:pPr>
        <w:rPr>
          <w:rFonts w:ascii="Times New Roman" w:hAnsi="Times New Roman" w:cs="Times New Roman"/>
        </w:rPr>
      </w:pPr>
    </w:p>
    <w:p w14:paraId="309FA854" w14:textId="2C03BD66" w:rsidR="00EF4D41" w:rsidRPr="00710671" w:rsidRDefault="00EF4D41" w:rsidP="00EF4D41">
      <w:pPr>
        <w:rPr>
          <w:rFonts w:ascii="Times New Roman" w:hAnsi="Times New Roman" w:cs="Times New Roman"/>
          <w:b/>
          <w:bCs/>
        </w:rPr>
      </w:pPr>
      <w:r w:rsidRPr="00710671">
        <w:rPr>
          <w:rFonts w:ascii="Times New Roman" w:hAnsi="Times New Roman" w:cs="Times New Roman"/>
          <w:b/>
          <w:bCs/>
        </w:rPr>
        <w:t>University</w:t>
      </w:r>
    </w:p>
    <w:p w14:paraId="45DDECAF" w14:textId="77777777" w:rsidR="00EF4D41" w:rsidRPr="00710671" w:rsidRDefault="00EF4D41" w:rsidP="00EF4D41">
      <w:pPr>
        <w:rPr>
          <w:rFonts w:ascii="Times New Roman" w:hAnsi="Times New Roman" w:cs="Times New Roman"/>
        </w:rPr>
      </w:pPr>
    </w:p>
    <w:p w14:paraId="333EAE03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1—2023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USF Community Engagement Committee</w:t>
      </w:r>
    </w:p>
    <w:p w14:paraId="06A666FC" w14:textId="77777777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0—2022</w:t>
      </w:r>
      <w:r w:rsidRPr="00710671">
        <w:rPr>
          <w:rFonts w:ascii="Times New Roman" w:hAnsi="Times New Roman" w:cs="Times New Roman"/>
        </w:rPr>
        <w:tab/>
        <w:t>University of South Florida Critical Incident Planning Group</w:t>
      </w:r>
    </w:p>
    <w:p w14:paraId="38C9865F" w14:textId="77777777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8—2021</w:t>
      </w:r>
      <w:r w:rsidRPr="00710671">
        <w:rPr>
          <w:rFonts w:ascii="Times New Roman" w:hAnsi="Times New Roman" w:cs="Times New Roman"/>
        </w:rPr>
        <w:tab/>
        <w:t>University of South Florida Faculty Committee on Alternative Admissions</w:t>
      </w:r>
    </w:p>
    <w:p w14:paraId="2634C687" w14:textId="77777777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2018—Present </w:t>
      </w:r>
      <w:r w:rsidRPr="00710671">
        <w:rPr>
          <w:rFonts w:ascii="Times New Roman" w:hAnsi="Times New Roman" w:cs="Times New Roman"/>
        </w:rPr>
        <w:tab/>
        <w:t>Women in Leadership and Philanthropy Awards Committee</w:t>
      </w:r>
    </w:p>
    <w:p w14:paraId="51B0DE9E" w14:textId="77777777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8—2018</w:t>
      </w:r>
      <w:r w:rsidRPr="00710671">
        <w:rPr>
          <w:rFonts w:ascii="Times New Roman" w:hAnsi="Times New Roman" w:cs="Times New Roman"/>
        </w:rPr>
        <w:tab/>
        <w:t>Senate Executive Committee Governance Model Ad Hoc Committee</w:t>
      </w:r>
    </w:p>
    <w:p w14:paraId="0959285F" w14:textId="77777777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7—2018</w:t>
      </w:r>
      <w:r w:rsidRPr="00710671">
        <w:rPr>
          <w:rFonts w:ascii="Times New Roman" w:hAnsi="Times New Roman" w:cs="Times New Roman"/>
        </w:rPr>
        <w:tab/>
        <w:t>Textbook Affordability Task Force</w:t>
      </w:r>
    </w:p>
    <w:p w14:paraId="3C6E773D" w14:textId="77777777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7—2021</w:t>
      </w:r>
      <w:r w:rsidRPr="00710671">
        <w:rPr>
          <w:rFonts w:ascii="Times New Roman" w:hAnsi="Times New Roman" w:cs="Times New Roman"/>
        </w:rPr>
        <w:tab/>
        <w:t>University of South Florida Senate Executive Council</w:t>
      </w:r>
    </w:p>
    <w:p w14:paraId="74E137DF" w14:textId="77777777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7—2021</w:t>
      </w:r>
      <w:r w:rsidRPr="00710671">
        <w:rPr>
          <w:rFonts w:ascii="Times New Roman" w:hAnsi="Times New Roman" w:cs="Times New Roman"/>
        </w:rPr>
        <w:tab/>
        <w:t>University of South Florida Faculty Senate</w:t>
      </w:r>
    </w:p>
    <w:p w14:paraId="7F29689C" w14:textId="77777777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lastRenderedPageBreak/>
        <w:t xml:space="preserve">2017—2021 </w:t>
      </w:r>
      <w:r w:rsidRPr="00710671">
        <w:rPr>
          <w:rFonts w:ascii="Times New Roman" w:hAnsi="Times New Roman" w:cs="Times New Roman"/>
        </w:rPr>
        <w:tab/>
        <w:t>University of South Florida Faculty Council on Student Admissions</w:t>
      </w:r>
    </w:p>
    <w:p w14:paraId="729F1996" w14:textId="77777777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  <w:t>Chair—2020—2021</w:t>
      </w:r>
    </w:p>
    <w:p w14:paraId="5CA58581" w14:textId="77777777" w:rsidR="00C837A6" w:rsidRPr="00710671" w:rsidRDefault="00C837A6" w:rsidP="00C837A6">
      <w:pPr>
        <w:ind w:left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Co-Chair—2018-2020</w:t>
      </w:r>
    </w:p>
    <w:p w14:paraId="54FF8300" w14:textId="77777777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6—2017</w:t>
      </w:r>
      <w:r w:rsidRPr="00710671">
        <w:rPr>
          <w:rFonts w:ascii="Times New Roman" w:hAnsi="Times New Roman" w:cs="Times New Roman"/>
        </w:rPr>
        <w:tab/>
        <w:t xml:space="preserve">University of South Florida Faculty Council on Student Admissions </w:t>
      </w:r>
    </w:p>
    <w:p w14:paraId="6951685F" w14:textId="77777777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2—2014</w:t>
      </w:r>
      <w:r w:rsidRPr="00710671">
        <w:rPr>
          <w:rFonts w:ascii="Times New Roman" w:hAnsi="Times New Roman" w:cs="Times New Roman"/>
        </w:rPr>
        <w:tab/>
        <w:t>Athletic Training Master of Science Degree Curriculum Development Committee</w:t>
      </w:r>
    </w:p>
    <w:p w14:paraId="731DE863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1—2014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USF Health Interprofessional Education Working Group</w:t>
      </w:r>
    </w:p>
    <w:p w14:paraId="238E9161" w14:textId="77777777" w:rsidR="00E635B7" w:rsidRDefault="00E635B7" w:rsidP="00EF4D41">
      <w:pPr>
        <w:rPr>
          <w:rFonts w:ascii="Times New Roman" w:hAnsi="Times New Roman" w:cs="Times New Roman"/>
          <w:b/>
          <w:bCs/>
        </w:rPr>
      </w:pPr>
    </w:p>
    <w:p w14:paraId="6DCDDE2C" w14:textId="081833F9" w:rsidR="00EF4D41" w:rsidRPr="00710671" w:rsidRDefault="00EF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</w:rPr>
        <w:t>Professional</w:t>
      </w:r>
    </w:p>
    <w:p w14:paraId="1EDC49A9" w14:textId="77777777" w:rsidR="00C837A6" w:rsidRPr="00710671" w:rsidRDefault="00C837A6" w:rsidP="00EF4D41">
      <w:pPr>
        <w:rPr>
          <w:rFonts w:ascii="Times New Roman" w:hAnsi="Times New Roman" w:cs="Times New Roman"/>
        </w:rPr>
      </w:pPr>
    </w:p>
    <w:p w14:paraId="65861B8F" w14:textId="6DFE7D36" w:rsidR="00073A1E" w:rsidRDefault="00073A1E" w:rsidP="00073A1E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</w:t>
      </w:r>
      <w:r>
        <w:rPr>
          <w:rFonts w:ascii="Times New Roman" w:hAnsi="Times New Roman" w:cs="Times New Roman"/>
        </w:rPr>
        <w:t>4</w:t>
      </w:r>
      <w:r w:rsidRPr="00710671">
        <w:rPr>
          <w:rFonts w:ascii="Times New Roman" w:hAnsi="Times New Roman" w:cs="Times New Roman"/>
        </w:rPr>
        <w:t>—</w:t>
      </w:r>
      <w:r w:rsidR="00385905">
        <w:rPr>
          <w:rFonts w:ascii="Times New Roman" w:hAnsi="Times New Roman" w:cs="Times New Roman"/>
        </w:rPr>
        <w:t>2025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  <w:i/>
          <w:iCs/>
          <w:color w:val="000000"/>
        </w:rPr>
        <w:t>Have You Ever Served?</w:t>
      </w:r>
      <w:r w:rsidRPr="00710671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Workgroup</w:t>
      </w:r>
      <w:r w:rsidRPr="00710671">
        <w:rPr>
          <w:rFonts w:ascii="Times New Roman" w:hAnsi="Times New Roman" w:cs="Times New Roman"/>
          <w:color w:val="000000"/>
        </w:rPr>
        <w:t xml:space="preserve">, </w:t>
      </w:r>
      <w:r w:rsidRPr="00710671">
        <w:rPr>
          <w:rFonts w:ascii="Times New Roman" w:hAnsi="Times New Roman" w:cs="Times New Roman"/>
        </w:rPr>
        <w:t>American Academy of Nursing</w:t>
      </w:r>
      <w:r>
        <w:rPr>
          <w:rFonts w:ascii="Times New Roman" w:hAnsi="Times New Roman" w:cs="Times New Roman"/>
        </w:rPr>
        <w:t>—Co-Chair</w:t>
      </w:r>
    </w:p>
    <w:p w14:paraId="6BE689C1" w14:textId="68D7CE1E" w:rsidR="00D51E69" w:rsidRPr="00D51E69" w:rsidRDefault="00D51E69" w:rsidP="00D51E69">
      <w:pPr>
        <w:tabs>
          <w:tab w:val="num" w:pos="720"/>
        </w:tabs>
        <w:ind w:left="2160" w:hanging="2160"/>
        <w:rPr>
          <w:rFonts w:ascii="Times New Roman" w:hAnsi="Times New Roman" w:cs="Times New Roman"/>
        </w:rPr>
      </w:pPr>
      <w:r w:rsidRPr="00D51E69">
        <w:rPr>
          <w:rFonts w:ascii="Times New Roman" w:hAnsi="Times New Roman" w:cs="Times New Roman"/>
        </w:rPr>
        <w:t>2024—</w:t>
      </w:r>
      <w:r w:rsidR="00385905">
        <w:rPr>
          <w:rFonts w:ascii="Times New Roman" w:hAnsi="Times New Roman" w:cs="Times New Roman"/>
        </w:rPr>
        <w:t>2025</w:t>
      </w:r>
      <w:r w:rsidRPr="00D51E69">
        <w:rPr>
          <w:rFonts w:ascii="Times New Roman" w:hAnsi="Times New Roman" w:cs="Times New Roman"/>
        </w:rPr>
        <w:tab/>
        <w:t>American Association of Colleges of Nursing Jonas Scholars Program Reviewer</w:t>
      </w:r>
    </w:p>
    <w:p w14:paraId="040290D2" w14:textId="014269EE" w:rsidR="00C837A6" w:rsidRPr="00710671" w:rsidRDefault="00C837A6" w:rsidP="00C837A6">
      <w:pPr>
        <w:tabs>
          <w:tab w:val="num" w:pos="720"/>
        </w:tabs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4—Present</w:t>
      </w:r>
      <w:r w:rsidRPr="00710671">
        <w:rPr>
          <w:rFonts w:ascii="Times New Roman" w:hAnsi="Times New Roman" w:cs="Times New Roman"/>
        </w:rPr>
        <w:tab/>
        <w:t>National Research Advisory Committee, Department of Veterans Affairs—VA Medical and Prosthetics Research Program</w:t>
      </w:r>
    </w:p>
    <w:p w14:paraId="717A7325" w14:textId="3066B1A9" w:rsidR="00C837A6" w:rsidRPr="00710671" w:rsidRDefault="00C837A6" w:rsidP="00C837A6">
      <w:pPr>
        <w:tabs>
          <w:tab w:val="num" w:pos="720"/>
        </w:tabs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4—</w:t>
      </w:r>
      <w:r w:rsidR="00385905">
        <w:rPr>
          <w:rFonts w:ascii="Times New Roman" w:hAnsi="Times New Roman" w:cs="Times New Roman"/>
        </w:rPr>
        <w:t>2024</w:t>
      </w:r>
      <w:r w:rsidRPr="00710671">
        <w:rPr>
          <w:rFonts w:ascii="Times New Roman" w:hAnsi="Times New Roman" w:cs="Times New Roman"/>
        </w:rPr>
        <w:tab/>
        <w:t>American Academy of Nursing Policy Dialogue Planning Committee—</w:t>
      </w:r>
      <w:r w:rsidRPr="00710671">
        <w:rPr>
          <w:rFonts w:ascii="Times New Roman" w:hAnsi="Times New Roman" w:cs="Times New Roman"/>
          <w:color w:val="242424"/>
          <w:shd w:val="clear" w:color="auto" w:fill="FFFFFF"/>
        </w:rPr>
        <w:t>We Serve Too: Addressing the Needs and Challenges of Military Families</w:t>
      </w:r>
    </w:p>
    <w:p w14:paraId="01A04EC0" w14:textId="77777777" w:rsidR="00C837A6" w:rsidRPr="00710671" w:rsidRDefault="00C837A6" w:rsidP="00C837A6">
      <w:pPr>
        <w:tabs>
          <w:tab w:val="num" w:pos="720"/>
        </w:tabs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3—Present</w:t>
      </w:r>
      <w:r w:rsidRPr="00710671">
        <w:rPr>
          <w:rFonts w:ascii="Times New Roman" w:hAnsi="Times New Roman" w:cs="Times New Roman"/>
        </w:rPr>
        <w:tab/>
        <w:t>American Academy of Nursing—Nominating Committee Member</w:t>
      </w:r>
    </w:p>
    <w:p w14:paraId="7DF9DC69" w14:textId="4404D795" w:rsidR="00C837A6" w:rsidRPr="00710671" w:rsidRDefault="00C837A6" w:rsidP="00C837A6">
      <w:pPr>
        <w:tabs>
          <w:tab w:val="num" w:pos="720"/>
        </w:tabs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3—Present</w:t>
      </w:r>
      <w:r w:rsidRPr="00710671">
        <w:rPr>
          <w:rFonts w:ascii="Times New Roman" w:hAnsi="Times New Roman" w:cs="Times New Roman"/>
        </w:rPr>
        <w:tab/>
        <w:t>Consultant. On the Double—Veterans with PTSD. Eugene Washington PCORI Dissemination Award Program</w:t>
      </w:r>
    </w:p>
    <w:p w14:paraId="7CF97920" w14:textId="61851C81" w:rsidR="000E0633" w:rsidRPr="00710671" w:rsidRDefault="000E0633" w:rsidP="00C837A6">
      <w:pPr>
        <w:tabs>
          <w:tab w:val="num" w:pos="720"/>
        </w:tabs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1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Style w:val="Strong"/>
          <w:rFonts w:ascii="Times New Roman" w:hAnsi="Times New Roman" w:cs="Times New Roman"/>
          <w:b w:val="0"/>
          <w:bCs w:val="0"/>
          <w:color w:val="201F1E"/>
          <w:shd w:val="clear" w:color="auto" w:fill="FFFFFF"/>
        </w:rPr>
        <w:t>2021 Military Health System Research Program</w:t>
      </w:r>
      <w:r w:rsidRPr="00710671">
        <w:rPr>
          <w:rFonts w:ascii="Times New Roman" w:hAnsi="Times New Roman" w:cs="Times New Roman"/>
        </w:rPr>
        <w:t xml:space="preserve"> Grant Review</w:t>
      </w:r>
    </w:p>
    <w:p w14:paraId="263CC946" w14:textId="1B9A3017" w:rsidR="000E0633" w:rsidRPr="00710671" w:rsidRDefault="000E0633" w:rsidP="00C837A6">
      <w:pPr>
        <w:tabs>
          <w:tab w:val="num" w:pos="720"/>
        </w:tabs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1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Reviewer, British Medical Journal—Military</w:t>
      </w:r>
    </w:p>
    <w:p w14:paraId="63F69C55" w14:textId="77777777" w:rsidR="00AC0189" w:rsidRDefault="00F40CCF" w:rsidP="00F40C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1—Present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Association of Military/Veteran Nursing Workgroup</w:t>
      </w:r>
      <w:r w:rsidR="00AC0189">
        <w:rPr>
          <w:rFonts w:ascii="Times New Roman" w:hAnsi="Times New Roman" w:cs="Times New Roman"/>
        </w:rPr>
        <w:t>—Board of Directors</w:t>
      </w:r>
    </w:p>
    <w:p w14:paraId="12043138" w14:textId="6CED2E9C" w:rsidR="00F40CCF" w:rsidRPr="00710671" w:rsidRDefault="00AC0189" w:rsidP="00F40C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Member at Large</w:t>
      </w:r>
      <w:r w:rsidR="00385905">
        <w:rPr>
          <w:rFonts w:ascii="Times New Roman" w:hAnsi="Times New Roman" w:cs="Times New Roman"/>
        </w:rPr>
        <w:t>, Membership Committee</w:t>
      </w:r>
    </w:p>
    <w:p w14:paraId="75899EFB" w14:textId="77777777" w:rsidR="00C837A6" w:rsidRPr="00710671" w:rsidRDefault="00C837A6" w:rsidP="00C837A6">
      <w:pPr>
        <w:tabs>
          <w:tab w:val="num" w:pos="720"/>
        </w:tabs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1—2023</w:t>
      </w:r>
      <w:r w:rsidRPr="00710671">
        <w:rPr>
          <w:rFonts w:ascii="Times New Roman" w:hAnsi="Times New Roman" w:cs="Times New Roman"/>
        </w:rPr>
        <w:tab/>
        <w:t>Collaborative Academic Research Member. Mind Over Matter (M.O.M.)—</w:t>
      </w:r>
    </w:p>
    <w:p w14:paraId="3BA4EBB6" w14:textId="77777777" w:rsidR="00C837A6" w:rsidRPr="00710671" w:rsidRDefault="00C837A6" w:rsidP="00C837A6">
      <w:pPr>
        <w:tabs>
          <w:tab w:val="num" w:pos="720"/>
        </w:tabs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Veterans with mTBI.  Eugene Washington PCORI Engagement Award</w:t>
      </w:r>
    </w:p>
    <w:p w14:paraId="40F36794" w14:textId="77777777" w:rsidR="00C837A6" w:rsidRPr="00710671" w:rsidRDefault="00C837A6" w:rsidP="00C837A6">
      <w:pPr>
        <w:tabs>
          <w:tab w:val="num" w:pos="720"/>
        </w:tabs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 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Program</w:t>
      </w:r>
    </w:p>
    <w:p w14:paraId="54D97706" w14:textId="77777777" w:rsidR="00C837A6" w:rsidRPr="00D51E69" w:rsidRDefault="00C837A6" w:rsidP="00C837A6">
      <w:pPr>
        <w:ind w:left="2160" w:hanging="2160"/>
        <w:rPr>
          <w:rFonts w:ascii="Times New Roman" w:hAnsi="Times New Roman" w:cs="Times New Roman"/>
        </w:rPr>
      </w:pPr>
      <w:r w:rsidRPr="00D51E69">
        <w:rPr>
          <w:rFonts w:ascii="Times New Roman" w:hAnsi="Times New Roman" w:cs="Times New Roman"/>
        </w:rPr>
        <w:t>2021—2023</w:t>
      </w:r>
      <w:r w:rsidRPr="00D51E69">
        <w:rPr>
          <w:rFonts w:ascii="Times New Roman" w:hAnsi="Times New Roman" w:cs="Times New Roman"/>
        </w:rPr>
        <w:tab/>
        <w:t>Veteran Health Subject Matter Expert, Jonas Nursing and Veteran Health</w:t>
      </w:r>
    </w:p>
    <w:p w14:paraId="0B227305" w14:textId="386F7653" w:rsidR="00D51E69" w:rsidRPr="00D51E69" w:rsidRDefault="00D51E69" w:rsidP="00D51E69">
      <w:pPr>
        <w:tabs>
          <w:tab w:val="num" w:pos="720"/>
        </w:tabs>
        <w:ind w:left="2160" w:hanging="2160"/>
        <w:rPr>
          <w:rFonts w:ascii="Times New Roman" w:hAnsi="Times New Roman" w:cs="Times New Roman"/>
        </w:rPr>
      </w:pPr>
      <w:r w:rsidRPr="00D51E69">
        <w:rPr>
          <w:rFonts w:ascii="Times New Roman" w:hAnsi="Times New Roman" w:cs="Times New Roman"/>
        </w:rPr>
        <w:t>2021—2021</w:t>
      </w:r>
      <w:r w:rsidRPr="00D51E69">
        <w:rPr>
          <w:rFonts w:ascii="Times New Roman" w:hAnsi="Times New Roman" w:cs="Times New Roman"/>
        </w:rPr>
        <w:tab/>
        <w:t>Jonas Philanthropies Jonas Scholars Program Reviewer</w:t>
      </w:r>
    </w:p>
    <w:p w14:paraId="35B80E5A" w14:textId="77777777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0—Present</w:t>
      </w:r>
      <w:r w:rsidRPr="00710671">
        <w:rPr>
          <w:rFonts w:ascii="Times New Roman" w:hAnsi="Times New Roman" w:cs="Times New Roman"/>
        </w:rPr>
        <w:tab/>
        <w:t>Special Forces Charitable Trust, Program Committee Member</w:t>
      </w:r>
    </w:p>
    <w:p w14:paraId="710B5F1F" w14:textId="77777777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2020—2022 </w:t>
      </w:r>
      <w:r w:rsidRPr="00710671">
        <w:rPr>
          <w:rFonts w:ascii="Times New Roman" w:hAnsi="Times New Roman" w:cs="Times New Roman"/>
        </w:rPr>
        <w:tab/>
        <w:t>Chair, Military and Veteran Health Expert Panel, American Academy of Nursing</w:t>
      </w:r>
    </w:p>
    <w:p w14:paraId="5C4D0C97" w14:textId="77777777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0—Present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  <w:i/>
          <w:iCs/>
          <w:color w:val="000000"/>
        </w:rPr>
        <w:t>Have You Ever Served?</w:t>
      </w:r>
      <w:r w:rsidRPr="00710671">
        <w:rPr>
          <w:rFonts w:ascii="Times New Roman" w:hAnsi="Times New Roman" w:cs="Times New Roman"/>
          <w:color w:val="000000"/>
        </w:rPr>
        <w:t xml:space="preserve"> National Advisory Council, </w:t>
      </w:r>
      <w:r w:rsidRPr="00710671">
        <w:rPr>
          <w:rFonts w:ascii="Times New Roman" w:hAnsi="Times New Roman" w:cs="Times New Roman"/>
        </w:rPr>
        <w:t>American Academy of Nursing</w:t>
      </w:r>
    </w:p>
    <w:p w14:paraId="4176479E" w14:textId="20076D51" w:rsidR="000E0633" w:rsidRPr="00710671" w:rsidRDefault="000E0633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0</w:t>
      </w:r>
      <w:r w:rsidRPr="00710671">
        <w:rPr>
          <w:rFonts w:ascii="Times New Roman" w:hAnsi="Times New Roman" w:cs="Times New Roman"/>
        </w:rPr>
        <w:tab/>
        <w:t>Reviewer, Child and Youth Care Forum</w:t>
      </w:r>
    </w:p>
    <w:p w14:paraId="3F8EF875" w14:textId="77777777" w:rsidR="00C837A6" w:rsidRPr="00710671" w:rsidRDefault="00C837A6" w:rsidP="00C837A6">
      <w:pPr>
        <w:pStyle w:val="NoSpacing"/>
        <w:ind w:left="2160" w:hanging="2160"/>
      </w:pPr>
      <w:r w:rsidRPr="00710671">
        <w:t xml:space="preserve">2019—Present </w:t>
      </w:r>
      <w:r w:rsidRPr="00710671">
        <w:tab/>
        <w:t>International Armed Forces Community Nursing Research Collaboration</w:t>
      </w:r>
    </w:p>
    <w:p w14:paraId="75EDD19A" w14:textId="137B3E28" w:rsidR="00C837A6" w:rsidRPr="00710671" w:rsidRDefault="00C837A6" w:rsidP="00C837A6">
      <w:pPr>
        <w:pStyle w:val="NoSpacing"/>
        <w:ind w:left="2160" w:hanging="2160"/>
      </w:pPr>
      <w:r w:rsidRPr="00710671">
        <w:t xml:space="preserve"> </w:t>
      </w:r>
      <w:r w:rsidRPr="00710671">
        <w:tab/>
        <w:t>(IAFCNRC)</w:t>
      </w:r>
    </w:p>
    <w:p w14:paraId="354BA492" w14:textId="678E91F5" w:rsidR="00C837A6" w:rsidRPr="00710671" w:rsidRDefault="00C837A6" w:rsidP="00C837A6">
      <w:pPr>
        <w:pStyle w:val="NoSpacing"/>
      </w:pPr>
      <w:r w:rsidRPr="00710671">
        <w:t>2019—2020</w:t>
      </w:r>
      <w:r w:rsidRPr="00710671">
        <w:tab/>
      </w:r>
      <w:r w:rsidRPr="00710671">
        <w:tab/>
        <w:t>International Armed Forces, Veterans and their Families Research Conference</w:t>
      </w:r>
      <w:r w:rsidRPr="00710671">
        <w:tab/>
      </w:r>
      <w:r w:rsidRPr="00710671">
        <w:tab/>
      </w:r>
      <w:r w:rsidRPr="00710671">
        <w:tab/>
      </w:r>
      <w:r w:rsidRPr="00710671">
        <w:tab/>
        <w:t>Planning Committee</w:t>
      </w:r>
    </w:p>
    <w:p w14:paraId="12E8DF17" w14:textId="084FBC0C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9—2020</w:t>
      </w:r>
      <w:r w:rsidRPr="00710671">
        <w:rPr>
          <w:rFonts w:ascii="Times New Roman" w:hAnsi="Times New Roman" w:cs="Times New Roman"/>
        </w:rPr>
        <w:tab/>
        <w:t>Co-Chair, Military and Veteran Health Expert Panel, American Academy of Nursing</w:t>
      </w:r>
    </w:p>
    <w:p w14:paraId="6357FCB1" w14:textId="5D5EECA6" w:rsidR="000E0633" w:rsidRPr="00710671" w:rsidRDefault="000E0633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8</w:t>
      </w:r>
      <w:r w:rsidRPr="00710671">
        <w:rPr>
          <w:rFonts w:ascii="Times New Roman" w:hAnsi="Times New Roman" w:cs="Times New Roman"/>
        </w:rPr>
        <w:tab/>
        <w:t>Reviewer, Journal of Professional Nursing</w:t>
      </w:r>
    </w:p>
    <w:p w14:paraId="39CB739A" w14:textId="292918C6" w:rsidR="000E0633" w:rsidRPr="00710671" w:rsidRDefault="000E0633" w:rsidP="000E0633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2017 </w:t>
      </w:r>
      <w:r w:rsidRPr="00710671">
        <w:rPr>
          <w:rFonts w:ascii="Times New Roman" w:hAnsi="Times New Roman" w:cs="Times New Roman"/>
        </w:rPr>
        <w:tab/>
        <w:t xml:space="preserve">Reviewer, Advanced Practice Education Associates, </w:t>
      </w:r>
      <w:r w:rsidRPr="00710671">
        <w:rPr>
          <w:rFonts w:ascii="Times New Roman" w:hAnsi="Times New Roman" w:cs="Times New Roman"/>
          <w:iCs/>
        </w:rPr>
        <w:t>Clinical Guidelines for Primary Care</w:t>
      </w:r>
      <w:r w:rsidRPr="00710671">
        <w:rPr>
          <w:rFonts w:ascii="Times New Roman" w:hAnsi="Times New Roman" w:cs="Times New Roman"/>
        </w:rPr>
        <w:t>, 3rd edition</w:t>
      </w:r>
    </w:p>
    <w:p w14:paraId="3E17CBA7" w14:textId="499363C6" w:rsidR="000E0633" w:rsidRPr="00710671" w:rsidRDefault="000E0633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6</w:t>
      </w:r>
      <w:r w:rsidRPr="00710671">
        <w:rPr>
          <w:rFonts w:ascii="Times New Roman" w:hAnsi="Times New Roman" w:cs="Times New Roman"/>
        </w:rPr>
        <w:tab/>
        <w:t>Reviewer, Journal of the American Association of Nurse Practitioners</w:t>
      </w:r>
    </w:p>
    <w:p w14:paraId="0AC32DDB" w14:textId="77777777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 xml:space="preserve">2016—2022 </w:t>
      </w:r>
      <w:r w:rsidRPr="00710671">
        <w:rPr>
          <w:rFonts w:ascii="Times New Roman" w:hAnsi="Times New Roman" w:cs="Times New Roman"/>
        </w:rPr>
        <w:tab/>
        <w:t xml:space="preserve">Fellows Selection Committee Member, American Association of Nurse Practitioners </w:t>
      </w:r>
    </w:p>
    <w:p w14:paraId="38F06B6A" w14:textId="5E165302" w:rsidR="00F40CCF" w:rsidRPr="00710671" w:rsidRDefault="00F40CCF" w:rsidP="00F40C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6—2018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Jonas Scholar Alumni Advisory Council—Vice Chair, Board Member</w:t>
      </w:r>
    </w:p>
    <w:p w14:paraId="7CC2DC62" w14:textId="77777777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6—2018</w:t>
      </w:r>
      <w:r w:rsidRPr="00710671">
        <w:rPr>
          <w:rFonts w:ascii="Times New Roman" w:hAnsi="Times New Roman" w:cs="Times New Roman"/>
        </w:rPr>
        <w:tab/>
        <w:t>HRSA Veteran to BSN Grant National Monthly Webinar Series Moderator</w:t>
      </w:r>
    </w:p>
    <w:p w14:paraId="6B8C1F85" w14:textId="39C6975C" w:rsidR="000E0633" w:rsidRPr="00710671" w:rsidRDefault="000E0633" w:rsidP="000E0633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lastRenderedPageBreak/>
        <w:t>2015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Reviewer, Nurse Education Today, Military and Veteran Health Special Edition</w:t>
      </w:r>
    </w:p>
    <w:p w14:paraId="4E7C7AD0" w14:textId="5F449F70" w:rsidR="00F40CCF" w:rsidRPr="00710671" w:rsidRDefault="00F40CCF" w:rsidP="00F40C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5—2018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Spina Bifida Association of Central Florida—Board Member</w:t>
      </w:r>
    </w:p>
    <w:p w14:paraId="45D25409" w14:textId="77777777" w:rsidR="00066A46" w:rsidRPr="00710671" w:rsidRDefault="00C837A6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4—2015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SNRS Conference Planning Committee—Reception Chair</w:t>
      </w:r>
    </w:p>
    <w:p w14:paraId="6D553130" w14:textId="77777777" w:rsidR="00710671" w:rsidRPr="00710671" w:rsidRDefault="00710671" w:rsidP="00EF4D41">
      <w:pPr>
        <w:rPr>
          <w:rFonts w:ascii="Times New Roman" w:hAnsi="Times New Roman" w:cs="Times New Roman"/>
          <w:b/>
          <w:bCs/>
        </w:rPr>
      </w:pPr>
    </w:p>
    <w:p w14:paraId="194A3BDD" w14:textId="3C64426D" w:rsidR="00EF4D41" w:rsidRPr="00710671" w:rsidRDefault="00EF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  <w:b/>
          <w:bCs/>
        </w:rPr>
        <w:t>Community</w:t>
      </w:r>
    </w:p>
    <w:p w14:paraId="4FE73C6A" w14:textId="18F43704" w:rsidR="00EF4D41" w:rsidRPr="00710671" w:rsidRDefault="00EF4D41" w:rsidP="00EF4D41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</w:p>
    <w:p w14:paraId="4C9DBB3F" w14:textId="19215D12" w:rsidR="00406DB0" w:rsidRDefault="00406DB0" w:rsidP="00C837A6">
      <w:pPr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4—Present</w:t>
      </w:r>
      <w:r>
        <w:rPr>
          <w:rFonts w:ascii="Times New Roman" w:hAnsi="Times New Roman" w:cs="Times New Roman"/>
        </w:rPr>
        <w:tab/>
        <w:t>Wreaths Across American—Tampa</w:t>
      </w:r>
      <w:r w:rsidR="00C655D3">
        <w:rPr>
          <w:rFonts w:ascii="Times New Roman" w:hAnsi="Times New Roman" w:cs="Times New Roman"/>
        </w:rPr>
        <w:t>, Florida</w:t>
      </w:r>
      <w:r>
        <w:rPr>
          <w:rFonts w:ascii="Times New Roman" w:hAnsi="Times New Roman" w:cs="Times New Roman"/>
        </w:rPr>
        <w:t xml:space="preserve"> Co-Chair</w:t>
      </w:r>
    </w:p>
    <w:p w14:paraId="608A4EDC" w14:textId="3392FA75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4—</w:t>
      </w:r>
      <w:r w:rsidR="00385905">
        <w:rPr>
          <w:rFonts w:ascii="Times New Roman" w:hAnsi="Times New Roman" w:cs="Times New Roman"/>
        </w:rPr>
        <w:t>2025</w:t>
      </w:r>
      <w:r w:rsidRPr="00710671">
        <w:rPr>
          <w:rFonts w:ascii="Times New Roman" w:hAnsi="Times New Roman" w:cs="Times New Roman"/>
        </w:rPr>
        <w:tab/>
        <w:t>Maryland Nursing Workforce Center—Veteran to BSN Consultant</w:t>
      </w:r>
    </w:p>
    <w:p w14:paraId="35002CEF" w14:textId="1E226CF1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3—Present</w:t>
      </w:r>
      <w:r w:rsidRPr="00710671">
        <w:rPr>
          <w:rFonts w:ascii="Times New Roman" w:hAnsi="Times New Roman" w:cs="Times New Roman"/>
        </w:rPr>
        <w:tab/>
      </w:r>
      <w:r w:rsidR="00066A46"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>Florida Department of Education Workgroup for Nursing Combat Medics</w:t>
      </w:r>
    </w:p>
    <w:p w14:paraId="62C88C96" w14:textId="77777777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3—Present</w:t>
      </w:r>
      <w:r w:rsidRPr="00710671">
        <w:rPr>
          <w:rFonts w:ascii="Times New Roman" w:hAnsi="Times New Roman" w:cs="Times New Roman"/>
        </w:rPr>
        <w:tab/>
        <w:t>Florida Nurse Practitioner Network Military and Veteran Health State of the Science Team—Co-Chair</w:t>
      </w:r>
    </w:p>
    <w:p w14:paraId="42C6466F" w14:textId="77777777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2—Present</w:t>
      </w:r>
      <w:r w:rsidRPr="00710671">
        <w:rPr>
          <w:rFonts w:ascii="Times New Roman" w:hAnsi="Times New Roman" w:cs="Times New Roman"/>
        </w:rPr>
        <w:tab/>
        <w:t>Sulphur Springs/UCF Community Schools Grant Program</w:t>
      </w:r>
    </w:p>
    <w:p w14:paraId="5CCC2448" w14:textId="77777777" w:rsidR="00F40CCF" w:rsidRPr="00710671" w:rsidRDefault="00F40CCF" w:rsidP="00F40C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1—2023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Veterans Advisory Board for Congressman Gus Bilirakas, Florida’s 12</w:t>
      </w:r>
      <w:r w:rsidRPr="00710671">
        <w:rPr>
          <w:rFonts w:ascii="Times New Roman" w:hAnsi="Times New Roman" w:cs="Times New Roman"/>
          <w:vertAlign w:val="superscript"/>
        </w:rPr>
        <w:t>th</w:t>
      </w:r>
      <w:r w:rsidRPr="00710671">
        <w:rPr>
          <w:rFonts w:ascii="Times New Roman" w:hAnsi="Times New Roman" w:cs="Times New Roman"/>
        </w:rPr>
        <w:t xml:space="preserve"> District</w:t>
      </w:r>
    </w:p>
    <w:p w14:paraId="375541DA" w14:textId="73C3BD98" w:rsidR="00F40CCF" w:rsidRPr="00710671" w:rsidRDefault="00F40CCF" w:rsidP="00F40C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1—Present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Sulphur Springs Pre-K-8 Leadership Cabinet</w:t>
      </w:r>
    </w:p>
    <w:p w14:paraId="4B88F866" w14:textId="77777777" w:rsidR="00C837A6" w:rsidRPr="00710671" w:rsidRDefault="00C837A6" w:rsidP="00C837A6">
      <w:pPr>
        <w:ind w:left="1440" w:hanging="144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20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Bridging Community Together Wholesome Community Ministries 13</w:t>
      </w:r>
      <w:r w:rsidRPr="00710671">
        <w:rPr>
          <w:rFonts w:ascii="Times New Roman" w:hAnsi="Times New Roman" w:cs="Times New Roman"/>
          <w:vertAlign w:val="superscript"/>
        </w:rPr>
        <w:t>th</w:t>
      </w:r>
      <w:r w:rsidRPr="00710671">
        <w:rPr>
          <w:rFonts w:ascii="Times New Roman" w:hAnsi="Times New Roman" w:cs="Times New Roman"/>
        </w:rPr>
        <w:t xml:space="preserve"> Annual </w:t>
      </w:r>
      <w:r w:rsidRPr="00710671">
        <w:rPr>
          <w:rFonts w:ascii="Times New Roman" w:hAnsi="Times New Roman" w:cs="Times New Roman"/>
        </w:rPr>
        <w:tab/>
        <w:t>Health Fair/Food Drive</w:t>
      </w:r>
    </w:p>
    <w:p w14:paraId="60AE465B" w14:textId="77777777" w:rsidR="00C837A6" w:rsidRPr="00710671" w:rsidRDefault="00C837A6" w:rsidP="00C837A6">
      <w:pPr>
        <w:ind w:left="2160" w:hanging="2160"/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9—2022</w:t>
      </w:r>
      <w:r w:rsidRPr="00710671">
        <w:rPr>
          <w:rFonts w:ascii="Times New Roman" w:hAnsi="Times New Roman" w:cs="Times New Roman"/>
        </w:rPr>
        <w:tab/>
        <w:t>USF Women in Leadership and Philanthropy Feeding Tampa Bay Mega Pantry Volunteer</w:t>
      </w:r>
    </w:p>
    <w:p w14:paraId="0DE9D3FA" w14:textId="1A68F4E2" w:rsidR="00F40CCF" w:rsidRPr="00710671" w:rsidRDefault="00F40CCF" w:rsidP="00F40CCF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6—2020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USF Veteran Transition Center Advisory Board—Board Member</w:t>
      </w:r>
    </w:p>
    <w:p w14:paraId="18CE0114" w14:textId="67FF4466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00—2022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 xml:space="preserve">The </w:t>
      </w:r>
      <w:r w:rsidR="00F40CCF" w:rsidRPr="00710671">
        <w:rPr>
          <w:rFonts w:ascii="Times New Roman" w:hAnsi="Times New Roman" w:cs="Times New Roman"/>
        </w:rPr>
        <w:t>Back-to-School</w:t>
      </w:r>
      <w:r w:rsidRPr="00710671">
        <w:rPr>
          <w:rFonts w:ascii="Times New Roman" w:hAnsi="Times New Roman" w:cs="Times New Roman"/>
        </w:rPr>
        <w:t xml:space="preserve"> Coalition of Hillsborough County</w:t>
      </w:r>
    </w:p>
    <w:p w14:paraId="320C24F2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School and Sport Physicals—Volunteer NP Provider</w:t>
      </w:r>
    </w:p>
    <w:p w14:paraId="16F23919" w14:textId="77777777" w:rsidR="00C837A6" w:rsidRPr="00710671" w:rsidRDefault="00C837A6" w:rsidP="00C837A6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2011—2011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Community Health Improvement Plan (CHIP)</w:t>
      </w:r>
    </w:p>
    <w:p w14:paraId="52047FD9" w14:textId="708B4435" w:rsidR="00FB5284" w:rsidRPr="00710671" w:rsidRDefault="00C837A6" w:rsidP="00FB5284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Childhood Obesity Task Force/Work Group</w:t>
      </w:r>
    </w:p>
    <w:p w14:paraId="11A97696" w14:textId="77777777" w:rsidR="00FB5284" w:rsidRPr="00710671" w:rsidRDefault="00FB5284" w:rsidP="00FB5284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</w:p>
    <w:p w14:paraId="10C5AC85" w14:textId="62879779" w:rsidR="00FB5284" w:rsidRPr="00710671" w:rsidRDefault="00E75AE9" w:rsidP="00FB5284">
      <w:pPr>
        <w:rPr>
          <w:rFonts w:ascii="Times New Roman" w:hAnsi="Times New Roman" w:cs="Times New Roman"/>
          <w:b/>
          <w:bCs/>
        </w:rPr>
      </w:pPr>
      <w:r w:rsidRPr="00710671">
        <w:rPr>
          <w:rFonts w:ascii="Times New Roman" w:hAnsi="Times New Roman" w:cs="Times New Roman"/>
          <w:b/>
          <w:bCs/>
        </w:rPr>
        <w:t>PROFESSIONAL MEMBERSHIPS</w:t>
      </w:r>
      <w:r w:rsidR="00D76387" w:rsidRPr="00710671">
        <w:rPr>
          <w:rFonts w:ascii="Times New Roman" w:hAnsi="Times New Roman" w:cs="Times New Roman"/>
          <w:b/>
          <w:bCs/>
        </w:rPr>
        <w:t xml:space="preserve"> </w:t>
      </w:r>
    </w:p>
    <w:p w14:paraId="27F598D1" w14:textId="77777777" w:rsidR="00D76387" w:rsidRPr="00710671" w:rsidRDefault="00D76387" w:rsidP="00FB5284">
      <w:pPr>
        <w:rPr>
          <w:rFonts w:ascii="Times New Roman" w:hAnsi="Times New Roman" w:cs="Times New Roman"/>
        </w:rPr>
      </w:pPr>
    </w:p>
    <w:p w14:paraId="0A783300" w14:textId="344C732C" w:rsidR="00FB5284" w:rsidRPr="00710671" w:rsidRDefault="00D76387" w:rsidP="00FB5284">
      <w:pPr>
        <w:rPr>
          <w:rFonts w:ascii="Times New Roman" w:hAnsi="Times New Roman" w:cs="Times New Roman"/>
          <w:b/>
          <w:bCs/>
          <w:color w:val="000000" w:themeColor="text1"/>
        </w:rPr>
      </w:pPr>
      <w:r w:rsidRPr="00710671">
        <w:rPr>
          <w:rFonts w:ascii="Times New Roman" w:hAnsi="Times New Roman" w:cs="Times New Roman"/>
          <w:b/>
          <w:bCs/>
          <w:color w:val="000000" w:themeColor="text1"/>
        </w:rPr>
        <w:t>Years</w:t>
      </w:r>
      <w:r w:rsidRPr="00710671">
        <w:rPr>
          <w:rFonts w:ascii="Times New Roman" w:hAnsi="Times New Roman" w:cs="Times New Roman"/>
          <w:b/>
          <w:bCs/>
          <w:color w:val="000000" w:themeColor="text1"/>
        </w:rPr>
        <w:tab/>
      </w:r>
      <w:r w:rsidRPr="00710671">
        <w:rPr>
          <w:rFonts w:ascii="Times New Roman" w:hAnsi="Times New Roman" w:cs="Times New Roman"/>
          <w:b/>
          <w:bCs/>
          <w:color w:val="000000" w:themeColor="text1"/>
        </w:rPr>
        <w:tab/>
      </w:r>
      <w:r w:rsidRPr="00710671">
        <w:rPr>
          <w:rFonts w:ascii="Times New Roman" w:hAnsi="Times New Roman" w:cs="Times New Roman"/>
          <w:b/>
          <w:bCs/>
          <w:color w:val="000000" w:themeColor="text1"/>
        </w:rPr>
        <w:tab/>
        <w:t>Role/</w:t>
      </w:r>
      <w:r w:rsidR="00E765DA" w:rsidRPr="00710671">
        <w:rPr>
          <w:rFonts w:ascii="Times New Roman" w:hAnsi="Times New Roman" w:cs="Times New Roman"/>
          <w:b/>
          <w:bCs/>
          <w:color w:val="000000" w:themeColor="text1"/>
        </w:rPr>
        <w:t>Positions</w:t>
      </w:r>
      <w:r w:rsidRPr="00710671">
        <w:rPr>
          <w:rFonts w:ascii="Times New Roman" w:hAnsi="Times New Roman" w:cs="Times New Roman"/>
          <w:b/>
          <w:bCs/>
          <w:color w:val="000000" w:themeColor="text1"/>
        </w:rPr>
        <w:t xml:space="preserve"> Held</w:t>
      </w:r>
      <w:r w:rsidRPr="00710671">
        <w:rPr>
          <w:rFonts w:ascii="Times New Roman" w:hAnsi="Times New Roman" w:cs="Times New Roman"/>
          <w:b/>
          <w:bCs/>
          <w:color w:val="000000" w:themeColor="text1"/>
        </w:rPr>
        <w:tab/>
      </w:r>
      <w:r w:rsidRPr="00710671">
        <w:rPr>
          <w:rFonts w:ascii="Times New Roman" w:hAnsi="Times New Roman" w:cs="Times New Roman"/>
          <w:b/>
          <w:bCs/>
          <w:color w:val="000000" w:themeColor="text1"/>
        </w:rPr>
        <w:tab/>
        <w:t>Organization</w:t>
      </w:r>
    </w:p>
    <w:p w14:paraId="39E4E9C2" w14:textId="77777777" w:rsidR="00AD51F2" w:rsidRPr="00710671" w:rsidRDefault="00AD51F2" w:rsidP="00FB5284">
      <w:pPr>
        <w:rPr>
          <w:rFonts w:ascii="Times New Roman" w:hAnsi="Times New Roman" w:cs="Times New Roman"/>
        </w:rPr>
      </w:pPr>
    </w:p>
    <w:p w14:paraId="7EB924DC" w14:textId="3E857408" w:rsidR="00385905" w:rsidRDefault="00385905" w:rsidP="000B3D15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2025—Present</w:t>
      </w:r>
      <w:r>
        <w:rPr>
          <w:rFonts w:ascii="Times New Roman" w:hAnsi="Times New Roman" w:cs="Times New Roman"/>
          <w:color w:val="000000" w:themeColor="text1"/>
        </w:rPr>
        <w:tab/>
      </w:r>
      <w:r>
        <w:rPr>
          <w:rFonts w:ascii="Times New Roman" w:hAnsi="Times New Roman" w:cs="Times New Roman"/>
          <w:color w:val="000000" w:themeColor="text1"/>
        </w:rPr>
        <w:tab/>
        <w:t>Member</w:t>
      </w:r>
      <w:r>
        <w:rPr>
          <w:rFonts w:ascii="Times New Roman" w:hAnsi="Times New Roman" w:cs="Times New Roman"/>
          <w:color w:val="000000" w:themeColor="text1"/>
        </w:rPr>
        <w:tab/>
      </w:r>
      <w:r>
        <w:rPr>
          <w:rFonts w:ascii="Times New Roman" w:hAnsi="Times New Roman" w:cs="Times New Roman"/>
          <w:color w:val="000000" w:themeColor="text1"/>
        </w:rPr>
        <w:tab/>
      </w:r>
      <w:r>
        <w:rPr>
          <w:rFonts w:ascii="Times New Roman" w:hAnsi="Times New Roman" w:cs="Times New Roman"/>
          <w:color w:val="000000" w:themeColor="text1"/>
        </w:rPr>
        <w:tab/>
        <w:t>American Legion</w:t>
      </w:r>
    </w:p>
    <w:p w14:paraId="5A7FE29C" w14:textId="77777777" w:rsidR="00385905" w:rsidRDefault="00385905" w:rsidP="000B3D15">
      <w:pPr>
        <w:rPr>
          <w:rFonts w:ascii="Times New Roman" w:hAnsi="Times New Roman" w:cs="Times New Roman"/>
          <w:color w:val="000000" w:themeColor="text1"/>
        </w:rPr>
      </w:pPr>
    </w:p>
    <w:p w14:paraId="4AC06A47" w14:textId="1FC81950" w:rsidR="00406DB0" w:rsidRDefault="00406DB0" w:rsidP="000B3D15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2025—Present</w:t>
      </w:r>
      <w:r>
        <w:rPr>
          <w:rFonts w:ascii="Times New Roman" w:hAnsi="Times New Roman" w:cs="Times New Roman"/>
          <w:color w:val="000000" w:themeColor="text1"/>
        </w:rPr>
        <w:tab/>
      </w:r>
      <w:r>
        <w:rPr>
          <w:rFonts w:ascii="Times New Roman" w:hAnsi="Times New Roman" w:cs="Times New Roman"/>
          <w:color w:val="000000" w:themeColor="text1"/>
        </w:rPr>
        <w:tab/>
        <w:t>Member</w:t>
      </w:r>
      <w:r>
        <w:rPr>
          <w:rFonts w:ascii="Times New Roman" w:hAnsi="Times New Roman" w:cs="Times New Roman"/>
          <w:color w:val="000000" w:themeColor="text1"/>
        </w:rPr>
        <w:tab/>
      </w:r>
      <w:r>
        <w:rPr>
          <w:rFonts w:ascii="Times New Roman" w:hAnsi="Times New Roman" w:cs="Times New Roman"/>
          <w:color w:val="000000" w:themeColor="text1"/>
        </w:rPr>
        <w:tab/>
      </w:r>
      <w:r>
        <w:rPr>
          <w:rFonts w:ascii="Times New Roman" w:hAnsi="Times New Roman" w:cs="Times New Roman"/>
          <w:color w:val="000000" w:themeColor="text1"/>
        </w:rPr>
        <w:tab/>
        <w:t>Military Order of the World Wars</w:t>
      </w:r>
    </w:p>
    <w:p w14:paraId="4684E505" w14:textId="77777777" w:rsidR="00406DB0" w:rsidRDefault="00406DB0" w:rsidP="000B3D15">
      <w:pPr>
        <w:rPr>
          <w:rFonts w:ascii="Times New Roman" w:hAnsi="Times New Roman" w:cs="Times New Roman"/>
          <w:color w:val="000000" w:themeColor="text1"/>
        </w:rPr>
      </w:pPr>
    </w:p>
    <w:p w14:paraId="0FAD4AB3" w14:textId="52BA0CAB" w:rsidR="000B3D15" w:rsidRPr="00710671" w:rsidRDefault="000C4F8E" w:rsidP="000B3D15">
      <w:pPr>
        <w:rPr>
          <w:rFonts w:ascii="Times New Roman" w:hAnsi="Times New Roman" w:cs="Times New Roman"/>
          <w:color w:val="000000" w:themeColor="text1"/>
        </w:rPr>
      </w:pPr>
      <w:r w:rsidRPr="00710671">
        <w:rPr>
          <w:rFonts w:ascii="Times New Roman" w:hAnsi="Times New Roman" w:cs="Times New Roman"/>
          <w:color w:val="000000" w:themeColor="text1"/>
        </w:rPr>
        <w:t>2018</w:t>
      </w:r>
      <w:r w:rsidR="00710671" w:rsidRPr="00710671">
        <w:rPr>
          <w:rFonts w:ascii="Times New Roman" w:hAnsi="Times New Roman" w:cs="Times New Roman"/>
          <w:color w:val="000000" w:themeColor="text1"/>
        </w:rPr>
        <w:t>—Present</w:t>
      </w:r>
      <w:r w:rsidR="000B3D15" w:rsidRPr="00710671">
        <w:rPr>
          <w:rFonts w:ascii="Times New Roman" w:hAnsi="Times New Roman" w:cs="Times New Roman"/>
          <w:color w:val="FF0000"/>
        </w:rPr>
        <w:tab/>
      </w:r>
      <w:r w:rsidR="00710671" w:rsidRPr="00710671">
        <w:rPr>
          <w:rFonts w:ascii="Times New Roman" w:hAnsi="Times New Roman" w:cs="Times New Roman"/>
          <w:color w:val="FF0000"/>
        </w:rPr>
        <w:tab/>
      </w:r>
      <w:r w:rsidR="000B3D15" w:rsidRPr="00710671">
        <w:rPr>
          <w:rFonts w:ascii="Times New Roman" w:hAnsi="Times New Roman" w:cs="Times New Roman"/>
          <w:color w:val="000000" w:themeColor="text1"/>
        </w:rPr>
        <w:t xml:space="preserve">Member; Co-Chair/Chair </w:t>
      </w:r>
      <w:r w:rsidR="000B3D15" w:rsidRPr="00710671">
        <w:rPr>
          <w:rFonts w:ascii="Times New Roman" w:hAnsi="Times New Roman" w:cs="Times New Roman"/>
          <w:color w:val="000000" w:themeColor="text1"/>
        </w:rPr>
        <w:tab/>
        <w:t>American Academy of Nurses</w:t>
      </w:r>
    </w:p>
    <w:p w14:paraId="34705762" w14:textId="1729F210" w:rsidR="000B3D15" w:rsidRPr="00710671" w:rsidRDefault="000B3D15" w:rsidP="000B3D15">
      <w:pPr>
        <w:rPr>
          <w:rFonts w:ascii="Times New Roman" w:hAnsi="Times New Roman" w:cs="Times New Roman"/>
          <w:color w:val="000000" w:themeColor="text1"/>
        </w:rPr>
      </w:pPr>
      <w:r w:rsidRPr="00710671">
        <w:rPr>
          <w:rFonts w:ascii="Times New Roman" w:hAnsi="Times New Roman" w:cs="Times New Roman"/>
          <w:color w:val="000000" w:themeColor="text1"/>
        </w:rPr>
        <w:tab/>
      </w:r>
      <w:r w:rsidRPr="00710671">
        <w:rPr>
          <w:rFonts w:ascii="Times New Roman" w:hAnsi="Times New Roman" w:cs="Times New Roman"/>
          <w:color w:val="000000" w:themeColor="text1"/>
        </w:rPr>
        <w:tab/>
      </w:r>
      <w:r w:rsidRPr="00710671">
        <w:rPr>
          <w:rFonts w:ascii="Times New Roman" w:hAnsi="Times New Roman" w:cs="Times New Roman"/>
          <w:color w:val="000000" w:themeColor="text1"/>
        </w:rPr>
        <w:tab/>
        <w:t>Military and Veteran Health</w:t>
      </w:r>
    </w:p>
    <w:p w14:paraId="65AEBF5A" w14:textId="0D6C20E1" w:rsidR="000B3D15" w:rsidRPr="00710671" w:rsidRDefault="000B3D15" w:rsidP="000B3D15">
      <w:pPr>
        <w:rPr>
          <w:rFonts w:ascii="Times New Roman" w:hAnsi="Times New Roman" w:cs="Times New Roman"/>
          <w:color w:val="000000" w:themeColor="text1"/>
        </w:rPr>
      </w:pPr>
      <w:r w:rsidRPr="00710671">
        <w:rPr>
          <w:rFonts w:ascii="Times New Roman" w:hAnsi="Times New Roman" w:cs="Times New Roman"/>
          <w:color w:val="000000" w:themeColor="text1"/>
        </w:rPr>
        <w:tab/>
      </w:r>
      <w:r w:rsidRPr="00710671">
        <w:rPr>
          <w:rFonts w:ascii="Times New Roman" w:hAnsi="Times New Roman" w:cs="Times New Roman"/>
          <w:color w:val="000000" w:themeColor="text1"/>
        </w:rPr>
        <w:tab/>
      </w:r>
      <w:r w:rsidRPr="00710671">
        <w:rPr>
          <w:rFonts w:ascii="Times New Roman" w:hAnsi="Times New Roman" w:cs="Times New Roman"/>
          <w:color w:val="000000" w:themeColor="text1"/>
        </w:rPr>
        <w:tab/>
        <w:t>Expert Panel; Nominating</w:t>
      </w:r>
    </w:p>
    <w:p w14:paraId="1FA628A2" w14:textId="7C6DF002" w:rsidR="000B3D15" w:rsidRPr="00710671" w:rsidRDefault="000B3D15" w:rsidP="000B3D15">
      <w:pPr>
        <w:rPr>
          <w:rFonts w:ascii="Times New Roman" w:hAnsi="Times New Roman" w:cs="Times New Roman"/>
          <w:color w:val="000000" w:themeColor="text1"/>
        </w:rPr>
      </w:pPr>
      <w:r w:rsidRPr="00710671">
        <w:rPr>
          <w:rFonts w:ascii="Times New Roman" w:hAnsi="Times New Roman" w:cs="Times New Roman"/>
          <w:color w:val="000000" w:themeColor="text1"/>
        </w:rPr>
        <w:tab/>
      </w:r>
      <w:r w:rsidRPr="00710671">
        <w:rPr>
          <w:rFonts w:ascii="Times New Roman" w:hAnsi="Times New Roman" w:cs="Times New Roman"/>
          <w:color w:val="000000" w:themeColor="text1"/>
        </w:rPr>
        <w:tab/>
      </w:r>
      <w:r w:rsidRPr="00710671">
        <w:rPr>
          <w:rFonts w:ascii="Times New Roman" w:hAnsi="Times New Roman" w:cs="Times New Roman"/>
          <w:color w:val="000000" w:themeColor="text1"/>
        </w:rPr>
        <w:tab/>
        <w:t>Committee</w:t>
      </w:r>
    </w:p>
    <w:p w14:paraId="1F5EE8BD" w14:textId="77777777" w:rsidR="000C4F8E" w:rsidRPr="00710671" w:rsidRDefault="000C4F8E" w:rsidP="000B3D15">
      <w:pPr>
        <w:rPr>
          <w:rFonts w:ascii="Times New Roman" w:hAnsi="Times New Roman" w:cs="Times New Roman"/>
          <w:color w:val="FF0000"/>
        </w:rPr>
      </w:pPr>
    </w:p>
    <w:p w14:paraId="1DF87E96" w14:textId="39C8049E" w:rsidR="000B3D15" w:rsidRPr="00710671" w:rsidRDefault="00710671" w:rsidP="000B3D15">
      <w:pPr>
        <w:rPr>
          <w:rFonts w:ascii="Times New Roman" w:hAnsi="Times New Roman" w:cs="Times New Roman"/>
          <w:color w:val="000000" w:themeColor="text1"/>
        </w:rPr>
      </w:pPr>
      <w:r w:rsidRPr="00710671">
        <w:rPr>
          <w:rFonts w:ascii="Times New Roman" w:hAnsi="Times New Roman" w:cs="Times New Roman"/>
          <w:color w:val="000000" w:themeColor="text1"/>
        </w:rPr>
        <w:t xml:space="preserve">2020—Present </w:t>
      </w:r>
      <w:r w:rsidR="000B3D15" w:rsidRPr="00710671">
        <w:rPr>
          <w:rFonts w:ascii="Times New Roman" w:hAnsi="Times New Roman" w:cs="Times New Roman"/>
          <w:color w:val="FF0000"/>
        </w:rPr>
        <w:tab/>
      </w:r>
      <w:r w:rsidR="000B3D15" w:rsidRPr="00710671">
        <w:rPr>
          <w:rFonts w:ascii="Times New Roman" w:hAnsi="Times New Roman" w:cs="Times New Roman"/>
          <w:color w:val="000000" w:themeColor="text1"/>
        </w:rPr>
        <w:t>Member</w:t>
      </w:r>
      <w:r w:rsidR="000B3D15" w:rsidRPr="00710671">
        <w:rPr>
          <w:rFonts w:ascii="Times New Roman" w:hAnsi="Times New Roman" w:cs="Times New Roman"/>
          <w:color w:val="000000" w:themeColor="text1"/>
        </w:rPr>
        <w:tab/>
      </w:r>
      <w:r w:rsidR="000B3D15" w:rsidRPr="00710671">
        <w:rPr>
          <w:rFonts w:ascii="Times New Roman" w:hAnsi="Times New Roman" w:cs="Times New Roman"/>
          <w:color w:val="000000" w:themeColor="text1"/>
        </w:rPr>
        <w:tab/>
      </w:r>
      <w:r w:rsidR="000B3D15" w:rsidRPr="00710671">
        <w:rPr>
          <w:rFonts w:ascii="Times New Roman" w:hAnsi="Times New Roman" w:cs="Times New Roman"/>
          <w:color w:val="000000" w:themeColor="text1"/>
        </w:rPr>
        <w:tab/>
        <w:t xml:space="preserve">National Association of Pediatric Nurse </w:t>
      </w:r>
    </w:p>
    <w:p w14:paraId="0010C600" w14:textId="63CE160C" w:rsidR="000B3D15" w:rsidRPr="00710671" w:rsidRDefault="000B3D15" w:rsidP="000B3D15">
      <w:pPr>
        <w:rPr>
          <w:rFonts w:ascii="Times New Roman" w:hAnsi="Times New Roman" w:cs="Times New Roman"/>
          <w:color w:val="FF0000"/>
        </w:rPr>
      </w:pPr>
      <w:r w:rsidRPr="00710671">
        <w:rPr>
          <w:rFonts w:ascii="Times New Roman" w:hAnsi="Times New Roman" w:cs="Times New Roman"/>
          <w:color w:val="000000" w:themeColor="text1"/>
        </w:rPr>
        <w:t xml:space="preserve">  </w:t>
      </w:r>
      <w:r w:rsidRPr="00710671">
        <w:rPr>
          <w:rFonts w:ascii="Times New Roman" w:hAnsi="Times New Roman" w:cs="Times New Roman"/>
          <w:color w:val="000000" w:themeColor="text1"/>
        </w:rPr>
        <w:tab/>
      </w:r>
      <w:r w:rsidRPr="00710671">
        <w:rPr>
          <w:rFonts w:ascii="Times New Roman" w:hAnsi="Times New Roman" w:cs="Times New Roman"/>
          <w:color w:val="000000" w:themeColor="text1"/>
        </w:rPr>
        <w:tab/>
      </w:r>
      <w:r w:rsidRPr="00710671">
        <w:rPr>
          <w:rFonts w:ascii="Times New Roman" w:hAnsi="Times New Roman" w:cs="Times New Roman"/>
          <w:color w:val="000000" w:themeColor="text1"/>
        </w:rPr>
        <w:tab/>
      </w:r>
      <w:r w:rsidRPr="00710671">
        <w:rPr>
          <w:rFonts w:ascii="Times New Roman" w:hAnsi="Times New Roman" w:cs="Times New Roman"/>
          <w:color w:val="000000" w:themeColor="text1"/>
        </w:rPr>
        <w:tab/>
      </w:r>
      <w:r w:rsidRPr="00710671">
        <w:rPr>
          <w:rFonts w:ascii="Times New Roman" w:hAnsi="Times New Roman" w:cs="Times New Roman"/>
          <w:color w:val="000000" w:themeColor="text1"/>
        </w:rPr>
        <w:tab/>
      </w:r>
      <w:r w:rsidRPr="00710671">
        <w:rPr>
          <w:rFonts w:ascii="Times New Roman" w:hAnsi="Times New Roman" w:cs="Times New Roman"/>
          <w:color w:val="000000" w:themeColor="text1"/>
        </w:rPr>
        <w:tab/>
      </w:r>
      <w:r w:rsidRPr="00710671">
        <w:rPr>
          <w:rFonts w:ascii="Times New Roman" w:hAnsi="Times New Roman" w:cs="Times New Roman"/>
          <w:color w:val="000000" w:themeColor="text1"/>
        </w:rPr>
        <w:tab/>
        <w:t>Practitioners</w:t>
      </w:r>
      <w:r w:rsidRPr="00710671">
        <w:rPr>
          <w:rFonts w:ascii="Times New Roman" w:hAnsi="Times New Roman" w:cs="Times New Roman"/>
          <w:color w:val="FF0000"/>
        </w:rPr>
        <w:tab/>
      </w:r>
      <w:r w:rsidRPr="00710671">
        <w:rPr>
          <w:rFonts w:ascii="Times New Roman" w:hAnsi="Times New Roman" w:cs="Times New Roman"/>
          <w:color w:val="FF0000"/>
        </w:rPr>
        <w:tab/>
      </w:r>
      <w:r w:rsidRPr="00710671">
        <w:rPr>
          <w:rFonts w:ascii="Times New Roman" w:hAnsi="Times New Roman" w:cs="Times New Roman"/>
          <w:color w:val="FF0000"/>
        </w:rPr>
        <w:tab/>
      </w:r>
      <w:r w:rsidRPr="00710671">
        <w:rPr>
          <w:rFonts w:ascii="Times New Roman" w:hAnsi="Times New Roman" w:cs="Times New Roman"/>
          <w:color w:val="FF0000"/>
        </w:rPr>
        <w:tab/>
      </w:r>
    </w:p>
    <w:p w14:paraId="5B80FCB0" w14:textId="77777777" w:rsidR="000C4F8E" w:rsidRPr="00710671" w:rsidRDefault="000C4F8E" w:rsidP="00FB5284">
      <w:pPr>
        <w:rPr>
          <w:rFonts w:ascii="Times New Roman" w:hAnsi="Times New Roman" w:cs="Times New Roman"/>
          <w:color w:val="FF0000"/>
        </w:rPr>
      </w:pPr>
    </w:p>
    <w:p w14:paraId="0EC87D8D" w14:textId="55A0A0AF" w:rsidR="000B3D15" w:rsidRPr="00710671" w:rsidRDefault="00710671" w:rsidP="00FB5284">
      <w:pPr>
        <w:rPr>
          <w:rFonts w:ascii="Times New Roman" w:hAnsi="Times New Roman" w:cs="Times New Roman"/>
          <w:color w:val="000000" w:themeColor="text1"/>
        </w:rPr>
      </w:pPr>
      <w:r w:rsidRPr="00710671">
        <w:rPr>
          <w:rFonts w:ascii="Times New Roman" w:hAnsi="Times New Roman" w:cs="Times New Roman"/>
          <w:color w:val="000000" w:themeColor="text1"/>
        </w:rPr>
        <w:t xml:space="preserve">2016—Present </w:t>
      </w:r>
      <w:r w:rsidR="000B3D15" w:rsidRPr="00710671">
        <w:rPr>
          <w:rFonts w:ascii="Times New Roman" w:hAnsi="Times New Roman" w:cs="Times New Roman"/>
          <w:color w:val="FF0000"/>
        </w:rPr>
        <w:tab/>
      </w:r>
      <w:r w:rsidR="000B3D15" w:rsidRPr="00710671">
        <w:rPr>
          <w:rFonts w:ascii="Times New Roman" w:hAnsi="Times New Roman" w:cs="Times New Roman"/>
          <w:color w:val="000000" w:themeColor="text1"/>
        </w:rPr>
        <w:t>Member; Veteran State</w:t>
      </w:r>
      <w:r w:rsidR="000B3D15" w:rsidRPr="00710671">
        <w:rPr>
          <w:rFonts w:ascii="Times New Roman" w:hAnsi="Times New Roman" w:cs="Times New Roman"/>
          <w:color w:val="000000" w:themeColor="text1"/>
        </w:rPr>
        <w:tab/>
        <w:t>Florida Nurse Practitioner Network</w:t>
      </w:r>
    </w:p>
    <w:p w14:paraId="02ABD1EC" w14:textId="582E67AE" w:rsidR="000B3D15" w:rsidRPr="00710671" w:rsidRDefault="000B3D15" w:rsidP="00FB5284">
      <w:pPr>
        <w:rPr>
          <w:rFonts w:ascii="Times New Roman" w:hAnsi="Times New Roman" w:cs="Times New Roman"/>
          <w:color w:val="000000" w:themeColor="text1"/>
        </w:rPr>
      </w:pPr>
      <w:r w:rsidRPr="00710671">
        <w:rPr>
          <w:rFonts w:ascii="Times New Roman" w:hAnsi="Times New Roman" w:cs="Times New Roman"/>
          <w:color w:val="000000" w:themeColor="text1"/>
        </w:rPr>
        <w:tab/>
      </w:r>
      <w:r w:rsidRPr="00710671">
        <w:rPr>
          <w:rFonts w:ascii="Times New Roman" w:hAnsi="Times New Roman" w:cs="Times New Roman"/>
          <w:color w:val="000000" w:themeColor="text1"/>
        </w:rPr>
        <w:tab/>
      </w:r>
      <w:r w:rsidRPr="00710671">
        <w:rPr>
          <w:rFonts w:ascii="Times New Roman" w:hAnsi="Times New Roman" w:cs="Times New Roman"/>
          <w:color w:val="000000" w:themeColor="text1"/>
        </w:rPr>
        <w:tab/>
        <w:t>of the Science Chair</w:t>
      </w:r>
    </w:p>
    <w:p w14:paraId="60CD997D" w14:textId="77777777" w:rsidR="000C4F8E" w:rsidRPr="00710671" w:rsidRDefault="000C4F8E" w:rsidP="00FB5284">
      <w:pPr>
        <w:rPr>
          <w:rFonts w:ascii="Times New Roman" w:hAnsi="Times New Roman" w:cs="Times New Roman"/>
          <w:color w:val="FF0000"/>
        </w:rPr>
      </w:pPr>
    </w:p>
    <w:p w14:paraId="048E593E" w14:textId="18BA09FF" w:rsidR="000B3D15" w:rsidRPr="00710671" w:rsidRDefault="00710671" w:rsidP="00FB5284">
      <w:pPr>
        <w:rPr>
          <w:rFonts w:ascii="Times New Roman" w:hAnsi="Times New Roman" w:cs="Times New Roman"/>
          <w:color w:val="000000" w:themeColor="text1"/>
        </w:rPr>
      </w:pPr>
      <w:r w:rsidRPr="00710671">
        <w:rPr>
          <w:rFonts w:ascii="Times New Roman" w:hAnsi="Times New Roman" w:cs="Times New Roman"/>
          <w:color w:val="000000" w:themeColor="text1"/>
        </w:rPr>
        <w:t xml:space="preserve">2015—Present </w:t>
      </w:r>
      <w:r w:rsidR="000B3D15" w:rsidRPr="00710671">
        <w:rPr>
          <w:rFonts w:ascii="Times New Roman" w:hAnsi="Times New Roman" w:cs="Times New Roman"/>
          <w:color w:val="FF0000"/>
        </w:rPr>
        <w:tab/>
      </w:r>
      <w:r w:rsidR="000B3D15" w:rsidRPr="00710671">
        <w:rPr>
          <w:rFonts w:ascii="Times New Roman" w:hAnsi="Times New Roman" w:cs="Times New Roman"/>
          <w:color w:val="000000" w:themeColor="text1"/>
        </w:rPr>
        <w:t xml:space="preserve">Member; Fellows </w:t>
      </w:r>
      <w:r w:rsidR="000B3D15" w:rsidRPr="00710671">
        <w:rPr>
          <w:rFonts w:ascii="Times New Roman" w:hAnsi="Times New Roman" w:cs="Times New Roman"/>
          <w:color w:val="000000" w:themeColor="text1"/>
        </w:rPr>
        <w:tab/>
      </w:r>
      <w:r w:rsidR="000B3D15" w:rsidRPr="00710671">
        <w:rPr>
          <w:rFonts w:ascii="Times New Roman" w:hAnsi="Times New Roman" w:cs="Times New Roman"/>
          <w:color w:val="000000" w:themeColor="text1"/>
        </w:rPr>
        <w:tab/>
        <w:t>American Association of Nurse Practitioners</w:t>
      </w:r>
    </w:p>
    <w:p w14:paraId="46291380" w14:textId="1695128E" w:rsidR="000B3D15" w:rsidRPr="00710671" w:rsidRDefault="000B3D15" w:rsidP="00FB5284">
      <w:pPr>
        <w:rPr>
          <w:rFonts w:ascii="Times New Roman" w:hAnsi="Times New Roman" w:cs="Times New Roman"/>
          <w:color w:val="FF0000"/>
        </w:rPr>
      </w:pPr>
      <w:r w:rsidRPr="00710671">
        <w:rPr>
          <w:rFonts w:ascii="Times New Roman" w:hAnsi="Times New Roman" w:cs="Times New Roman"/>
          <w:color w:val="000000" w:themeColor="text1"/>
        </w:rPr>
        <w:tab/>
      </w:r>
      <w:r w:rsidRPr="00710671">
        <w:rPr>
          <w:rFonts w:ascii="Times New Roman" w:hAnsi="Times New Roman" w:cs="Times New Roman"/>
          <w:color w:val="000000" w:themeColor="text1"/>
        </w:rPr>
        <w:tab/>
      </w:r>
      <w:r w:rsidRPr="00710671">
        <w:rPr>
          <w:rFonts w:ascii="Times New Roman" w:hAnsi="Times New Roman" w:cs="Times New Roman"/>
          <w:color w:val="000000" w:themeColor="text1"/>
        </w:rPr>
        <w:tab/>
        <w:t>Selection Committee</w:t>
      </w:r>
    </w:p>
    <w:p w14:paraId="1C5F7943" w14:textId="77777777" w:rsidR="000C4F8E" w:rsidRPr="00710671" w:rsidRDefault="000C4F8E" w:rsidP="00FB5284">
      <w:pPr>
        <w:rPr>
          <w:rFonts w:ascii="Times New Roman" w:hAnsi="Times New Roman" w:cs="Times New Roman"/>
          <w:color w:val="FF0000"/>
        </w:rPr>
      </w:pPr>
    </w:p>
    <w:p w14:paraId="444F27C3" w14:textId="6B9DA3CA" w:rsidR="000B3D15" w:rsidRPr="00710671" w:rsidRDefault="001D7FC4" w:rsidP="00FB5284">
      <w:pPr>
        <w:rPr>
          <w:rFonts w:ascii="Times New Roman" w:hAnsi="Times New Roman" w:cs="Times New Roman"/>
          <w:color w:val="000000" w:themeColor="text1"/>
        </w:rPr>
      </w:pPr>
      <w:r w:rsidRPr="00710671">
        <w:rPr>
          <w:rFonts w:ascii="Times New Roman" w:hAnsi="Times New Roman" w:cs="Times New Roman"/>
          <w:color w:val="000000" w:themeColor="text1"/>
        </w:rPr>
        <w:lastRenderedPageBreak/>
        <w:t>2018</w:t>
      </w:r>
      <w:r w:rsidR="00710671" w:rsidRPr="00710671">
        <w:rPr>
          <w:rFonts w:ascii="Times New Roman" w:hAnsi="Times New Roman" w:cs="Times New Roman"/>
          <w:color w:val="000000" w:themeColor="text1"/>
        </w:rPr>
        <w:t>—</w:t>
      </w:r>
      <w:r w:rsidRPr="00710671">
        <w:rPr>
          <w:rFonts w:ascii="Times New Roman" w:hAnsi="Times New Roman" w:cs="Times New Roman"/>
          <w:color w:val="000000" w:themeColor="text1"/>
        </w:rPr>
        <w:t>Present</w:t>
      </w:r>
      <w:r w:rsidR="00710671" w:rsidRPr="00710671">
        <w:rPr>
          <w:rFonts w:ascii="Times New Roman" w:hAnsi="Times New Roman" w:cs="Times New Roman"/>
          <w:color w:val="000000" w:themeColor="text1"/>
        </w:rPr>
        <w:t xml:space="preserve"> </w:t>
      </w:r>
      <w:r w:rsidR="000B3D15" w:rsidRPr="00710671">
        <w:rPr>
          <w:rFonts w:ascii="Times New Roman" w:hAnsi="Times New Roman" w:cs="Times New Roman"/>
          <w:color w:val="000000" w:themeColor="text1"/>
        </w:rPr>
        <w:tab/>
        <w:t>Member</w:t>
      </w:r>
      <w:r w:rsidR="000B3D15" w:rsidRPr="00710671">
        <w:rPr>
          <w:rFonts w:ascii="Times New Roman" w:hAnsi="Times New Roman" w:cs="Times New Roman"/>
          <w:color w:val="000000" w:themeColor="text1"/>
        </w:rPr>
        <w:tab/>
      </w:r>
      <w:r w:rsidR="000B3D15" w:rsidRPr="00710671">
        <w:rPr>
          <w:rFonts w:ascii="Times New Roman" w:hAnsi="Times New Roman" w:cs="Times New Roman"/>
          <w:color w:val="000000" w:themeColor="text1"/>
        </w:rPr>
        <w:tab/>
      </w:r>
      <w:r w:rsidR="000B3D15" w:rsidRPr="00710671">
        <w:rPr>
          <w:rFonts w:ascii="Times New Roman" w:hAnsi="Times New Roman" w:cs="Times New Roman"/>
          <w:color w:val="000000" w:themeColor="text1"/>
        </w:rPr>
        <w:tab/>
        <w:t>Florida Nurses Association</w:t>
      </w:r>
    </w:p>
    <w:p w14:paraId="61065CB6" w14:textId="77777777" w:rsidR="000C4F8E" w:rsidRPr="00710671" w:rsidRDefault="000C4F8E" w:rsidP="00FB5284">
      <w:pPr>
        <w:rPr>
          <w:rFonts w:ascii="Times New Roman" w:hAnsi="Times New Roman" w:cs="Times New Roman"/>
          <w:color w:val="000000" w:themeColor="text1"/>
        </w:rPr>
      </w:pPr>
    </w:p>
    <w:p w14:paraId="412AB962" w14:textId="7AC8276E" w:rsidR="008D0541" w:rsidRPr="00710671" w:rsidRDefault="001D7FC4" w:rsidP="00FB5284">
      <w:pPr>
        <w:rPr>
          <w:rFonts w:ascii="Times New Roman" w:hAnsi="Times New Roman" w:cs="Times New Roman"/>
          <w:color w:val="000000" w:themeColor="text1"/>
        </w:rPr>
      </w:pPr>
      <w:r w:rsidRPr="00710671">
        <w:rPr>
          <w:rFonts w:ascii="Times New Roman" w:hAnsi="Times New Roman" w:cs="Times New Roman"/>
          <w:color w:val="000000" w:themeColor="text1"/>
        </w:rPr>
        <w:t>2018</w:t>
      </w:r>
      <w:r w:rsidR="00710671" w:rsidRPr="00710671">
        <w:rPr>
          <w:rFonts w:ascii="Times New Roman" w:hAnsi="Times New Roman" w:cs="Times New Roman"/>
          <w:color w:val="000000" w:themeColor="text1"/>
        </w:rPr>
        <w:t>—</w:t>
      </w:r>
      <w:r w:rsidRPr="00710671">
        <w:rPr>
          <w:rFonts w:ascii="Times New Roman" w:hAnsi="Times New Roman" w:cs="Times New Roman"/>
          <w:color w:val="000000" w:themeColor="text1"/>
        </w:rPr>
        <w:t>Present</w:t>
      </w:r>
      <w:r w:rsidR="00710671" w:rsidRPr="00710671">
        <w:rPr>
          <w:rFonts w:ascii="Times New Roman" w:hAnsi="Times New Roman" w:cs="Times New Roman"/>
          <w:color w:val="000000" w:themeColor="text1"/>
        </w:rPr>
        <w:t xml:space="preserve"> </w:t>
      </w:r>
      <w:r w:rsidR="000B3D15" w:rsidRPr="00710671">
        <w:rPr>
          <w:rFonts w:ascii="Times New Roman" w:hAnsi="Times New Roman" w:cs="Times New Roman"/>
          <w:color w:val="FF0000"/>
        </w:rPr>
        <w:tab/>
      </w:r>
      <w:r w:rsidR="000B3D15" w:rsidRPr="00710671">
        <w:rPr>
          <w:rFonts w:ascii="Times New Roman" w:hAnsi="Times New Roman" w:cs="Times New Roman"/>
          <w:color w:val="000000" w:themeColor="text1"/>
        </w:rPr>
        <w:t>Member</w:t>
      </w:r>
      <w:r w:rsidR="000B3D15" w:rsidRPr="00710671">
        <w:rPr>
          <w:rFonts w:ascii="Times New Roman" w:hAnsi="Times New Roman" w:cs="Times New Roman"/>
          <w:color w:val="000000" w:themeColor="text1"/>
        </w:rPr>
        <w:tab/>
      </w:r>
      <w:r w:rsidR="000B3D15" w:rsidRPr="00710671">
        <w:rPr>
          <w:rFonts w:ascii="Times New Roman" w:hAnsi="Times New Roman" w:cs="Times New Roman"/>
          <w:color w:val="000000" w:themeColor="text1"/>
        </w:rPr>
        <w:tab/>
      </w:r>
      <w:r w:rsidR="000B3D15" w:rsidRPr="00710671">
        <w:rPr>
          <w:rFonts w:ascii="Times New Roman" w:hAnsi="Times New Roman" w:cs="Times New Roman"/>
          <w:color w:val="000000" w:themeColor="text1"/>
        </w:rPr>
        <w:tab/>
        <w:t>American Nurses Association</w:t>
      </w:r>
    </w:p>
    <w:p w14:paraId="737C6E53" w14:textId="77777777" w:rsidR="000C4F8E" w:rsidRPr="00710671" w:rsidRDefault="000C4F8E" w:rsidP="00FB5284">
      <w:pPr>
        <w:rPr>
          <w:rFonts w:ascii="Times New Roman" w:hAnsi="Times New Roman" w:cs="Times New Roman"/>
        </w:rPr>
      </w:pPr>
    </w:p>
    <w:p w14:paraId="381E896E" w14:textId="1551B637" w:rsidR="008D0541" w:rsidRPr="00710671" w:rsidRDefault="008D0541" w:rsidP="00FB5284">
      <w:pPr>
        <w:rPr>
          <w:rFonts w:ascii="Times New Roman" w:hAnsi="Times New Roman" w:cs="Times New Roman"/>
        </w:rPr>
      </w:pPr>
      <w:r w:rsidRPr="00710671">
        <w:rPr>
          <w:rFonts w:ascii="Times New Roman" w:hAnsi="Times New Roman" w:cs="Times New Roman"/>
        </w:rPr>
        <w:t>1996</w:t>
      </w:r>
      <w:r w:rsidR="00710671" w:rsidRPr="00710671">
        <w:rPr>
          <w:rFonts w:ascii="Times New Roman" w:hAnsi="Times New Roman" w:cs="Times New Roman"/>
        </w:rPr>
        <w:t>—</w:t>
      </w:r>
      <w:r w:rsidRPr="00710671">
        <w:rPr>
          <w:rFonts w:ascii="Times New Roman" w:hAnsi="Times New Roman" w:cs="Times New Roman"/>
        </w:rPr>
        <w:t>Present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Member</w:t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</w:r>
      <w:r w:rsidRPr="00710671">
        <w:rPr>
          <w:rFonts w:ascii="Times New Roman" w:hAnsi="Times New Roman" w:cs="Times New Roman"/>
        </w:rPr>
        <w:tab/>
        <w:t>Sigma Theta Tau International</w:t>
      </w:r>
    </w:p>
    <w:p w14:paraId="5106E680" w14:textId="07A163D0" w:rsidR="00FB5284" w:rsidRPr="005F728B" w:rsidRDefault="00D76387" w:rsidP="00FB5284">
      <w:pPr>
        <w:rPr>
          <w:rFonts w:ascii="Arial" w:hAnsi="Arial" w:cs="Arial"/>
          <w:sz w:val="22"/>
          <w:szCs w:val="22"/>
        </w:rPr>
      </w:pPr>
      <w:r w:rsidRPr="005F728B">
        <w:rPr>
          <w:rFonts w:ascii="Arial" w:hAnsi="Arial" w:cs="Arial"/>
          <w:sz w:val="22"/>
          <w:szCs w:val="22"/>
        </w:rPr>
        <w:tab/>
      </w:r>
      <w:r w:rsidRPr="005F728B">
        <w:rPr>
          <w:rFonts w:ascii="Arial" w:hAnsi="Arial" w:cs="Arial"/>
          <w:sz w:val="22"/>
          <w:szCs w:val="22"/>
        </w:rPr>
        <w:tab/>
      </w:r>
      <w:r w:rsidRPr="005F728B">
        <w:rPr>
          <w:rFonts w:ascii="Arial" w:hAnsi="Arial" w:cs="Arial"/>
          <w:sz w:val="22"/>
          <w:szCs w:val="22"/>
        </w:rPr>
        <w:tab/>
      </w:r>
    </w:p>
    <w:p w14:paraId="09C23E9F" w14:textId="361128B2" w:rsidR="00FA433B" w:rsidRPr="00937157" w:rsidRDefault="00FB5284" w:rsidP="003F23F9">
      <w:pPr>
        <w:rPr>
          <w:rFonts w:ascii="Arial" w:hAnsi="Arial" w:cs="Arial"/>
          <w:b/>
          <w:bCs/>
          <w:sz w:val="22"/>
          <w:szCs w:val="22"/>
        </w:rPr>
      </w:pPr>
      <w:r w:rsidRPr="00EF4D41">
        <w:rPr>
          <w:rFonts w:ascii="Arial" w:hAnsi="Arial" w:cs="Arial"/>
          <w:b/>
          <w:bCs/>
          <w:sz w:val="22"/>
          <w:szCs w:val="22"/>
        </w:rPr>
        <w:tab/>
      </w:r>
      <w:r w:rsidRPr="00EF4D41">
        <w:rPr>
          <w:rFonts w:ascii="Arial" w:hAnsi="Arial" w:cs="Arial"/>
          <w:b/>
          <w:bCs/>
          <w:sz w:val="22"/>
          <w:szCs w:val="22"/>
        </w:rPr>
        <w:tab/>
      </w:r>
    </w:p>
    <w:sectPr w:rsidR="00FA433B" w:rsidRPr="00937157" w:rsidSect="009F2D5B">
      <w:headerReference w:type="even" r:id="rId43"/>
      <w:footerReference w:type="default" r:id="rId44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9ABE6B" w14:textId="77777777" w:rsidR="000A32E3" w:rsidRDefault="000A32E3" w:rsidP="00067860">
      <w:r>
        <w:separator/>
      </w:r>
    </w:p>
  </w:endnote>
  <w:endnote w:type="continuationSeparator" w:id="0">
    <w:p w14:paraId="65B7F71F" w14:textId="77777777" w:rsidR="000A32E3" w:rsidRDefault="000A32E3" w:rsidP="00067860">
      <w:r>
        <w:continuationSeparator/>
      </w:r>
    </w:p>
  </w:endnote>
  <w:endnote w:type="continuationNotice" w:id="1">
    <w:p w14:paraId="059DF4BE" w14:textId="77777777" w:rsidR="000A32E3" w:rsidRDefault="000A32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3D418E" w14:textId="0D8069D9" w:rsidR="00704DA0" w:rsidRDefault="00704DA0">
    <w:pPr>
      <w:pStyle w:val="Footer"/>
    </w:pPr>
    <w:r>
      <w:t xml:space="preserve">Updated </w:t>
    </w:r>
    <w:r w:rsidR="00262DE4">
      <w:t>5</w:t>
    </w:r>
    <w:r>
      <w:t>_</w:t>
    </w:r>
    <w:r w:rsidR="001175DB">
      <w:t>2</w:t>
    </w:r>
    <w:r w:rsidR="00262DE4">
      <w:t>7</w:t>
    </w:r>
    <w:r>
      <w:t>_202</w:t>
    </w:r>
    <w:r w:rsidR="00D94E45"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E6D9A3" w14:textId="77777777" w:rsidR="000A32E3" w:rsidRDefault="000A32E3" w:rsidP="00067860">
      <w:r>
        <w:separator/>
      </w:r>
    </w:p>
  </w:footnote>
  <w:footnote w:type="continuationSeparator" w:id="0">
    <w:p w14:paraId="02199764" w14:textId="77777777" w:rsidR="000A32E3" w:rsidRDefault="000A32E3" w:rsidP="00067860">
      <w:r>
        <w:continuationSeparator/>
      </w:r>
    </w:p>
  </w:footnote>
  <w:footnote w:type="continuationNotice" w:id="1">
    <w:p w14:paraId="45CC3B3B" w14:textId="77777777" w:rsidR="000A32E3" w:rsidRDefault="000A32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230739588"/>
      <w:docPartObj>
        <w:docPartGallery w:val="Page Numbers (Top of Page)"/>
        <w:docPartUnique/>
      </w:docPartObj>
    </w:sdtPr>
    <w:sdtContent>
      <w:p w14:paraId="7D9DC8A9" w14:textId="7BC9C6E6" w:rsidR="00447EF7" w:rsidRDefault="00447EF7" w:rsidP="007100C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30E7B52" w14:textId="77777777" w:rsidR="00447EF7" w:rsidRDefault="00447EF7" w:rsidP="00447EF7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84DDB"/>
    <w:multiLevelType w:val="hybridMultilevel"/>
    <w:tmpl w:val="CFE28AE8"/>
    <w:lvl w:ilvl="0" w:tplc="85A69A1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AA7C0D"/>
    <w:multiLevelType w:val="hybridMultilevel"/>
    <w:tmpl w:val="7310AB9C"/>
    <w:lvl w:ilvl="0" w:tplc="2196C95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2BA5B02"/>
    <w:multiLevelType w:val="hybridMultilevel"/>
    <w:tmpl w:val="7CC2B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5A2B2A"/>
    <w:multiLevelType w:val="hybridMultilevel"/>
    <w:tmpl w:val="3BE678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2874C6"/>
    <w:multiLevelType w:val="hybridMultilevel"/>
    <w:tmpl w:val="D53E3FC8"/>
    <w:lvl w:ilvl="0" w:tplc="0409000F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1E6182"/>
    <w:multiLevelType w:val="hybridMultilevel"/>
    <w:tmpl w:val="EC26FE54"/>
    <w:lvl w:ilvl="0" w:tplc="04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0D12CB"/>
    <w:multiLevelType w:val="hybridMultilevel"/>
    <w:tmpl w:val="449EEDB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48150B44"/>
    <w:multiLevelType w:val="hybridMultilevel"/>
    <w:tmpl w:val="D0D620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1B66A8A"/>
    <w:multiLevelType w:val="hybridMultilevel"/>
    <w:tmpl w:val="66B21232"/>
    <w:lvl w:ilvl="0" w:tplc="0EDEB1D2">
      <w:start w:val="1"/>
      <w:numFmt w:val="upperLetter"/>
      <w:lvlText w:val="%1."/>
      <w:lvlJc w:val="left"/>
      <w:pPr>
        <w:ind w:left="4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9" w15:restartNumberingAfterBreak="0">
    <w:nsid w:val="686A00C9"/>
    <w:multiLevelType w:val="hybridMultilevel"/>
    <w:tmpl w:val="CCEAA7F2"/>
    <w:lvl w:ilvl="0" w:tplc="8BC6955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2513770">
    <w:abstractNumId w:val="0"/>
  </w:num>
  <w:num w:numId="2" w16cid:durableId="1484128431">
    <w:abstractNumId w:val="9"/>
  </w:num>
  <w:num w:numId="3" w16cid:durableId="504131417">
    <w:abstractNumId w:val="7"/>
  </w:num>
  <w:num w:numId="4" w16cid:durableId="1205293833">
    <w:abstractNumId w:val="2"/>
  </w:num>
  <w:num w:numId="5" w16cid:durableId="143356194">
    <w:abstractNumId w:val="5"/>
  </w:num>
  <w:num w:numId="6" w16cid:durableId="1864781299">
    <w:abstractNumId w:val="3"/>
  </w:num>
  <w:num w:numId="7" w16cid:durableId="666786831">
    <w:abstractNumId w:val="8"/>
  </w:num>
  <w:num w:numId="8" w16cid:durableId="568466817">
    <w:abstractNumId w:val="1"/>
  </w:num>
  <w:num w:numId="9" w16cid:durableId="1884366553">
    <w:abstractNumId w:val="6"/>
  </w:num>
  <w:num w:numId="10" w16cid:durableId="19723970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NTI2MTA1NjK2NDJQ0lEKTi0uzszPAykwrAUAY2rbjSwAAAA="/>
  </w:docVars>
  <w:rsids>
    <w:rsidRoot w:val="00FB5284"/>
    <w:rsid w:val="000048B6"/>
    <w:rsid w:val="00020F1B"/>
    <w:rsid w:val="00032FFD"/>
    <w:rsid w:val="00034AA8"/>
    <w:rsid w:val="0005504F"/>
    <w:rsid w:val="00066A46"/>
    <w:rsid w:val="00067860"/>
    <w:rsid w:val="00071BC3"/>
    <w:rsid w:val="000738D9"/>
    <w:rsid w:val="00073A1E"/>
    <w:rsid w:val="00074D11"/>
    <w:rsid w:val="00081795"/>
    <w:rsid w:val="00086348"/>
    <w:rsid w:val="00094DE2"/>
    <w:rsid w:val="000A3096"/>
    <w:rsid w:val="000A32E3"/>
    <w:rsid w:val="000B3D15"/>
    <w:rsid w:val="000B4BFB"/>
    <w:rsid w:val="000C4F8E"/>
    <w:rsid w:val="000D2630"/>
    <w:rsid w:val="000D37D3"/>
    <w:rsid w:val="000D42D4"/>
    <w:rsid w:val="000E0633"/>
    <w:rsid w:val="000E1818"/>
    <w:rsid w:val="000E669B"/>
    <w:rsid w:val="000E6EF1"/>
    <w:rsid w:val="000F5056"/>
    <w:rsid w:val="00110F7C"/>
    <w:rsid w:val="00115041"/>
    <w:rsid w:val="001175DB"/>
    <w:rsid w:val="00117980"/>
    <w:rsid w:val="001351BE"/>
    <w:rsid w:val="00136CD0"/>
    <w:rsid w:val="001565EB"/>
    <w:rsid w:val="00163750"/>
    <w:rsid w:val="00163E5C"/>
    <w:rsid w:val="00176B0B"/>
    <w:rsid w:val="00182548"/>
    <w:rsid w:val="001833B7"/>
    <w:rsid w:val="0019205B"/>
    <w:rsid w:val="001957BF"/>
    <w:rsid w:val="00195987"/>
    <w:rsid w:val="00195DF0"/>
    <w:rsid w:val="001A5A23"/>
    <w:rsid w:val="001B2797"/>
    <w:rsid w:val="001B405D"/>
    <w:rsid w:val="001B4CB7"/>
    <w:rsid w:val="001B7314"/>
    <w:rsid w:val="001C0370"/>
    <w:rsid w:val="001C5E80"/>
    <w:rsid w:val="001D5A2F"/>
    <w:rsid w:val="001D7FC4"/>
    <w:rsid w:val="001E1AC1"/>
    <w:rsid w:val="001E2324"/>
    <w:rsid w:val="001F77A7"/>
    <w:rsid w:val="00201558"/>
    <w:rsid w:val="002202CF"/>
    <w:rsid w:val="00220BA1"/>
    <w:rsid w:val="00226B28"/>
    <w:rsid w:val="00240AC4"/>
    <w:rsid w:val="00244093"/>
    <w:rsid w:val="00253160"/>
    <w:rsid w:val="0025757D"/>
    <w:rsid w:val="00262DE4"/>
    <w:rsid w:val="00270C09"/>
    <w:rsid w:val="00274468"/>
    <w:rsid w:val="0027588B"/>
    <w:rsid w:val="00282682"/>
    <w:rsid w:val="00286FCB"/>
    <w:rsid w:val="002938A0"/>
    <w:rsid w:val="00294DBA"/>
    <w:rsid w:val="002A0AC3"/>
    <w:rsid w:val="002A272E"/>
    <w:rsid w:val="002A4BD1"/>
    <w:rsid w:val="002A6983"/>
    <w:rsid w:val="002B13A4"/>
    <w:rsid w:val="002B1595"/>
    <w:rsid w:val="002B3262"/>
    <w:rsid w:val="002B329B"/>
    <w:rsid w:val="002C47DE"/>
    <w:rsid w:val="002F0004"/>
    <w:rsid w:val="002F511B"/>
    <w:rsid w:val="002F63F2"/>
    <w:rsid w:val="003112AF"/>
    <w:rsid w:val="00314A79"/>
    <w:rsid w:val="00315922"/>
    <w:rsid w:val="00315BFC"/>
    <w:rsid w:val="003302CE"/>
    <w:rsid w:val="00342A84"/>
    <w:rsid w:val="00347A50"/>
    <w:rsid w:val="00361AD7"/>
    <w:rsid w:val="00375F4D"/>
    <w:rsid w:val="00377025"/>
    <w:rsid w:val="003818EE"/>
    <w:rsid w:val="00385210"/>
    <w:rsid w:val="00385905"/>
    <w:rsid w:val="00395198"/>
    <w:rsid w:val="00395AA2"/>
    <w:rsid w:val="00397AC2"/>
    <w:rsid w:val="003A017E"/>
    <w:rsid w:val="003A1435"/>
    <w:rsid w:val="003A68C8"/>
    <w:rsid w:val="003B32BF"/>
    <w:rsid w:val="003B6605"/>
    <w:rsid w:val="003B6BA3"/>
    <w:rsid w:val="003C3502"/>
    <w:rsid w:val="003C4E9C"/>
    <w:rsid w:val="003D0E99"/>
    <w:rsid w:val="003D14C2"/>
    <w:rsid w:val="003D5614"/>
    <w:rsid w:val="003D772A"/>
    <w:rsid w:val="003E029D"/>
    <w:rsid w:val="003E2F35"/>
    <w:rsid w:val="003E5908"/>
    <w:rsid w:val="003E6C08"/>
    <w:rsid w:val="003F23F9"/>
    <w:rsid w:val="003F4368"/>
    <w:rsid w:val="003F475E"/>
    <w:rsid w:val="00400FA9"/>
    <w:rsid w:val="00403F11"/>
    <w:rsid w:val="00404264"/>
    <w:rsid w:val="0040614C"/>
    <w:rsid w:val="00406DB0"/>
    <w:rsid w:val="00410669"/>
    <w:rsid w:val="004131A1"/>
    <w:rsid w:val="004138C1"/>
    <w:rsid w:val="004141A6"/>
    <w:rsid w:val="004159F7"/>
    <w:rsid w:val="004200D8"/>
    <w:rsid w:val="00440DFB"/>
    <w:rsid w:val="0044605E"/>
    <w:rsid w:val="00447EF7"/>
    <w:rsid w:val="004501B2"/>
    <w:rsid w:val="00451458"/>
    <w:rsid w:val="00453732"/>
    <w:rsid w:val="00461035"/>
    <w:rsid w:val="00470D24"/>
    <w:rsid w:val="00471C6E"/>
    <w:rsid w:val="00472DB9"/>
    <w:rsid w:val="00475AE8"/>
    <w:rsid w:val="00477219"/>
    <w:rsid w:val="0048509B"/>
    <w:rsid w:val="004914F7"/>
    <w:rsid w:val="00493364"/>
    <w:rsid w:val="004A2407"/>
    <w:rsid w:val="004A5B58"/>
    <w:rsid w:val="004A7438"/>
    <w:rsid w:val="004B14B9"/>
    <w:rsid w:val="004B33BF"/>
    <w:rsid w:val="004B4903"/>
    <w:rsid w:val="004B6A0C"/>
    <w:rsid w:val="004C30D0"/>
    <w:rsid w:val="004C6343"/>
    <w:rsid w:val="004C6378"/>
    <w:rsid w:val="004C7D46"/>
    <w:rsid w:val="004D06EC"/>
    <w:rsid w:val="004E2421"/>
    <w:rsid w:val="004E2E5F"/>
    <w:rsid w:val="004F0D04"/>
    <w:rsid w:val="004F1E04"/>
    <w:rsid w:val="004F2CEE"/>
    <w:rsid w:val="004F548F"/>
    <w:rsid w:val="004F68B1"/>
    <w:rsid w:val="004F7647"/>
    <w:rsid w:val="00500890"/>
    <w:rsid w:val="005076F9"/>
    <w:rsid w:val="00507A33"/>
    <w:rsid w:val="00512B4E"/>
    <w:rsid w:val="0051474F"/>
    <w:rsid w:val="00514BB8"/>
    <w:rsid w:val="00516B11"/>
    <w:rsid w:val="00520ED4"/>
    <w:rsid w:val="00534E4F"/>
    <w:rsid w:val="005358F2"/>
    <w:rsid w:val="00536E30"/>
    <w:rsid w:val="005440BA"/>
    <w:rsid w:val="005621C4"/>
    <w:rsid w:val="005644FC"/>
    <w:rsid w:val="00567A9C"/>
    <w:rsid w:val="00575931"/>
    <w:rsid w:val="00580EC7"/>
    <w:rsid w:val="005813C6"/>
    <w:rsid w:val="00595929"/>
    <w:rsid w:val="00597ED1"/>
    <w:rsid w:val="005A105F"/>
    <w:rsid w:val="005A134D"/>
    <w:rsid w:val="005A6B8B"/>
    <w:rsid w:val="005A702E"/>
    <w:rsid w:val="005B0C7E"/>
    <w:rsid w:val="005C1B92"/>
    <w:rsid w:val="005E1D08"/>
    <w:rsid w:val="005E3292"/>
    <w:rsid w:val="005F3743"/>
    <w:rsid w:val="005F39D1"/>
    <w:rsid w:val="005F422D"/>
    <w:rsid w:val="005F728B"/>
    <w:rsid w:val="00606796"/>
    <w:rsid w:val="006100AB"/>
    <w:rsid w:val="00614172"/>
    <w:rsid w:val="006176D9"/>
    <w:rsid w:val="00624872"/>
    <w:rsid w:val="0063573F"/>
    <w:rsid w:val="00636741"/>
    <w:rsid w:val="00640175"/>
    <w:rsid w:val="00645AF0"/>
    <w:rsid w:val="00652329"/>
    <w:rsid w:val="0067093A"/>
    <w:rsid w:val="006744F0"/>
    <w:rsid w:val="0067584E"/>
    <w:rsid w:val="0069328E"/>
    <w:rsid w:val="00696FA6"/>
    <w:rsid w:val="006979D3"/>
    <w:rsid w:val="006A3E07"/>
    <w:rsid w:val="006A603C"/>
    <w:rsid w:val="006B1D91"/>
    <w:rsid w:val="006B79FA"/>
    <w:rsid w:val="006C1548"/>
    <w:rsid w:val="006C34FB"/>
    <w:rsid w:val="006D53E1"/>
    <w:rsid w:val="006D696D"/>
    <w:rsid w:val="006D796D"/>
    <w:rsid w:val="006E251F"/>
    <w:rsid w:val="006E4DB4"/>
    <w:rsid w:val="006F38A6"/>
    <w:rsid w:val="006F7CEF"/>
    <w:rsid w:val="00704DA0"/>
    <w:rsid w:val="00706321"/>
    <w:rsid w:val="00706390"/>
    <w:rsid w:val="00707A5D"/>
    <w:rsid w:val="00710671"/>
    <w:rsid w:val="0071334D"/>
    <w:rsid w:val="00713B3F"/>
    <w:rsid w:val="00713C0A"/>
    <w:rsid w:val="00717512"/>
    <w:rsid w:val="0072148B"/>
    <w:rsid w:val="007232B9"/>
    <w:rsid w:val="00727235"/>
    <w:rsid w:val="00754334"/>
    <w:rsid w:val="00770136"/>
    <w:rsid w:val="007705EF"/>
    <w:rsid w:val="00771B3A"/>
    <w:rsid w:val="00771BDF"/>
    <w:rsid w:val="0077662D"/>
    <w:rsid w:val="00780564"/>
    <w:rsid w:val="007838BE"/>
    <w:rsid w:val="00784C5F"/>
    <w:rsid w:val="007935DF"/>
    <w:rsid w:val="0079439C"/>
    <w:rsid w:val="00795E20"/>
    <w:rsid w:val="007968D3"/>
    <w:rsid w:val="007A3E16"/>
    <w:rsid w:val="007A5881"/>
    <w:rsid w:val="007A6D25"/>
    <w:rsid w:val="007B1658"/>
    <w:rsid w:val="007C0B87"/>
    <w:rsid w:val="007D1CA2"/>
    <w:rsid w:val="007E01A1"/>
    <w:rsid w:val="007E7A93"/>
    <w:rsid w:val="007F2F02"/>
    <w:rsid w:val="00803A2A"/>
    <w:rsid w:val="00811561"/>
    <w:rsid w:val="00814CF5"/>
    <w:rsid w:val="00817971"/>
    <w:rsid w:val="008210E6"/>
    <w:rsid w:val="00827368"/>
    <w:rsid w:val="00831DD8"/>
    <w:rsid w:val="00832E82"/>
    <w:rsid w:val="0083455C"/>
    <w:rsid w:val="00834694"/>
    <w:rsid w:val="00837001"/>
    <w:rsid w:val="00840678"/>
    <w:rsid w:val="00843AF8"/>
    <w:rsid w:val="00843DB0"/>
    <w:rsid w:val="00846DAF"/>
    <w:rsid w:val="00850AD0"/>
    <w:rsid w:val="00850D1E"/>
    <w:rsid w:val="00863BC3"/>
    <w:rsid w:val="008650E8"/>
    <w:rsid w:val="0087667F"/>
    <w:rsid w:val="00882673"/>
    <w:rsid w:val="008828B1"/>
    <w:rsid w:val="00897AA1"/>
    <w:rsid w:val="008A06F1"/>
    <w:rsid w:val="008A39CC"/>
    <w:rsid w:val="008A5719"/>
    <w:rsid w:val="008B2919"/>
    <w:rsid w:val="008B35F5"/>
    <w:rsid w:val="008D0541"/>
    <w:rsid w:val="008D1277"/>
    <w:rsid w:val="008D4D41"/>
    <w:rsid w:val="008D60F7"/>
    <w:rsid w:val="008E248E"/>
    <w:rsid w:val="008E4D4E"/>
    <w:rsid w:val="009065BC"/>
    <w:rsid w:val="009109A6"/>
    <w:rsid w:val="00912599"/>
    <w:rsid w:val="0092407D"/>
    <w:rsid w:val="009312E2"/>
    <w:rsid w:val="00937157"/>
    <w:rsid w:val="00941163"/>
    <w:rsid w:val="00945C5E"/>
    <w:rsid w:val="009549B5"/>
    <w:rsid w:val="009615A5"/>
    <w:rsid w:val="0096163A"/>
    <w:rsid w:val="009646FD"/>
    <w:rsid w:val="009750EF"/>
    <w:rsid w:val="00981D42"/>
    <w:rsid w:val="00987A9D"/>
    <w:rsid w:val="00990B09"/>
    <w:rsid w:val="0099228C"/>
    <w:rsid w:val="00995A81"/>
    <w:rsid w:val="009A30B8"/>
    <w:rsid w:val="009C036E"/>
    <w:rsid w:val="009C2712"/>
    <w:rsid w:val="009C561D"/>
    <w:rsid w:val="009D065C"/>
    <w:rsid w:val="009E06C1"/>
    <w:rsid w:val="009E1EF7"/>
    <w:rsid w:val="009E7BD7"/>
    <w:rsid w:val="009F189D"/>
    <w:rsid w:val="009F2D5B"/>
    <w:rsid w:val="009F43C0"/>
    <w:rsid w:val="009F571D"/>
    <w:rsid w:val="00A2019D"/>
    <w:rsid w:val="00A2129F"/>
    <w:rsid w:val="00A33FCE"/>
    <w:rsid w:val="00A361B6"/>
    <w:rsid w:val="00A4535C"/>
    <w:rsid w:val="00A46797"/>
    <w:rsid w:val="00A46989"/>
    <w:rsid w:val="00A50335"/>
    <w:rsid w:val="00A639F2"/>
    <w:rsid w:val="00A66428"/>
    <w:rsid w:val="00A66657"/>
    <w:rsid w:val="00A9229A"/>
    <w:rsid w:val="00AB4156"/>
    <w:rsid w:val="00AB7E77"/>
    <w:rsid w:val="00AC0189"/>
    <w:rsid w:val="00AD002D"/>
    <w:rsid w:val="00AD51F2"/>
    <w:rsid w:val="00AD7ABD"/>
    <w:rsid w:val="00AE0E25"/>
    <w:rsid w:val="00AE1E4F"/>
    <w:rsid w:val="00AF0B43"/>
    <w:rsid w:val="00AF3776"/>
    <w:rsid w:val="00B07FA7"/>
    <w:rsid w:val="00B117E8"/>
    <w:rsid w:val="00B21245"/>
    <w:rsid w:val="00B223AE"/>
    <w:rsid w:val="00B33870"/>
    <w:rsid w:val="00B41275"/>
    <w:rsid w:val="00B678D9"/>
    <w:rsid w:val="00B722A8"/>
    <w:rsid w:val="00B7323C"/>
    <w:rsid w:val="00B802D4"/>
    <w:rsid w:val="00B8179C"/>
    <w:rsid w:val="00B9221B"/>
    <w:rsid w:val="00B9700F"/>
    <w:rsid w:val="00BA14DD"/>
    <w:rsid w:val="00BA2B03"/>
    <w:rsid w:val="00BA5BBE"/>
    <w:rsid w:val="00BB5F8E"/>
    <w:rsid w:val="00BE0625"/>
    <w:rsid w:val="00BE5930"/>
    <w:rsid w:val="00BF2B67"/>
    <w:rsid w:val="00BF6D13"/>
    <w:rsid w:val="00C16510"/>
    <w:rsid w:val="00C272A3"/>
    <w:rsid w:val="00C41228"/>
    <w:rsid w:val="00C51CDB"/>
    <w:rsid w:val="00C54AC4"/>
    <w:rsid w:val="00C60EB5"/>
    <w:rsid w:val="00C615AF"/>
    <w:rsid w:val="00C631FB"/>
    <w:rsid w:val="00C647BA"/>
    <w:rsid w:val="00C65317"/>
    <w:rsid w:val="00C655D3"/>
    <w:rsid w:val="00C667F9"/>
    <w:rsid w:val="00C7354A"/>
    <w:rsid w:val="00C77A1A"/>
    <w:rsid w:val="00C837A6"/>
    <w:rsid w:val="00C94D09"/>
    <w:rsid w:val="00CA4D86"/>
    <w:rsid w:val="00CB3CF3"/>
    <w:rsid w:val="00CB474F"/>
    <w:rsid w:val="00CB52D3"/>
    <w:rsid w:val="00CC151B"/>
    <w:rsid w:val="00CC16CB"/>
    <w:rsid w:val="00CC4201"/>
    <w:rsid w:val="00CC6DC8"/>
    <w:rsid w:val="00CC71BE"/>
    <w:rsid w:val="00CD7B58"/>
    <w:rsid w:val="00CF3098"/>
    <w:rsid w:val="00CF386D"/>
    <w:rsid w:val="00CF3D37"/>
    <w:rsid w:val="00CF7252"/>
    <w:rsid w:val="00D01A28"/>
    <w:rsid w:val="00D02406"/>
    <w:rsid w:val="00D108B8"/>
    <w:rsid w:val="00D11313"/>
    <w:rsid w:val="00D1148C"/>
    <w:rsid w:val="00D2137B"/>
    <w:rsid w:val="00D339A3"/>
    <w:rsid w:val="00D34691"/>
    <w:rsid w:val="00D44B3D"/>
    <w:rsid w:val="00D46948"/>
    <w:rsid w:val="00D46C4F"/>
    <w:rsid w:val="00D46CFC"/>
    <w:rsid w:val="00D515DB"/>
    <w:rsid w:val="00D51E69"/>
    <w:rsid w:val="00D52E4F"/>
    <w:rsid w:val="00D5547A"/>
    <w:rsid w:val="00D611A1"/>
    <w:rsid w:val="00D64F50"/>
    <w:rsid w:val="00D76387"/>
    <w:rsid w:val="00D815FE"/>
    <w:rsid w:val="00D915CF"/>
    <w:rsid w:val="00D920FE"/>
    <w:rsid w:val="00D94CEC"/>
    <w:rsid w:val="00D94E45"/>
    <w:rsid w:val="00D95EFC"/>
    <w:rsid w:val="00DA638B"/>
    <w:rsid w:val="00DA7EA4"/>
    <w:rsid w:val="00DB0F7E"/>
    <w:rsid w:val="00DB2C44"/>
    <w:rsid w:val="00DC1D31"/>
    <w:rsid w:val="00DD08FC"/>
    <w:rsid w:val="00DE04AE"/>
    <w:rsid w:val="00DF135D"/>
    <w:rsid w:val="00DF46FA"/>
    <w:rsid w:val="00E12A2B"/>
    <w:rsid w:val="00E27704"/>
    <w:rsid w:val="00E36566"/>
    <w:rsid w:val="00E42504"/>
    <w:rsid w:val="00E44218"/>
    <w:rsid w:val="00E5358F"/>
    <w:rsid w:val="00E560BF"/>
    <w:rsid w:val="00E571EB"/>
    <w:rsid w:val="00E57267"/>
    <w:rsid w:val="00E605FA"/>
    <w:rsid w:val="00E61B66"/>
    <w:rsid w:val="00E635B7"/>
    <w:rsid w:val="00E6791A"/>
    <w:rsid w:val="00E75AE9"/>
    <w:rsid w:val="00E765DA"/>
    <w:rsid w:val="00E821D8"/>
    <w:rsid w:val="00E828DC"/>
    <w:rsid w:val="00E841AB"/>
    <w:rsid w:val="00E92AD1"/>
    <w:rsid w:val="00E96D0E"/>
    <w:rsid w:val="00EA1CC3"/>
    <w:rsid w:val="00EA5132"/>
    <w:rsid w:val="00EA6868"/>
    <w:rsid w:val="00EB04CF"/>
    <w:rsid w:val="00EB2510"/>
    <w:rsid w:val="00EB5456"/>
    <w:rsid w:val="00EC472F"/>
    <w:rsid w:val="00EC698A"/>
    <w:rsid w:val="00ED4DDC"/>
    <w:rsid w:val="00EE3872"/>
    <w:rsid w:val="00EF0E34"/>
    <w:rsid w:val="00EF4D41"/>
    <w:rsid w:val="00EF73DE"/>
    <w:rsid w:val="00F10F8F"/>
    <w:rsid w:val="00F110FD"/>
    <w:rsid w:val="00F269F0"/>
    <w:rsid w:val="00F27211"/>
    <w:rsid w:val="00F31D87"/>
    <w:rsid w:val="00F379A4"/>
    <w:rsid w:val="00F40C85"/>
    <w:rsid w:val="00F40CCF"/>
    <w:rsid w:val="00F4422B"/>
    <w:rsid w:val="00F501D8"/>
    <w:rsid w:val="00F613E8"/>
    <w:rsid w:val="00F61888"/>
    <w:rsid w:val="00F61B84"/>
    <w:rsid w:val="00F71024"/>
    <w:rsid w:val="00F731E1"/>
    <w:rsid w:val="00F73778"/>
    <w:rsid w:val="00F75B45"/>
    <w:rsid w:val="00F849FC"/>
    <w:rsid w:val="00F87CE5"/>
    <w:rsid w:val="00F92DCF"/>
    <w:rsid w:val="00F94E6F"/>
    <w:rsid w:val="00FA0E62"/>
    <w:rsid w:val="00FA13D8"/>
    <w:rsid w:val="00FA433B"/>
    <w:rsid w:val="00FA4D78"/>
    <w:rsid w:val="00FA51AF"/>
    <w:rsid w:val="00FA7724"/>
    <w:rsid w:val="00FB5284"/>
    <w:rsid w:val="00FC0B1D"/>
    <w:rsid w:val="00FC2E8C"/>
    <w:rsid w:val="00FC425D"/>
    <w:rsid w:val="00FD5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AAD8A4"/>
  <w15:chartTrackingRefBased/>
  <w15:docId w15:val="{CC484333-6C37-BF4C-BF22-B3EB92DDA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B528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B5284"/>
    <w:pPr>
      <w:spacing w:after="16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52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1658"/>
    <w:pPr>
      <w:spacing w:after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1658"/>
    <w:rPr>
      <w:b/>
      <w:bCs/>
      <w:sz w:val="20"/>
      <w:szCs w:val="20"/>
    </w:rPr>
  </w:style>
  <w:style w:type="paragraph" w:styleId="ListParagraph">
    <w:name w:val="List Paragraph"/>
    <w:basedOn w:val="Normal"/>
    <w:qFormat/>
    <w:rsid w:val="009109A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78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7860"/>
  </w:style>
  <w:style w:type="paragraph" w:styleId="Footer">
    <w:name w:val="footer"/>
    <w:basedOn w:val="Normal"/>
    <w:link w:val="FooterChar"/>
    <w:uiPriority w:val="99"/>
    <w:unhideWhenUsed/>
    <w:rsid w:val="000678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7860"/>
  </w:style>
  <w:style w:type="character" w:styleId="Hyperlink">
    <w:name w:val="Hyperlink"/>
    <w:basedOn w:val="DefaultParagraphFont"/>
    <w:uiPriority w:val="99"/>
    <w:rsid w:val="007968D3"/>
    <w:rPr>
      <w:color w:val="0000FF"/>
      <w:u w:val="single"/>
    </w:rPr>
  </w:style>
  <w:style w:type="paragraph" w:styleId="Revision">
    <w:name w:val="Revision"/>
    <w:hidden/>
    <w:uiPriority w:val="99"/>
    <w:semiHidden/>
    <w:rsid w:val="00226B28"/>
  </w:style>
  <w:style w:type="character" w:styleId="Emphasis">
    <w:name w:val="Emphasis"/>
    <w:basedOn w:val="DefaultParagraphFont"/>
    <w:uiPriority w:val="20"/>
    <w:qFormat/>
    <w:rsid w:val="005B0C7E"/>
    <w:rPr>
      <w:i/>
      <w:iCs/>
    </w:rPr>
  </w:style>
  <w:style w:type="character" w:customStyle="1" w:styleId="ui-provider">
    <w:name w:val="ui-provider"/>
    <w:basedOn w:val="DefaultParagraphFont"/>
    <w:rsid w:val="00B9700F"/>
  </w:style>
  <w:style w:type="character" w:styleId="UnresolvedMention">
    <w:name w:val="Unresolved Mention"/>
    <w:basedOn w:val="DefaultParagraphFont"/>
    <w:uiPriority w:val="99"/>
    <w:semiHidden/>
    <w:unhideWhenUsed/>
    <w:rsid w:val="009F571D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97ED1"/>
    <w:rPr>
      <w:b/>
      <w:bCs/>
    </w:rPr>
  </w:style>
  <w:style w:type="character" w:styleId="PageNumber">
    <w:name w:val="page number"/>
    <w:basedOn w:val="DefaultParagraphFont"/>
    <w:uiPriority w:val="99"/>
    <w:semiHidden/>
    <w:unhideWhenUsed/>
    <w:rsid w:val="00447EF7"/>
  </w:style>
  <w:style w:type="paragraph" w:styleId="NoSpacing">
    <w:name w:val="No Spacing"/>
    <w:uiPriority w:val="1"/>
    <w:qFormat/>
    <w:rsid w:val="00403F11"/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CB3CF3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</w:rPr>
  </w:style>
  <w:style w:type="character" w:styleId="FollowedHyperlink">
    <w:name w:val="FollowedHyperlink"/>
    <w:basedOn w:val="DefaultParagraphFont"/>
    <w:unhideWhenUsed/>
    <w:rsid w:val="00E5358F"/>
    <w:rPr>
      <w:color w:val="954F72" w:themeColor="followedHyperlink"/>
      <w:u w:val="single"/>
    </w:rPr>
  </w:style>
  <w:style w:type="table" w:styleId="TableGrid">
    <w:name w:val="Table Grid"/>
    <w:basedOn w:val="TableNormal"/>
    <w:rsid w:val="003D772A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655D3"/>
    <w:rPr>
      <w:rFonts w:ascii="Times New Roman" w:hAnsi="Times New Roman" w:cs="Times New Roman"/>
    </w:rPr>
  </w:style>
  <w:style w:type="character" w:customStyle="1" w:styleId="mark8aj7r6c4s">
    <w:name w:val="mark8aj7r6c4s"/>
    <w:basedOn w:val="DefaultParagraphFont"/>
    <w:rsid w:val="00115041"/>
  </w:style>
  <w:style w:type="character" w:customStyle="1" w:styleId="markbmxkwecol">
    <w:name w:val="markbmxkwecol"/>
    <w:basedOn w:val="DefaultParagraphFont"/>
    <w:rsid w:val="001150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672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dx.doi.org/10.1111/jan.13689" TargetMode="External"/><Relationship Id="rId18" Type="http://schemas.openxmlformats.org/officeDocument/2006/relationships/hyperlink" Target="https://www.buzzsprout.com/2231197/episodes/16575580" TargetMode="External"/><Relationship Id="rId26" Type="http://schemas.openxmlformats.org/officeDocument/2006/relationships/hyperlink" Target="https://www.doe.virginia.gov/support/prevention/suicide/index.shtml" TargetMode="External"/><Relationship Id="rId39" Type="http://schemas.openxmlformats.org/officeDocument/2006/relationships/hyperlink" Target="http://time.com/87696/military-veterans-education/" TargetMode="External"/><Relationship Id="rId21" Type="http://schemas.openxmlformats.org/officeDocument/2006/relationships/hyperlink" Target="https://hub.jhu.edu/2022/11/10/veterans-health-rita-daoust/" TargetMode="External"/><Relationship Id="rId34" Type="http://schemas.openxmlformats.org/officeDocument/2006/relationships/hyperlink" Target="http://natmonitor.com/2016/06/16/nursing-disrespect-and-the-veterans-administration/2/" TargetMode="External"/><Relationship Id="rId42" Type="http://schemas.openxmlformats.org/officeDocument/2006/relationships/hyperlink" Target="http://www.tbo.com/news/usf-course-aids-health-providers-with-vets-care-454551" TargetMode="External"/><Relationship Id="rId7" Type="http://schemas.openxmlformats.org/officeDocument/2006/relationships/hyperlink" Target="mailto:arossite@usf.edu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podbean.com/ei/pb-vzavw-19bd21d" TargetMode="External"/><Relationship Id="rId29" Type="http://schemas.openxmlformats.org/officeDocument/2006/relationships/hyperlink" Target="https://ce.napnap.org/content/teampeds-talk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apmr.2019.12.003" TargetMode="External"/><Relationship Id="rId24" Type="http://schemas.openxmlformats.org/officeDocument/2006/relationships/hyperlink" Target="https://www.alirtayyeb.com/rnmentor-podcast/caringforveterans" TargetMode="External"/><Relationship Id="rId32" Type="http://schemas.openxmlformats.org/officeDocument/2006/relationships/hyperlink" Target="https://www.clinicaladvisor.com/aanp-2017-annual-meeting/women-veterans-lack-" TargetMode="External"/><Relationship Id="rId37" Type="http://schemas.openxmlformats.org/officeDocument/2006/relationships/hyperlink" Target="https://www.militarytimes.com/2014/05/14/divorce-and-the-air-force-who-stays-married-and-who-doesn-t/" TargetMode="External"/><Relationship Id="rId40" Type="http://schemas.openxmlformats.org/officeDocument/2006/relationships/hyperlink" Target="http://www.tbo.com/health/usf-program-helps-military-medics-adapt-to-civilian-nursing-20131021/" TargetMode="External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doi.org/10.1016/j.profnurs.2017.10.007" TargetMode="External"/><Relationship Id="rId23" Type="http://schemas.openxmlformats.org/officeDocument/2006/relationships/hyperlink" Target="https://healthpodcastnetwork.com/episodes/on-the-pulse/episode-9-preparing-providers-to-care-for-veterans-and-their-families/" TargetMode="External"/><Relationship Id="rId28" Type="http://schemas.openxmlformats.org/officeDocument/2006/relationships/hyperlink" Target="https://www.youtube.com/watch?v=6tKLhzmpHRE" TargetMode="External"/><Relationship Id="rId36" Type="http://schemas.openxmlformats.org/officeDocument/2006/relationships/hyperlink" Target="https://veterans.uncg.edu/credit-for-medics-which-colleges-are-giving-it-a-shot/" TargetMode="External"/><Relationship Id="rId10" Type="http://schemas.openxmlformats.org/officeDocument/2006/relationships/hyperlink" Target="https://doi.org/10.1016/j.apmr.2019.12.002" TargetMode="External"/><Relationship Id="rId19" Type="http://schemas.openxmlformats.org/officeDocument/2006/relationships/hyperlink" Target="https://aanp.podbean.com/e/101-caring-for-our-veterans/" TargetMode="External"/><Relationship Id="rId31" Type="http://schemas.openxmlformats.org/officeDocument/2006/relationships/hyperlink" Target="https://hscweb3.hsc.usf.edu/nursingnews/nurses-battlefield-usf-college-nursing-professors-recall-caring-served/" TargetMode="External"/><Relationship Id="rId44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dx.doi.org/10.1136/bmjmilitary-2020-001735" TargetMode="External"/><Relationship Id="rId14" Type="http://schemas.openxmlformats.org/officeDocument/2006/relationships/hyperlink" Target="https://doi.org/10.1016/j.nedt.2018.02.041" TargetMode="External"/><Relationship Id="rId22" Type="http://schemas.openxmlformats.org/officeDocument/2006/relationships/hyperlink" Target="https://thehill.com/opinion/national-security/584358-no-one-serves-alone-the-impact-of-military-service-on-children" TargetMode="External"/><Relationship Id="rId27" Type="http://schemas.openxmlformats.org/officeDocument/2006/relationships/hyperlink" Target="https://www.aanp.org/membership/fellows-program/about-faanp/meet-the-fellows" TargetMode="External"/><Relationship Id="rId30" Type="http://schemas.openxmlformats.org/officeDocument/2006/relationships/hyperlink" Target="https://vimeo.com/413181036" TargetMode="External"/><Relationship Id="rId35" Type="http://schemas.openxmlformats.org/officeDocument/2006/relationships/hyperlink" Target="https://www.wcmt.org.uk/sites/default/files/reportdocuments/Wood%20A%20Report%202016%20Final.pdf" TargetMode="External"/><Relationship Id="rId43" Type="http://schemas.openxmlformats.org/officeDocument/2006/relationships/header" Target="header1.xml"/><Relationship Id="rId8" Type="http://schemas.openxmlformats.org/officeDocument/2006/relationships/hyperlink" Target="https://doi.org/10.1155/hsc/9948132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doi.org/10.1016/j.apmr.2018.06.006" TargetMode="External"/><Relationship Id="rId17" Type="http://schemas.openxmlformats.org/officeDocument/2006/relationships/hyperlink" Target="https://content.libsyn.com/p/f/b/4/fb4e5321d357766f/Nursing_November_2025_Podcast_Revised_Alternate_10-30-25.mp3?c_id=195063915&amp;cs_id=195063915&amp;response-content-type=audio%2Fmpeg&amp;Expires=1768067845&amp;Signature=PDvNVKx2l-Zt3VvkvzuB7lM~QaU450dYxPYb6sHO92IgjJchC2Wq338dxwBvekWWb~WKq27U-GJaE9e4d7Yv-b79rEAtfMv1X2ouDBGdoCSjFlsgujWZ9fHOqrCTfS-8ALAndMPBYD62~D6DRFkkM4Mh5WaP3zSiWtlaLLv8Iv3nLfTbKPGAztqdiQp489kKNc~7fl4K6IAbrdywh60-AYLjjVq7tgTt2ETIpuxTmkDIC9sdE4MZuFR8VRRVeTmRzGI-3cvltOo2t3yPAX4fHr75mpEL8HMA~Ln8xhmkHBx5BrL~jk3CmNtfWzTlER3lFlUz3N2OjOp5x9UkzsX5eg__&amp;Key-Pair-Id=K1YS7LZGUP96OI" TargetMode="External"/><Relationship Id="rId25" Type="http://schemas.openxmlformats.org/officeDocument/2006/relationships/hyperlink" Target="https://www.youtube.com/watch?v=XzdWCpQsaFk" TargetMode="External"/><Relationship Id="rId33" Type="http://schemas.openxmlformats.org/officeDocument/2006/relationships/hyperlink" Target="https://www.youtube.com/watch?v=BYG0YoqE9K8" TargetMode="External"/><Relationship Id="rId38" Type="http://schemas.openxmlformats.org/officeDocument/2006/relationships/hyperlink" Target="http://www.citamn.afrc.af.mil/Features/Article/676364/divorce-%20%20%20reservist-colleague-studying-why-break-ups-are-more-common-for-women-in/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www.youtube.com/watch?v=gIMidY8uBJs" TargetMode="External"/><Relationship Id="rId41" Type="http://schemas.openxmlformats.org/officeDocument/2006/relationships/hyperlink" Target="https://www.nurse.com/blog/2013/11/11/usf-gets-1-25-million-to-transition-veterans-healthcare-skills-into-nursing-career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9</Pages>
  <Words>8812</Words>
  <Characters>56752</Characters>
  <Application>Microsoft Office Word</Application>
  <DocSecurity>0</DocSecurity>
  <Lines>1418</Lines>
  <Paragraphs>9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Kue</dc:creator>
  <cp:keywords/>
  <dc:description/>
  <cp:lastModifiedBy>Alicia Rossiter</cp:lastModifiedBy>
  <cp:revision>2</cp:revision>
  <cp:lastPrinted>2026-05-27T17:24:00Z</cp:lastPrinted>
  <dcterms:created xsi:type="dcterms:W3CDTF">2026-05-29T21:13:00Z</dcterms:created>
  <dcterms:modified xsi:type="dcterms:W3CDTF">2026-05-29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821ab2ed20598b93ded6210a053764e508783be63e60e5462e44468eacab99</vt:lpwstr>
  </property>
</Properties>
</file>